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46A62" w14:textId="040D0D3E" w:rsidR="00825E6C" w:rsidRPr="00F370C3" w:rsidRDefault="00FC5C8A" w:rsidP="00825E6C">
      <w:pPr>
        <w:rPr>
          <w:rFonts w:cs="Arial"/>
          <w:i/>
          <w:noProof/>
          <w:sz w:val="20"/>
          <w:szCs w:val="20"/>
        </w:rPr>
      </w:pPr>
      <w:r>
        <w:rPr>
          <w:rFonts w:cs="Arial"/>
          <w:i/>
          <w:noProof/>
          <w:sz w:val="20"/>
          <w:szCs w:val="20"/>
        </w:rPr>
        <w:t xml:space="preserve"> </w:t>
      </w:r>
    </w:p>
    <w:tbl>
      <w:tblPr>
        <w:tblStyle w:val="TableGrid"/>
        <w:tblW w:w="4897" w:type="pct"/>
        <w:tblInd w:w="108" w:type="dxa"/>
        <w:tblBorders>
          <w:insideH w:val="single" w:sz="6" w:space="0" w:color="auto"/>
          <w:insideV w:val="single" w:sz="6" w:space="0" w:color="auto"/>
        </w:tblBorders>
        <w:tblLayout w:type="fixed"/>
        <w:tblLook w:val="04A0" w:firstRow="1" w:lastRow="0" w:firstColumn="1" w:lastColumn="0" w:noHBand="0" w:noVBand="1"/>
      </w:tblPr>
      <w:tblGrid>
        <w:gridCol w:w="2496"/>
        <w:gridCol w:w="3183"/>
        <w:gridCol w:w="1254"/>
        <w:gridCol w:w="1250"/>
        <w:gridCol w:w="1801"/>
      </w:tblGrid>
      <w:tr w:rsidR="00991596" w:rsidRPr="00F370C3" w14:paraId="696BE322" w14:textId="77777777" w:rsidTr="0045702F">
        <w:tc>
          <w:tcPr>
            <w:tcW w:w="1250" w:type="pct"/>
            <w:shd w:val="clear" w:color="auto" w:fill="D9D9D9" w:themeFill="background1" w:themeFillShade="D9"/>
            <w:vAlign w:val="center"/>
          </w:tcPr>
          <w:p w14:paraId="1B8A28C3" w14:textId="78AF0633" w:rsidR="00991596" w:rsidRPr="00F370C3" w:rsidRDefault="00991596" w:rsidP="0047173F">
            <w:pPr>
              <w:pStyle w:val="TableHeading"/>
              <w:rPr>
                <w:noProof/>
              </w:rPr>
            </w:pPr>
            <w:r w:rsidRPr="00F370C3">
              <w:rPr>
                <w:noProof/>
              </w:rPr>
              <w:t>Student Name</w:t>
            </w:r>
          </w:p>
        </w:tc>
        <w:tc>
          <w:tcPr>
            <w:tcW w:w="1594" w:type="pct"/>
            <w:vAlign w:val="center"/>
          </w:tcPr>
          <w:p w14:paraId="1E4A7DE9" w14:textId="15BDE171" w:rsidR="00991596" w:rsidRPr="00F370C3" w:rsidRDefault="007B38DC" w:rsidP="0047173F">
            <w:pPr>
              <w:pStyle w:val="TableText"/>
              <w:rPr>
                <w:noProof/>
              </w:rPr>
            </w:pPr>
            <w:bookmarkStart w:id="0" w:name="StudentName"/>
            <w:bookmarkEnd w:id="0"/>
            <w:r w:rsidRPr="00F370C3">
              <w:rPr>
                <w:noProof/>
              </w:rPr>
              <w:t>Yesterianus Kaladana</w:t>
            </w:r>
          </w:p>
        </w:tc>
        <w:tc>
          <w:tcPr>
            <w:tcW w:w="1254" w:type="pct"/>
            <w:gridSpan w:val="2"/>
            <w:shd w:val="clear" w:color="auto" w:fill="D9D9D9" w:themeFill="background1" w:themeFillShade="D9"/>
            <w:vAlign w:val="center"/>
          </w:tcPr>
          <w:p w14:paraId="2ACD088C" w14:textId="77777777" w:rsidR="00991596" w:rsidRPr="00F370C3" w:rsidRDefault="00991596" w:rsidP="0047173F">
            <w:pPr>
              <w:pStyle w:val="TableHeading"/>
              <w:rPr>
                <w:noProof/>
              </w:rPr>
            </w:pPr>
            <w:r w:rsidRPr="00F370C3">
              <w:rPr>
                <w:noProof/>
              </w:rPr>
              <w:t>Student Number</w:t>
            </w:r>
          </w:p>
        </w:tc>
        <w:tc>
          <w:tcPr>
            <w:tcW w:w="902" w:type="pct"/>
            <w:vAlign w:val="center"/>
          </w:tcPr>
          <w:p w14:paraId="16CD9F7B" w14:textId="7FD07D69" w:rsidR="00991596" w:rsidRPr="00F370C3" w:rsidRDefault="007B38DC" w:rsidP="0047173F">
            <w:pPr>
              <w:pStyle w:val="TableText"/>
              <w:rPr>
                <w:noProof/>
              </w:rPr>
            </w:pPr>
            <w:bookmarkStart w:id="1" w:name="StudentNbr"/>
            <w:bookmarkEnd w:id="1"/>
            <w:r w:rsidRPr="00F370C3">
              <w:rPr>
                <w:noProof/>
              </w:rPr>
              <w:t>473009920</w:t>
            </w:r>
          </w:p>
        </w:tc>
      </w:tr>
      <w:tr w:rsidR="00F76618" w:rsidRPr="00F370C3" w14:paraId="240F4814" w14:textId="77777777" w:rsidTr="0045702F">
        <w:tc>
          <w:tcPr>
            <w:tcW w:w="1250" w:type="pct"/>
            <w:shd w:val="clear" w:color="auto" w:fill="D9D9D9" w:themeFill="background1" w:themeFillShade="D9"/>
            <w:vAlign w:val="center"/>
          </w:tcPr>
          <w:p w14:paraId="6AF58B0E" w14:textId="77777777" w:rsidR="00F76618" w:rsidRPr="00F370C3" w:rsidRDefault="00F76618" w:rsidP="00F76618">
            <w:pPr>
              <w:pStyle w:val="TableHeading"/>
              <w:rPr>
                <w:noProof/>
              </w:rPr>
            </w:pPr>
            <w:r w:rsidRPr="00F370C3">
              <w:rPr>
                <w:noProof/>
              </w:rPr>
              <w:t>Unit Code/s &amp; Name/s</w:t>
            </w:r>
          </w:p>
        </w:tc>
        <w:tc>
          <w:tcPr>
            <w:tcW w:w="3750" w:type="pct"/>
            <w:gridSpan w:val="4"/>
            <w:vAlign w:val="center"/>
          </w:tcPr>
          <w:p w14:paraId="5E246753" w14:textId="77777777" w:rsidR="00F76618" w:rsidRPr="00F370C3" w:rsidRDefault="00F76618" w:rsidP="00F76618">
            <w:pPr>
              <w:pStyle w:val="TableText"/>
              <w:rPr>
                <w:noProof/>
              </w:rPr>
            </w:pPr>
            <w:r w:rsidRPr="00F370C3">
              <w:rPr>
                <w:noProof/>
              </w:rPr>
              <w:t>ICTWEB304 Build simple web pages</w:t>
            </w:r>
          </w:p>
          <w:p w14:paraId="359CC6D3" w14:textId="77777777" w:rsidR="00F76618" w:rsidRPr="00F370C3" w:rsidRDefault="00F76618" w:rsidP="00F76618">
            <w:pPr>
              <w:pStyle w:val="TableText"/>
              <w:rPr>
                <w:noProof/>
              </w:rPr>
            </w:pPr>
            <w:r w:rsidRPr="00F370C3">
              <w:rPr>
                <w:noProof/>
              </w:rPr>
              <w:t>ICTWEB305 Produce digital images for the web</w:t>
            </w:r>
          </w:p>
          <w:p w14:paraId="68E49404" w14:textId="5A84672A" w:rsidR="00F76618" w:rsidRPr="00F370C3" w:rsidRDefault="00F76618" w:rsidP="00F76618">
            <w:pPr>
              <w:pStyle w:val="TableText"/>
              <w:rPr>
                <w:noProof/>
              </w:rPr>
            </w:pPr>
            <w:r w:rsidRPr="00F370C3">
              <w:rPr>
                <w:noProof/>
              </w:rPr>
              <w:t>ICTWEB431 Create and style simple markup language documents</w:t>
            </w:r>
          </w:p>
        </w:tc>
      </w:tr>
      <w:tr w:rsidR="00F76618" w:rsidRPr="00F370C3" w14:paraId="19941BA8" w14:textId="77777777" w:rsidTr="0045702F">
        <w:tc>
          <w:tcPr>
            <w:tcW w:w="1250" w:type="pct"/>
            <w:shd w:val="clear" w:color="auto" w:fill="D9D9D9" w:themeFill="background1" w:themeFillShade="D9"/>
            <w:vAlign w:val="center"/>
          </w:tcPr>
          <w:p w14:paraId="05B517C6" w14:textId="11196377" w:rsidR="00F76618" w:rsidRPr="00F370C3" w:rsidRDefault="00F76618" w:rsidP="00F76618">
            <w:pPr>
              <w:pStyle w:val="Tableheading0"/>
              <w:spacing w:line="300" w:lineRule="auto"/>
              <w:rPr>
                <w:noProof/>
              </w:rPr>
            </w:pPr>
            <w:r w:rsidRPr="00F370C3">
              <w:rPr>
                <w:noProof/>
              </w:rPr>
              <w:t xml:space="preserve">Cluster Name </w:t>
            </w:r>
            <w:r w:rsidRPr="00F370C3">
              <w:rPr>
                <w:noProof/>
              </w:rPr>
              <w:br/>
            </w:r>
            <w:r w:rsidRPr="00F370C3">
              <w:rPr>
                <w:b w:val="0"/>
                <w:i/>
                <w:noProof/>
                <w:sz w:val="18"/>
              </w:rPr>
              <w:t xml:space="preserve">If applicable </w:t>
            </w:r>
          </w:p>
        </w:tc>
        <w:tc>
          <w:tcPr>
            <w:tcW w:w="3750" w:type="pct"/>
            <w:gridSpan w:val="4"/>
            <w:vAlign w:val="center"/>
          </w:tcPr>
          <w:p w14:paraId="0F5DB923" w14:textId="2476A049" w:rsidR="00F76618" w:rsidRPr="00F370C3" w:rsidRDefault="00F76618" w:rsidP="00F76618">
            <w:pPr>
              <w:pStyle w:val="TableText"/>
              <w:rPr>
                <w:noProof/>
              </w:rPr>
            </w:pPr>
            <w:r w:rsidRPr="00F370C3">
              <w:rPr>
                <w:noProof/>
              </w:rPr>
              <w:t>Web Elements</w:t>
            </w:r>
          </w:p>
        </w:tc>
      </w:tr>
      <w:tr w:rsidR="00445EC0" w:rsidRPr="00F370C3" w14:paraId="53C82E5F" w14:textId="77777777" w:rsidTr="0045702F">
        <w:tc>
          <w:tcPr>
            <w:tcW w:w="1250" w:type="pct"/>
            <w:shd w:val="clear" w:color="auto" w:fill="D9D9D9" w:themeFill="background1" w:themeFillShade="D9"/>
            <w:vAlign w:val="center"/>
          </w:tcPr>
          <w:p w14:paraId="794CECF2" w14:textId="7F3F4392" w:rsidR="00445EC0" w:rsidRPr="00F370C3" w:rsidRDefault="00445EC0" w:rsidP="0047173F">
            <w:pPr>
              <w:pStyle w:val="TableHeading"/>
              <w:rPr>
                <w:noProof/>
              </w:rPr>
            </w:pPr>
            <w:r w:rsidRPr="00F370C3">
              <w:rPr>
                <w:noProof/>
              </w:rPr>
              <w:t>Assessment Name</w:t>
            </w:r>
          </w:p>
        </w:tc>
        <w:tc>
          <w:tcPr>
            <w:tcW w:w="1594" w:type="pct"/>
            <w:vAlign w:val="center"/>
          </w:tcPr>
          <w:p w14:paraId="172AFD46" w14:textId="19B9F6E9" w:rsidR="00445EC0" w:rsidRPr="00F370C3" w:rsidRDefault="0022286B" w:rsidP="00F76618">
            <w:pPr>
              <w:pStyle w:val="TableText"/>
              <w:rPr>
                <w:noProof/>
              </w:rPr>
            </w:pPr>
            <w:r w:rsidRPr="00F370C3">
              <w:rPr>
                <w:noProof/>
              </w:rPr>
              <w:t>Build and test a website</w:t>
            </w:r>
          </w:p>
        </w:tc>
        <w:tc>
          <w:tcPr>
            <w:tcW w:w="1254" w:type="pct"/>
            <w:gridSpan w:val="2"/>
            <w:shd w:val="clear" w:color="auto" w:fill="D9D9D9" w:themeFill="background1" w:themeFillShade="D9"/>
            <w:vAlign w:val="center"/>
          </w:tcPr>
          <w:p w14:paraId="6743158F" w14:textId="19D5B9E6" w:rsidR="00445EC0" w:rsidRPr="00F370C3" w:rsidRDefault="00445EC0" w:rsidP="0047173F">
            <w:pPr>
              <w:pStyle w:val="TableHeading"/>
              <w:rPr>
                <w:noProof/>
              </w:rPr>
            </w:pPr>
            <w:r w:rsidRPr="00F370C3">
              <w:rPr>
                <w:noProof/>
              </w:rPr>
              <w:t xml:space="preserve">Assessment Task No. </w:t>
            </w:r>
          </w:p>
        </w:tc>
        <w:tc>
          <w:tcPr>
            <w:tcW w:w="902" w:type="pct"/>
            <w:vAlign w:val="center"/>
          </w:tcPr>
          <w:p w14:paraId="139EF275" w14:textId="6E6848AA" w:rsidR="00445EC0" w:rsidRPr="00F370C3" w:rsidRDefault="00F76618" w:rsidP="0047173F">
            <w:pPr>
              <w:pStyle w:val="TableText"/>
              <w:rPr>
                <w:noProof/>
              </w:rPr>
            </w:pPr>
            <w:r w:rsidRPr="00F370C3">
              <w:rPr>
                <w:noProof/>
                <w:szCs w:val="22"/>
              </w:rPr>
              <w:t>4</w:t>
            </w:r>
            <w:r w:rsidR="00445EC0" w:rsidRPr="00F370C3">
              <w:rPr>
                <w:noProof/>
                <w:szCs w:val="22"/>
              </w:rPr>
              <w:t xml:space="preserve"> of </w:t>
            </w:r>
            <w:r w:rsidRPr="00F370C3">
              <w:rPr>
                <w:noProof/>
                <w:szCs w:val="22"/>
              </w:rPr>
              <w:t>4</w:t>
            </w:r>
          </w:p>
        </w:tc>
      </w:tr>
      <w:tr w:rsidR="00A12359" w:rsidRPr="00F370C3" w14:paraId="21E2B7E6" w14:textId="77777777" w:rsidTr="0045702F">
        <w:tc>
          <w:tcPr>
            <w:tcW w:w="1250" w:type="pct"/>
            <w:shd w:val="clear" w:color="auto" w:fill="D9D9D9" w:themeFill="background1" w:themeFillShade="D9"/>
            <w:vAlign w:val="center"/>
          </w:tcPr>
          <w:p w14:paraId="41A7D15F" w14:textId="77777777" w:rsidR="00A12359" w:rsidRPr="00F370C3" w:rsidRDefault="00A12359" w:rsidP="0047173F">
            <w:pPr>
              <w:pStyle w:val="TableHeading"/>
              <w:rPr>
                <w:noProof/>
              </w:rPr>
            </w:pPr>
            <w:r w:rsidRPr="00F370C3">
              <w:rPr>
                <w:noProof/>
              </w:rPr>
              <w:t>Assessment Due Date</w:t>
            </w:r>
          </w:p>
        </w:tc>
        <w:tc>
          <w:tcPr>
            <w:tcW w:w="1594" w:type="pct"/>
            <w:vAlign w:val="center"/>
          </w:tcPr>
          <w:p w14:paraId="5E1801B3" w14:textId="476CE490" w:rsidR="00A12359" w:rsidRPr="00F370C3" w:rsidRDefault="00ED204C" w:rsidP="0047173F">
            <w:pPr>
              <w:pStyle w:val="TableText"/>
              <w:rPr>
                <w:noProof/>
              </w:rPr>
            </w:pPr>
            <w:bookmarkStart w:id="2" w:name="AssessDate"/>
            <w:bookmarkEnd w:id="2"/>
            <w:r>
              <w:rPr>
                <w:noProof/>
              </w:rPr>
              <w:t xml:space="preserve">12 November </w:t>
            </w:r>
            <w:r w:rsidR="007C7CC4">
              <w:rPr>
                <w:noProof/>
              </w:rPr>
              <w:t>2023</w:t>
            </w:r>
          </w:p>
        </w:tc>
        <w:tc>
          <w:tcPr>
            <w:tcW w:w="1254" w:type="pct"/>
            <w:gridSpan w:val="2"/>
            <w:shd w:val="clear" w:color="auto" w:fill="D9D9D9" w:themeFill="background1" w:themeFillShade="D9"/>
            <w:vAlign w:val="center"/>
          </w:tcPr>
          <w:p w14:paraId="5A062836" w14:textId="6FA877EE" w:rsidR="00A12359" w:rsidRPr="00F370C3" w:rsidRDefault="00A12359" w:rsidP="0047173F">
            <w:pPr>
              <w:pStyle w:val="TableHeading"/>
              <w:rPr>
                <w:noProof/>
              </w:rPr>
            </w:pPr>
            <w:r w:rsidRPr="00F370C3">
              <w:rPr>
                <w:noProof/>
              </w:rPr>
              <w:t>Date submitted</w:t>
            </w:r>
          </w:p>
        </w:tc>
        <w:tc>
          <w:tcPr>
            <w:tcW w:w="902" w:type="pct"/>
            <w:vAlign w:val="center"/>
          </w:tcPr>
          <w:p w14:paraId="394186F2" w14:textId="73F18835" w:rsidR="00A12359" w:rsidRPr="00F370C3" w:rsidRDefault="004D0A87" w:rsidP="0047173F">
            <w:pPr>
              <w:pStyle w:val="TableText"/>
              <w:rPr>
                <w:noProof/>
              </w:rPr>
            </w:pPr>
            <w:r>
              <w:rPr>
                <w:noProof/>
              </w:rPr>
              <w:t>12</w:t>
            </w:r>
            <w:r w:rsidR="00ED204C">
              <w:rPr>
                <w:noProof/>
              </w:rPr>
              <w:t>/</w:t>
            </w:r>
            <w:r>
              <w:rPr>
                <w:noProof/>
              </w:rPr>
              <w:t>11</w:t>
            </w:r>
            <w:r w:rsidR="00A12359" w:rsidRPr="00F370C3">
              <w:rPr>
                <w:noProof/>
              </w:rPr>
              <w:t>/</w:t>
            </w:r>
            <w:r>
              <w:rPr>
                <w:noProof/>
              </w:rPr>
              <w:t>2023</w:t>
            </w:r>
          </w:p>
        </w:tc>
      </w:tr>
      <w:tr w:rsidR="00A12359" w:rsidRPr="00F370C3" w14:paraId="5AE4AD41" w14:textId="77777777" w:rsidTr="0045702F">
        <w:tc>
          <w:tcPr>
            <w:tcW w:w="1250" w:type="pct"/>
            <w:shd w:val="clear" w:color="auto" w:fill="D9D9D9" w:themeFill="background1" w:themeFillShade="D9"/>
            <w:vAlign w:val="center"/>
          </w:tcPr>
          <w:p w14:paraId="550B9C29" w14:textId="77BAEDBC" w:rsidR="00A12359" w:rsidRPr="00F370C3" w:rsidRDefault="00A12359" w:rsidP="0047173F">
            <w:pPr>
              <w:pStyle w:val="TableHeading"/>
              <w:rPr>
                <w:noProof/>
              </w:rPr>
            </w:pPr>
            <w:r w:rsidRPr="00F370C3">
              <w:rPr>
                <w:noProof/>
              </w:rPr>
              <w:t xml:space="preserve">Assessor Name </w:t>
            </w:r>
          </w:p>
        </w:tc>
        <w:tc>
          <w:tcPr>
            <w:tcW w:w="3750" w:type="pct"/>
            <w:gridSpan w:val="4"/>
            <w:vAlign w:val="center"/>
          </w:tcPr>
          <w:p w14:paraId="19227B66" w14:textId="144054AA" w:rsidR="00A12359" w:rsidRPr="00F370C3" w:rsidRDefault="007C7CC4" w:rsidP="0047173F">
            <w:pPr>
              <w:pStyle w:val="TableText"/>
              <w:rPr>
                <w:noProof/>
              </w:rPr>
            </w:pPr>
            <w:bookmarkStart w:id="3" w:name="TeacherName"/>
            <w:bookmarkEnd w:id="3"/>
            <w:r>
              <w:rPr>
                <w:noProof/>
              </w:rPr>
              <w:t>Charmi Bhesdadiya</w:t>
            </w:r>
          </w:p>
        </w:tc>
      </w:tr>
      <w:tr w:rsidR="00A12359" w:rsidRPr="00F370C3" w14:paraId="046F6763" w14:textId="77777777" w:rsidTr="0045702F">
        <w:tc>
          <w:tcPr>
            <w:tcW w:w="5000" w:type="pct"/>
            <w:gridSpan w:val="5"/>
            <w:shd w:val="clear" w:color="auto" w:fill="D9D9D9" w:themeFill="background1" w:themeFillShade="D9"/>
            <w:vAlign w:val="center"/>
          </w:tcPr>
          <w:p w14:paraId="11B5BF0F" w14:textId="1287B317" w:rsidR="00A12359" w:rsidRPr="00F370C3" w:rsidRDefault="00A12359" w:rsidP="0047173F">
            <w:pPr>
              <w:pStyle w:val="TableText"/>
              <w:rPr>
                <w:noProof/>
                <w:sz w:val="20"/>
              </w:rPr>
            </w:pPr>
            <w:r w:rsidRPr="00F370C3">
              <w:rPr>
                <w:b/>
                <w:noProof/>
              </w:rPr>
              <w:t>Student Declaration:</w:t>
            </w:r>
            <w:r w:rsidRPr="00F370C3">
              <w:rPr>
                <w:noProof/>
              </w:rPr>
              <w:t xml:space="preserve">  I declare that this assessment is my own work.  Any ideas and comments made by other people have been acknowledged as references.  I understand that if this statement is found to be false, it will be regarded as misconduct and will be subject to disciplinary action as outlined in the TAFE Queensland Student Rules.  I understand that by emailing or submitting this assessment electronically, I agree to this Declaration in lieu of a written signature.</w:t>
            </w:r>
          </w:p>
        </w:tc>
      </w:tr>
      <w:tr w:rsidR="00A12359" w:rsidRPr="00F370C3" w14:paraId="34B1729E" w14:textId="77777777" w:rsidTr="0045702F">
        <w:tc>
          <w:tcPr>
            <w:tcW w:w="1250" w:type="pct"/>
            <w:shd w:val="clear" w:color="auto" w:fill="D9D9D9" w:themeFill="background1" w:themeFillShade="D9"/>
            <w:vAlign w:val="center"/>
          </w:tcPr>
          <w:p w14:paraId="40DDF8A3" w14:textId="77777777" w:rsidR="00A12359" w:rsidRPr="00F370C3" w:rsidRDefault="00A12359" w:rsidP="0047173F">
            <w:pPr>
              <w:pStyle w:val="TableHeading"/>
              <w:rPr>
                <w:noProof/>
                <w:sz w:val="20"/>
              </w:rPr>
            </w:pPr>
            <w:r w:rsidRPr="00F370C3">
              <w:rPr>
                <w:noProof/>
              </w:rPr>
              <w:t>Student Signature</w:t>
            </w:r>
          </w:p>
        </w:tc>
        <w:tc>
          <w:tcPr>
            <w:tcW w:w="2222" w:type="pct"/>
            <w:gridSpan w:val="2"/>
            <w:vAlign w:val="center"/>
          </w:tcPr>
          <w:p w14:paraId="1E985D7C" w14:textId="1811E3A2" w:rsidR="00A12359" w:rsidRPr="00F370C3" w:rsidRDefault="00107A28" w:rsidP="0047173F">
            <w:pPr>
              <w:pStyle w:val="TableText"/>
              <w:rPr>
                <w:noProof/>
              </w:rPr>
            </w:pPr>
            <w:r>
              <w:rPr>
                <w:noProof/>
              </w:rPr>
              <w:t>Yesterianus Kaladana</w:t>
            </w:r>
            <w:r w:rsidR="005E7345">
              <w:rPr>
                <w:noProof/>
              </w:rPr>
              <w:t xml:space="preserve"> </w:t>
            </w:r>
          </w:p>
        </w:tc>
        <w:tc>
          <w:tcPr>
            <w:tcW w:w="626" w:type="pct"/>
            <w:shd w:val="clear" w:color="auto" w:fill="D9D9D9" w:themeFill="background1" w:themeFillShade="D9"/>
            <w:vAlign w:val="center"/>
          </w:tcPr>
          <w:p w14:paraId="56471079" w14:textId="77777777" w:rsidR="00A12359" w:rsidRPr="00F370C3" w:rsidRDefault="00A12359" w:rsidP="0047173F">
            <w:pPr>
              <w:pStyle w:val="TableHeading"/>
              <w:rPr>
                <w:noProof/>
                <w:sz w:val="20"/>
              </w:rPr>
            </w:pPr>
            <w:r w:rsidRPr="00F370C3">
              <w:rPr>
                <w:noProof/>
              </w:rPr>
              <w:t>Date</w:t>
            </w:r>
          </w:p>
        </w:tc>
        <w:tc>
          <w:tcPr>
            <w:tcW w:w="902" w:type="pct"/>
            <w:vAlign w:val="center"/>
          </w:tcPr>
          <w:p w14:paraId="7F4FD529" w14:textId="52430382" w:rsidR="00A12359" w:rsidRPr="00F370C3" w:rsidRDefault="00836207" w:rsidP="0047173F">
            <w:pPr>
              <w:pStyle w:val="TableText"/>
              <w:rPr>
                <w:noProof/>
              </w:rPr>
            </w:pPr>
            <w:r>
              <w:rPr>
                <w:noProof/>
              </w:rPr>
              <w:t>12</w:t>
            </w:r>
            <w:r w:rsidR="00A12359" w:rsidRPr="00F370C3">
              <w:rPr>
                <w:noProof/>
              </w:rPr>
              <w:t xml:space="preserve"> /</w:t>
            </w:r>
            <w:r>
              <w:rPr>
                <w:noProof/>
              </w:rPr>
              <w:t>11</w:t>
            </w:r>
            <w:r w:rsidR="00A12359" w:rsidRPr="00F370C3">
              <w:rPr>
                <w:noProof/>
              </w:rPr>
              <w:t>/</w:t>
            </w:r>
            <w:r>
              <w:rPr>
                <w:noProof/>
              </w:rPr>
              <w:t>2023</w:t>
            </w:r>
          </w:p>
        </w:tc>
      </w:tr>
    </w:tbl>
    <w:p w14:paraId="55E00D6D" w14:textId="77777777" w:rsidR="00BF4678" w:rsidRPr="00F370C3" w:rsidRDefault="00BF4678">
      <w:pPr>
        <w:rPr>
          <w:noProof/>
        </w:rPr>
      </w:pPr>
    </w:p>
    <w:tbl>
      <w:tblPr>
        <w:tblStyle w:val="TableGrid"/>
        <w:tblW w:w="0" w:type="auto"/>
        <w:tblInd w:w="108" w:type="dxa"/>
        <w:tblLook w:val="04A0" w:firstRow="1" w:lastRow="0" w:firstColumn="1" w:lastColumn="0" w:noHBand="0" w:noVBand="1"/>
      </w:tblPr>
      <w:tblGrid>
        <w:gridCol w:w="2134"/>
        <w:gridCol w:w="7952"/>
      </w:tblGrid>
      <w:tr w:rsidR="00F76618" w:rsidRPr="00F370C3" w14:paraId="55AE84F5" w14:textId="77777777" w:rsidTr="00486935">
        <w:tc>
          <w:tcPr>
            <w:tcW w:w="2360" w:type="dxa"/>
            <w:shd w:val="clear" w:color="auto" w:fill="D9D9D9" w:themeFill="background1" w:themeFillShade="D9"/>
          </w:tcPr>
          <w:p w14:paraId="5241B4D3" w14:textId="77777777" w:rsidR="00F76618" w:rsidRPr="00F370C3" w:rsidRDefault="00F76618" w:rsidP="00F76618">
            <w:pPr>
              <w:spacing w:before="80" w:after="80"/>
              <w:rPr>
                <w:rFonts w:cs="Arial"/>
                <w:b/>
                <w:noProof/>
                <w:szCs w:val="22"/>
              </w:rPr>
            </w:pPr>
            <w:r w:rsidRPr="00F370C3">
              <w:rPr>
                <w:rFonts w:cs="Arial"/>
                <w:b/>
                <w:noProof/>
                <w:szCs w:val="22"/>
              </w:rPr>
              <w:t>Instructions to Student</w:t>
            </w:r>
          </w:p>
        </w:tc>
        <w:tc>
          <w:tcPr>
            <w:tcW w:w="7952" w:type="dxa"/>
          </w:tcPr>
          <w:p w14:paraId="450E19FC" w14:textId="77777777" w:rsidR="00F76618" w:rsidRPr="00F370C3" w:rsidRDefault="00F76618" w:rsidP="00F76618">
            <w:pPr>
              <w:pStyle w:val="TableHeading"/>
              <w:rPr>
                <w:noProof/>
              </w:rPr>
            </w:pPr>
            <w:r w:rsidRPr="00F370C3">
              <w:rPr>
                <w:noProof/>
              </w:rPr>
              <w:t>General Instructions:</w:t>
            </w:r>
          </w:p>
          <w:p w14:paraId="44EF0D2F" w14:textId="77777777" w:rsidR="00F76618" w:rsidRPr="00F370C3" w:rsidRDefault="00F76618" w:rsidP="00F76618">
            <w:pPr>
              <w:pStyle w:val="TableText"/>
              <w:rPr>
                <w:rStyle w:val="normaltextrun"/>
                <w:noProof/>
                <w:color w:val="000000" w:themeColor="text1"/>
              </w:rPr>
            </w:pPr>
            <w:r w:rsidRPr="00F370C3">
              <w:rPr>
                <w:rStyle w:val="normaltextrun"/>
                <w:noProof/>
                <w:color w:val="000000" w:themeColor="text1"/>
              </w:rPr>
              <w:t>Read and familiarise yourself with the Project Scenario before proceeding with this assessment. Confirm anything you are not sure about with your Client (Teacher).  It is essential you understand the task you are undertaking before proceeding.</w:t>
            </w:r>
          </w:p>
          <w:p w14:paraId="33CB5458" w14:textId="77777777" w:rsidR="00F76618" w:rsidRPr="00F370C3" w:rsidRDefault="00F76618" w:rsidP="00F76618">
            <w:pPr>
              <w:pStyle w:val="TableText"/>
              <w:rPr>
                <w:noProof/>
              </w:rPr>
            </w:pPr>
            <w:r w:rsidRPr="00F370C3">
              <w:rPr>
                <w:noProof/>
              </w:rPr>
              <w:t>You will need to refer to the following Web Project Scenario file for all parts of this assessment:</w:t>
            </w:r>
          </w:p>
          <w:p w14:paraId="1A6F94EE" w14:textId="77777777" w:rsidR="00F76618" w:rsidRPr="00F370C3" w:rsidRDefault="00F76618" w:rsidP="00F76618">
            <w:pPr>
              <w:pStyle w:val="TableText"/>
              <w:rPr>
                <w:noProof/>
                <w:sz w:val="20"/>
              </w:rPr>
            </w:pPr>
            <w:r w:rsidRPr="00F370C3">
              <w:rPr>
                <w:noProof/>
                <w:sz w:val="20"/>
              </w:rPr>
              <w:t>ICTWEB431_ICTWEB304_ICTWEB305_LHO_WEB_PROJECT_SCENARIO_TQR_V1</w:t>
            </w:r>
          </w:p>
          <w:p w14:paraId="37AF0304" w14:textId="77777777" w:rsidR="00F76618" w:rsidRPr="00F370C3" w:rsidRDefault="00F76618" w:rsidP="00F76618">
            <w:pPr>
              <w:pStyle w:val="TableText"/>
              <w:rPr>
                <w:noProof/>
              </w:rPr>
            </w:pPr>
            <w:r w:rsidRPr="00F370C3">
              <w:rPr>
                <w:noProof/>
              </w:rPr>
              <w:t>There are six (6) parts to this assessment. Read the Project Scenario then complete Part 1 to 6 of this assessment:</w:t>
            </w:r>
          </w:p>
          <w:p w14:paraId="50137BE8" w14:textId="77777777" w:rsidR="00F76618" w:rsidRPr="00F370C3" w:rsidRDefault="00F76618" w:rsidP="00F76618">
            <w:pPr>
              <w:pStyle w:val="TableText"/>
              <w:rPr>
                <w:rFonts w:cs="Mangal"/>
                <w:noProof/>
                <w:szCs w:val="24"/>
              </w:rPr>
            </w:pPr>
            <w:r w:rsidRPr="00F370C3">
              <w:rPr>
                <w:rFonts w:cs="Mangal"/>
                <w:noProof/>
                <w:szCs w:val="24"/>
              </w:rPr>
              <w:t xml:space="preserve">Part 1 – Review Website Requirements </w:t>
            </w:r>
          </w:p>
          <w:p w14:paraId="168549C0" w14:textId="77777777" w:rsidR="00F76618" w:rsidRPr="00F370C3" w:rsidRDefault="00F76618" w:rsidP="00F76618">
            <w:pPr>
              <w:pStyle w:val="TableText"/>
              <w:rPr>
                <w:rFonts w:cs="Mangal"/>
                <w:noProof/>
                <w:szCs w:val="24"/>
              </w:rPr>
            </w:pPr>
            <w:r w:rsidRPr="00F370C3">
              <w:rPr>
                <w:rFonts w:cs="Mangal"/>
                <w:noProof/>
                <w:szCs w:val="24"/>
              </w:rPr>
              <w:t>Part 2 – Establish Website File Structure</w:t>
            </w:r>
          </w:p>
          <w:p w14:paraId="126B15C2" w14:textId="77777777" w:rsidR="00F76618" w:rsidRPr="00F370C3" w:rsidRDefault="00F76618" w:rsidP="00F76618">
            <w:pPr>
              <w:pStyle w:val="TableText"/>
              <w:rPr>
                <w:rFonts w:cs="Mangal"/>
                <w:noProof/>
                <w:szCs w:val="24"/>
              </w:rPr>
            </w:pPr>
            <w:r w:rsidRPr="00F370C3">
              <w:rPr>
                <w:rFonts w:cs="Mangal"/>
                <w:noProof/>
                <w:szCs w:val="24"/>
              </w:rPr>
              <w:lastRenderedPageBreak/>
              <w:t>Part 3 – Produce Digital Images for the Web</w:t>
            </w:r>
          </w:p>
          <w:p w14:paraId="312E6023" w14:textId="77777777" w:rsidR="00F76618" w:rsidRPr="00F370C3" w:rsidRDefault="00F76618" w:rsidP="00F76618">
            <w:pPr>
              <w:pStyle w:val="TableText"/>
              <w:rPr>
                <w:rFonts w:cs="Mangal"/>
                <w:noProof/>
                <w:szCs w:val="24"/>
              </w:rPr>
            </w:pPr>
            <w:r w:rsidRPr="00F370C3">
              <w:rPr>
                <w:rFonts w:cs="Mangal"/>
                <w:noProof/>
                <w:szCs w:val="24"/>
              </w:rPr>
              <w:t>Part 4 – Build the Website</w:t>
            </w:r>
          </w:p>
          <w:p w14:paraId="5B2ADC14" w14:textId="77777777" w:rsidR="00F76618" w:rsidRPr="00F370C3" w:rsidRDefault="00F76618" w:rsidP="00F76618">
            <w:pPr>
              <w:pStyle w:val="TableText"/>
              <w:rPr>
                <w:rFonts w:cs="Mangal"/>
                <w:noProof/>
                <w:szCs w:val="24"/>
              </w:rPr>
            </w:pPr>
            <w:r w:rsidRPr="00F370C3">
              <w:rPr>
                <w:rFonts w:cs="Mangal"/>
                <w:noProof/>
                <w:szCs w:val="24"/>
              </w:rPr>
              <w:t xml:space="preserve">Part 5 </w:t>
            </w:r>
            <w:bookmarkStart w:id="4" w:name="_Hlk69923125"/>
            <w:r w:rsidRPr="00F370C3">
              <w:rPr>
                <w:rFonts w:cs="Mangal"/>
                <w:noProof/>
                <w:szCs w:val="24"/>
              </w:rPr>
              <w:t xml:space="preserve">– </w:t>
            </w:r>
            <w:bookmarkEnd w:id="4"/>
            <w:r w:rsidRPr="00F370C3">
              <w:rPr>
                <w:rFonts w:cs="Mangal"/>
                <w:noProof/>
                <w:szCs w:val="24"/>
              </w:rPr>
              <w:t>Test the Website</w:t>
            </w:r>
          </w:p>
          <w:p w14:paraId="1649E268" w14:textId="77777777" w:rsidR="00F76618" w:rsidRPr="00F370C3" w:rsidRDefault="00F76618" w:rsidP="00F76618">
            <w:pPr>
              <w:pStyle w:val="TableText"/>
              <w:rPr>
                <w:rFonts w:cs="Mangal"/>
                <w:noProof/>
                <w:szCs w:val="24"/>
              </w:rPr>
            </w:pPr>
            <w:r w:rsidRPr="00F370C3">
              <w:rPr>
                <w:rFonts w:cs="Mangal"/>
                <w:noProof/>
                <w:szCs w:val="24"/>
              </w:rPr>
              <w:t>Part 6 – FTP Upload to Server</w:t>
            </w:r>
          </w:p>
          <w:p w14:paraId="2B7F5BEA" w14:textId="77777777" w:rsidR="00F76618" w:rsidRPr="00F370C3" w:rsidRDefault="00F76618" w:rsidP="00F76618">
            <w:pPr>
              <w:pStyle w:val="TableText"/>
              <w:rPr>
                <w:rFonts w:cs="Mangal"/>
                <w:noProof/>
                <w:szCs w:val="24"/>
              </w:rPr>
            </w:pPr>
          </w:p>
          <w:p w14:paraId="4FF5F952" w14:textId="77777777" w:rsidR="00F76618" w:rsidRPr="00F370C3" w:rsidRDefault="00F76618" w:rsidP="00F76618">
            <w:pPr>
              <w:pStyle w:val="TableText"/>
              <w:rPr>
                <w:noProof/>
              </w:rPr>
            </w:pPr>
            <w:r w:rsidRPr="00F370C3">
              <w:rPr>
                <w:noProof/>
              </w:rPr>
              <w:t>Your teacher/supervisor will take on the role of the Client and the Manager throughout this project. You will be interacting with your teacher/supervisor in some parts of this assessment. Ensure to record the outcome of each discussion.</w:t>
            </w:r>
          </w:p>
          <w:p w14:paraId="2A6AAC69" w14:textId="77777777" w:rsidR="00F76618" w:rsidRPr="00F370C3" w:rsidRDefault="00F76618" w:rsidP="00F76618">
            <w:pPr>
              <w:pStyle w:val="TableText"/>
              <w:rPr>
                <w:noProof/>
              </w:rPr>
            </w:pPr>
          </w:p>
          <w:p w14:paraId="59650804" w14:textId="7C579553" w:rsidR="00F76618" w:rsidRPr="00F370C3" w:rsidRDefault="00F76618" w:rsidP="00F76618">
            <w:pPr>
              <w:pStyle w:val="TableHeading"/>
              <w:rPr>
                <w:noProof/>
              </w:rPr>
            </w:pPr>
            <w:r w:rsidRPr="00F370C3">
              <w:rPr>
                <w:noProof/>
              </w:rPr>
              <w:t>Materials Required:</w:t>
            </w:r>
          </w:p>
          <w:p w14:paraId="13F1736C" w14:textId="77777777" w:rsidR="00F76618" w:rsidRPr="00F370C3" w:rsidRDefault="00F76618" w:rsidP="00F76618">
            <w:pPr>
              <w:pStyle w:val="TableText"/>
              <w:rPr>
                <w:noProof/>
              </w:rPr>
            </w:pPr>
            <w:r w:rsidRPr="00F370C3">
              <w:rPr>
                <w:noProof/>
              </w:rPr>
              <w:t>Students are required to provide their own storage device</w:t>
            </w:r>
          </w:p>
          <w:p w14:paraId="30E5B447" w14:textId="77777777" w:rsidR="00F76618" w:rsidRPr="00F370C3" w:rsidRDefault="00F76618" w:rsidP="00F76618">
            <w:pPr>
              <w:pStyle w:val="TableText"/>
              <w:rPr>
                <w:noProof/>
              </w:rPr>
            </w:pPr>
          </w:p>
          <w:p w14:paraId="7741CA8D" w14:textId="2CD757BD" w:rsidR="00F76618" w:rsidRPr="00F370C3" w:rsidRDefault="00F76618" w:rsidP="00F76618">
            <w:pPr>
              <w:pStyle w:val="TableHeading"/>
              <w:rPr>
                <w:noProof/>
              </w:rPr>
            </w:pPr>
            <w:r w:rsidRPr="00F370C3">
              <w:rPr>
                <w:noProof/>
              </w:rPr>
              <w:t xml:space="preserve">Materials to be Supplied: </w:t>
            </w:r>
          </w:p>
          <w:p w14:paraId="32047D5B" w14:textId="77777777" w:rsidR="00F76618" w:rsidRPr="00F370C3" w:rsidRDefault="00F76618" w:rsidP="00F76618">
            <w:pPr>
              <w:pStyle w:val="TableText"/>
              <w:rPr>
                <w:noProof/>
              </w:rPr>
            </w:pPr>
            <w:r w:rsidRPr="00F370C3">
              <w:rPr>
                <w:noProof/>
              </w:rPr>
              <w:t>Web Project Scenario (Project Brief)</w:t>
            </w:r>
          </w:p>
          <w:p w14:paraId="7149E8E4" w14:textId="77777777" w:rsidR="00F76618" w:rsidRPr="00F370C3" w:rsidRDefault="00F76618" w:rsidP="00F76618">
            <w:pPr>
              <w:pStyle w:val="TableText"/>
              <w:rPr>
                <w:noProof/>
                <w:sz w:val="20"/>
              </w:rPr>
            </w:pPr>
            <w:r w:rsidRPr="00F370C3">
              <w:rPr>
                <w:noProof/>
                <w:sz w:val="20"/>
              </w:rPr>
              <w:t>ICTWEB431_ICTWEB304_ICTWEB305_LHO_WEB_PROJECT_SCENARIO_TQR_V1</w:t>
            </w:r>
          </w:p>
          <w:p w14:paraId="172F683D" w14:textId="77777777" w:rsidR="00F76618" w:rsidRPr="00F370C3" w:rsidRDefault="00F76618" w:rsidP="00F76618">
            <w:pPr>
              <w:pStyle w:val="TableText"/>
              <w:rPr>
                <w:noProof/>
              </w:rPr>
            </w:pPr>
            <w:r w:rsidRPr="00F370C3">
              <w:rPr>
                <w:noProof/>
              </w:rPr>
              <w:t>Images register to record details of all images (Excel file)</w:t>
            </w:r>
          </w:p>
          <w:p w14:paraId="10BEB0F3" w14:textId="77777777" w:rsidR="00F76618" w:rsidRPr="00F370C3" w:rsidRDefault="00F76618" w:rsidP="00F76618">
            <w:pPr>
              <w:pStyle w:val="TableText"/>
              <w:rPr>
                <w:noProof/>
                <w:sz w:val="20"/>
              </w:rPr>
            </w:pPr>
            <w:r w:rsidRPr="00F370C3">
              <w:rPr>
                <w:noProof/>
                <w:sz w:val="20"/>
              </w:rPr>
              <w:t>ICTWEB431_ICTWEB304_ICTWEB305_LHO_IMAGES_REGISTER_TQR_V1</w:t>
            </w:r>
          </w:p>
          <w:p w14:paraId="7E970402" w14:textId="77777777" w:rsidR="00F76618" w:rsidRPr="00F370C3" w:rsidRDefault="00F76618" w:rsidP="00F76618">
            <w:pPr>
              <w:pStyle w:val="TableText"/>
              <w:rPr>
                <w:noProof/>
                <w:sz w:val="20"/>
              </w:rPr>
            </w:pPr>
          </w:p>
          <w:p w14:paraId="0281C79A" w14:textId="1AD965EF" w:rsidR="00F76618" w:rsidRPr="00F370C3" w:rsidRDefault="00F76618" w:rsidP="00F76618">
            <w:pPr>
              <w:pStyle w:val="TableHeading"/>
              <w:rPr>
                <w:noProof/>
              </w:rPr>
            </w:pPr>
            <w:r w:rsidRPr="00F370C3">
              <w:rPr>
                <w:noProof/>
              </w:rPr>
              <w:t>Assessor to Provide Access to:</w:t>
            </w:r>
          </w:p>
          <w:p w14:paraId="47D3109F" w14:textId="77777777" w:rsidR="00F76618" w:rsidRPr="00F370C3" w:rsidRDefault="00F76618" w:rsidP="00F76618">
            <w:pPr>
              <w:pStyle w:val="Tablebullet-main0"/>
              <w:rPr>
                <w:noProof/>
              </w:rPr>
            </w:pPr>
            <w:r w:rsidRPr="00F370C3">
              <w:rPr>
                <w:noProof/>
              </w:rPr>
              <w:t>Computer with internet connection</w:t>
            </w:r>
          </w:p>
          <w:p w14:paraId="07318E04" w14:textId="77777777" w:rsidR="00F76618" w:rsidRPr="00F370C3" w:rsidRDefault="00F76618" w:rsidP="00F76618">
            <w:pPr>
              <w:pStyle w:val="Tablebullet-main0"/>
              <w:rPr>
                <w:noProof/>
              </w:rPr>
            </w:pPr>
            <w:r w:rsidRPr="00F370C3">
              <w:rPr>
                <w:noProof/>
              </w:rPr>
              <w:t>User requirements relating to website</w:t>
            </w:r>
          </w:p>
          <w:p w14:paraId="1321E94D" w14:textId="77777777" w:rsidR="00F76618" w:rsidRPr="00F370C3" w:rsidRDefault="00F76618" w:rsidP="00F76618">
            <w:pPr>
              <w:pStyle w:val="Tablebullet-main0"/>
              <w:rPr>
                <w:noProof/>
              </w:rPr>
            </w:pPr>
            <w:r w:rsidRPr="00F370C3">
              <w:rPr>
                <w:noProof/>
              </w:rPr>
              <w:t>Common web browsers to allow testing of website</w:t>
            </w:r>
          </w:p>
          <w:p w14:paraId="16FFEB25" w14:textId="77777777" w:rsidR="00F76618" w:rsidRPr="00F370C3" w:rsidRDefault="00F76618" w:rsidP="00F76618">
            <w:pPr>
              <w:pStyle w:val="Tablebullet-main0"/>
              <w:rPr>
                <w:noProof/>
              </w:rPr>
            </w:pPr>
            <w:r w:rsidRPr="00F370C3">
              <w:rPr>
                <w:noProof/>
              </w:rPr>
              <w:t>Client specifications</w:t>
            </w:r>
          </w:p>
          <w:p w14:paraId="72EC9872" w14:textId="77777777" w:rsidR="00F76618" w:rsidRPr="00F370C3" w:rsidRDefault="00F76618" w:rsidP="00F76618">
            <w:pPr>
              <w:pStyle w:val="Tablebullet-main0"/>
              <w:rPr>
                <w:noProof/>
              </w:rPr>
            </w:pPr>
            <w:r w:rsidRPr="00F370C3">
              <w:rPr>
                <w:noProof/>
              </w:rPr>
              <w:t>required hardware and software components</w:t>
            </w:r>
          </w:p>
          <w:p w14:paraId="79A13B7B" w14:textId="77777777" w:rsidR="00F76618" w:rsidRPr="00F370C3" w:rsidRDefault="00F76618" w:rsidP="00F76618">
            <w:pPr>
              <w:pStyle w:val="Tablebullet-main0"/>
              <w:rPr>
                <w:noProof/>
              </w:rPr>
            </w:pPr>
            <w:r w:rsidRPr="00F370C3">
              <w:rPr>
                <w:noProof/>
              </w:rPr>
              <w:t>selected integrated development environment (IDE)</w:t>
            </w:r>
          </w:p>
          <w:p w14:paraId="3973D771" w14:textId="77777777" w:rsidR="00F76618" w:rsidRPr="00F370C3" w:rsidRDefault="00F76618" w:rsidP="00F76618">
            <w:pPr>
              <w:pStyle w:val="Tablebullet-main0"/>
              <w:rPr>
                <w:noProof/>
              </w:rPr>
            </w:pPr>
            <w:r w:rsidRPr="00F370C3">
              <w:rPr>
                <w:noProof/>
              </w:rPr>
              <w:t>web servers and browsers</w:t>
            </w:r>
          </w:p>
          <w:p w14:paraId="2C1CEA56" w14:textId="77777777" w:rsidR="00F76618" w:rsidRPr="00F370C3" w:rsidRDefault="00F76618" w:rsidP="00F76618">
            <w:pPr>
              <w:pStyle w:val="Tablebullet-main0"/>
              <w:rPr>
                <w:noProof/>
              </w:rPr>
            </w:pPr>
            <w:r w:rsidRPr="00F370C3">
              <w:rPr>
                <w:noProof/>
              </w:rPr>
              <w:t>storage media</w:t>
            </w:r>
          </w:p>
          <w:p w14:paraId="6C56A860" w14:textId="77777777" w:rsidR="00F76618" w:rsidRPr="00F370C3" w:rsidRDefault="00F76618" w:rsidP="00F76618">
            <w:pPr>
              <w:pStyle w:val="Tablebullet-main0"/>
              <w:rPr>
                <w:noProof/>
              </w:rPr>
            </w:pPr>
            <w:r w:rsidRPr="00F370C3">
              <w:rPr>
                <w:noProof/>
              </w:rPr>
              <w:t>required FTP client software</w:t>
            </w:r>
          </w:p>
          <w:p w14:paraId="5386617C" w14:textId="77777777" w:rsidR="00F76618" w:rsidRPr="00F370C3" w:rsidRDefault="00F76618" w:rsidP="00F76618">
            <w:pPr>
              <w:pStyle w:val="Tablebullet-main0"/>
              <w:rPr>
                <w:noProof/>
              </w:rPr>
            </w:pPr>
            <w:r w:rsidRPr="00F370C3">
              <w:rPr>
                <w:noProof/>
              </w:rPr>
              <w:t>secure passwords and access procedures.</w:t>
            </w:r>
          </w:p>
          <w:p w14:paraId="6556C090" w14:textId="77777777" w:rsidR="00F76618" w:rsidRPr="00F370C3" w:rsidRDefault="00F76618" w:rsidP="00F76618">
            <w:pPr>
              <w:pStyle w:val="Tablebullet-main0"/>
              <w:rPr>
                <w:noProof/>
              </w:rPr>
            </w:pPr>
            <w:r w:rsidRPr="00F370C3">
              <w:rPr>
                <w:noProof/>
              </w:rPr>
              <w:t>image editing/manipulation software</w:t>
            </w:r>
          </w:p>
          <w:p w14:paraId="4C265171" w14:textId="77777777" w:rsidR="00F76618" w:rsidRPr="00F370C3" w:rsidRDefault="00F76618" w:rsidP="00F76618">
            <w:pPr>
              <w:pStyle w:val="Tablebullet-main0"/>
              <w:rPr>
                <w:noProof/>
              </w:rPr>
            </w:pPr>
            <w:r w:rsidRPr="00F370C3">
              <w:rPr>
                <w:noProof/>
              </w:rPr>
              <w:t>industry standard hardware, digital devices and storage devices</w:t>
            </w:r>
          </w:p>
          <w:p w14:paraId="750F42ED" w14:textId="77777777" w:rsidR="00F76618" w:rsidRPr="00F370C3" w:rsidRDefault="00F76618" w:rsidP="00F76618">
            <w:pPr>
              <w:pStyle w:val="Tablebullet-main0"/>
              <w:rPr>
                <w:noProof/>
              </w:rPr>
            </w:pPr>
            <w:r w:rsidRPr="00F370C3">
              <w:rPr>
                <w:noProof/>
              </w:rPr>
              <w:t>client briefs relating to images to be produced</w:t>
            </w:r>
          </w:p>
          <w:p w14:paraId="256603DA" w14:textId="00F9D3EE" w:rsidR="00F76618" w:rsidRPr="00F370C3" w:rsidRDefault="00F76618" w:rsidP="00F76618">
            <w:pPr>
              <w:pStyle w:val="Tablebullet-main0"/>
              <w:rPr>
                <w:noProof/>
              </w:rPr>
            </w:pPr>
            <w:r w:rsidRPr="00F370C3">
              <w:rPr>
                <w:noProof/>
              </w:rPr>
              <w:t>image sources.</w:t>
            </w:r>
          </w:p>
        </w:tc>
      </w:tr>
    </w:tbl>
    <w:p w14:paraId="4BE2D855" w14:textId="77777777" w:rsidR="00486935" w:rsidRPr="00F370C3" w:rsidRDefault="00486935">
      <w:pPr>
        <w:rPr>
          <w:noProof/>
        </w:rPr>
      </w:pPr>
      <w:r w:rsidRPr="00F370C3">
        <w:rPr>
          <w:noProof/>
        </w:rPr>
        <w:lastRenderedPageBreak/>
        <w:br w:type="page"/>
      </w:r>
    </w:p>
    <w:tbl>
      <w:tblPr>
        <w:tblStyle w:val="TableGrid"/>
        <w:tblW w:w="0" w:type="auto"/>
        <w:tblInd w:w="108" w:type="dxa"/>
        <w:tblLook w:val="04A0" w:firstRow="1" w:lastRow="0" w:firstColumn="1" w:lastColumn="0" w:noHBand="0" w:noVBand="1"/>
      </w:tblPr>
      <w:tblGrid>
        <w:gridCol w:w="2298"/>
        <w:gridCol w:w="7788"/>
      </w:tblGrid>
      <w:tr w:rsidR="00486935" w:rsidRPr="00F370C3" w14:paraId="2A5D0ECE" w14:textId="77777777" w:rsidTr="00486935">
        <w:tc>
          <w:tcPr>
            <w:tcW w:w="2360" w:type="dxa"/>
            <w:shd w:val="clear" w:color="auto" w:fill="D9D9D9" w:themeFill="background1" w:themeFillShade="D9"/>
          </w:tcPr>
          <w:p w14:paraId="30C01C52" w14:textId="0B440790" w:rsidR="00486935" w:rsidRPr="00F370C3" w:rsidRDefault="00486935" w:rsidP="00F76618">
            <w:pPr>
              <w:spacing w:before="80" w:after="80"/>
              <w:rPr>
                <w:rFonts w:cs="Arial"/>
                <w:b/>
                <w:noProof/>
                <w:szCs w:val="22"/>
              </w:rPr>
            </w:pPr>
          </w:p>
        </w:tc>
        <w:tc>
          <w:tcPr>
            <w:tcW w:w="7952" w:type="dxa"/>
          </w:tcPr>
          <w:p w14:paraId="7955077E" w14:textId="77777777" w:rsidR="00486935" w:rsidRPr="00F370C3" w:rsidRDefault="00486935" w:rsidP="00486935">
            <w:pPr>
              <w:pStyle w:val="TableHeading"/>
              <w:rPr>
                <w:noProof/>
              </w:rPr>
            </w:pPr>
            <w:r w:rsidRPr="00F370C3">
              <w:rPr>
                <w:noProof/>
              </w:rPr>
              <w:t xml:space="preserve">Work, Health and Safety: </w:t>
            </w:r>
          </w:p>
          <w:p w14:paraId="4E0D66D5" w14:textId="77777777" w:rsidR="00486935" w:rsidRPr="00F370C3" w:rsidRDefault="00486935" w:rsidP="00486935">
            <w:pPr>
              <w:pStyle w:val="TableText"/>
              <w:rPr>
                <w:noProof/>
              </w:rPr>
            </w:pPr>
            <w:r w:rsidRPr="00F370C3">
              <w:rPr>
                <w:noProof/>
              </w:rPr>
              <w:t>The work environment should be assessed for safety prior to class. Special considering should be taken regarding potential ICT related hazards such as tripping hazards, electromagnetic radiation, ergonomics and posture. TAFE Queensland health and safety policies and procedures should be followed at all times.</w:t>
            </w:r>
          </w:p>
          <w:p w14:paraId="732ECF2B" w14:textId="77777777" w:rsidR="00486935" w:rsidRPr="00F370C3" w:rsidRDefault="00486935" w:rsidP="00486935">
            <w:pPr>
              <w:pStyle w:val="TableText"/>
              <w:rPr>
                <w:noProof/>
              </w:rPr>
            </w:pPr>
          </w:p>
          <w:p w14:paraId="65CEA3FF" w14:textId="77777777" w:rsidR="00486935" w:rsidRPr="00F370C3" w:rsidRDefault="00486935" w:rsidP="00486935">
            <w:pPr>
              <w:pStyle w:val="TableHeading"/>
              <w:rPr>
                <w:noProof/>
              </w:rPr>
            </w:pPr>
            <w:r w:rsidRPr="00F370C3">
              <w:rPr>
                <w:noProof/>
              </w:rPr>
              <w:t>Details of Location:</w:t>
            </w:r>
          </w:p>
          <w:p w14:paraId="437665BF" w14:textId="77777777" w:rsidR="00486935" w:rsidRPr="00F370C3" w:rsidRDefault="00486935" w:rsidP="00486935">
            <w:pPr>
              <w:pStyle w:val="TableText"/>
              <w:rPr>
                <w:rStyle w:val="normaltextrun"/>
                <w:rFonts w:eastAsia="Arial"/>
                <w:noProof/>
                <w:color w:val="000000" w:themeColor="text1"/>
              </w:rPr>
            </w:pPr>
            <w:r w:rsidRPr="00F370C3">
              <w:rPr>
                <w:rStyle w:val="normaltextrun"/>
                <w:rFonts w:eastAsia="Arial"/>
                <w:noProof/>
                <w:color w:val="000000" w:themeColor="text1"/>
              </w:rPr>
              <w:t>TAFE will provide a simulated work environment in the classroom. Research activities may be conducted in the classroom or at home.</w:t>
            </w:r>
          </w:p>
          <w:p w14:paraId="302A30BF" w14:textId="77777777" w:rsidR="00486935" w:rsidRPr="00F370C3" w:rsidRDefault="00486935" w:rsidP="00486935">
            <w:pPr>
              <w:pStyle w:val="TableText"/>
              <w:rPr>
                <w:noProof/>
                <w:color w:val="000000" w:themeColor="text1"/>
              </w:rPr>
            </w:pPr>
          </w:p>
          <w:p w14:paraId="5D9CD97D" w14:textId="77777777" w:rsidR="00486935" w:rsidRPr="00F370C3" w:rsidRDefault="00486935" w:rsidP="00486935">
            <w:pPr>
              <w:pStyle w:val="TableText"/>
              <w:rPr>
                <w:noProof/>
                <w:color w:val="000000" w:themeColor="text1"/>
              </w:rPr>
            </w:pPr>
            <w:r w:rsidRPr="00F370C3">
              <w:rPr>
                <w:rStyle w:val="normaltextrun"/>
                <w:rFonts w:eastAsia="Arial"/>
                <w:b/>
                <w:bCs/>
                <w:noProof/>
                <w:color w:val="000000" w:themeColor="text1"/>
              </w:rPr>
              <w:t>Time Restrictions:</w:t>
            </w:r>
          </w:p>
          <w:p w14:paraId="655082E6" w14:textId="77777777" w:rsidR="00486935" w:rsidRPr="00F370C3" w:rsidRDefault="00486935" w:rsidP="00486935">
            <w:pPr>
              <w:pStyle w:val="TableText"/>
              <w:rPr>
                <w:rStyle w:val="normaltextrun"/>
                <w:rFonts w:eastAsia="Arial"/>
                <w:noProof/>
                <w:color w:val="000000" w:themeColor="text1"/>
              </w:rPr>
            </w:pPr>
            <w:r w:rsidRPr="00F370C3">
              <w:rPr>
                <w:rStyle w:val="normaltextrun"/>
                <w:rFonts w:eastAsia="Arial"/>
                <w:noProof/>
                <w:color w:val="000000" w:themeColor="text1"/>
              </w:rPr>
              <w:t>This is a portfolio assessment designed to take place over 8 weeks. The student is expected to attend the class for 3 hours per week (this includes theory sessions) and should be able to commit up to 3 hours per week in their own time.</w:t>
            </w:r>
          </w:p>
          <w:p w14:paraId="5CBAA05F" w14:textId="77777777" w:rsidR="00486935" w:rsidRPr="00F370C3" w:rsidRDefault="00486935" w:rsidP="00486935">
            <w:pPr>
              <w:pStyle w:val="TableText"/>
              <w:rPr>
                <w:noProof/>
                <w:color w:val="000000" w:themeColor="text1"/>
              </w:rPr>
            </w:pPr>
          </w:p>
          <w:p w14:paraId="7EA74F26" w14:textId="5A5C5610" w:rsidR="00486935" w:rsidRPr="00F370C3" w:rsidRDefault="00486935" w:rsidP="00486935">
            <w:pPr>
              <w:pStyle w:val="TableText"/>
              <w:rPr>
                <w:noProof/>
                <w:color w:val="000000" w:themeColor="text1"/>
              </w:rPr>
            </w:pPr>
            <w:r w:rsidRPr="00F370C3">
              <w:rPr>
                <w:rStyle w:val="normaltextrun"/>
                <w:rFonts w:eastAsia="Arial"/>
                <w:b/>
                <w:bCs/>
                <w:noProof/>
                <w:color w:val="000000" w:themeColor="text1"/>
              </w:rPr>
              <w:t>Level of Assistance Permitted:</w:t>
            </w:r>
          </w:p>
          <w:p w14:paraId="7394618F" w14:textId="77777777" w:rsidR="00486935" w:rsidRPr="00F370C3" w:rsidRDefault="00486935" w:rsidP="00486935">
            <w:pPr>
              <w:pStyle w:val="TableText"/>
              <w:rPr>
                <w:noProof/>
                <w:color w:val="000000" w:themeColor="text1"/>
              </w:rPr>
            </w:pPr>
            <w:r w:rsidRPr="00F370C3">
              <w:rPr>
                <w:rStyle w:val="normaltextrun"/>
                <w:rFonts w:eastAsia="Arial"/>
                <w:noProof/>
                <w:color w:val="000000" w:themeColor="text1"/>
              </w:rPr>
              <w:t>Teachers and tutors will be available in class, and accessible by email for students working from home. Staff cannot directly show students answers but guide them to where to go to complete tasks individually. Students with disability will receive reasonable adjustments. </w:t>
            </w:r>
            <w:r w:rsidRPr="00F370C3">
              <w:rPr>
                <w:rStyle w:val="eop"/>
                <w:rFonts w:eastAsia="Arial"/>
                <w:noProof/>
                <w:color w:val="000000" w:themeColor="text1"/>
              </w:rPr>
              <w:t> </w:t>
            </w:r>
          </w:p>
          <w:p w14:paraId="1E6F956D" w14:textId="77777777" w:rsidR="00486935" w:rsidRPr="00F370C3" w:rsidRDefault="00486935" w:rsidP="00486935">
            <w:pPr>
              <w:pStyle w:val="TableText"/>
              <w:rPr>
                <w:noProof/>
                <w:color w:val="000000" w:themeColor="text1"/>
              </w:rPr>
            </w:pPr>
            <w:r w:rsidRPr="00F370C3">
              <w:rPr>
                <w:rStyle w:val="normaltextrun"/>
                <w:rFonts w:eastAsia="Arial"/>
                <w:noProof/>
                <w:color w:val="000000" w:themeColor="text1"/>
              </w:rPr>
              <w:t xml:space="preserve">If you are unable to attend the assessment you must notify your teacher before the assessment and supply a doctor's certificate and approval from the team manager for an extension.  Reasonable adjustments will be made for students as and when appropriate, after consultation with the Disability and Counselling team.  Extra time </w:t>
            </w:r>
            <w:r w:rsidRPr="00F370C3">
              <w:rPr>
                <w:rStyle w:val="normaltextrun"/>
                <w:rFonts w:eastAsia="Arial"/>
                <w:noProof/>
                <w:color w:val="000000" w:themeColor="text1"/>
                <w:u w:val="single"/>
              </w:rPr>
              <w:t>may</w:t>
            </w:r>
            <w:r w:rsidRPr="00F370C3">
              <w:rPr>
                <w:rStyle w:val="normaltextrun"/>
                <w:rFonts w:eastAsia="Arial"/>
                <w:noProof/>
                <w:color w:val="000000" w:themeColor="text1"/>
              </w:rPr>
              <w:t xml:space="preserve"> be given for Language literacy and numeracy (LLN) or extenuating circumstances – you must see your teacher before assessment regarding this. </w:t>
            </w:r>
          </w:p>
          <w:p w14:paraId="39C42E6C" w14:textId="77777777" w:rsidR="00486935" w:rsidRPr="00F370C3" w:rsidRDefault="00486935" w:rsidP="00486935">
            <w:pPr>
              <w:pStyle w:val="TableText"/>
              <w:rPr>
                <w:noProof/>
              </w:rPr>
            </w:pPr>
          </w:p>
          <w:p w14:paraId="3635A513" w14:textId="77777777" w:rsidR="00486935" w:rsidRPr="00F370C3" w:rsidRDefault="00486935" w:rsidP="00486935">
            <w:pPr>
              <w:pStyle w:val="TableHeading"/>
              <w:rPr>
                <w:noProof/>
              </w:rPr>
            </w:pPr>
            <w:r w:rsidRPr="00F370C3">
              <w:rPr>
                <w:noProof/>
              </w:rPr>
              <w:t>Interactions:</w:t>
            </w:r>
          </w:p>
          <w:p w14:paraId="550B3780" w14:textId="30B82E3B" w:rsidR="00486935" w:rsidRPr="00F370C3" w:rsidRDefault="00486935" w:rsidP="00486935">
            <w:pPr>
              <w:pStyle w:val="TableText"/>
              <w:rPr>
                <w:noProof/>
              </w:rPr>
            </w:pPr>
            <w:r w:rsidRPr="00F370C3">
              <w:rPr>
                <w:noProof/>
              </w:rPr>
              <w:t>Aspects of this assessment require supervisor approval. Please consult the marking criteria and benchmark to ensure approval is correctly and consistently granted.</w:t>
            </w:r>
          </w:p>
        </w:tc>
      </w:tr>
    </w:tbl>
    <w:p w14:paraId="34C87183" w14:textId="77777777" w:rsidR="00486935" w:rsidRPr="00F370C3" w:rsidRDefault="00486935">
      <w:pPr>
        <w:rPr>
          <w:noProof/>
        </w:rPr>
      </w:pPr>
      <w:r w:rsidRPr="00F370C3">
        <w:rPr>
          <w:noProof/>
        </w:rPr>
        <w:br w:type="page"/>
      </w:r>
    </w:p>
    <w:tbl>
      <w:tblPr>
        <w:tblStyle w:val="TableGrid"/>
        <w:tblW w:w="0" w:type="auto"/>
        <w:tblInd w:w="108" w:type="dxa"/>
        <w:tblLook w:val="04A0" w:firstRow="1" w:lastRow="0" w:firstColumn="1" w:lastColumn="0" w:noHBand="0" w:noVBand="1"/>
      </w:tblPr>
      <w:tblGrid>
        <w:gridCol w:w="2287"/>
        <w:gridCol w:w="7799"/>
      </w:tblGrid>
      <w:tr w:rsidR="00486935" w:rsidRPr="00F370C3" w14:paraId="61ABCF38" w14:textId="77777777" w:rsidTr="00486935">
        <w:tc>
          <w:tcPr>
            <w:tcW w:w="2360" w:type="dxa"/>
            <w:shd w:val="clear" w:color="auto" w:fill="D9D9D9" w:themeFill="background1" w:themeFillShade="D9"/>
          </w:tcPr>
          <w:p w14:paraId="278E887D" w14:textId="24D259B6" w:rsidR="00486935" w:rsidRPr="00F370C3" w:rsidRDefault="00486935" w:rsidP="00F76618">
            <w:pPr>
              <w:spacing w:before="80" w:after="80"/>
              <w:rPr>
                <w:rFonts w:cs="Arial"/>
                <w:b/>
                <w:noProof/>
                <w:szCs w:val="22"/>
              </w:rPr>
            </w:pPr>
          </w:p>
        </w:tc>
        <w:tc>
          <w:tcPr>
            <w:tcW w:w="7952" w:type="dxa"/>
          </w:tcPr>
          <w:p w14:paraId="00B53B45" w14:textId="77777777" w:rsidR="00486935" w:rsidRPr="00F370C3" w:rsidRDefault="00486935" w:rsidP="00486935">
            <w:pPr>
              <w:pStyle w:val="TableHeading"/>
              <w:rPr>
                <w:noProof/>
              </w:rPr>
            </w:pPr>
            <w:r w:rsidRPr="00F370C3">
              <w:rPr>
                <w:noProof/>
              </w:rPr>
              <w:t>Assessment Criteria:</w:t>
            </w:r>
          </w:p>
          <w:p w14:paraId="43AF830F" w14:textId="77777777" w:rsidR="00486935" w:rsidRPr="00F370C3" w:rsidRDefault="00486935" w:rsidP="00486935">
            <w:pPr>
              <w:pStyle w:val="TableText"/>
              <w:rPr>
                <w:noProof/>
              </w:rPr>
            </w:pPr>
            <w:r w:rsidRPr="00F370C3">
              <w:rPr>
                <w:noProof/>
              </w:rPr>
              <w:t>To achieve a satisfactory result, your assessor will be looking for your ability to demonstrate the following key skills/tasks/knowledge to an acceptable industry standard:</w:t>
            </w:r>
          </w:p>
          <w:p w14:paraId="3F43AABF" w14:textId="77777777" w:rsidR="00486935" w:rsidRPr="00F370C3" w:rsidRDefault="00486935" w:rsidP="00486935">
            <w:pPr>
              <w:pStyle w:val="Tablebullet-main0"/>
              <w:rPr>
                <w:noProof/>
              </w:rPr>
            </w:pPr>
            <w:r w:rsidRPr="00F370C3">
              <w:rPr>
                <w:noProof/>
              </w:rPr>
              <w:t>Oral communication</w:t>
            </w:r>
          </w:p>
          <w:p w14:paraId="21FA2D97" w14:textId="77777777" w:rsidR="00486935" w:rsidRPr="00F370C3" w:rsidRDefault="00486935" w:rsidP="00486935">
            <w:pPr>
              <w:pStyle w:val="Tablebullet-main0"/>
              <w:rPr>
                <w:noProof/>
              </w:rPr>
            </w:pPr>
            <w:r w:rsidRPr="00F370C3">
              <w:rPr>
                <w:noProof/>
              </w:rPr>
              <w:t>Reading</w:t>
            </w:r>
          </w:p>
          <w:p w14:paraId="15B3C948" w14:textId="77777777" w:rsidR="00486935" w:rsidRPr="00F370C3" w:rsidRDefault="00486935" w:rsidP="00486935">
            <w:pPr>
              <w:pStyle w:val="Tablebullet-main0"/>
              <w:rPr>
                <w:noProof/>
              </w:rPr>
            </w:pPr>
            <w:r w:rsidRPr="00F370C3">
              <w:rPr>
                <w:noProof/>
              </w:rPr>
              <w:t>Writing</w:t>
            </w:r>
          </w:p>
          <w:p w14:paraId="2D3D9750" w14:textId="77777777" w:rsidR="00486935" w:rsidRPr="00F370C3" w:rsidRDefault="00486935" w:rsidP="00486935">
            <w:pPr>
              <w:pStyle w:val="Tablebullet-main0"/>
              <w:rPr>
                <w:noProof/>
              </w:rPr>
            </w:pPr>
            <w:r w:rsidRPr="00F370C3">
              <w:rPr>
                <w:noProof/>
              </w:rPr>
              <w:t>Creating and styling markup language documents</w:t>
            </w:r>
          </w:p>
          <w:p w14:paraId="2EE2AED5" w14:textId="77777777" w:rsidR="00486935" w:rsidRPr="00F370C3" w:rsidRDefault="00486935" w:rsidP="00486935">
            <w:pPr>
              <w:pStyle w:val="Tablebullet-main0"/>
              <w:rPr>
                <w:noProof/>
              </w:rPr>
            </w:pPr>
            <w:r w:rsidRPr="00F370C3">
              <w:rPr>
                <w:noProof/>
              </w:rPr>
              <w:t>Producing digital images for a website</w:t>
            </w:r>
          </w:p>
          <w:p w14:paraId="4959E1E4" w14:textId="77777777" w:rsidR="00486935" w:rsidRPr="00F370C3" w:rsidRDefault="00486935" w:rsidP="00486935">
            <w:pPr>
              <w:pStyle w:val="Tablebullet-main0"/>
              <w:rPr>
                <w:noProof/>
              </w:rPr>
            </w:pPr>
            <w:r w:rsidRPr="00F370C3">
              <w:rPr>
                <w:noProof/>
              </w:rPr>
              <w:t>Testing and reviewing a website</w:t>
            </w:r>
          </w:p>
          <w:p w14:paraId="183BD0BB" w14:textId="77777777" w:rsidR="00486935" w:rsidRPr="00F370C3" w:rsidRDefault="00486935" w:rsidP="00486935">
            <w:pPr>
              <w:pStyle w:val="TableText"/>
              <w:rPr>
                <w:noProof/>
              </w:rPr>
            </w:pPr>
          </w:p>
          <w:p w14:paraId="49C354CC" w14:textId="77777777" w:rsidR="00486935" w:rsidRPr="00F370C3" w:rsidRDefault="00486935" w:rsidP="00486935">
            <w:pPr>
              <w:pStyle w:val="TableText"/>
              <w:rPr>
                <w:noProof/>
              </w:rPr>
            </w:pPr>
            <w:r w:rsidRPr="00F370C3">
              <w:rPr>
                <w:noProof/>
              </w:rPr>
              <w:t>Refer to the marking criteria for specific details:</w:t>
            </w:r>
          </w:p>
          <w:p w14:paraId="6598FF28" w14:textId="77777777" w:rsidR="00486935" w:rsidRPr="00F370C3" w:rsidRDefault="00486935" w:rsidP="00486935">
            <w:pPr>
              <w:pStyle w:val="TableText"/>
              <w:rPr>
                <w:noProof/>
              </w:rPr>
            </w:pPr>
            <w:r w:rsidRPr="00F370C3">
              <w:rPr>
                <w:noProof/>
              </w:rPr>
              <w:t>ICTWEB431_ICTWEB304_ICTWEB305_AT4_MC_TQR_V1</w:t>
            </w:r>
          </w:p>
          <w:p w14:paraId="398194B2" w14:textId="77777777" w:rsidR="00486935" w:rsidRPr="00F370C3" w:rsidRDefault="00486935" w:rsidP="00486935">
            <w:pPr>
              <w:pStyle w:val="TableText"/>
              <w:rPr>
                <w:noProof/>
              </w:rPr>
            </w:pPr>
          </w:p>
          <w:p w14:paraId="3B325179" w14:textId="77777777" w:rsidR="00486935" w:rsidRPr="00F370C3" w:rsidRDefault="00486935" w:rsidP="00486935">
            <w:pPr>
              <w:pStyle w:val="TableText"/>
              <w:rPr>
                <w:noProof/>
                <w:color w:val="000000" w:themeColor="text1"/>
              </w:rPr>
            </w:pPr>
            <w:r w:rsidRPr="00F370C3">
              <w:rPr>
                <w:rStyle w:val="normaltextrun"/>
                <w:rFonts w:eastAsia="Arial"/>
                <w:b/>
                <w:bCs/>
                <w:noProof/>
                <w:color w:val="000000" w:themeColor="text1"/>
              </w:rPr>
              <w:t>Due Date:</w:t>
            </w:r>
            <w:r w:rsidRPr="00F370C3">
              <w:rPr>
                <w:rStyle w:val="normaltextrun"/>
                <w:rFonts w:eastAsia="Arial"/>
                <w:noProof/>
                <w:color w:val="000000" w:themeColor="text1"/>
              </w:rPr>
              <w:t>  </w:t>
            </w:r>
          </w:p>
          <w:p w14:paraId="146C5C83" w14:textId="77777777" w:rsidR="00486935" w:rsidRPr="00F370C3" w:rsidRDefault="00486935" w:rsidP="00486935">
            <w:pPr>
              <w:pStyle w:val="TableText"/>
              <w:rPr>
                <w:noProof/>
                <w:color w:val="000000" w:themeColor="text1"/>
              </w:rPr>
            </w:pPr>
            <w:r w:rsidRPr="00F370C3">
              <w:rPr>
                <w:rStyle w:val="normaltextrun"/>
                <w:rFonts w:eastAsia="Arial"/>
                <w:noProof/>
                <w:color w:val="000000" w:themeColor="text1"/>
              </w:rPr>
              <w:t>Session 16</w:t>
            </w:r>
          </w:p>
          <w:p w14:paraId="1C25C0FE" w14:textId="77777777" w:rsidR="00486935" w:rsidRPr="00F370C3" w:rsidRDefault="00486935" w:rsidP="00486935">
            <w:pPr>
              <w:pStyle w:val="TableText"/>
              <w:rPr>
                <w:noProof/>
                <w:color w:val="000000" w:themeColor="text1"/>
              </w:rPr>
            </w:pPr>
          </w:p>
          <w:p w14:paraId="6F699AF9" w14:textId="7DF57F95" w:rsidR="00486935" w:rsidRPr="00F370C3" w:rsidRDefault="00486935" w:rsidP="00486935">
            <w:pPr>
              <w:pStyle w:val="TableText"/>
              <w:rPr>
                <w:rStyle w:val="normaltextrun"/>
                <w:rFonts w:eastAsia="Arial"/>
                <w:noProof/>
                <w:color w:val="000000" w:themeColor="text1"/>
              </w:rPr>
            </w:pPr>
            <w:r w:rsidRPr="00F370C3">
              <w:rPr>
                <w:rStyle w:val="normaltextrun"/>
                <w:rFonts w:eastAsia="Arial"/>
                <w:b/>
                <w:bCs/>
                <w:noProof/>
                <w:color w:val="000000" w:themeColor="text1"/>
              </w:rPr>
              <w:t>Naming Convention:</w:t>
            </w:r>
          </w:p>
          <w:p w14:paraId="416B4655" w14:textId="77777777" w:rsidR="00486935" w:rsidRPr="00F370C3" w:rsidRDefault="00486935" w:rsidP="00486935">
            <w:pPr>
              <w:pStyle w:val="TableText"/>
              <w:rPr>
                <w:rStyle w:val="normaltextrun"/>
                <w:noProof/>
                <w:szCs w:val="22"/>
              </w:rPr>
            </w:pPr>
            <w:r w:rsidRPr="00F370C3">
              <w:rPr>
                <w:rStyle w:val="eop"/>
                <w:noProof/>
                <w:szCs w:val="22"/>
              </w:rPr>
              <w:t>Provide your answers in this document and save it as W</w:t>
            </w:r>
            <w:r w:rsidRPr="00F370C3">
              <w:rPr>
                <w:rStyle w:val="eop"/>
                <w:noProof/>
              </w:rPr>
              <w:t>eb_Elements</w:t>
            </w:r>
            <w:r w:rsidRPr="00F370C3">
              <w:rPr>
                <w:rStyle w:val="normaltextrun"/>
                <w:noProof/>
              </w:rPr>
              <w:t>_AT4_</w:t>
            </w:r>
            <w:r w:rsidRPr="00F370C3">
              <w:rPr>
                <w:rStyle w:val="normaltextrun"/>
                <w:noProof/>
                <w:szCs w:val="22"/>
              </w:rPr>
              <w:t>P</w:t>
            </w:r>
            <w:r w:rsidRPr="00F370C3">
              <w:rPr>
                <w:rStyle w:val="normaltextrun"/>
                <w:noProof/>
              </w:rPr>
              <w:t>E_Documentation</w:t>
            </w:r>
            <w:r w:rsidRPr="00F370C3">
              <w:rPr>
                <w:rStyle w:val="normaltextrun"/>
                <w:noProof/>
                <w:szCs w:val="22"/>
              </w:rPr>
              <w:t>_YourName</w:t>
            </w:r>
          </w:p>
          <w:p w14:paraId="4B75F8BB" w14:textId="77777777" w:rsidR="00486935" w:rsidRPr="00F370C3" w:rsidRDefault="00486935" w:rsidP="00486935">
            <w:pPr>
              <w:pStyle w:val="TableText"/>
              <w:rPr>
                <w:rStyle w:val="eop"/>
                <w:noProof/>
                <w:szCs w:val="22"/>
              </w:rPr>
            </w:pPr>
            <w:r w:rsidRPr="00F370C3">
              <w:rPr>
                <w:rStyle w:val="eop"/>
                <w:noProof/>
                <w:szCs w:val="22"/>
              </w:rPr>
              <w:t xml:space="preserve">Complete the Images Register file and save it as </w:t>
            </w:r>
          </w:p>
          <w:p w14:paraId="07D3ED36" w14:textId="77777777" w:rsidR="00486935" w:rsidRPr="00F370C3" w:rsidRDefault="00486935" w:rsidP="00486935">
            <w:pPr>
              <w:pStyle w:val="TableText"/>
              <w:rPr>
                <w:rStyle w:val="eop"/>
                <w:noProof/>
                <w:szCs w:val="22"/>
              </w:rPr>
            </w:pPr>
            <w:r w:rsidRPr="00F370C3">
              <w:rPr>
                <w:rStyle w:val="eop"/>
                <w:noProof/>
                <w:szCs w:val="22"/>
              </w:rPr>
              <w:t>Web_Elements_LHO_IMAGES_REGISTER_YourName</w:t>
            </w:r>
          </w:p>
          <w:p w14:paraId="683FEAD6" w14:textId="77777777" w:rsidR="00486935" w:rsidRPr="00F370C3" w:rsidRDefault="00486935" w:rsidP="00486935">
            <w:pPr>
              <w:pStyle w:val="TableText"/>
              <w:rPr>
                <w:rStyle w:val="eop"/>
                <w:noProof/>
                <w:szCs w:val="22"/>
              </w:rPr>
            </w:pPr>
            <w:r w:rsidRPr="00F370C3">
              <w:rPr>
                <w:rStyle w:val="eop"/>
                <w:noProof/>
                <w:szCs w:val="22"/>
              </w:rPr>
              <w:t>Create a single zip file which contains this document, the images register and the entire website with original and modified images and save it as</w:t>
            </w:r>
          </w:p>
          <w:p w14:paraId="2216D9BC" w14:textId="7720F2C0" w:rsidR="00486935" w:rsidRPr="00F370C3" w:rsidRDefault="00486935" w:rsidP="00486935">
            <w:pPr>
              <w:pStyle w:val="TableText"/>
              <w:rPr>
                <w:noProof/>
              </w:rPr>
            </w:pPr>
            <w:r w:rsidRPr="00F370C3">
              <w:rPr>
                <w:rStyle w:val="eop"/>
                <w:noProof/>
                <w:szCs w:val="22"/>
              </w:rPr>
              <w:t>Web_Elements_Complete_AT4_YourName</w:t>
            </w:r>
          </w:p>
        </w:tc>
      </w:tr>
      <w:tr w:rsidR="00825E6C" w:rsidRPr="00F370C3" w14:paraId="20216D8D" w14:textId="77777777" w:rsidTr="00486935">
        <w:tc>
          <w:tcPr>
            <w:tcW w:w="2360" w:type="dxa"/>
            <w:shd w:val="clear" w:color="auto" w:fill="D9D9D9" w:themeFill="background1" w:themeFillShade="D9"/>
          </w:tcPr>
          <w:p w14:paraId="4F57B203" w14:textId="5AC83716" w:rsidR="00825E6C" w:rsidRPr="00F370C3" w:rsidRDefault="00825E6C" w:rsidP="00CE01CA">
            <w:pPr>
              <w:spacing w:before="80" w:after="80"/>
              <w:rPr>
                <w:rFonts w:cs="Arial"/>
                <w:b/>
                <w:noProof/>
                <w:szCs w:val="22"/>
              </w:rPr>
            </w:pPr>
            <w:r w:rsidRPr="00F370C3">
              <w:rPr>
                <w:rFonts w:cs="Arial"/>
                <w:b/>
                <w:noProof/>
                <w:szCs w:val="22"/>
              </w:rPr>
              <w:t>Submission details</w:t>
            </w:r>
            <w:r w:rsidRPr="00F370C3">
              <w:rPr>
                <w:rFonts w:cs="Arial"/>
                <w:b/>
                <w:noProof/>
                <w:szCs w:val="22"/>
              </w:rPr>
              <w:br/>
            </w:r>
            <w:r w:rsidRPr="00F370C3">
              <w:rPr>
                <w:rFonts w:cs="Arial"/>
                <w:noProof/>
                <w:szCs w:val="22"/>
              </w:rPr>
              <w:t>(if relevant)</w:t>
            </w:r>
          </w:p>
        </w:tc>
        <w:tc>
          <w:tcPr>
            <w:tcW w:w="7952" w:type="dxa"/>
          </w:tcPr>
          <w:p w14:paraId="240859BF" w14:textId="7CA07933" w:rsidR="00825E6C" w:rsidRPr="00F370C3" w:rsidRDefault="00825E6C" w:rsidP="00A319AF">
            <w:pPr>
              <w:rPr>
                <w:rFonts w:cs="Arial"/>
                <w:noProof/>
                <w:szCs w:val="22"/>
              </w:rPr>
            </w:pPr>
            <w:r w:rsidRPr="00F370C3">
              <w:rPr>
                <w:rFonts w:cs="Arial"/>
                <w:noProof/>
                <w:szCs w:val="22"/>
              </w:rPr>
              <w:t>Insert your details on page 1 and sign the Student Declaration. Include t</w:t>
            </w:r>
            <w:r w:rsidR="00E31428" w:rsidRPr="00F370C3">
              <w:rPr>
                <w:rFonts w:cs="Arial"/>
                <w:noProof/>
                <w:szCs w:val="22"/>
              </w:rPr>
              <w:t>his form with your submission.</w:t>
            </w:r>
          </w:p>
          <w:p w14:paraId="46F79ACE" w14:textId="77777777" w:rsidR="00F76618" w:rsidRPr="00F370C3" w:rsidRDefault="00F76618" w:rsidP="00F76618">
            <w:pPr>
              <w:pStyle w:val="TableText"/>
              <w:rPr>
                <w:rStyle w:val="normaltextrun"/>
                <w:noProof/>
                <w:color w:val="000000" w:themeColor="text1"/>
              </w:rPr>
            </w:pPr>
            <w:r w:rsidRPr="00F370C3">
              <w:rPr>
                <w:rStyle w:val="normaltextrun"/>
                <w:rFonts w:eastAsia="Arial"/>
                <w:noProof/>
                <w:color w:val="000000" w:themeColor="text1"/>
              </w:rPr>
              <w:t xml:space="preserve">Upload the single zip file </w:t>
            </w:r>
            <w:r w:rsidRPr="00F370C3">
              <w:rPr>
                <w:noProof/>
                <w:color w:val="000000" w:themeColor="text1"/>
              </w:rPr>
              <w:t xml:space="preserve">Web_Elements_Complete_AT2_YourName into </w:t>
            </w:r>
            <w:r w:rsidRPr="00F370C3">
              <w:rPr>
                <w:rStyle w:val="normaltextrun"/>
                <w:rFonts w:eastAsia="Arial"/>
                <w:noProof/>
                <w:color w:val="000000" w:themeColor="text1"/>
              </w:rPr>
              <w:t>Assessment 2 dropbox in Connect</w:t>
            </w:r>
          </w:p>
          <w:p w14:paraId="12896CE6" w14:textId="37FB595E" w:rsidR="00825E6C" w:rsidRPr="00F370C3" w:rsidRDefault="00825E6C" w:rsidP="00F76618">
            <w:pPr>
              <w:pStyle w:val="Tablebullet-main0"/>
              <w:rPr>
                <w:rFonts w:asciiTheme="majorHAnsi" w:hAnsiTheme="majorHAnsi"/>
                <w:noProof/>
              </w:rPr>
            </w:pPr>
            <w:r w:rsidRPr="00F370C3">
              <w:rPr>
                <w:rFonts w:asciiTheme="majorHAnsi" w:hAnsiTheme="majorHAnsi"/>
                <w:noProof/>
              </w:rPr>
              <w:t xml:space="preserve">TAFE Queensland Learning Management System: </w:t>
            </w:r>
            <w:r w:rsidR="00445EC0" w:rsidRPr="00F370C3">
              <w:rPr>
                <w:rFonts w:asciiTheme="majorHAnsi" w:hAnsiTheme="majorHAnsi"/>
                <w:noProof/>
              </w:rPr>
              <w:br/>
            </w:r>
            <w:r w:rsidRPr="00F370C3">
              <w:rPr>
                <w:rFonts w:asciiTheme="majorHAnsi" w:hAnsiTheme="majorHAnsi"/>
                <w:noProof/>
              </w:rPr>
              <w:t xml:space="preserve">Connect url: </w:t>
            </w:r>
            <w:hyperlink r:id="rId10" w:history="1">
              <w:r w:rsidRPr="00F370C3">
                <w:rPr>
                  <w:rStyle w:val="Hyperlink"/>
                  <w:rFonts w:cstheme="majorHAnsi"/>
                  <w:noProof/>
                </w:rPr>
                <w:t>https://connect.tafeqld.edu.au/d2l/login</w:t>
              </w:r>
            </w:hyperlink>
          </w:p>
          <w:p w14:paraId="3D236695" w14:textId="00334BA7" w:rsidR="00825E6C" w:rsidRPr="00F370C3" w:rsidRDefault="00825E6C" w:rsidP="00F76618">
            <w:pPr>
              <w:pStyle w:val="Tablebullet-main0"/>
              <w:rPr>
                <w:rFonts w:asciiTheme="majorHAnsi" w:hAnsiTheme="majorHAnsi"/>
                <w:noProof/>
              </w:rPr>
            </w:pPr>
            <w:r w:rsidRPr="00F370C3">
              <w:rPr>
                <w:rFonts w:asciiTheme="majorHAnsi" w:hAnsiTheme="majorHAnsi"/>
                <w:noProof/>
              </w:rPr>
              <w:t xml:space="preserve">Username; </w:t>
            </w:r>
            <w:r w:rsidR="006B5EC2" w:rsidRPr="00F370C3">
              <w:rPr>
                <w:rFonts w:asciiTheme="majorHAnsi" w:hAnsiTheme="majorHAnsi"/>
                <w:noProof/>
              </w:rPr>
              <w:t>9</w:t>
            </w:r>
            <w:r w:rsidRPr="00F370C3">
              <w:rPr>
                <w:rFonts w:asciiTheme="majorHAnsi" w:hAnsiTheme="majorHAnsi"/>
                <w:noProof/>
              </w:rPr>
              <w:t xml:space="preserve"> digit student number</w:t>
            </w:r>
          </w:p>
          <w:p w14:paraId="7B0C40DE" w14:textId="546E740C" w:rsidR="00825E6C" w:rsidRPr="00F370C3" w:rsidRDefault="00825E6C" w:rsidP="00F76618">
            <w:pPr>
              <w:pStyle w:val="Tablebullet-main0"/>
              <w:rPr>
                <w:noProof/>
              </w:rPr>
            </w:pPr>
            <w:r w:rsidRPr="00F370C3">
              <w:rPr>
                <w:rFonts w:asciiTheme="majorHAnsi" w:hAnsiTheme="majorHAnsi"/>
                <w:noProof/>
              </w:rPr>
              <w:t>For Password: Reset password go to</w:t>
            </w:r>
            <w:r w:rsidR="00445EC0" w:rsidRPr="00F370C3">
              <w:rPr>
                <w:rFonts w:asciiTheme="majorHAnsi" w:hAnsiTheme="majorHAnsi"/>
                <w:noProof/>
              </w:rPr>
              <w:t>:</w:t>
            </w:r>
            <w:r w:rsidRPr="00F370C3">
              <w:rPr>
                <w:rFonts w:asciiTheme="majorHAnsi" w:hAnsiTheme="majorHAnsi"/>
                <w:noProof/>
              </w:rPr>
              <w:t xml:space="preserve">  </w:t>
            </w:r>
            <w:hyperlink r:id="rId11" w:history="1">
              <w:r w:rsidRPr="00F370C3">
                <w:rPr>
                  <w:rStyle w:val="Hyperlink"/>
                  <w:rFonts w:cstheme="majorHAnsi"/>
                  <w:noProof/>
                </w:rPr>
                <w:t>https://passwordreset.tafeqld.edu.au/default.aspx</w:t>
              </w:r>
            </w:hyperlink>
            <w:r w:rsidRPr="00F370C3">
              <w:rPr>
                <w:rFonts w:asciiTheme="majorHAnsi" w:hAnsiTheme="majorHAnsi"/>
                <w:noProof/>
              </w:rPr>
              <w:t>&gt;</w:t>
            </w:r>
          </w:p>
        </w:tc>
      </w:tr>
    </w:tbl>
    <w:p w14:paraId="123BA265" w14:textId="77777777" w:rsidR="00486935" w:rsidRPr="00F370C3" w:rsidRDefault="00486935">
      <w:pPr>
        <w:rPr>
          <w:noProof/>
        </w:rPr>
      </w:pPr>
      <w:r w:rsidRPr="00F370C3">
        <w:rPr>
          <w:noProof/>
        </w:rPr>
        <w:br w:type="page"/>
      </w:r>
    </w:p>
    <w:tbl>
      <w:tblPr>
        <w:tblStyle w:val="TableGrid"/>
        <w:tblW w:w="0" w:type="auto"/>
        <w:tblInd w:w="108" w:type="dxa"/>
        <w:tblLook w:val="04A0" w:firstRow="1" w:lastRow="0" w:firstColumn="1" w:lastColumn="0" w:noHBand="0" w:noVBand="1"/>
      </w:tblPr>
      <w:tblGrid>
        <w:gridCol w:w="2134"/>
        <w:gridCol w:w="7952"/>
      </w:tblGrid>
      <w:tr w:rsidR="00486935" w:rsidRPr="00F370C3" w14:paraId="441BF8B0" w14:textId="77777777" w:rsidTr="00486935">
        <w:tc>
          <w:tcPr>
            <w:tcW w:w="2360" w:type="dxa"/>
            <w:shd w:val="clear" w:color="auto" w:fill="D9D9D9" w:themeFill="background1" w:themeFillShade="D9"/>
          </w:tcPr>
          <w:p w14:paraId="1193C641" w14:textId="460D95E1" w:rsidR="00486935" w:rsidRPr="00F370C3" w:rsidRDefault="00486935" w:rsidP="00486935">
            <w:pPr>
              <w:spacing w:before="80" w:after="80"/>
              <w:rPr>
                <w:rFonts w:cs="Arial"/>
                <w:b/>
                <w:noProof/>
                <w:szCs w:val="22"/>
              </w:rPr>
            </w:pPr>
            <w:r w:rsidRPr="00F370C3">
              <w:rPr>
                <w:rFonts w:cs="Arial"/>
                <w:b/>
                <w:noProof/>
                <w:szCs w:val="22"/>
              </w:rPr>
              <w:lastRenderedPageBreak/>
              <w:t>Instructions to Assessor</w:t>
            </w:r>
          </w:p>
        </w:tc>
        <w:tc>
          <w:tcPr>
            <w:tcW w:w="7952" w:type="dxa"/>
            <w:vAlign w:val="center"/>
          </w:tcPr>
          <w:p w14:paraId="1C55D5B5" w14:textId="38F5FF0C" w:rsidR="00486935" w:rsidRPr="00F370C3" w:rsidRDefault="00486935" w:rsidP="00486935">
            <w:pPr>
              <w:pStyle w:val="TableText"/>
              <w:rPr>
                <w:noProof/>
              </w:rPr>
            </w:pPr>
            <w:r w:rsidRPr="00F370C3">
              <w:rPr>
                <w:rStyle w:val="normaltextrun"/>
                <w:rFonts w:eastAsia="Arial"/>
                <w:b/>
                <w:bCs/>
                <w:noProof/>
                <w:color w:val="000000" w:themeColor="text1"/>
              </w:rPr>
              <w:t>Specifications of Assessment:</w:t>
            </w:r>
          </w:p>
          <w:p w14:paraId="23F4313C" w14:textId="4ED71528" w:rsidR="00486935" w:rsidRPr="00F370C3" w:rsidRDefault="00486935" w:rsidP="00486935">
            <w:pPr>
              <w:pStyle w:val="TableText"/>
              <w:rPr>
                <w:rStyle w:val="normaltextrun"/>
                <w:rFonts w:eastAsia="Arial"/>
                <w:noProof/>
                <w:color w:val="000000" w:themeColor="text1"/>
              </w:rPr>
            </w:pPr>
            <w:r w:rsidRPr="00F370C3">
              <w:rPr>
                <w:rStyle w:val="normaltextrun"/>
                <w:rFonts w:eastAsia="Arial"/>
                <w:noProof/>
                <w:color w:val="000000" w:themeColor="text1"/>
              </w:rPr>
              <w:t>There are six (6) parts to this assessment and all must be completed correctly to achieve a satisfactory result for this assessment.  Students will be able to resubmit their work a second time if they are not successful on the first attempt. Refer to benchmark answers for guidance.</w:t>
            </w:r>
          </w:p>
          <w:p w14:paraId="2C5383F0" w14:textId="77777777" w:rsidR="00486935" w:rsidRPr="00F370C3" w:rsidRDefault="00486935" w:rsidP="00486935">
            <w:pPr>
              <w:pStyle w:val="TableText"/>
              <w:rPr>
                <w:noProof/>
              </w:rPr>
            </w:pPr>
          </w:p>
          <w:p w14:paraId="6A119247" w14:textId="7D5FB15A" w:rsidR="00486935" w:rsidRPr="00F370C3" w:rsidRDefault="00486935" w:rsidP="00486935">
            <w:pPr>
              <w:pStyle w:val="TableText"/>
              <w:rPr>
                <w:noProof/>
              </w:rPr>
            </w:pPr>
            <w:r w:rsidRPr="00F370C3">
              <w:rPr>
                <w:rStyle w:val="normaltextrun"/>
                <w:rFonts w:eastAsia="Arial"/>
                <w:b/>
                <w:bCs/>
                <w:noProof/>
                <w:color w:val="000000" w:themeColor="text1"/>
              </w:rPr>
              <w:t>Equipment or Material Requirements:</w:t>
            </w:r>
          </w:p>
          <w:p w14:paraId="3F259292" w14:textId="77777777" w:rsidR="00486935" w:rsidRPr="00F370C3" w:rsidRDefault="00486935" w:rsidP="00486935">
            <w:pPr>
              <w:pStyle w:val="TableText"/>
              <w:rPr>
                <w:rStyle w:val="normaltextrun"/>
                <w:rFonts w:eastAsia="Arial"/>
                <w:noProof/>
                <w:color w:val="000000" w:themeColor="text1"/>
              </w:rPr>
            </w:pPr>
            <w:r w:rsidRPr="00F370C3">
              <w:rPr>
                <w:rStyle w:val="normaltextrun"/>
                <w:rFonts w:eastAsia="Arial"/>
                <w:noProof/>
                <w:color w:val="000000" w:themeColor="text1"/>
              </w:rPr>
              <w:t>Students are required to provide their own storage device</w:t>
            </w:r>
          </w:p>
          <w:p w14:paraId="1F74D0A5" w14:textId="77777777" w:rsidR="00486935" w:rsidRPr="00F370C3" w:rsidRDefault="00486935" w:rsidP="00486935">
            <w:pPr>
              <w:pStyle w:val="TableText"/>
              <w:rPr>
                <w:rStyle w:val="normaltextrun"/>
                <w:rFonts w:eastAsia="Arial"/>
                <w:noProof/>
                <w:color w:val="000000" w:themeColor="text1"/>
              </w:rPr>
            </w:pPr>
          </w:p>
          <w:p w14:paraId="5F75091B" w14:textId="08559F19" w:rsidR="00486935" w:rsidRPr="00F370C3" w:rsidRDefault="00486935" w:rsidP="00486935">
            <w:pPr>
              <w:pStyle w:val="TableHeading"/>
              <w:rPr>
                <w:noProof/>
              </w:rPr>
            </w:pPr>
            <w:r w:rsidRPr="00F370C3">
              <w:rPr>
                <w:noProof/>
              </w:rPr>
              <w:t xml:space="preserve">Materials to be Supplied: </w:t>
            </w:r>
          </w:p>
          <w:p w14:paraId="27EB2F5F" w14:textId="77777777" w:rsidR="00486935" w:rsidRPr="00F370C3" w:rsidRDefault="00486935" w:rsidP="00486935">
            <w:pPr>
              <w:pStyle w:val="TableText"/>
              <w:rPr>
                <w:noProof/>
              </w:rPr>
            </w:pPr>
            <w:r w:rsidRPr="00F370C3">
              <w:rPr>
                <w:noProof/>
              </w:rPr>
              <w:t>Web Project Scenario (Project Brief)</w:t>
            </w:r>
          </w:p>
          <w:p w14:paraId="04850BD5" w14:textId="77777777" w:rsidR="00486935" w:rsidRPr="00F370C3" w:rsidRDefault="00486935" w:rsidP="00486935">
            <w:pPr>
              <w:pStyle w:val="TableText"/>
              <w:rPr>
                <w:noProof/>
                <w:sz w:val="20"/>
              </w:rPr>
            </w:pPr>
            <w:r w:rsidRPr="00F370C3">
              <w:rPr>
                <w:noProof/>
                <w:sz w:val="20"/>
              </w:rPr>
              <w:t>ICTWEB431_ICTWEB304_ICTWEB305_LHO_WEB_PROJECT_SCENARIO_TQR_V1</w:t>
            </w:r>
          </w:p>
          <w:p w14:paraId="7F23A651" w14:textId="77777777" w:rsidR="00486935" w:rsidRPr="00F370C3" w:rsidRDefault="00486935" w:rsidP="00486935">
            <w:pPr>
              <w:pStyle w:val="TableText"/>
              <w:rPr>
                <w:noProof/>
              </w:rPr>
            </w:pPr>
            <w:r w:rsidRPr="00F370C3">
              <w:rPr>
                <w:noProof/>
              </w:rPr>
              <w:t>Images register to record details of all images (Excel file)</w:t>
            </w:r>
          </w:p>
          <w:p w14:paraId="15B07D9F" w14:textId="77777777" w:rsidR="00486935" w:rsidRPr="00F370C3" w:rsidRDefault="00486935" w:rsidP="00486935">
            <w:pPr>
              <w:pStyle w:val="TableText"/>
              <w:rPr>
                <w:noProof/>
                <w:sz w:val="20"/>
              </w:rPr>
            </w:pPr>
            <w:r w:rsidRPr="00F370C3">
              <w:rPr>
                <w:noProof/>
                <w:sz w:val="20"/>
              </w:rPr>
              <w:t>ICTWEB431_ICTWEB304_ICTWEB305_LHO_IMAGES_REGISTER_TQR_V1</w:t>
            </w:r>
          </w:p>
          <w:p w14:paraId="2ECFEA8B" w14:textId="77777777" w:rsidR="00486935" w:rsidRPr="00F370C3" w:rsidRDefault="00486935" w:rsidP="00486935">
            <w:pPr>
              <w:pStyle w:val="TableText"/>
              <w:rPr>
                <w:rStyle w:val="normaltextrun"/>
                <w:rFonts w:eastAsia="Arial"/>
                <w:noProof/>
                <w:color w:val="000000" w:themeColor="text1"/>
              </w:rPr>
            </w:pPr>
          </w:p>
          <w:p w14:paraId="7965AFA8" w14:textId="2B4ADCD2" w:rsidR="00486935" w:rsidRPr="00F370C3" w:rsidRDefault="00486935" w:rsidP="00486935">
            <w:pPr>
              <w:pStyle w:val="TableHeading"/>
              <w:rPr>
                <w:rStyle w:val="normaltextrun"/>
                <w:rFonts w:eastAsia="Arial"/>
                <w:noProof/>
                <w:color w:val="000000" w:themeColor="text1"/>
              </w:rPr>
            </w:pPr>
            <w:r w:rsidRPr="00F370C3">
              <w:rPr>
                <w:rStyle w:val="normaltextrun"/>
                <w:rFonts w:eastAsia="Arial"/>
                <w:noProof/>
                <w:color w:val="000000" w:themeColor="text1"/>
              </w:rPr>
              <w:t>Students will Require Access to:</w:t>
            </w:r>
          </w:p>
          <w:p w14:paraId="4D10C614" w14:textId="77777777" w:rsidR="00486935" w:rsidRPr="00F370C3" w:rsidRDefault="00486935" w:rsidP="00486935">
            <w:pPr>
              <w:pStyle w:val="Tablebullet-main0"/>
              <w:rPr>
                <w:rStyle w:val="normaltextrun"/>
                <w:rFonts w:eastAsia="Arial" w:cs="Arial"/>
                <w:noProof/>
                <w:color w:val="000000" w:themeColor="text1"/>
              </w:rPr>
            </w:pPr>
            <w:r w:rsidRPr="00F370C3">
              <w:rPr>
                <w:rStyle w:val="normaltextrun"/>
                <w:rFonts w:eastAsia="Arial" w:cs="Arial"/>
                <w:noProof/>
                <w:color w:val="000000" w:themeColor="text1"/>
              </w:rPr>
              <w:t>Word Processing application</w:t>
            </w:r>
          </w:p>
          <w:p w14:paraId="178BC576" w14:textId="77777777" w:rsidR="00486935" w:rsidRPr="00F370C3" w:rsidRDefault="00486935" w:rsidP="00486935">
            <w:pPr>
              <w:pStyle w:val="Tablebullet-main0"/>
              <w:rPr>
                <w:rStyle w:val="normaltextrun"/>
                <w:rFonts w:eastAsia="Arial" w:cs="Arial"/>
                <w:noProof/>
                <w:color w:val="000000" w:themeColor="text1"/>
              </w:rPr>
            </w:pPr>
            <w:r w:rsidRPr="00F370C3">
              <w:rPr>
                <w:rStyle w:val="normaltextrun"/>
                <w:rFonts w:eastAsia="Arial" w:cs="Arial"/>
                <w:noProof/>
                <w:color w:val="000000" w:themeColor="text1"/>
              </w:rPr>
              <w:t>Spreadsheet application</w:t>
            </w:r>
          </w:p>
          <w:p w14:paraId="6822EB53" w14:textId="77777777" w:rsidR="00486935" w:rsidRPr="00F370C3" w:rsidRDefault="00486935" w:rsidP="00486935">
            <w:pPr>
              <w:pStyle w:val="Tablebullet-main0"/>
              <w:rPr>
                <w:rStyle w:val="normaltextrun"/>
                <w:rFonts w:eastAsia="Arial" w:cs="Arial"/>
                <w:noProof/>
                <w:color w:val="000000" w:themeColor="text1"/>
              </w:rPr>
            </w:pPr>
            <w:r w:rsidRPr="00F370C3">
              <w:rPr>
                <w:rStyle w:val="normaltextrun"/>
                <w:rFonts w:eastAsia="Arial" w:cs="Arial"/>
                <w:noProof/>
                <w:color w:val="000000" w:themeColor="text1"/>
              </w:rPr>
              <w:t>Project Scenario and Images Register</w:t>
            </w:r>
          </w:p>
          <w:p w14:paraId="1EAAB67B" w14:textId="77777777" w:rsidR="00486935" w:rsidRPr="00F370C3" w:rsidRDefault="00486935" w:rsidP="00486935">
            <w:pPr>
              <w:pStyle w:val="Tablebullet-main0"/>
              <w:rPr>
                <w:rStyle w:val="normaltextrun"/>
                <w:rFonts w:eastAsia="Arial" w:cs="Arial"/>
                <w:noProof/>
                <w:color w:val="000000" w:themeColor="text1"/>
              </w:rPr>
            </w:pPr>
            <w:r w:rsidRPr="00F370C3">
              <w:rPr>
                <w:rStyle w:val="normaltextrun"/>
                <w:rFonts w:eastAsia="Arial" w:cs="Arial"/>
                <w:noProof/>
                <w:color w:val="000000" w:themeColor="text1"/>
              </w:rPr>
              <w:t>Browsers</w:t>
            </w:r>
          </w:p>
          <w:p w14:paraId="162752AB" w14:textId="77777777" w:rsidR="00486935" w:rsidRPr="00F370C3" w:rsidRDefault="00486935" w:rsidP="00486935">
            <w:pPr>
              <w:pStyle w:val="Tablebullet-main0"/>
              <w:rPr>
                <w:rStyle w:val="normaltextrun"/>
                <w:rFonts w:eastAsia="Arial" w:cs="Arial"/>
                <w:noProof/>
                <w:color w:val="000000" w:themeColor="text1"/>
              </w:rPr>
            </w:pPr>
            <w:r w:rsidRPr="00F370C3">
              <w:rPr>
                <w:rStyle w:val="normaltextrun"/>
                <w:rFonts w:eastAsia="Arial" w:cs="Arial"/>
                <w:noProof/>
                <w:color w:val="000000" w:themeColor="text1"/>
              </w:rPr>
              <w:t>a computer with internet access</w:t>
            </w:r>
          </w:p>
          <w:p w14:paraId="7D9B369F" w14:textId="77777777" w:rsidR="00486935" w:rsidRPr="00F370C3" w:rsidRDefault="00486935" w:rsidP="00486935">
            <w:pPr>
              <w:pStyle w:val="Tablebullet-main0"/>
              <w:rPr>
                <w:rStyle w:val="normaltextrun"/>
                <w:rFonts w:eastAsia="Arial" w:cs="Arial"/>
                <w:noProof/>
                <w:color w:val="000000" w:themeColor="text1"/>
              </w:rPr>
            </w:pPr>
            <w:r w:rsidRPr="00F370C3">
              <w:rPr>
                <w:rStyle w:val="normaltextrun"/>
                <w:rFonts w:eastAsia="Arial" w:cs="Arial"/>
                <w:noProof/>
                <w:color w:val="000000" w:themeColor="text1"/>
              </w:rPr>
              <w:t>IDE/Tool to build a website</w:t>
            </w:r>
          </w:p>
          <w:p w14:paraId="468B5D0F" w14:textId="77777777" w:rsidR="00486935" w:rsidRPr="00F370C3" w:rsidRDefault="00486935" w:rsidP="00486935">
            <w:pPr>
              <w:pStyle w:val="Tablebullet-main0"/>
              <w:rPr>
                <w:rStyle w:val="normaltextrun"/>
                <w:rFonts w:eastAsia="Arial" w:cs="Arial"/>
                <w:noProof/>
                <w:color w:val="000000" w:themeColor="text1"/>
              </w:rPr>
            </w:pPr>
            <w:r w:rsidRPr="00F370C3">
              <w:rPr>
                <w:rStyle w:val="normaltextrun"/>
                <w:rFonts w:eastAsia="Arial" w:cs="Arial"/>
                <w:noProof/>
                <w:color w:val="000000" w:themeColor="text1"/>
              </w:rPr>
              <w:t>Industry-standard image editing software</w:t>
            </w:r>
          </w:p>
          <w:p w14:paraId="6B7DE67B" w14:textId="77777777" w:rsidR="00486935" w:rsidRPr="00F370C3" w:rsidRDefault="00486935" w:rsidP="00486935">
            <w:pPr>
              <w:pStyle w:val="Tablebullet-main0"/>
              <w:rPr>
                <w:rStyle w:val="normaltextrun"/>
                <w:rFonts w:eastAsia="Arial" w:cs="Arial"/>
                <w:noProof/>
                <w:color w:val="000000" w:themeColor="text1"/>
              </w:rPr>
            </w:pPr>
            <w:r w:rsidRPr="00F370C3">
              <w:rPr>
                <w:rStyle w:val="normaltextrun"/>
                <w:rFonts w:eastAsia="Arial" w:cs="Arial"/>
                <w:noProof/>
                <w:color w:val="000000" w:themeColor="text1"/>
              </w:rPr>
              <w:t>Image sources</w:t>
            </w:r>
          </w:p>
          <w:p w14:paraId="57FFFB50" w14:textId="720627CC" w:rsidR="00486935" w:rsidRPr="00F370C3" w:rsidRDefault="00486935" w:rsidP="00486935">
            <w:pPr>
              <w:pStyle w:val="Tablebullet-main0"/>
              <w:rPr>
                <w:rStyle w:val="normaltextrun"/>
                <w:rFonts w:eastAsia="Arial"/>
                <w:noProof/>
                <w:color w:val="000000" w:themeColor="text1"/>
              </w:rPr>
            </w:pPr>
            <w:r w:rsidRPr="00F370C3">
              <w:rPr>
                <w:rStyle w:val="normaltextrun"/>
                <w:rFonts w:eastAsia="Arial" w:cs="Arial"/>
                <w:noProof/>
                <w:color w:val="000000" w:themeColor="text1"/>
              </w:rPr>
              <w:t>FTP Client/Server</w:t>
            </w:r>
          </w:p>
          <w:p w14:paraId="7131B032" w14:textId="77777777" w:rsidR="00486935" w:rsidRPr="00F370C3" w:rsidRDefault="00486935" w:rsidP="00486935">
            <w:pPr>
              <w:pStyle w:val="TableText"/>
              <w:rPr>
                <w:rStyle w:val="normaltextrun"/>
                <w:rFonts w:eastAsia="Arial"/>
                <w:noProof/>
                <w:color w:val="000000" w:themeColor="text1"/>
              </w:rPr>
            </w:pPr>
          </w:p>
          <w:p w14:paraId="12590501" w14:textId="2CE6315B" w:rsidR="00486935" w:rsidRPr="00F370C3" w:rsidRDefault="00486935" w:rsidP="00486935">
            <w:pPr>
              <w:pStyle w:val="TableText"/>
              <w:rPr>
                <w:noProof/>
              </w:rPr>
            </w:pPr>
            <w:r w:rsidRPr="00F370C3">
              <w:rPr>
                <w:rStyle w:val="normaltextrun"/>
                <w:rFonts w:eastAsia="Arial"/>
                <w:b/>
                <w:bCs/>
                <w:noProof/>
                <w:color w:val="000000" w:themeColor="text1"/>
              </w:rPr>
              <w:t>Details of Location:</w:t>
            </w:r>
          </w:p>
          <w:p w14:paraId="7C21C223" w14:textId="5B65DC39" w:rsidR="00486935" w:rsidRPr="00F370C3" w:rsidRDefault="00486935" w:rsidP="00486935">
            <w:pPr>
              <w:pStyle w:val="TableText"/>
              <w:rPr>
                <w:rStyle w:val="normaltextrun"/>
                <w:rFonts w:eastAsia="Arial"/>
                <w:noProof/>
                <w:color w:val="000000" w:themeColor="text1"/>
              </w:rPr>
            </w:pPr>
            <w:r w:rsidRPr="00F370C3">
              <w:rPr>
                <w:rStyle w:val="normaltextrun"/>
                <w:rFonts w:eastAsia="Arial"/>
                <w:noProof/>
                <w:color w:val="000000" w:themeColor="text1"/>
              </w:rPr>
              <w:t>TAFE will provide a simulated work environment in the classroom; however, it is also possible to complete these tasks at home with internet access.</w:t>
            </w:r>
          </w:p>
          <w:p w14:paraId="6DBE4D79" w14:textId="77777777" w:rsidR="00486935" w:rsidRPr="00F370C3" w:rsidRDefault="00486935" w:rsidP="00486935">
            <w:pPr>
              <w:pStyle w:val="TableText"/>
              <w:rPr>
                <w:noProof/>
              </w:rPr>
            </w:pPr>
          </w:p>
          <w:p w14:paraId="3621C38F" w14:textId="212050C2" w:rsidR="00486935" w:rsidRPr="00F370C3" w:rsidRDefault="00486935" w:rsidP="00486935">
            <w:pPr>
              <w:pStyle w:val="TableText"/>
              <w:rPr>
                <w:noProof/>
              </w:rPr>
            </w:pPr>
            <w:r w:rsidRPr="00F370C3">
              <w:rPr>
                <w:rStyle w:val="normaltextrun"/>
                <w:rFonts w:eastAsia="Arial"/>
                <w:b/>
                <w:bCs/>
                <w:noProof/>
                <w:color w:val="000000" w:themeColor="text1"/>
              </w:rPr>
              <w:t>Time Restrictions:</w:t>
            </w:r>
          </w:p>
          <w:p w14:paraId="57B133C5" w14:textId="05FEF515" w:rsidR="00486935" w:rsidRPr="00F370C3" w:rsidRDefault="00486935" w:rsidP="00486935">
            <w:pPr>
              <w:pStyle w:val="TableText"/>
              <w:rPr>
                <w:rFonts w:eastAsia="Arial"/>
                <w:noProof/>
                <w:color w:val="000000" w:themeColor="text1"/>
              </w:rPr>
            </w:pPr>
            <w:r w:rsidRPr="00F370C3">
              <w:rPr>
                <w:rStyle w:val="normaltextrun"/>
                <w:rFonts w:eastAsia="Arial"/>
                <w:noProof/>
                <w:color w:val="000000" w:themeColor="text1"/>
              </w:rPr>
              <w:t>This is a portfolio assessment designed to take place over 8 weeks. The student is expected to attend the class for 3 hours per week (this includes theory sessions), and also should be able to commit up to 3 hours per week in their own time.</w:t>
            </w:r>
          </w:p>
        </w:tc>
      </w:tr>
    </w:tbl>
    <w:p w14:paraId="059F37C7" w14:textId="77777777" w:rsidR="00486935" w:rsidRPr="00F370C3" w:rsidRDefault="00486935">
      <w:pPr>
        <w:rPr>
          <w:noProof/>
        </w:rPr>
      </w:pPr>
      <w:r w:rsidRPr="00F370C3">
        <w:rPr>
          <w:noProof/>
        </w:rPr>
        <w:br w:type="page"/>
      </w:r>
    </w:p>
    <w:tbl>
      <w:tblPr>
        <w:tblStyle w:val="TableGrid"/>
        <w:tblW w:w="0" w:type="auto"/>
        <w:tblInd w:w="108" w:type="dxa"/>
        <w:tblLook w:val="04A0" w:firstRow="1" w:lastRow="0" w:firstColumn="1" w:lastColumn="0" w:noHBand="0" w:noVBand="1"/>
      </w:tblPr>
      <w:tblGrid>
        <w:gridCol w:w="2318"/>
        <w:gridCol w:w="7768"/>
      </w:tblGrid>
      <w:tr w:rsidR="00486935" w:rsidRPr="00F370C3" w14:paraId="6C336C8D" w14:textId="77777777" w:rsidTr="00486935">
        <w:tc>
          <w:tcPr>
            <w:tcW w:w="2360" w:type="dxa"/>
            <w:shd w:val="clear" w:color="auto" w:fill="D9D9D9" w:themeFill="background1" w:themeFillShade="D9"/>
          </w:tcPr>
          <w:p w14:paraId="09462E08" w14:textId="210CDDA1" w:rsidR="00486935" w:rsidRPr="00F370C3" w:rsidRDefault="00486935" w:rsidP="00486935">
            <w:pPr>
              <w:spacing w:before="80" w:after="80"/>
              <w:rPr>
                <w:rFonts w:cs="Arial"/>
                <w:b/>
                <w:noProof/>
                <w:szCs w:val="22"/>
              </w:rPr>
            </w:pPr>
          </w:p>
        </w:tc>
        <w:tc>
          <w:tcPr>
            <w:tcW w:w="7952" w:type="dxa"/>
            <w:vAlign w:val="center"/>
          </w:tcPr>
          <w:p w14:paraId="493858D1" w14:textId="77777777" w:rsidR="00486935" w:rsidRPr="00F370C3" w:rsidRDefault="00486935" w:rsidP="00486935">
            <w:pPr>
              <w:pStyle w:val="TableText"/>
              <w:rPr>
                <w:noProof/>
              </w:rPr>
            </w:pPr>
            <w:r w:rsidRPr="00F370C3">
              <w:rPr>
                <w:rStyle w:val="normaltextrun"/>
                <w:rFonts w:eastAsia="Arial"/>
                <w:b/>
                <w:bCs/>
                <w:noProof/>
                <w:color w:val="000000" w:themeColor="text1"/>
              </w:rPr>
              <w:t>Level of Assistance Permitted:</w:t>
            </w:r>
          </w:p>
          <w:p w14:paraId="11B43753" w14:textId="77777777" w:rsidR="00486935" w:rsidRPr="00F370C3" w:rsidRDefault="00486935" w:rsidP="00486935">
            <w:pPr>
              <w:pStyle w:val="TableText"/>
              <w:rPr>
                <w:rStyle w:val="normaltextrun"/>
                <w:rFonts w:eastAsia="Arial"/>
                <w:noProof/>
                <w:color w:val="000000" w:themeColor="text1"/>
              </w:rPr>
            </w:pPr>
            <w:r w:rsidRPr="00F370C3">
              <w:rPr>
                <w:rStyle w:val="normaltextrun"/>
                <w:rFonts w:eastAsia="Arial"/>
                <w:noProof/>
                <w:color w:val="000000" w:themeColor="text1"/>
              </w:rPr>
              <w:t>Teachers and tutors should be available in class, and accessible by email for students working from home. Staff cannot directly show students answers but guide them to where to go to complete tasks individually. Students with disability will receive reasonable adjustments.</w:t>
            </w:r>
          </w:p>
          <w:p w14:paraId="49BB261F" w14:textId="77777777" w:rsidR="00486935" w:rsidRPr="00F370C3" w:rsidRDefault="00486935" w:rsidP="00486935">
            <w:pPr>
              <w:pStyle w:val="TableText"/>
              <w:rPr>
                <w:noProof/>
              </w:rPr>
            </w:pPr>
          </w:p>
          <w:p w14:paraId="2BB24B3B" w14:textId="77777777" w:rsidR="00486935" w:rsidRPr="00F370C3" w:rsidRDefault="00486935" w:rsidP="00486935">
            <w:pPr>
              <w:pStyle w:val="TableText"/>
              <w:rPr>
                <w:noProof/>
              </w:rPr>
            </w:pPr>
            <w:r w:rsidRPr="00F370C3">
              <w:rPr>
                <w:rStyle w:val="normaltextrun"/>
                <w:rFonts w:eastAsia="Arial"/>
                <w:b/>
                <w:bCs/>
                <w:noProof/>
                <w:color w:val="000000" w:themeColor="text1"/>
              </w:rPr>
              <w:t>WHS requirements:</w:t>
            </w:r>
          </w:p>
          <w:p w14:paraId="71FCD359" w14:textId="77777777" w:rsidR="00486935" w:rsidRPr="00F370C3" w:rsidRDefault="00486935" w:rsidP="00486935">
            <w:pPr>
              <w:pStyle w:val="TableText"/>
              <w:rPr>
                <w:rStyle w:val="normaltextrun"/>
                <w:rFonts w:eastAsia="Arial"/>
                <w:noProof/>
                <w:color w:val="000000" w:themeColor="text1"/>
              </w:rPr>
            </w:pPr>
            <w:r w:rsidRPr="00F370C3">
              <w:rPr>
                <w:rStyle w:val="normaltextrun"/>
                <w:rFonts w:eastAsia="Arial"/>
                <w:noProof/>
                <w:color w:val="000000" w:themeColor="text1"/>
              </w:rPr>
              <w:t>All workplace health and safety legislation and policy should apply to the practical activities</w:t>
            </w:r>
          </w:p>
          <w:p w14:paraId="0B44F106" w14:textId="77777777" w:rsidR="00486935" w:rsidRPr="00F370C3" w:rsidRDefault="00486935" w:rsidP="00486935">
            <w:pPr>
              <w:pStyle w:val="TableText"/>
              <w:rPr>
                <w:noProof/>
              </w:rPr>
            </w:pPr>
          </w:p>
          <w:p w14:paraId="6EDF3809" w14:textId="77777777" w:rsidR="00486935" w:rsidRPr="00F370C3" w:rsidRDefault="00486935" w:rsidP="00486935">
            <w:pPr>
              <w:pStyle w:val="TableText"/>
              <w:rPr>
                <w:noProof/>
              </w:rPr>
            </w:pPr>
            <w:r w:rsidRPr="00F370C3">
              <w:rPr>
                <w:rStyle w:val="normaltextrun"/>
                <w:rFonts w:eastAsia="Arial"/>
                <w:b/>
                <w:bCs/>
                <w:noProof/>
                <w:color w:val="000000" w:themeColor="text1"/>
              </w:rPr>
              <w:t>Interactions:</w:t>
            </w:r>
          </w:p>
          <w:p w14:paraId="0475AEB4" w14:textId="77777777" w:rsidR="00486935" w:rsidRPr="00F370C3" w:rsidRDefault="00486935" w:rsidP="00486935">
            <w:pPr>
              <w:pStyle w:val="TableText"/>
              <w:rPr>
                <w:rStyle w:val="normaltextrun"/>
                <w:rFonts w:eastAsia="Arial"/>
                <w:noProof/>
                <w:color w:val="000000" w:themeColor="text1"/>
              </w:rPr>
            </w:pPr>
            <w:r w:rsidRPr="00F370C3">
              <w:rPr>
                <w:rStyle w:val="normaltextrun"/>
                <w:rFonts w:eastAsia="Arial"/>
                <w:noProof/>
                <w:color w:val="000000" w:themeColor="text1"/>
              </w:rPr>
              <w:t>Teamwork skills are essential in the IT industry therefore you should work in teams to consult and collaborate on practical activities. However, each student is to complete the tasks below individually and will be required to show their work (unless indicated).</w:t>
            </w:r>
          </w:p>
          <w:p w14:paraId="31BBE591" w14:textId="77777777" w:rsidR="00486935" w:rsidRPr="00F370C3" w:rsidRDefault="00486935" w:rsidP="00486935">
            <w:pPr>
              <w:pStyle w:val="TableText"/>
              <w:rPr>
                <w:noProof/>
              </w:rPr>
            </w:pPr>
          </w:p>
          <w:p w14:paraId="1062ABAB" w14:textId="77777777" w:rsidR="00486935" w:rsidRPr="00F370C3" w:rsidRDefault="00486935" w:rsidP="00486935">
            <w:pPr>
              <w:pStyle w:val="TableText"/>
              <w:rPr>
                <w:noProof/>
              </w:rPr>
            </w:pPr>
            <w:r w:rsidRPr="00F370C3">
              <w:rPr>
                <w:rStyle w:val="normaltextrun"/>
                <w:rFonts w:eastAsia="Arial"/>
                <w:b/>
                <w:bCs/>
                <w:noProof/>
                <w:color w:val="000000" w:themeColor="text1"/>
              </w:rPr>
              <w:t>Contingencies:</w:t>
            </w:r>
          </w:p>
          <w:p w14:paraId="3460773E" w14:textId="77777777" w:rsidR="00486935" w:rsidRPr="00F370C3" w:rsidRDefault="00486935" w:rsidP="00486935">
            <w:pPr>
              <w:pStyle w:val="TableText"/>
              <w:rPr>
                <w:rStyle w:val="normaltextrun"/>
                <w:rFonts w:eastAsia="Arial"/>
                <w:noProof/>
                <w:color w:val="000000" w:themeColor="text1"/>
              </w:rPr>
            </w:pPr>
            <w:r w:rsidRPr="00F370C3">
              <w:rPr>
                <w:rStyle w:val="normaltextrun"/>
                <w:rFonts w:eastAsia="Arial"/>
                <w:noProof/>
                <w:color w:val="000000" w:themeColor="text1"/>
              </w:rPr>
              <w:t>Reasonable adjustments can be made for students who require variations to assessment conditions.</w:t>
            </w:r>
          </w:p>
          <w:p w14:paraId="73CB613C" w14:textId="77777777" w:rsidR="00486935" w:rsidRPr="00F370C3" w:rsidRDefault="00486935" w:rsidP="00486935">
            <w:pPr>
              <w:pStyle w:val="TableText"/>
              <w:rPr>
                <w:noProof/>
              </w:rPr>
            </w:pPr>
          </w:p>
          <w:p w14:paraId="5C5E2139" w14:textId="77777777" w:rsidR="00486935" w:rsidRPr="00F370C3" w:rsidRDefault="00486935" w:rsidP="00486935">
            <w:pPr>
              <w:pStyle w:val="TableText"/>
              <w:rPr>
                <w:noProof/>
              </w:rPr>
            </w:pPr>
            <w:r w:rsidRPr="00F370C3">
              <w:rPr>
                <w:rStyle w:val="normaltextrun"/>
                <w:rFonts w:eastAsia="Arial"/>
                <w:b/>
                <w:bCs/>
                <w:noProof/>
                <w:color w:val="000000" w:themeColor="text1"/>
              </w:rPr>
              <w:t>Work Health and Safety:</w:t>
            </w:r>
          </w:p>
          <w:p w14:paraId="222D6D3D" w14:textId="77777777" w:rsidR="00486935" w:rsidRPr="00F370C3" w:rsidRDefault="00486935" w:rsidP="00486935">
            <w:pPr>
              <w:pStyle w:val="TableText"/>
              <w:rPr>
                <w:rStyle w:val="normaltextrun"/>
                <w:rFonts w:eastAsia="Arial"/>
                <w:noProof/>
                <w:color w:val="000000" w:themeColor="text1"/>
              </w:rPr>
            </w:pPr>
            <w:r w:rsidRPr="00F370C3">
              <w:rPr>
                <w:rStyle w:val="normaltextrun"/>
                <w:rFonts w:eastAsia="Arial"/>
                <w:noProof/>
                <w:color w:val="000000" w:themeColor="text1"/>
              </w:rPr>
              <w:t>A work health and safety check of the assessment environment is to be conducted before the assessment and any hazards addressed appropriately.</w:t>
            </w:r>
          </w:p>
          <w:p w14:paraId="43C4755B" w14:textId="77777777" w:rsidR="00486935" w:rsidRPr="00F370C3" w:rsidRDefault="00486935" w:rsidP="00486935">
            <w:pPr>
              <w:pStyle w:val="TableText"/>
              <w:rPr>
                <w:noProof/>
              </w:rPr>
            </w:pPr>
          </w:p>
          <w:p w14:paraId="62D706BD" w14:textId="77777777" w:rsidR="00486935" w:rsidRPr="00F370C3" w:rsidRDefault="00486935" w:rsidP="00486935">
            <w:pPr>
              <w:pStyle w:val="TableText"/>
              <w:rPr>
                <w:noProof/>
              </w:rPr>
            </w:pPr>
            <w:r w:rsidRPr="00F370C3">
              <w:rPr>
                <w:rStyle w:val="normaltextrun"/>
                <w:rFonts w:eastAsia="Arial"/>
                <w:b/>
                <w:bCs/>
                <w:noProof/>
                <w:color w:val="000000" w:themeColor="text1"/>
              </w:rPr>
              <w:t>Assessment Conditions:</w:t>
            </w:r>
          </w:p>
          <w:p w14:paraId="6E2A62F7" w14:textId="77777777" w:rsidR="00486935" w:rsidRPr="00F370C3" w:rsidRDefault="00486935" w:rsidP="00486935">
            <w:pPr>
              <w:pStyle w:val="TableText"/>
              <w:rPr>
                <w:rStyle w:val="normaltextrun"/>
                <w:rFonts w:eastAsia="Arial"/>
                <w:noProof/>
                <w:color w:val="000000" w:themeColor="text1"/>
              </w:rPr>
            </w:pPr>
            <w:r w:rsidRPr="00F370C3">
              <w:rPr>
                <w:rStyle w:val="normaltextrun"/>
                <w:rFonts w:eastAsia="Arial"/>
                <w:noProof/>
                <w:color w:val="000000" w:themeColor="text1"/>
              </w:rPr>
              <w:t>Skills in this unit must be demonstrated in a workplace or simulated environment where the conditions are typical of those in a working environment in this industry. This includes access to:</w:t>
            </w:r>
          </w:p>
          <w:p w14:paraId="6B23838E" w14:textId="77777777" w:rsidR="00486935" w:rsidRPr="00F370C3" w:rsidRDefault="00486935" w:rsidP="00486935">
            <w:pPr>
              <w:pStyle w:val="Tablebullet-main0"/>
              <w:rPr>
                <w:noProof/>
              </w:rPr>
            </w:pPr>
            <w:r w:rsidRPr="00F370C3">
              <w:rPr>
                <w:noProof/>
              </w:rPr>
              <w:t>Software package</w:t>
            </w:r>
          </w:p>
          <w:p w14:paraId="4C7AD918" w14:textId="77777777" w:rsidR="00486935" w:rsidRPr="00F370C3" w:rsidRDefault="00486935" w:rsidP="00486935">
            <w:pPr>
              <w:pStyle w:val="Tablebullet-main0"/>
              <w:rPr>
                <w:noProof/>
              </w:rPr>
            </w:pPr>
            <w:r w:rsidRPr="00F370C3">
              <w:rPr>
                <w:noProof/>
              </w:rPr>
              <w:t>Computer with internet connection</w:t>
            </w:r>
          </w:p>
          <w:p w14:paraId="1FE746F6" w14:textId="77777777" w:rsidR="00486935" w:rsidRPr="00F370C3" w:rsidRDefault="00486935" w:rsidP="00486935">
            <w:pPr>
              <w:pStyle w:val="Tablebullet-main0"/>
              <w:rPr>
                <w:noProof/>
              </w:rPr>
            </w:pPr>
            <w:r w:rsidRPr="00F370C3">
              <w:rPr>
                <w:noProof/>
              </w:rPr>
              <w:t>User requirements relating to website</w:t>
            </w:r>
          </w:p>
          <w:p w14:paraId="069A0BA9" w14:textId="77777777" w:rsidR="00486935" w:rsidRPr="00F370C3" w:rsidRDefault="00486935" w:rsidP="00486935">
            <w:pPr>
              <w:pStyle w:val="Tablebullet-main0"/>
              <w:rPr>
                <w:noProof/>
              </w:rPr>
            </w:pPr>
            <w:r w:rsidRPr="00F370C3">
              <w:rPr>
                <w:noProof/>
              </w:rPr>
              <w:t>Common web browsers to allow testing of website</w:t>
            </w:r>
          </w:p>
          <w:p w14:paraId="5EBE0006" w14:textId="77777777" w:rsidR="00486935" w:rsidRPr="00F370C3" w:rsidRDefault="00486935" w:rsidP="00486935">
            <w:pPr>
              <w:pStyle w:val="Tablebullet-main0"/>
              <w:rPr>
                <w:noProof/>
              </w:rPr>
            </w:pPr>
            <w:r w:rsidRPr="00F370C3">
              <w:rPr>
                <w:noProof/>
              </w:rPr>
              <w:t>Individual users</w:t>
            </w:r>
          </w:p>
          <w:p w14:paraId="3A13D7C6" w14:textId="77777777" w:rsidR="00486935" w:rsidRPr="00F370C3" w:rsidRDefault="00486935" w:rsidP="00486935">
            <w:pPr>
              <w:pStyle w:val="Tablebullet-main0"/>
              <w:rPr>
                <w:noProof/>
              </w:rPr>
            </w:pPr>
            <w:r w:rsidRPr="00F370C3">
              <w:rPr>
                <w:noProof/>
              </w:rPr>
              <w:t>Software package</w:t>
            </w:r>
          </w:p>
          <w:p w14:paraId="2649887E" w14:textId="77777777" w:rsidR="00486935" w:rsidRPr="00F370C3" w:rsidRDefault="00486935" w:rsidP="00486935">
            <w:pPr>
              <w:pStyle w:val="Tablebullet-main0"/>
              <w:rPr>
                <w:noProof/>
              </w:rPr>
            </w:pPr>
            <w:r w:rsidRPr="00F370C3">
              <w:rPr>
                <w:noProof/>
              </w:rPr>
              <w:t>Computer with internet connection</w:t>
            </w:r>
          </w:p>
          <w:p w14:paraId="6E062123" w14:textId="77777777" w:rsidR="00486935" w:rsidRPr="00F370C3" w:rsidRDefault="00486935" w:rsidP="00486935">
            <w:pPr>
              <w:pStyle w:val="Tablebullet-main0"/>
              <w:rPr>
                <w:noProof/>
              </w:rPr>
            </w:pPr>
            <w:r w:rsidRPr="00F370C3">
              <w:rPr>
                <w:noProof/>
              </w:rPr>
              <w:t>User requirements relating to website</w:t>
            </w:r>
          </w:p>
          <w:p w14:paraId="7C3233F9" w14:textId="77777777" w:rsidR="00486935" w:rsidRPr="00F370C3" w:rsidRDefault="00486935" w:rsidP="00486935">
            <w:pPr>
              <w:pStyle w:val="Tablebullet-main0"/>
              <w:rPr>
                <w:noProof/>
              </w:rPr>
            </w:pPr>
            <w:r w:rsidRPr="00F370C3">
              <w:rPr>
                <w:noProof/>
              </w:rPr>
              <w:t>Common web browsers to allow testing of website</w:t>
            </w:r>
          </w:p>
          <w:p w14:paraId="2D00C5D4" w14:textId="77777777" w:rsidR="00486935" w:rsidRPr="00F370C3" w:rsidRDefault="00486935" w:rsidP="00486935">
            <w:pPr>
              <w:pStyle w:val="Tablebullet-main0"/>
              <w:rPr>
                <w:noProof/>
              </w:rPr>
            </w:pPr>
            <w:r w:rsidRPr="00F370C3">
              <w:rPr>
                <w:noProof/>
              </w:rPr>
              <w:t>Individual users</w:t>
            </w:r>
          </w:p>
          <w:p w14:paraId="11B21EED" w14:textId="77777777" w:rsidR="00486935" w:rsidRPr="00F370C3" w:rsidRDefault="00486935" w:rsidP="00486935">
            <w:pPr>
              <w:pStyle w:val="Tablebullet-main0"/>
              <w:rPr>
                <w:noProof/>
              </w:rPr>
            </w:pPr>
            <w:r w:rsidRPr="00F370C3">
              <w:rPr>
                <w:noProof/>
              </w:rPr>
              <w:lastRenderedPageBreak/>
              <w:t>image manipulation software</w:t>
            </w:r>
          </w:p>
          <w:p w14:paraId="79591374" w14:textId="77777777" w:rsidR="00486935" w:rsidRPr="00F370C3" w:rsidRDefault="00486935" w:rsidP="00486935">
            <w:pPr>
              <w:pStyle w:val="Tablebullet-main0"/>
              <w:rPr>
                <w:noProof/>
              </w:rPr>
            </w:pPr>
            <w:r w:rsidRPr="00F370C3">
              <w:rPr>
                <w:noProof/>
              </w:rPr>
              <w:t>industry standard hardware, digital devices and storage devices</w:t>
            </w:r>
          </w:p>
          <w:p w14:paraId="694C5388" w14:textId="77777777" w:rsidR="00486935" w:rsidRPr="00F370C3" w:rsidRDefault="00486935" w:rsidP="00486935">
            <w:pPr>
              <w:pStyle w:val="Tablebullet-main0"/>
              <w:rPr>
                <w:noProof/>
              </w:rPr>
            </w:pPr>
            <w:r w:rsidRPr="00F370C3">
              <w:rPr>
                <w:noProof/>
              </w:rPr>
              <w:t>client briefs relating to images to be produced</w:t>
            </w:r>
          </w:p>
          <w:p w14:paraId="302D7521" w14:textId="77777777" w:rsidR="00486935" w:rsidRPr="00F370C3" w:rsidRDefault="00486935" w:rsidP="00486935">
            <w:pPr>
              <w:pStyle w:val="Tablebullet-main0"/>
              <w:rPr>
                <w:noProof/>
              </w:rPr>
            </w:pPr>
            <w:r w:rsidRPr="00F370C3">
              <w:rPr>
                <w:noProof/>
              </w:rPr>
              <w:t>required image editing software</w:t>
            </w:r>
          </w:p>
          <w:p w14:paraId="6460AF56" w14:textId="5AF33BF8" w:rsidR="00486935" w:rsidRPr="00F370C3" w:rsidRDefault="00486935" w:rsidP="00486935">
            <w:pPr>
              <w:pStyle w:val="Tablebullet-main0"/>
              <w:rPr>
                <w:rStyle w:val="normaltextrun"/>
                <w:noProof/>
              </w:rPr>
            </w:pPr>
            <w:r w:rsidRPr="00F370C3">
              <w:rPr>
                <w:noProof/>
              </w:rPr>
              <w:t>image sources</w:t>
            </w:r>
          </w:p>
        </w:tc>
      </w:tr>
      <w:tr w:rsidR="004E5B75" w:rsidRPr="00F370C3" w14:paraId="682BD624" w14:textId="77777777" w:rsidTr="00486935">
        <w:tc>
          <w:tcPr>
            <w:tcW w:w="2360" w:type="dxa"/>
            <w:shd w:val="clear" w:color="auto" w:fill="D9D9D9" w:themeFill="background1" w:themeFillShade="D9"/>
          </w:tcPr>
          <w:p w14:paraId="42FFD6EB" w14:textId="77777777" w:rsidR="004E5B75" w:rsidRPr="00F370C3" w:rsidRDefault="004E5B75" w:rsidP="00EA4D68">
            <w:pPr>
              <w:spacing w:before="80" w:after="80"/>
              <w:rPr>
                <w:rFonts w:cs="Arial"/>
                <w:b/>
                <w:noProof/>
                <w:szCs w:val="22"/>
              </w:rPr>
            </w:pPr>
            <w:r w:rsidRPr="00F370C3">
              <w:rPr>
                <w:rFonts w:cs="Arial"/>
                <w:b/>
                <w:noProof/>
                <w:szCs w:val="22"/>
              </w:rPr>
              <w:lastRenderedPageBreak/>
              <w:t>Note to Student</w:t>
            </w:r>
          </w:p>
        </w:tc>
        <w:tc>
          <w:tcPr>
            <w:tcW w:w="7952" w:type="dxa"/>
            <w:shd w:val="clear" w:color="auto" w:fill="D9D9D9" w:themeFill="background1" w:themeFillShade="D9"/>
          </w:tcPr>
          <w:p w14:paraId="7BA4465A" w14:textId="77777777" w:rsidR="00991596" w:rsidRPr="00F370C3" w:rsidRDefault="00991596" w:rsidP="00EA4D68">
            <w:pPr>
              <w:spacing w:before="80" w:after="80"/>
              <w:rPr>
                <w:rFonts w:cs="Arial"/>
                <w:noProof/>
                <w:szCs w:val="22"/>
              </w:rPr>
            </w:pPr>
            <w:r w:rsidRPr="00F370C3">
              <w:rPr>
                <w:rFonts w:cs="Arial"/>
                <w:noProof/>
                <w:szCs w:val="22"/>
              </w:rPr>
              <w:t>An overview of all Assessment Tasks relevant to this unit is located in the Unit Study Guide.</w:t>
            </w:r>
          </w:p>
        </w:tc>
      </w:tr>
    </w:tbl>
    <w:p w14:paraId="1CE696BF" w14:textId="6E725212" w:rsidR="00CE01CA" w:rsidRPr="00F370C3" w:rsidRDefault="00CE01CA" w:rsidP="00455E59">
      <w:pPr>
        <w:rPr>
          <w:noProof/>
        </w:rPr>
      </w:pPr>
    </w:p>
    <w:p w14:paraId="32C360CB" w14:textId="0C652716" w:rsidR="00486935" w:rsidRPr="00F370C3" w:rsidRDefault="00486935">
      <w:pPr>
        <w:widowControl/>
        <w:suppressAutoHyphens w:val="0"/>
        <w:spacing w:before="0" w:after="0" w:line="240" w:lineRule="auto"/>
        <w:rPr>
          <w:noProof/>
        </w:rPr>
      </w:pPr>
      <w:r w:rsidRPr="00F370C3">
        <w:rPr>
          <w:noProof/>
        </w:rPr>
        <w:br w:type="page"/>
      </w:r>
    </w:p>
    <w:p w14:paraId="2E3D5B66" w14:textId="77777777" w:rsidR="00486935" w:rsidRPr="00F370C3" w:rsidRDefault="00486935" w:rsidP="00486935">
      <w:pPr>
        <w:rPr>
          <w:b/>
          <w:bCs/>
          <w:noProof/>
        </w:rPr>
      </w:pPr>
      <w:r w:rsidRPr="00F370C3">
        <w:rPr>
          <w:b/>
          <w:bCs/>
          <w:noProof/>
        </w:rPr>
        <w:lastRenderedPageBreak/>
        <w:t>Start of Assessment</w:t>
      </w:r>
    </w:p>
    <w:p w14:paraId="20397697" w14:textId="77777777" w:rsidR="00486935" w:rsidRPr="00F370C3" w:rsidRDefault="00486935" w:rsidP="00486935">
      <w:pPr>
        <w:rPr>
          <w:noProof/>
        </w:rPr>
      </w:pPr>
      <w:r w:rsidRPr="00F370C3">
        <w:rPr>
          <w:noProof/>
        </w:rPr>
        <w:t>Read and familiarise yourself with the Project Scenario before proceeding with this assessment. Confirm anything you are not sure about with your Client (Teacher).  It is essential you understand the task you are undertaking before proceeding. Your Teacher will take on both the role of the Client and the Manager for this project.</w:t>
      </w:r>
    </w:p>
    <w:p w14:paraId="7BEFE987" w14:textId="77777777" w:rsidR="00486935" w:rsidRPr="00F370C3" w:rsidRDefault="00486935" w:rsidP="00486935">
      <w:pPr>
        <w:rPr>
          <w:noProof/>
        </w:rPr>
      </w:pPr>
    </w:p>
    <w:p w14:paraId="3DDEE6C4" w14:textId="77777777" w:rsidR="00486935" w:rsidRPr="00F370C3" w:rsidRDefault="00486935" w:rsidP="00333AC8">
      <w:pPr>
        <w:pStyle w:val="Heading3"/>
        <w:rPr>
          <w:noProof/>
        </w:rPr>
      </w:pPr>
      <w:r w:rsidRPr="00F370C3">
        <w:rPr>
          <w:noProof/>
        </w:rPr>
        <w:t xml:space="preserve">Part 1 – Review Website Requirements </w:t>
      </w:r>
    </w:p>
    <w:p w14:paraId="2B47B775" w14:textId="77777777" w:rsidR="00486935" w:rsidRPr="00F370C3" w:rsidRDefault="00486935" w:rsidP="00486935">
      <w:pPr>
        <w:rPr>
          <w:b/>
          <w:bCs/>
          <w:noProof/>
        </w:rPr>
      </w:pPr>
      <w:r w:rsidRPr="00F370C3">
        <w:rPr>
          <w:b/>
          <w:bCs/>
          <w:noProof/>
        </w:rPr>
        <w:t>Establish Client Website Design Requirements, Tools and Standards</w:t>
      </w:r>
    </w:p>
    <w:p w14:paraId="7955DD91" w14:textId="45AA5DE3" w:rsidR="00486935" w:rsidRPr="00F370C3" w:rsidRDefault="00486935" w:rsidP="009C0198">
      <w:pPr>
        <w:pStyle w:val="ListParagraph"/>
        <w:numPr>
          <w:ilvl w:val="0"/>
          <w:numId w:val="27"/>
        </w:numPr>
        <w:ind w:left="567" w:hanging="567"/>
        <w:rPr>
          <w:noProof/>
        </w:rPr>
      </w:pPr>
      <w:r w:rsidRPr="00F370C3">
        <w:rPr>
          <w:noProof/>
        </w:rPr>
        <w:t>Review the client requirements in the Project Scenario to establish the needs of the client. Record the outcome of your discussion with your Client (Teacher) below:</w:t>
      </w:r>
    </w:p>
    <w:tbl>
      <w:tblPr>
        <w:tblStyle w:val="TableGrid"/>
        <w:tblW w:w="0" w:type="auto"/>
        <w:tblInd w:w="108" w:type="dxa"/>
        <w:tblLook w:val="04A0" w:firstRow="1" w:lastRow="0" w:firstColumn="1" w:lastColumn="0" w:noHBand="0" w:noVBand="1"/>
      </w:tblPr>
      <w:tblGrid>
        <w:gridCol w:w="2531"/>
        <w:gridCol w:w="7555"/>
      </w:tblGrid>
      <w:tr w:rsidR="000A742D" w:rsidRPr="00F370C3" w14:paraId="2DCA66B2" w14:textId="77777777" w:rsidTr="003D5CC9">
        <w:tc>
          <w:tcPr>
            <w:tcW w:w="2552" w:type="dxa"/>
            <w:shd w:val="clear" w:color="auto" w:fill="D9D9D9" w:themeFill="background1" w:themeFillShade="D9"/>
          </w:tcPr>
          <w:p w14:paraId="0100FB1A" w14:textId="56272A8D" w:rsidR="000A742D" w:rsidRPr="00F370C3" w:rsidRDefault="000A742D" w:rsidP="000A742D">
            <w:pPr>
              <w:pStyle w:val="TableHeading"/>
              <w:rPr>
                <w:noProof/>
              </w:rPr>
            </w:pPr>
            <w:r w:rsidRPr="00F370C3">
              <w:rPr>
                <w:noProof/>
              </w:rPr>
              <w:t>Client Name</w:t>
            </w:r>
          </w:p>
        </w:tc>
        <w:tc>
          <w:tcPr>
            <w:tcW w:w="7654" w:type="dxa"/>
          </w:tcPr>
          <w:p w14:paraId="1DADC0CE" w14:textId="51FA9B1E" w:rsidR="000A742D" w:rsidRPr="00F370C3" w:rsidRDefault="008F1536" w:rsidP="000A742D">
            <w:pPr>
              <w:pStyle w:val="TableText"/>
              <w:rPr>
                <w:noProof/>
              </w:rPr>
            </w:pPr>
            <w:r>
              <w:rPr>
                <w:noProof/>
              </w:rPr>
              <w:t>Charmi Bhesdadiya</w:t>
            </w:r>
          </w:p>
        </w:tc>
      </w:tr>
      <w:tr w:rsidR="000A742D" w:rsidRPr="00F370C3" w14:paraId="03AD0C93" w14:textId="77777777" w:rsidTr="00B86BE2">
        <w:tc>
          <w:tcPr>
            <w:tcW w:w="2552" w:type="dxa"/>
            <w:shd w:val="clear" w:color="auto" w:fill="D9D9D9" w:themeFill="background1" w:themeFillShade="D9"/>
          </w:tcPr>
          <w:p w14:paraId="48D2810F" w14:textId="37983CB1" w:rsidR="000A742D" w:rsidRPr="00520CE0" w:rsidRDefault="000A742D" w:rsidP="000A742D">
            <w:pPr>
              <w:pStyle w:val="TableHeading"/>
              <w:rPr>
                <w:noProof/>
              </w:rPr>
            </w:pPr>
            <w:r w:rsidRPr="00520CE0">
              <w:rPr>
                <w:noProof/>
              </w:rPr>
              <w:t>Business Domain</w:t>
            </w:r>
          </w:p>
        </w:tc>
        <w:tc>
          <w:tcPr>
            <w:tcW w:w="7654" w:type="dxa"/>
            <w:shd w:val="clear" w:color="auto" w:fill="auto"/>
          </w:tcPr>
          <w:p w14:paraId="4EADFC18" w14:textId="6876B2D2" w:rsidR="000A742D" w:rsidRPr="00B86BE2" w:rsidRDefault="00A07D22" w:rsidP="000A742D">
            <w:pPr>
              <w:pStyle w:val="TableText"/>
              <w:rPr>
                <w:noProof/>
              </w:rPr>
            </w:pPr>
            <w:r w:rsidRPr="00B86BE2">
              <w:rPr>
                <w:noProof/>
              </w:rPr>
              <w:t>Tourism and Mountains</w:t>
            </w:r>
          </w:p>
        </w:tc>
      </w:tr>
      <w:tr w:rsidR="000A742D" w:rsidRPr="00F370C3" w14:paraId="7C09824F" w14:textId="77777777" w:rsidTr="00B86BE2">
        <w:tc>
          <w:tcPr>
            <w:tcW w:w="2552" w:type="dxa"/>
            <w:shd w:val="clear" w:color="auto" w:fill="D9D9D9" w:themeFill="background1" w:themeFillShade="D9"/>
          </w:tcPr>
          <w:p w14:paraId="20C80D70" w14:textId="665D1822" w:rsidR="000A742D" w:rsidRPr="00520CE0" w:rsidRDefault="000A742D" w:rsidP="000A742D">
            <w:pPr>
              <w:pStyle w:val="TableHeading"/>
              <w:rPr>
                <w:noProof/>
              </w:rPr>
            </w:pPr>
            <w:r w:rsidRPr="00520CE0">
              <w:rPr>
                <w:noProof/>
              </w:rPr>
              <w:t>Target Audience</w:t>
            </w:r>
          </w:p>
        </w:tc>
        <w:tc>
          <w:tcPr>
            <w:tcW w:w="7654" w:type="dxa"/>
            <w:shd w:val="clear" w:color="auto" w:fill="auto"/>
          </w:tcPr>
          <w:p w14:paraId="35B857B5" w14:textId="5BF3DE99" w:rsidR="000A742D" w:rsidRPr="00B86BE2" w:rsidRDefault="00E17860" w:rsidP="000A742D">
            <w:pPr>
              <w:pStyle w:val="TableText"/>
              <w:rPr>
                <w:noProof/>
              </w:rPr>
            </w:pPr>
            <w:r w:rsidRPr="00B86BE2">
              <w:rPr>
                <w:noProof/>
              </w:rPr>
              <w:t>S</w:t>
            </w:r>
            <w:r w:rsidR="00444DEB" w:rsidRPr="00B86BE2">
              <w:rPr>
                <w:noProof/>
              </w:rPr>
              <w:t>olo</w:t>
            </w:r>
            <w:r>
              <w:rPr>
                <w:noProof/>
              </w:rPr>
              <w:t xml:space="preserve"> </w:t>
            </w:r>
            <w:r w:rsidR="00444DEB" w:rsidRPr="00B86BE2">
              <w:rPr>
                <w:noProof/>
              </w:rPr>
              <w:t>travelers.</w:t>
            </w:r>
          </w:p>
        </w:tc>
      </w:tr>
      <w:tr w:rsidR="000A742D" w:rsidRPr="00F370C3" w14:paraId="330530D6" w14:textId="77777777" w:rsidTr="00A319AF">
        <w:tc>
          <w:tcPr>
            <w:tcW w:w="10206" w:type="dxa"/>
            <w:gridSpan w:val="2"/>
            <w:shd w:val="clear" w:color="auto" w:fill="D9D9D9" w:themeFill="background1" w:themeFillShade="D9"/>
          </w:tcPr>
          <w:p w14:paraId="0659830D" w14:textId="3688D601" w:rsidR="000A742D" w:rsidRPr="00520CE0" w:rsidRDefault="000A742D" w:rsidP="000A742D">
            <w:pPr>
              <w:pStyle w:val="TableHeading"/>
              <w:rPr>
                <w:noProof/>
              </w:rPr>
            </w:pPr>
            <w:r w:rsidRPr="00520CE0">
              <w:rPr>
                <w:noProof/>
              </w:rPr>
              <w:t>Client Requirements:</w:t>
            </w:r>
          </w:p>
        </w:tc>
      </w:tr>
      <w:tr w:rsidR="000A742D" w:rsidRPr="00F370C3" w14:paraId="46FB3779" w14:textId="77777777" w:rsidTr="00333AC8">
        <w:trPr>
          <w:trHeight w:val="8215"/>
        </w:trPr>
        <w:tc>
          <w:tcPr>
            <w:tcW w:w="10206" w:type="dxa"/>
            <w:gridSpan w:val="2"/>
            <w:shd w:val="clear" w:color="auto" w:fill="FFFFFF" w:themeFill="background1"/>
          </w:tcPr>
          <w:p w14:paraId="2BEAE988" w14:textId="77777777" w:rsidR="000A742D" w:rsidRDefault="000A742D" w:rsidP="000A742D">
            <w:pPr>
              <w:pStyle w:val="TableText"/>
              <w:rPr>
                <w:noProof/>
                <w:color w:val="808080" w:themeColor="background1" w:themeShade="80"/>
              </w:rPr>
            </w:pPr>
            <w:r w:rsidRPr="00520CE0">
              <w:rPr>
                <w:noProof/>
                <w:color w:val="808080" w:themeColor="background1" w:themeShade="80"/>
              </w:rPr>
              <w:t>&lt;Provide a brief summary of the client website requirements including the website design, layout, and a description of each page – approx. 150 words&gt;</w:t>
            </w:r>
          </w:p>
          <w:p w14:paraId="6807CFA5" w14:textId="77777777" w:rsidR="00484154" w:rsidRPr="00484154" w:rsidRDefault="00484154" w:rsidP="00484154">
            <w:pPr>
              <w:widowControl/>
              <w:suppressAutoHyphens w:val="0"/>
              <w:spacing w:before="100" w:beforeAutospacing="1" w:after="100" w:afterAutospacing="1" w:line="240" w:lineRule="auto"/>
              <w:jc w:val="both"/>
              <w:rPr>
                <w:rFonts w:asciiTheme="majorHAnsi" w:eastAsia="Times New Roman" w:hAnsiTheme="majorHAnsi" w:cstheme="majorHAnsi"/>
                <w:noProof/>
                <w:color w:val="252525"/>
                <w:kern w:val="0"/>
                <w:szCs w:val="22"/>
                <w:lang w:eastAsia="en-AU" w:bidi="ar-SA"/>
              </w:rPr>
            </w:pPr>
            <w:r w:rsidRPr="00484154">
              <w:rPr>
                <w:rFonts w:asciiTheme="majorHAnsi" w:eastAsia="Times New Roman" w:hAnsiTheme="majorHAnsi" w:cstheme="majorHAnsi"/>
                <w:noProof/>
                <w:color w:val="252525"/>
                <w:kern w:val="0"/>
                <w:szCs w:val="22"/>
                <w:lang w:eastAsia="en-AU" w:bidi="ar-SA"/>
              </w:rPr>
              <w:t>Gunung Bintang Tours (GBT) is a website for solo travelers seeking thrilling mountain climbing experiences. The website features a visually appealing logo that captures the beauty and adventure of mountain landscapes. The banner features a compelling slogan to inspire visitors. The main page image teases the audience with a stunning mountain vista, while the gallery page features images of towering mountains, lush forests, and snow-capped mountains, promising magnificent views and unforgettable experiences.</w:t>
            </w:r>
          </w:p>
          <w:p w14:paraId="5B618369" w14:textId="7D96C913" w:rsidR="005C188F" w:rsidRPr="00DE1DB7" w:rsidRDefault="00DE1DB7" w:rsidP="00484154">
            <w:pPr>
              <w:widowControl/>
              <w:suppressAutoHyphens w:val="0"/>
              <w:spacing w:before="100" w:beforeAutospacing="1" w:after="100" w:afterAutospacing="1" w:line="240" w:lineRule="auto"/>
              <w:jc w:val="both"/>
              <w:rPr>
                <w:rFonts w:ascii="Times New Roman" w:eastAsia="Times New Roman" w:hAnsi="Times New Roman" w:cs="Times New Roman"/>
                <w:color w:val="252525"/>
                <w:kern w:val="0"/>
                <w:sz w:val="24"/>
                <w:lang w:eastAsia="en-AU" w:bidi="ar-SA"/>
              </w:rPr>
            </w:pPr>
            <w:r w:rsidRPr="00DE1DB7">
              <w:rPr>
                <w:rFonts w:asciiTheme="majorHAnsi" w:eastAsia="Times New Roman" w:hAnsiTheme="majorHAnsi" w:cstheme="majorHAnsi"/>
                <w:noProof/>
                <w:color w:val="252525"/>
                <w:kern w:val="0"/>
                <w:szCs w:val="22"/>
                <w:lang w:eastAsia="en-AU" w:bidi="ar-SA"/>
              </w:rPr>
              <w:t>In addition to the website itself, Gunung Bintang Tours utilises various social media platforms, such as Facebook, Instagram, and LinkedIn, to promote their business. These platforms serve as powerful tools for reaching a wider audience and engaging with potential customers. By leveraging social media, G</w:t>
            </w:r>
            <w:r w:rsidR="00484154">
              <w:rPr>
                <w:rFonts w:asciiTheme="majorHAnsi" w:eastAsia="Times New Roman" w:hAnsiTheme="majorHAnsi" w:cstheme="majorHAnsi"/>
                <w:noProof/>
                <w:color w:val="252525"/>
                <w:kern w:val="0"/>
                <w:szCs w:val="22"/>
                <w:lang w:eastAsia="en-AU" w:bidi="ar-SA"/>
              </w:rPr>
              <w:t xml:space="preserve">unung </w:t>
            </w:r>
            <w:r w:rsidRPr="00DE1DB7">
              <w:rPr>
                <w:rFonts w:asciiTheme="majorHAnsi" w:eastAsia="Times New Roman" w:hAnsiTheme="majorHAnsi" w:cstheme="majorHAnsi"/>
                <w:noProof/>
                <w:color w:val="252525"/>
                <w:kern w:val="0"/>
                <w:szCs w:val="22"/>
                <w:lang w:eastAsia="en-AU" w:bidi="ar-SA"/>
              </w:rPr>
              <w:t>B</w:t>
            </w:r>
            <w:r w:rsidR="00484154">
              <w:rPr>
                <w:rFonts w:asciiTheme="majorHAnsi" w:eastAsia="Times New Roman" w:hAnsiTheme="majorHAnsi" w:cstheme="majorHAnsi"/>
                <w:noProof/>
                <w:color w:val="252525"/>
                <w:kern w:val="0"/>
                <w:szCs w:val="22"/>
                <w:lang w:eastAsia="en-AU" w:bidi="ar-SA"/>
              </w:rPr>
              <w:t xml:space="preserve">intang </w:t>
            </w:r>
            <w:r w:rsidRPr="00DE1DB7">
              <w:rPr>
                <w:rFonts w:asciiTheme="majorHAnsi" w:eastAsia="Times New Roman" w:hAnsiTheme="majorHAnsi" w:cstheme="majorHAnsi"/>
                <w:noProof/>
                <w:color w:val="252525"/>
                <w:kern w:val="0"/>
                <w:szCs w:val="22"/>
                <w:lang w:eastAsia="en-AU" w:bidi="ar-SA"/>
              </w:rPr>
              <w:t>T</w:t>
            </w:r>
            <w:r w:rsidR="00484154">
              <w:rPr>
                <w:rFonts w:asciiTheme="majorHAnsi" w:eastAsia="Times New Roman" w:hAnsiTheme="majorHAnsi" w:cstheme="majorHAnsi"/>
                <w:noProof/>
                <w:color w:val="252525"/>
                <w:kern w:val="0"/>
                <w:szCs w:val="22"/>
                <w:lang w:eastAsia="en-AU" w:bidi="ar-SA"/>
              </w:rPr>
              <w:t>ours</w:t>
            </w:r>
            <w:r w:rsidRPr="00DE1DB7">
              <w:rPr>
                <w:rFonts w:asciiTheme="majorHAnsi" w:eastAsia="Times New Roman" w:hAnsiTheme="majorHAnsi" w:cstheme="majorHAnsi"/>
                <w:noProof/>
                <w:color w:val="252525"/>
                <w:kern w:val="0"/>
                <w:szCs w:val="22"/>
                <w:lang w:eastAsia="en-AU" w:bidi="ar-SA"/>
              </w:rPr>
              <w:t xml:space="preserve"> can effectively communicate their offerings and showcase the beauty and adventure of their mountain tours.</w:t>
            </w:r>
          </w:p>
        </w:tc>
      </w:tr>
    </w:tbl>
    <w:p w14:paraId="1E72D4FE" w14:textId="77777777" w:rsidR="000A742D" w:rsidRPr="00F370C3" w:rsidRDefault="000A742D" w:rsidP="009C0198">
      <w:pPr>
        <w:rPr>
          <w:noProof/>
        </w:rPr>
      </w:pPr>
      <w:r w:rsidRPr="00F370C3">
        <w:rPr>
          <w:noProof/>
        </w:rPr>
        <w:br w:type="page"/>
      </w:r>
    </w:p>
    <w:p w14:paraId="63F208D8" w14:textId="36D181F1" w:rsidR="00486935" w:rsidRPr="00F370C3" w:rsidRDefault="00486935" w:rsidP="00486935">
      <w:pPr>
        <w:rPr>
          <w:b/>
          <w:bCs/>
          <w:noProof/>
        </w:rPr>
      </w:pPr>
      <w:r w:rsidRPr="00F370C3">
        <w:rPr>
          <w:b/>
          <w:bCs/>
          <w:noProof/>
        </w:rPr>
        <w:lastRenderedPageBreak/>
        <w:t>Establish appropriate Mark-up Language, IDE/Tool and Industry Standard Image Editing Software to be Used for Development.</w:t>
      </w:r>
    </w:p>
    <w:p w14:paraId="574A3630" w14:textId="2862AF00" w:rsidR="00486935" w:rsidRPr="00F370C3" w:rsidRDefault="00486935" w:rsidP="009C0198">
      <w:pPr>
        <w:pStyle w:val="ListParagraph"/>
        <w:numPr>
          <w:ilvl w:val="0"/>
          <w:numId w:val="27"/>
        </w:numPr>
        <w:ind w:left="567" w:hanging="567"/>
        <w:rPr>
          <w:noProof/>
        </w:rPr>
      </w:pPr>
      <w:r w:rsidRPr="00F370C3">
        <w:rPr>
          <w:noProof/>
        </w:rPr>
        <w:t>Discuss and confirm the Mark-up Language, IDE/Tool and the Industry Standard Image Editing Software and their suitability for use in the project with your Manager (Teacher)</w:t>
      </w:r>
    </w:p>
    <w:p w14:paraId="072405FB" w14:textId="77777777" w:rsidR="00486935" w:rsidRPr="00F370C3" w:rsidRDefault="00486935" w:rsidP="009C0198">
      <w:pPr>
        <w:ind w:left="567"/>
        <w:rPr>
          <w:noProof/>
        </w:rPr>
      </w:pPr>
      <w:r w:rsidRPr="00F370C3">
        <w:rPr>
          <w:noProof/>
        </w:rPr>
        <w:t>Your Mark-up Language and IDE/Tool must be approved by your Manager and must not automatically generate code</w:t>
      </w:r>
    </w:p>
    <w:p w14:paraId="5FAE1FF0" w14:textId="77777777" w:rsidR="00486935" w:rsidRPr="00F370C3" w:rsidRDefault="00486935" w:rsidP="009C0198">
      <w:pPr>
        <w:ind w:left="567"/>
        <w:rPr>
          <w:noProof/>
        </w:rPr>
      </w:pPr>
      <w:r w:rsidRPr="00F370C3">
        <w:rPr>
          <w:noProof/>
        </w:rPr>
        <w:t>Record the details of this discussion by completing the table below.</w:t>
      </w:r>
    </w:p>
    <w:tbl>
      <w:tblPr>
        <w:tblStyle w:val="TableGrid"/>
        <w:tblW w:w="0" w:type="auto"/>
        <w:tblInd w:w="108" w:type="dxa"/>
        <w:tblLook w:val="04A0" w:firstRow="1" w:lastRow="0" w:firstColumn="1" w:lastColumn="0" w:noHBand="0" w:noVBand="1"/>
      </w:tblPr>
      <w:tblGrid>
        <w:gridCol w:w="1162"/>
        <w:gridCol w:w="1233"/>
        <w:gridCol w:w="4697"/>
        <w:gridCol w:w="771"/>
        <w:gridCol w:w="2223"/>
      </w:tblGrid>
      <w:tr w:rsidR="003D5CC9" w:rsidRPr="00F370C3" w14:paraId="66D570A8" w14:textId="77777777" w:rsidTr="00837AD1">
        <w:tc>
          <w:tcPr>
            <w:tcW w:w="2410" w:type="dxa"/>
            <w:gridSpan w:val="2"/>
            <w:shd w:val="clear" w:color="auto" w:fill="D9D9D9" w:themeFill="background1" w:themeFillShade="D9"/>
          </w:tcPr>
          <w:p w14:paraId="7A8CD01E" w14:textId="6F213587" w:rsidR="003D5CC9" w:rsidRPr="00F370C3" w:rsidRDefault="003D5CC9" w:rsidP="003D5CC9">
            <w:pPr>
              <w:pStyle w:val="TableHeading"/>
              <w:rPr>
                <w:noProof/>
              </w:rPr>
            </w:pPr>
            <w:r w:rsidRPr="00F370C3">
              <w:rPr>
                <w:noProof/>
              </w:rPr>
              <w:t>Mark-up Language Selected</w:t>
            </w:r>
          </w:p>
        </w:tc>
        <w:tc>
          <w:tcPr>
            <w:tcW w:w="7767" w:type="dxa"/>
            <w:gridSpan w:val="3"/>
          </w:tcPr>
          <w:p w14:paraId="07190B5C" w14:textId="0E2855E2" w:rsidR="001033E2" w:rsidRPr="001033E2" w:rsidRDefault="001033E2" w:rsidP="001033E2">
            <w:pPr>
              <w:pStyle w:val="TableText"/>
              <w:jc w:val="both"/>
              <w:rPr>
                <w:noProof/>
              </w:rPr>
            </w:pPr>
            <w:r>
              <w:rPr>
                <w:noProof/>
              </w:rPr>
              <w:t>The mark-up language that used is HTML</w:t>
            </w:r>
            <w:r w:rsidR="00AB1220">
              <w:rPr>
                <w:noProof/>
              </w:rPr>
              <w:t>5</w:t>
            </w:r>
            <w:r>
              <w:rPr>
                <w:noProof/>
              </w:rPr>
              <w:t xml:space="preserve">. It is the standard markup language for creating web pages. </w:t>
            </w:r>
            <w:r w:rsidRPr="001033E2">
              <w:rPr>
                <w:noProof/>
              </w:rPr>
              <w:t>It also allows us to create and organize sections, paragraphs and links using HTML elements.</w:t>
            </w:r>
            <w:r w:rsidR="00AB1220">
              <w:rPr>
                <w:noProof/>
              </w:rPr>
              <w:t xml:space="preserve"> Supported by most browsers(e.g.Chrome &amp; Edge).</w:t>
            </w:r>
          </w:p>
        </w:tc>
      </w:tr>
      <w:tr w:rsidR="003D5CC9" w:rsidRPr="00F370C3" w14:paraId="18FF58AE" w14:textId="77777777" w:rsidTr="00837AD1">
        <w:tc>
          <w:tcPr>
            <w:tcW w:w="2410" w:type="dxa"/>
            <w:gridSpan w:val="2"/>
            <w:shd w:val="clear" w:color="auto" w:fill="D9D9D9" w:themeFill="background1" w:themeFillShade="D9"/>
          </w:tcPr>
          <w:p w14:paraId="254FCBA1" w14:textId="35E78595" w:rsidR="003D5CC9" w:rsidRPr="00F370C3" w:rsidRDefault="003D5CC9" w:rsidP="003D5CC9">
            <w:pPr>
              <w:pStyle w:val="TableHeading"/>
              <w:rPr>
                <w:noProof/>
              </w:rPr>
            </w:pPr>
            <w:r w:rsidRPr="00F370C3">
              <w:rPr>
                <w:noProof/>
              </w:rPr>
              <w:t>IDE/Tool Selected and Features</w:t>
            </w:r>
          </w:p>
        </w:tc>
        <w:tc>
          <w:tcPr>
            <w:tcW w:w="7767" w:type="dxa"/>
            <w:gridSpan w:val="3"/>
          </w:tcPr>
          <w:p w14:paraId="029164B2" w14:textId="2645C165" w:rsidR="003D5CC9" w:rsidRDefault="00313096" w:rsidP="00313096">
            <w:pPr>
              <w:pStyle w:val="TableText"/>
              <w:jc w:val="both"/>
              <w:rPr>
                <w:noProof/>
              </w:rPr>
            </w:pPr>
            <w:r w:rsidRPr="00313096">
              <w:rPr>
                <w:noProof/>
              </w:rPr>
              <w:t>The IDE tool used to build websites is Visual Studio code. The reason I chose this is because it can be installed easily on any platform. This is good because we can collaborate anytime and anywhere.</w:t>
            </w:r>
            <w:r w:rsidR="00AB1220">
              <w:rPr>
                <w:noProof/>
              </w:rPr>
              <w:t xml:space="preserve"> E</w:t>
            </w:r>
            <w:r w:rsidR="00AB1220" w:rsidRPr="00E35F15">
              <w:rPr>
                <w:noProof/>
              </w:rPr>
              <w:t>asy to use</w:t>
            </w:r>
            <w:r w:rsidR="00AB1220">
              <w:rPr>
                <w:noProof/>
              </w:rPr>
              <w:t xml:space="preserve"> and Free to download as well.</w:t>
            </w:r>
          </w:p>
          <w:p w14:paraId="5D18F6B0" w14:textId="77777777" w:rsidR="00FB11A3" w:rsidRPr="00F370C3" w:rsidRDefault="00FB11A3" w:rsidP="00313096">
            <w:pPr>
              <w:pStyle w:val="TableText"/>
              <w:jc w:val="both"/>
              <w:rPr>
                <w:noProof/>
                <w:color w:val="808080" w:themeColor="background1" w:themeShade="80"/>
              </w:rPr>
            </w:pPr>
          </w:p>
          <w:p w14:paraId="1ED0BB69" w14:textId="77777777" w:rsidR="003D5CC9" w:rsidRPr="00FB11A3" w:rsidRDefault="003D5CC9" w:rsidP="003D5CC9">
            <w:pPr>
              <w:pStyle w:val="TableText"/>
              <w:rPr>
                <w:noProof/>
              </w:rPr>
            </w:pPr>
            <w:r w:rsidRPr="00FB11A3">
              <w:rPr>
                <w:noProof/>
              </w:rPr>
              <w:t>&lt;List three (3) features of your selected IDE that you will use to assist you when developing the website&gt;</w:t>
            </w:r>
          </w:p>
          <w:p w14:paraId="01F3D5AF" w14:textId="67C7EB75" w:rsidR="003D5CC9" w:rsidRPr="00E35F15" w:rsidRDefault="003D5CC9" w:rsidP="003D5CC9">
            <w:pPr>
              <w:pStyle w:val="TableText"/>
              <w:rPr>
                <w:noProof/>
              </w:rPr>
            </w:pPr>
            <w:r w:rsidRPr="00E35F15">
              <w:rPr>
                <w:noProof/>
              </w:rPr>
              <w:t>1.</w:t>
            </w:r>
            <w:r w:rsidR="00E35F15" w:rsidRPr="00E35F15">
              <w:rPr>
                <w:noProof/>
              </w:rPr>
              <w:t xml:space="preserve"> </w:t>
            </w:r>
            <w:r w:rsidR="00AB1220">
              <w:rPr>
                <w:noProof/>
              </w:rPr>
              <w:t>Live server</w:t>
            </w:r>
          </w:p>
          <w:p w14:paraId="025949EF" w14:textId="384525E3" w:rsidR="003D5CC9" w:rsidRPr="00E35F15" w:rsidRDefault="003D5CC9" w:rsidP="003D5CC9">
            <w:pPr>
              <w:pStyle w:val="TableText"/>
              <w:rPr>
                <w:noProof/>
              </w:rPr>
            </w:pPr>
            <w:r w:rsidRPr="00E35F15">
              <w:rPr>
                <w:noProof/>
              </w:rPr>
              <w:t>2.</w:t>
            </w:r>
            <w:r w:rsidR="00E35F15" w:rsidRPr="00E35F15">
              <w:rPr>
                <w:noProof/>
              </w:rPr>
              <w:t xml:space="preserve"> </w:t>
            </w:r>
            <w:r w:rsidR="00AB61A3">
              <w:rPr>
                <w:noProof/>
              </w:rPr>
              <w:t>C</w:t>
            </w:r>
            <w:r w:rsidR="00AB1220">
              <w:rPr>
                <w:noProof/>
              </w:rPr>
              <w:t>olour coding</w:t>
            </w:r>
          </w:p>
          <w:p w14:paraId="014396DD" w14:textId="4327721B" w:rsidR="003D5CC9" w:rsidRPr="00F370C3" w:rsidRDefault="003D5CC9" w:rsidP="003D5CC9">
            <w:pPr>
              <w:pStyle w:val="TableText"/>
              <w:rPr>
                <w:noProof/>
                <w:color w:val="808080" w:themeColor="background1" w:themeShade="80"/>
              </w:rPr>
            </w:pPr>
            <w:r w:rsidRPr="00E35F15">
              <w:rPr>
                <w:noProof/>
              </w:rPr>
              <w:t>3.</w:t>
            </w:r>
            <w:r w:rsidR="00E35F15">
              <w:rPr>
                <w:noProof/>
              </w:rPr>
              <w:t xml:space="preserve"> </w:t>
            </w:r>
            <w:r w:rsidR="00AB61A3">
              <w:rPr>
                <w:noProof/>
              </w:rPr>
              <w:t>A</w:t>
            </w:r>
            <w:r w:rsidR="00AB1220">
              <w:rPr>
                <w:noProof/>
              </w:rPr>
              <w:t>utofill</w:t>
            </w:r>
          </w:p>
        </w:tc>
      </w:tr>
      <w:tr w:rsidR="003D5CC9" w:rsidRPr="00F370C3" w14:paraId="3565A6B0" w14:textId="77777777" w:rsidTr="00837AD1">
        <w:trPr>
          <w:trHeight w:val="3198"/>
        </w:trPr>
        <w:tc>
          <w:tcPr>
            <w:tcW w:w="2410" w:type="dxa"/>
            <w:gridSpan w:val="2"/>
            <w:shd w:val="clear" w:color="auto" w:fill="D9D9D9" w:themeFill="background1" w:themeFillShade="D9"/>
          </w:tcPr>
          <w:p w14:paraId="16F9CE20" w14:textId="289D38EB" w:rsidR="003D5CC9" w:rsidRPr="00F370C3" w:rsidRDefault="003D5CC9" w:rsidP="003D5CC9">
            <w:pPr>
              <w:pStyle w:val="TableHeading"/>
              <w:rPr>
                <w:noProof/>
              </w:rPr>
            </w:pPr>
            <w:r w:rsidRPr="00F370C3">
              <w:rPr>
                <w:noProof/>
              </w:rPr>
              <w:t>Industry Standard Image Editing Tool Selected</w:t>
            </w:r>
          </w:p>
        </w:tc>
        <w:tc>
          <w:tcPr>
            <w:tcW w:w="7767" w:type="dxa"/>
            <w:gridSpan w:val="3"/>
          </w:tcPr>
          <w:p w14:paraId="08656879" w14:textId="52A15B7F" w:rsidR="00AB1220" w:rsidRPr="00502C84" w:rsidRDefault="00502C84" w:rsidP="00FB11A3">
            <w:pPr>
              <w:pStyle w:val="TableText"/>
              <w:jc w:val="both"/>
              <w:rPr>
                <w:noProof/>
              </w:rPr>
            </w:pPr>
            <w:r>
              <w:rPr>
                <w:noProof/>
              </w:rPr>
              <w:t xml:space="preserve">The image editing tool </w:t>
            </w:r>
            <w:r w:rsidR="00AB1220">
              <w:rPr>
                <w:noProof/>
              </w:rPr>
              <w:t xml:space="preserve">I have used is </w:t>
            </w:r>
            <w:r>
              <w:rPr>
                <w:noProof/>
              </w:rPr>
              <w:t>Photopea</w:t>
            </w:r>
            <w:r w:rsidR="00AB1220">
              <w:rPr>
                <w:noProof/>
              </w:rPr>
              <w:t>.</w:t>
            </w:r>
            <w:r w:rsidR="00FB11A3">
              <w:rPr>
                <w:noProof/>
              </w:rPr>
              <w:t xml:space="preserve"> </w:t>
            </w:r>
            <w:r w:rsidR="00AB1220">
              <w:rPr>
                <w:noProof/>
              </w:rPr>
              <w:t>It is free to use. It is online version so it does not require any download. It gives mostly all the tools to modify images and export in browsers supported versions.</w:t>
            </w:r>
          </w:p>
        </w:tc>
      </w:tr>
      <w:tr w:rsidR="003D5CC9" w:rsidRPr="00F370C3" w14:paraId="1BA1317D" w14:textId="77777777" w:rsidTr="00837AD1">
        <w:tc>
          <w:tcPr>
            <w:tcW w:w="10177" w:type="dxa"/>
            <w:gridSpan w:val="5"/>
            <w:shd w:val="clear" w:color="auto" w:fill="D9D9D9" w:themeFill="background1" w:themeFillShade="D9"/>
          </w:tcPr>
          <w:p w14:paraId="17B87D07" w14:textId="11BAC74D" w:rsidR="003D5CC9" w:rsidRPr="00F370C3" w:rsidRDefault="00837AD1" w:rsidP="00837AD1">
            <w:pPr>
              <w:pStyle w:val="TableHeading"/>
              <w:rPr>
                <w:noProof/>
              </w:rPr>
            </w:pPr>
            <w:r w:rsidRPr="00F370C3">
              <w:rPr>
                <w:noProof/>
              </w:rPr>
              <w:t>Manager Approval:</w:t>
            </w:r>
          </w:p>
        </w:tc>
      </w:tr>
      <w:tr w:rsidR="00837AD1" w:rsidRPr="00F370C3" w14:paraId="644974A6" w14:textId="77777777" w:rsidTr="00837AD1">
        <w:tc>
          <w:tcPr>
            <w:tcW w:w="7167" w:type="dxa"/>
            <w:gridSpan w:val="3"/>
            <w:shd w:val="clear" w:color="auto" w:fill="F2F2F2" w:themeFill="background1" w:themeFillShade="F2"/>
          </w:tcPr>
          <w:p w14:paraId="6C698AB5" w14:textId="2E7644A3" w:rsidR="00837AD1" w:rsidRPr="00F370C3" w:rsidRDefault="00837AD1" w:rsidP="00837AD1">
            <w:pPr>
              <w:pStyle w:val="TableText"/>
              <w:rPr>
                <w:noProof/>
              </w:rPr>
            </w:pPr>
            <w:r w:rsidRPr="00F370C3">
              <w:rPr>
                <w:noProof/>
              </w:rPr>
              <w:t>Mark-up Language is suitable for client requirements:</w:t>
            </w:r>
          </w:p>
        </w:tc>
        <w:tc>
          <w:tcPr>
            <w:tcW w:w="3010" w:type="dxa"/>
            <w:gridSpan w:val="2"/>
            <w:shd w:val="clear" w:color="auto" w:fill="FFFFFF" w:themeFill="background1"/>
          </w:tcPr>
          <w:p w14:paraId="300FAC15" w14:textId="647EC37C" w:rsidR="00837AD1" w:rsidRPr="00F370C3" w:rsidRDefault="00AB1220" w:rsidP="00837AD1">
            <w:pPr>
              <w:jc w:val="center"/>
              <w:rPr>
                <w:noProof/>
              </w:rPr>
            </w:pPr>
            <w:r>
              <w:rPr>
                <w:noProof/>
              </w:rPr>
              <w:fldChar w:fldCharType="begin">
                <w:ffData>
                  <w:name w:val="Check1"/>
                  <w:enabled/>
                  <w:calcOnExit w:val="0"/>
                  <w:checkBox>
                    <w:sizeAuto/>
                    <w:default w:val="1"/>
                  </w:checkBox>
                </w:ffData>
              </w:fldChar>
            </w:r>
            <w:bookmarkStart w:id="5" w:name="Check1"/>
            <w:r>
              <w:rPr>
                <w:noProof/>
              </w:rPr>
              <w:instrText xml:space="preserve"> FORMCHECKBOX </w:instrText>
            </w:r>
            <w:r w:rsidR="004B3A0D">
              <w:rPr>
                <w:noProof/>
              </w:rPr>
            </w:r>
            <w:r w:rsidR="004B3A0D">
              <w:rPr>
                <w:noProof/>
              </w:rPr>
              <w:fldChar w:fldCharType="separate"/>
            </w:r>
            <w:r>
              <w:rPr>
                <w:noProof/>
              </w:rPr>
              <w:fldChar w:fldCharType="end"/>
            </w:r>
            <w:bookmarkEnd w:id="5"/>
            <w:r w:rsidR="00837AD1" w:rsidRPr="00F370C3">
              <w:rPr>
                <w:noProof/>
              </w:rPr>
              <w:t xml:space="preserve"> Yes      </w:t>
            </w:r>
            <w:r w:rsidR="00837AD1" w:rsidRPr="00F370C3">
              <w:rPr>
                <w:noProof/>
              </w:rPr>
              <w:fldChar w:fldCharType="begin">
                <w:ffData>
                  <w:name w:val="Check1"/>
                  <w:enabled/>
                  <w:calcOnExit w:val="0"/>
                  <w:checkBox>
                    <w:sizeAuto/>
                    <w:default w:val="0"/>
                  </w:checkBox>
                </w:ffData>
              </w:fldChar>
            </w:r>
            <w:r w:rsidR="00837AD1" w:rsidRPr="00F370C3">
              <w:rPr>
                <w:noProof/>
              </w:rPr>
              <w:instrText xml:space="preserve"> FORMCHECKBOX </w:instrText>
            </w:r>
            <w:r w:rsidR="004B3A0D">
              <w:rPr>
                <w:noProof/>
              </w:rPr>
            </w:r>
            <w:r w:rsidR="004B3A0D">
              <w:rPr>
                <w:noProof/>
              </w:rPr>
              <w:fldChar w:fldCharType="separate"/>
            </w:r>
            <w:r w:rsidR="00837AD1" w:rsidRPr="00F370C3">
              <w:rPr>
                <w:noProof/>
              </w:rPr>
              <w:fldChar w:fldCharType="end"/>
            </w:r>
            <w:r w:rsidR="00837AD1" w:rsidRPr="00F370C3">
              <w:rPr>
                <w:noProof/>
              </w:rPr>
              <w:t xml:space="preserve"> No</w:t>
            </w:r>
          </w:p>
        </w:tc>
      </w:tr>
      <w:tr w:rsidR="00AB1220" w:rsidRPr="00F370C3" w14:paraId="07892732" w14:textId="77777777" w:rsidTr="00837AD1">
        <w:tc>
          <w:tcPr>
            <w:tcW w:w="7167" w:type="dxa"/>
            <w:gridSpan w:val="3"/>
            <w:shd w:val="clear" w:color="auto" w:fill="F2F2F2" w:themeFill="background1" w:themeFillShade="F2"/>
          </w:tcPr>
          <w:p w14:paraId="61F784FE" w14:textId="6118BBB0" w:rsidR="00AB1220" w:rsidRPr="00F370C3" w:rsidRDefault="00AB1220" w:rsidP="00AB1220">
            <w:pPr>
              <w:pStyle w:val="TableText"/>
              <w:rPr>
                <w:noProof/>
              </w:rPr>
            </w:pPr>
            <w:r w:rsidRPr="00F370C3">
              <w:rPr>
                <w:noProof/>
              </w:rPr>
              <w:t>IDE/Tool is suitable and does not automatically generate code:</w:t>
            </w:r>
          </w:p>
        </w:tc>
        <w:tc>
          <w:tcPr>
            <w:tcW w:w="3010" w:type="dxa"/>
            <w:gridSpan w:val="2"/>
            <w:shd w:val="clear" w:color="auto" w:fill="FFFFFF" w:themeFill="background1"/>
          </w:tcPr>
          <w:p w14:paraId="54276CE3" w14:textId="5B54788C" w:rsidR="00AB1220" w:rsidRPr="00F370C3" w:rsidRDefault="00AB1220" w:rsidP="00AB1220">
            <w:pPr>
              <w:pStyle w:val="TableText"/>
              <w:jc w:val="center"/>
              <w:rPr>
                <w:noProof/>
              </w:rPr>
            </w:pPr>
            <w:r>
              <w:rPr>
                <w:noProof/>
              </w:rPr>
              <w:fldChar w:fldCharType="begin">
                <w:ffData>
                  <w:name w:val="Check1"/>
                  <w:enabled/>
                  <w:calcOnExit w:val="0"/>
                  <w:checkBox>
                    <w:sizeAuto/>
                    <w:default w:val="1"/>
                  </w:checkBox>
                </w:ffData>
              </w:fldChar>
            </w:r>
            <w:r>
              <w:rPr>
                <w:noProof/>
              </w:rPr>
              <w:instrText xml:space="preserve"> FORMCHECKBOX </w:instrText>
            </w:r>
            <w:r w:rsidR="004B3A0D">
              <w:rPr>
                <w:noProof/>
              </w:rPr>
            </w:r>
            <w:r w:rsidR="004B3A0D">
              <w:rPr>
                <w:noProof/>
              </w:rPr>
              <w:fldChar w:fldCharType="separate"/>
            </w:r>
            <w:r>
              <w:rPr>
                <w:noProof/>
              </w:rPr>
              <w:fldChar w:fldCharType="end"/>
            </w:r>
            <w:r w:rsidRPr="00F370C3">
              <w:rPr>
                <w:noProof/>
              </w:rPr>
              <w:t xml:space="preserve"> Yes      </w:t>
            </w: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No</w:t>
            </w:r>
          </w:p>
        </w:tc>
      </w:tr>
      <w:tr w:rsidR="00AB1220" w:rsidRPr="00F370C3" w14:paraId="25F79200" w14:textId="77777777" w:rsidTr="00837AD1">
        <w:tc>
          <w:tcPr>
            <w:tcW w:w="7167" w:type="dxa"/>
            <w:gridSpan w:val="3"/>
            <w:shd w:val="clear" w:color="auto" w:fill="F2F2F2" w:themeFill="background1" w:themeFillShade="F2"/>
          </w:tcPr>
          <w:p w14:paraId="0D94E2D9" w14:textId="08091B92" w:rsidR="00AB1220" w:rsidRPr="00F370C3" w:rsidRDefault="00AB1220" w:rsidP="00AB1220">
            <w:pPr>
              <w:pStyle w:val="TableText"/>
              <w:rPr>
                <w:noProof/>
              </w:rPr>
            </w:pPr>
            <w:r w:rsidRPr="00F370C3">
              <w:rPr>
                <w:noProof/>
              </w:rPr>
              <w:t>Industry Image Editing Tool selected is suitable for client requirements:</w:t>
            </w:r>
          </w:p>
        </w:tc>
        <w:tc>
          <w:tcPr>
            <w:tcW w:w="3010" w:type="dxa"/>
            <w:gridSpan w:val="2"/>
            <w:shd w:val="clear" w:color="auto" w:fill="FFFFFF" w:themeFill="background1"/>
          </w:tcPr>
          <w:p w14:paraId="3666EF50" w14:textId="1D29C445" w:rsidR="00AB1220" w:rsidRPr="00F370C3" w:rsidRDefault="00AB1220" w:rsidP="00AB1220">
            <w:pPr>
              <w:pStyle w:val="TableText"/>
              <w:jc w:val="center"/>
              <w:rPr>
                <w:noProof/>
              </w:rPr>
            </w:pPr>
            <w:r>
              <w:rPr>
                <w:noProof/>
              </w:rPr>
              <w:fldChar w:fldCharType="begin">
                <w:ffData>
                  <w:name w:val="Check1"/>
                  <w:enabled/>
                  <w:calcOnExit w:val="0"/>
                  <w:checkBox>
                    <w:sizeAuto/>
                    <w:default w:val="1"/>
                  </w:checkBox>
                </w:ffData>
              </w:fldChar>
            </w:r>
            <w:r>
              <w:rPr>
                <w:noProof/>
              </w:rPr>
              <w:instrText xml:space="preserve"> FORMCHECKBOX </w:instrText>
            </w:r>
            <w:r w:rsidR="004B3A0D">
              <w:rPr>
                <w:noProof/>
              </w:rPr>
            </w:r>
            <w:r w:rsidR="004B3A0D">
              <w:rPr>
                <w:noProof/>
              </w:rPr>
              <w:fldChar w:fldCharType="separate"/>
            </w:r>
            <w:r>
              <w:rPr>
                <w:noProof/>
              </w:rPr>
              <w:fldChar w:fldCharType="end"/>
            </w:r>
            <w:r w:rsidRPr="00F370C3">
              <w:rPr>
                <w:noProof/>
              </w:rPr>
              <w:t xml:space="preserve"> Yes      </w:t>
            </w: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No</w:t>
            </w:r>
          </w:p>
        </w:tc>
      </w:tr>
      <w:tr w:rsidR="00AB1220" w:rsidRPr="00F370C3" w14:paraId="520D146E" w14:textId="77777777" w:rsidTr="00837AD1">
        <w:tc>
          <w:tcPr>
            <w:tcW w:w="7167" w:type="dxa"/>
            <w:gridSpan w:val="3"/>
            <w:shd w:val="clear" w:color="auto" w:fill="F2F2F2" w:themeFill="background1" w:themeFillShade="F2"/>
          </w:tcPr>
          <w:p w14:paraId="38A0564D" w14:textId="08001FB6" w:rsidR="00AB1220" w:rsidRPr="00F370C3" w:rsidRDefault="00AB1220" w:rsidP="00AB1220">
            <w:pPr>
              <w:pStyle w:val="TableText"/>
              <w:rPr>
                <w:noProof/>
              </w:rPr>
            </w:pPr>
            <w:r w:rsidRPr="00F370C3">
              <w:rPr>
                <w:noProof/>
              </w:rPr>
              <w:t>Approval to proceed with Project Design and Development:</w:t>
            </w:r>
          </w:p>
        </w:tc>
        <w:tc>
          <w:tcPr>
            <w:tcW w:w="3010" w:type="dxa"/>
            <w:gridSpan w:val="2"/>
            <w:shd w:val="clear" w:color="auto" w:fill="FFFFFF" w:themeFill="background1"/>
          </w:tcPr>
          <w:p w14:paraId="5A538B1F" w14:textId="54F13260" w:rsidR="00AB1220" w:rsidRPr="00F370C3" w:rsidRDefault="00AB1220" w:rsidP="00AB1220">
            <w:pPr>
              <w:pStyle w:val="TableText"/>
              <w:jc w:val="center"/>
              <w:rPr>
                <w:noProof/>
              </w:rPr>
            </w:pPr>
            <w:r>
              <w:rPr>
                <w:noProof/>
              </w:rPr>
              <w:fldChar w:fldCharType="begin">
                <w:ffData>
                  <w:name w:val="Check1"/>
                  <w:enabled/>
                  <w:calcOnExit w:val="0"/>
                  <w:checkBox>
                    <w:sizeAuto/>
                    <w:default w:val="1"/>
                  </w:checkBox>
                </w:ffData>
              </w:fldChar>
            </w:r>
            <w:r>
              <w:rPr>
                <w:noProof/>
              </w:rPr>
              <w:instrText xml:space="preserve"> FORMCHECKBOX </w:instrText>
            </w:r>
            <w:r w:rsidR="004B3A0D">
              <w:rPr>
                <w:noProof/>
              </w:rPr>
            </w:r>
            <w:r w:rsidR="004B3A0D">
              <w:rPr>
                <w:noProof/>
              </w:rPr>
              <w:fldChar w:fldCharType="separate"/>
            </w:r>
            <w:r>
              <w:rPr>
                <w:noProof/>
              </w:rPr>
              <w:fldChar w:fldCharType="end"/>
            </w:r>
            <w:r w:rsidRPr="00F370C3">
              <w:rPr>
                <w:noProof/>
              </w:rPr>
              <w:t xml:space="preserve"> Yes      </w:t>
            </w: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No</w:t>
            </w:r>
          </w:p>
        </w:tc>
      </w:tr>
      <w:tr w:rsidR="00837AD1" w:rsidRPr="00F370C3" w14:paraId="1535DE89" w14:textId="77777777" w:rsidTr="00837AD1">
        <w:tc>
          <w:tcPr>
            <w:tcW w:w="1162" w:type="dxa"/>
            <w:shd w:val="clear" w:color="auto" w:fill="F2F2F2" w:themeFill="background1" w:themeFillShade="F2"/>
          </w:tcPr>
          <w:p w14:paraId="23F4D606" w14:textId="77777777" w:rsidR="00837AD1" w:rsidRPr="00F370C3" w:rsidRDefault="00837AD1" w:rsidP="00837AD1">
            <w:pPr>
              <w:pStyle w:val="TableText"/>
              <w:rPr>
                <w:noProof/>
              </w:rPr>
            </w:pPr>
            <w:r w:rsidRPr="00F370C3">
              <w:rPr>
                <w:noProof/>
              </w:rPr>
              <w:t>Manager:</w:t>
            </w:r>
          </w:p>
        </w:tc>
        <w:tc>
          <w:tcPr>
            <w:tcW w:w="6005" w:type="dxa"/>
            <w:gridSpan w:val="2"/>
            <w:shd w:val="clear" w:color="auto" w:fill="FFFFFF" w:themeFill="background1"/>
          </w:tcPr>
          <w:p w14:paraId="1A3FD416" w14:textId="53A33615" w:rsidR="00837AD1" w:rsidRPr="00F370C3" w:rsidRDefault="00AB1220" w:rsidP="00837AD1">
            <w:pPr>
              <w:pStyle w:val="TableText"/>
              <w:rPr>
                <w:noProof/>
              </w:rPr>
            </w:pPr>
            <w:r>
              <w:rPr>
                <w:noProof/>
              </w:rPr>
              <w:t>Charmi Bhesdadiya</w:t>
            </w:r>
          </w:p>
        </w:tc>
        <w:tc>
          <w:tcPr>
            <w:tcW w:w="771" w:type="dxa"/>
            <w:shd w:val="clear" w:color="auto" w:fill="F2F2F2" w:themeFill="background1" w:themeFillShade="F2"/>
          </w:tcPr>
          <w:p w14:paraId="528BA827" w14:textId="77777777" w:rsidR="00837AD1" w:rsidRPr="00F370C3" w:rsidRDefault="00837AD1" w:rsidP="00837AD1">
            <w:pPr>
              <w:pStyle w:val="TableText"/>
              <w:rPr>
                <w:noProof/>
              </w:rPr>
            </w:pPr>
            <w:r w:rsidRPr="00F370C3">
              <w:rPr>
                <w:noProof/>
              </w:rPr>
              <w:t>Date:</w:t>
            </w:r>
          </w:p>
        </w:tc>
        <w:tc>
          <w:tcPr>
            <w:tcW w:w="2239" w:type="dxa"/>
            <w:shd w:val="clear" w:color="auto" w:fill="FFFFFF" w:themeFill="background1"/>
          </w:tcPr>
          <w:p w14:paraId="4EFE84B4" w14:textId="0E50E8E0" w:rsidR="00837AD1" w:rsidRPr="00F370C3" w:rsidRDefault="00AB1220" w:rsidP="00837AD1">
            <w:pPr>
              <w:pStyle w:val="TableText"/>
              <w:rPr>
                <w:noProof/>
              </w:rPr>
            </w:pPr>
            <w:r>
              <w:rPr>
                <w:noProof/>
              </w:rPr>
              <w:t>12/09/23</w:t>
            </w:r>
          </w:p>
        </w:tc>
      </w:tr>
    </w:tbl>
    <w:p w14:paraId="75E226A0" w14:textId="77777777" w:rsidR="009C0198" w:rsidRPr="00F370C3" w:rsidRDefault="009C0198" w:rsidP="00837AD1">
      <w:pPr>
        <w:rPr>
          <w:noProof/>
        </w:rPr>
      </w:pPr>
      <w:r w:rsidRPr="00F370C3">
        <w:rPr>
          <w:noProof/>
        </w:rPr>
        <w:br w:type="page"/>
      </w:r>
    </w:p>
    <w:p w14:paraId="33AD4F9F" w14:textId="6CE059CE" w:rsidR="00486935" w:rsidRPr="00F370C3" w:rsidRDefault="00486935" w:rsidP="00486935">
      <w:pPr>
        <w:rPr>
          <w:b/>
          <w:bCs/>
          <w:noProof/>
        </w:rPr>
      </w:pPr>
      <w:r w:rsidRPr="00F370C3">
        <w:rPr>
          <w:b/>
          <w:bCs/>
          <w:noProof/>
        </w:rPr>
        <w:lastRenderedPageBreak/>
        <w:t>HTML, CSS and Web Accessibility Standards</w:t>
      </w:r>
    </w:p>
    <w:p w14:paraId="1AD458D0" w14:textId="23038393" w:rsidR="00486935" w:rsidRPr="00F370C3" w:rsidRDefault="00486935" w:rsidP="009C0198">
      <w:pPr>
        <w:pStyle w:val="ListParagraph"/>
        <w:numPr>
          <w:ilvl w:val="0"/>
          <w:numId w:val="27"/>
        </w:numPr>
        <w:ind w:left="567" w:hanging="567"/>
        <w:rPr>
          <w:noProof/>
        </w:rPr>
      </w:pPr>
      <w:r w:rsidRPr="00F370C3">
        <w:rPr>
          <w:noProof/>
        </w:rPr>
        <w:t xml:space="preserve">Complete the three (3) tables below identifying HTML, CSS and Web Accessibility standards you will follow when building the website (approx. 10 words each). </w:t>
      </w:r>
    </w:p>
    <w:p w14:paraId="7A311328" w14:textId="77777777" w:rsidR="00486935" w:rsidRPr="00F370C3" w:rsidRDefault="00486935" w:rsidP="00837AD1">
      <w:pPr>
        <w:ind w:left="567"/>
        <w:rPr>
          <w:noProof/>
        </w:rPr>
      </w:pPr>
      <w:r w:rsidRPr="00F370C3">
        <w:rPr>
          <w:noProof/>
        </w:rPr>
        <w:t>Identify three (3) HTML Coding Standards you will follow when building your website.</w:t>
      </w:r>
    </w:p>
    <w:p w14:paraId="767E7D9A" w14:textId="77777777" w:rsidR="00DE62B2" w:rsidRDefault="00DE62B2" w:rsidP="00DE62B2">
      <w:pPr>
        <w:pStyle w:val="ListParagraph"/>
        <w:numPr>
          <w:ilvl w:val="0"/>
          <w:numId w:val="33"/>
        </w:numPr>
        <w:ind w:left="1134" w:hanging="283"/>
        <w:rPr>
          <w:noProof/>
        </w:rPr>
      </w:pPr>
      <w:r>
        <w:rPr>
          <w:noProof/>
        </w:rPr>
        <w:t>Use &lt;!DOCTYPE html&gt; to declare the HTML version.</w:t>
      </w:r>
    </w:p>
    <w:p w14:paraId="6DA56A6A" w14:textId="77777777" w:rsidR="00DE62B2" w:rsidRDefault="00DE62B2" w:rsidP="00DE62B2">
      <w:pPr>
        <w:pStyle w:val="ListParagraph"/>
        <w:numPr>
          <w:ilvl w:val="0"/>
          <w:numId w:val="33"/>
        </w:numPr>
        <w:ind w:left="1134" w:hanging="283"/>
        <w:rPr>
          <w:noProof/>
        </w:rPr>
      </w:pPr>
      <w:r>
        <w:rPr>
          <w:noProof/>
        </w:rPr>
        <w:t>All attributes must use double quotes ("") around values.</w:t>
      </w:r>
    </w:p>
    <w:p w14:paraId="47B1AC3B" w14:textId="7DF04CE1" w:rsidR="008B3092" w:rsidRDefault="00DE62B2" w:rsidP="00DE62B2">
      <w:pPr>
        <w:pStyle w:val="ListParagraph"/>
        <w:numPr>
          <w:ilvl w:val="0"/>
          <w:numId w:val="33"/>
        </w:numPr>
        <w:ind w:left="1134" w:hanging="283"/>
        <w:rPr>
          <w:noProof/>
        </w:rPr>
      </w:pPr>
      <w:r>
        <w:rPr>
          <w:noProof/>
        </w:rPr>
        <w:t>HTML tags must have both opening (&lt;tag&gt;) and closing (&lt;/tag&gt;) tags.</w:t>
      </w:r>
    </w:p>
    <w:p w14:paraId="194472D1" w14:textId="77777777" w:rsidR="00DD0749" w:rsidRPr="00F370C3" w:rsidRDefault="00DD0749" w:rsidP="00DD0749">
      <w:pPr>
        <w:pStyle w:val="ListParagraph"/>
        <w:ind w:left="927"/>
        <w:rPr>
          <w:noProof/>
        </w:rPr>
      </w:pPr>
    </w:p>
    <w:p w14:paraId="2F7CFA98" w14:textId="0E980A89" w:rsidR="0015227F" w:rsidRDefault="00486935" w:rsidP="00DE62B2">
      <w:pPr>
        <w:ind w:left="567"/>
        <w:rPr>
          <w:noProof/>
        </w:rPr>
      </w:pPr>
      <w:r w:rsidRPr="00F370C3">
        <w:rPr>
          <w:noProof/>
        </w:rPr>
        <w:t>Identify three (3) CSS Coding Standards you will follow when building your website.</w:t>
      </w:r>
    </w:p>
    <w:p w14:paraId="7026D9B7" w14:textId="77777777" w:rsidR="00DE62B2" w:rsidRPr="00DE62B2" w:rsidRDefault="00DE62B2" w:rsidP="00DE62B2">
      <w:pPr>
        <w:pStyle w:val="ListParagraph"/>
        <w:numPr>
          <w:ilvl w:val="0"/>
          <w:numId w:val="34"/>
        </w:numPr>
        <w:ind w:left="1134" w:hanging="283"/>
        <w:rPr>
          <w:noProof/>
        </w:rPr>
      </w:pPr>
      <w:r w:rsidRPr="00DE62B2">
        <w:rPr>
          <w:noProof/>
        </w:rPr>
        <w:t>Use double quotes for property values, like font-family: "Arial", sans-serif;.</w:t>
      </w:r>
    </w:p>
    <w:p w14:paraId="1D7B44FB" w14:textId="77777777" w:rsidR="00DE62B2" w:rsidRPr="00DE62B2" w:rsidRDefault="00DE62B2" w:rsidP="00DE62B2">
      <w:pPr>
        <w:pStyle w:val="ListParagraph"/>
        <w:numPr>
          <w:ilvl w:val="0"/>
          <w:numId w:val="34"/>
        </w:numPr>
        <w:ind w:left="1134" w:hanging="283"/>
        <w:rPr>
          <w:noProof/>
        </w:rPr>
      </w:pPr>
      <w:r w:rsidRPr="00DE62B2">
        <w:rPr>
          <w:noProof/>
        </w:rPr>
        <w:t>Always include spaces before the opening curly brace ({) in rule declarations.</w:t>
      </w:r>
    </w:p>
    <w:p w14:paraId="19E773A3" w14:textId="2E0A8528" w:rsidR="00837AD1" w:rsidRDefault="00DE62B2" w:rsidP="00DE62B2">
      <w:pPr>
        <w:pStyle w:val="ListParagraph"/>
        <w:numPr>
          <w:ilvl w:val="0"/>
          <w:numId w:val="34"/>
        </w:numPr>
        <w:ind w:left="1134" w:hanging="283"/>
        <w:rPr>
          <w:noProof/>
        </w:rPr>
      </w:pPr>
      <w:r w:rsidRPr="00DE62B2">
        <w:rPr>
          <w:noProof/>
        </w:rPr>
        <w:t xml:space="preserve">Use comments to explain </w:t>
      </w:r>
      <w:r>
        <w:rPr>
          <w:noProof/>
        </w:rPr>
        <w:t>our</w:t>
      </w:r>
      <w:r w:rsidRPr="00DE62B2">
        <w:rPr>
          <w:noProof/>
        </w:rPr>
        <w:t xml:space="preserve"> styles or to provide context in </w:t>
      </w:r>
      <w:r>
        <w:rPr>
          <w:noProof/>
        </w:rPr>
        <w:t>our</w:t>
      </w:r>
      <w:r w:rsidRPr="00DE62B2">
        <w:rPr>
          <w:noProof/>
        </w:rPr>
        <w:t xml:space="preserve"> CSS code.</w:t>
      </w:r>
    </w:p>
    <w:p w14:paraId="610143FF" w14:textId="77777777" w:rsidR="00DE62B2" w:rsidRPr="00F370C3" w:rsidRDefault="00DE62B2" w:rsidP="00DE62B2">
      <w:pPr>
        <w:pStyle w:val="ListParagraph"/>
        <w:ind w:left="1134"/>
        <w:rPr>
          <w:noProof/>
        </w:rPr>
      </w:pPr>
    </w:p>
    <w:p w14:paraId="3CEA3B52" w14:textId="77777777" w:rsidR="00486935" w:rsidRPr="00F370C3" w:rsidRDefault="00486935" w:rsidP="00837AD1">
      <w:pPr>
        <w:ind w:left="567"/>
        <w:rPr>
          <w:noProof/>
        </w:rPr>
      </w:pPr>
      <w:r w:rsidRPr="00F370C3">
        <w:rPr>
          <w:noProof/>
        </w:rPr>
        <w:t>Identify three (3) Web Accessibility Standards you will follow when building your website.</w:t>
      </w:r>
    </w:p>
    <w:p w14:paraId="4330AE72" w14:textId="77777777" w:rsidR="00DE62B2" w:rsidRPr="00DE62B2" w:rsidRDefault="00DE62B2" w:rsidP="00DE62B2">
      <w:pPr>
        <w:pStyle w:val="ListParagraph"/>
        <w:numPr>
          <w:ilvl w:val="0"/>
          <w:numId w:val="35"/>
        </w:numPr>
        <w:ind w:left="1134" w:hanging="283"/>
        <w:rPr>
          <w:noProof/>
        </w:rPr>
      </w:pPr>
      <w:r w:rsidRPr="00DE62B2">
        <w:rPr>
          <w:noProof/>
        </w:rPr>
        <w:t>Provide alternative text for images for screen readers.</w:t>
      </w:r>
    </w:p>
    <w:p w14:paraId="3DA11332" w14:textId="77777777" w:rsidR="00DE62B2" w:rsidRPr="00DE62B2" w:rsidRDefault="00DE62B2" w:rsidP="00DE62B2">
      <w:pPr>
        <w:pStyle w:val="ListParagraph"/>
        <w:numPr>
          <w:ilvl w:val="0"/>
          <w:numId w:val="35"/>
        </w:numPr>
        <w:ind w:left="1134" w:hanging="283"/>
        <w:rPr>
          <w:noProof/>
        </w:rPr>
      </w:pPr>
      <w:r w:rsidRPr="00DE62B2">
        <w:rPr>
          <w:noProof/>
        </w:rPr>
        <w:t>Ensure proper heading structure for content hierarchy.</w:t>
      </w:r>
    </w:p>
    <w:p w14:paraId="00A9613E" w14:textId="676A3F73" w:rsidR="00486935" w:rsidRPr="00F370C3" w:rsidRDefault="00DE62B2" w:rsidP="00DE62B2">
      <w:pPr>
        <w:pStyle w:val="ListParagraph"/>
        <w:numPr>
          <w:ilvl w:val="0"/>
          <w:numId w:val="35"/>
        </w:numPr>
        <w:ind w:left="1134" w:hanging="283"/>
        <w:rPr>
          <w:noProof/>
        </w:rPr>
      </w:pPr>
      <w:r w:rsidRPr="00DE62B2">
        <w:rPr>
          <w:noProof/>
        </w:rPr>
        <w:t>Use ARIA (Accessible Rich Internet Applications) roles and attributes for interactive elements.</w:t>
      </w:r>
    </w:p>
    <w:p w14:paraId="74CF0925" w14:textId="77777777" w:rsidR="009C0198" w:rsidRPr="00F370C3" w:rsidRDefault="009C0198">
      <w:pPr>
        <w:widowControl/>
        <w:suppressAutoHyphens w:val="0"/>
        <w:spacing w:before="0" w:after="0" w:line="240" w:lineRule="auto"/>
        <w:rPr>
          <w:noProof/>
        </w:rPr>
      </w:pPr>
      <w:r w:rsidRPr="00F370C3">
        <w:rPr>
          <w:noProof/>
        </w:rPr>
        <w:br w:type="page"/>
      </w:r>
    </w:p>
    <w:p w14:paraId="7D042976" w14:textId="58DB6C1A" w:rsidR="00486935" w:rsidRPr="00F370C3" w:rsidRDefault="00486935" w:rsidP="009C0198">
      <w:pPr>
        <w:pStyle w:val="Heading3"/>
        <w:rPr>
          <w:noProof/>
        </w:rPr>
      </w:pPr>
      <w:r w:rsidRPr="00F370C3">
        <w:rPr>
          <w:noProof/>
        </w:rPr>
        <w:lastRenderedPageBreak/>
        <w:t>Part 2 – Establish Website File Structure</w:t>
      </w:r>
    </w:p>
    <w:p w14:paraId="23B79EF0" w14:textId="77777777" w:rsidR="00486935" w:rsidRPr="00F370C3" w:rsidRDefault="00486935" w:rsidP="00486935">
      <w:pPr>
        <w:rPr>
          <w:b/>
          <w:bCs/>
          <w:noProof/>
        </w:rPr>
      </w:pPr>
      <w:r w:rsidRPr="00F370C3">
        <w:rPr>
          <w:b/>
          <w:bCs/>
          <w:noProof/>
        </w:rPr>
        <w:t>Set up the Site Folder Structure</w:t>
      </w:r>
    </w:p>
    <w:p w14:paraId="565920FF" w14:textId="74AB1782" w:rsidR="00486935" w:rsidRPr="00F370C3" w:rsidRDefault="00486935" w:rsidP="00837AD1">
      <w:pPr>
        <w:pStyle w:val="ListParagraph"/>
        <w:numPr>
          <w:ilvl w:val="0"/>
          <w:numId w:val="28"/>
        </w:numPr>
        <w:ind w:left="567" w:hanging="567"/>
        <w:rPr>
          <w:noProof/>
        </w:rPr>
      </w:pPr>
      <w:r w:rsidRPr="00F370C3">
        <w:rPr>
          <w:noProof/>
        </w:rPr>
        <w:t>Set up one (1) appropriately named website folder structure in preparation for storing your images as outlined in your Project Scenario. You must create and store files inside their appropriate folders throughout the project</w:t>
      </w:r>
    </w:p>
    <w:tbl>
      <w:tblPr>
        <w:tblStyle w:val="TableGrid"/>
        <w:tblW w:w="0" w:type="auto"/>
        <w:tblInd w:w="108" w:type="dxa"/>
        <w:tblLook w:val="04A0" w:firstRow="1" w:lastRow="0" w:firstColumn="1" w:lastColumn="0" w:noHBand="0" w:noVBand="1"/>
      </w:tblPr>
      <w:tblGrid>
        <w:gridCol w:w="10086"/>
      </w:tblGrid>
      <w:tr w:rsidR="00837AD1" w:rsidRPr="00F370C3" w14:paraId="3383C49F" w14:textId="77777777" w:rsidTr="00CA2E24">
        <w:trPr>
          <w:trHeight w:val="12170"/>
        </w:trPr>
        <w:tc>
          <w:tcPr>
            <w:tcW w:w="10206" w:type="dxa"/>
          </w:tcPr>
          <w:p w14:paraId="59EE3E05" w14:textId="0179D606" w:rsidR="00837AD1" w:rsidRDefault="00296227" w:rsidP="00486935">
            <w:pPr>
              <w:rPr>
                <w:noProof/>
                <w:color w:val="808080" w:themeColor="background1" w:themeShade="80"/>
              </w:rPr>
            </w:pPr>
            <w:r>
              <w:rPr>
                <w:noProof/>
                <w:lang w:eastAsia="en-AU" w:bidi="ar-SA"/>
              </w:rPr>
              <w:drawing>
                <wp:anchor distT="0" distB="0" distL="114300" distR="114300" simplePos="0" relativeHeight="251658240" behindDoc="0" locked="0" layoutInCell="1" allowOverlap="1" wp14:anchorId="1265F770" wp14:editId="699BEBC1">
                  <wp:simplePos x="0" y="0"/>
                  <wp:positionH relativeFrom="column">
                    <wp:posOffset>14605</wp:posOffset>
                  </wp:positionH>
                  <wp:positionV relativeFrom="paragraph">
                    <wp:posOffset>494665</wp:posOffset>
                  </wp:positionV>
                  <wp:extent cx="6229350" cy="2150110"/>
                  <wp:effectExtent l="0" t="0" r="0" b="254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229350" cy="2150110"/>
                          </a:xfrm>
                          <a:prstGeom prst="rect">
                            <a:avLst/>
                          </a:prstGeom>
                        </pic:spPr>
                      </pic:pic>
                    </a:graphicData>
                  </a:graphic>
                  <wp14:sizeRelH relativeFrom="margin">
                    <wp14:pctWidth>0</wp14:pctWidth>
                  </wp14:sizeRelH>
                  <wp14:sizeRelV relativeFrom="margin">
                    <wp14:pctHeight>0</wp14:pctHeight>
                  </wp14:sizeRelV>
                </wp:anchor>
              </w:drawing>
            </w:r>
            <w:r w:rsidR="00837AD1" w:rsidRPr="00F370C3">
              <w:rPr>
                <w:noProof/>
                <w:color w:val="808080" w:themeColor="background1" w:themeShade="80"/>
              </w:rPr>
              <w:t>&lt;Provide a screenshot of your entire folder structure as shown in the Project Scenario&gt;</w:t>
            </w:r>
          </w:p>
          <w:p w14:paraId="1FA90DD1" w14:textId="507689AC" w:rsidR="003C36A0" w:rsidRDefault="003C36A0" w:rsidP="00486935">
            <w:pPr>
              <w:rPr>
                <w:noProof/>
                <w:color w:val="808080" w:themeColor="background1" w:themeShade="80"/>
              </w:rPr>
            </w:pPr>
          </w:p>
          <w:p w14:paraId="77CD2635" w14:textId="7FFA5F37" w:rsidR="003C36A0" w:rsidRPr="003C36A0" w:rsidRDefault="003C36A0" w:rsidP="003C36A0"/>
          <w:p w14:paraId="6D0278DA" w14:textId="2D7CDAB8" w:rsidR="003C36A0" w:rsidRPr="003C36A0" w:rsidRDefault="003C36A0" w:rsidP="003C36A0"/>
          <w:p w14:paraId="30D771AC" w14:textId="6E0CF0AC" w:rsidR="003C36A0" w:rsidRPr="003C36A0" w:rsidRDefault="003C36A0" w:rsidP="003C36A0"/>
          <w:p w14:paraId="67B5DA82" w14:textId="56DE141D" w:rsidR="003C36A0" w:rsidRPr="003C36A0" w:rsidRDefault="003C36A0" w:rsidP="003C36A0"/>
          <w:p w14:paraId="19E9B48C" w14:textId="29C77A58" w:rsidR="003C36A0" w:rsidRPr="003C36A0" w:rsidRDefault="003C36A0" w:rsidP="003C36A0"/>
          <w:p w14:paraId="254156C5" w14:textId="4233F866" w:rsidR="003C36A0" w:rsidRPr="003C36A0" w:rsidRDefault="003C36A0" w:rsidP="003C36A0"/>
          <w:p w14:paraId="65EA840D" w14:textId="7D8BDB74" w:rsidR="003C36A0" w:rsidRPr="003C36A0" w:rsidRDefault="003C36A0" w:rsidP="003C36A0"/>
          <w:p w14:paraId="4B428DBA" w14:textId="09E09EAB" w:rsidR="003C36A0" w:rsidRPr="003C36A0" w:rsidRDefault="003C36A0" w:rsidP="003C36A0"/>
          <w:p w14:paraId="7238A67C" w14:textId="50AF8BE0" w:rsidR="003C36A0" w:rsidRPr="003C36A0" w:rsidRDefault="003C36A0" w:rsidP="003C36A0"/>
          <w:p w14:paraId="7E5FFAE5" w14:textId="2214EB82" w:rsidR="003C36A0" w:rsidRPr="003C36A0" w:rsidRDefault="003C36A0" w:rsidP="003C36A0"/>
          <w:p w14:paraId="197402A5" w14:textId="00E75BF9" w:rsidR="003C36A0" w:rsidRPr="003C36A0" w:rsidRDefault="003C36A0" w:rsidP="003C36A0"/>
          <w:p w14:paraId="659BCC89" w14:textId="707D41C5" w:rsidR="003C36A0" w:rsidRDefault="003C36A0" w:rsidP="003C36A0"/>
          <w:p w14:paraId="406753AB" w14:textId="2E7DDA48" w:rsidR="00A319AF" w:rsidRPr="003C36A0" w:rsidRDefault="003C36A0" w:rsidP="003C36A0">
            <w:r>
              <w:tab/>
            </w:r>
          </w:p>
        </w:tc>
      </w:tr>
    </w:tbl>
    <w:p w14:paraId="5A53F8F4" w14:textId="77777777" w:rsidR="00837AD1" w:rsidRPr="00F370C3" w:rsidRDefault="00837AD1" w:rsidP="00837AD1">
      <w:pPr>
        <w:rPr>
          <w:noProof/>
        </w:rPr>
      </w:pPr>
      <w:r w:rsidRPr="00F370C3">
        <w:rPr>
          <w:noProof/>
        </w:rPr>
        <w:br w:type="page"/>
      </w:r>
    </w:p>
    <w:p w14:paraId="5AAE33FD" w14:textId="62B1CEB6" w:rsidR="00486935" w:rsidRPr="00F370C3" w:rsidRDefault="00486935" w:rsidP="00837AD1">
      <w:pPr>
        <w:pStyle w:val="Heading3"/>
        <w:rPr>
          <w:noProof/>
        </w:rPr>
      </w:pPr>
      <w:r w:rsidRPr="00F370C3">
        <w:rPr>
          <w:noProof/>
        </w:rPr>
        <w:lastRenderedPageBreak/>
        <w:t>Part 3 – Produce Digital Images for the Web</w:t>
      </w:r>
    </w:p>
    <w:p w14:paraId="680D6A84" w14:textId="77777777" w:rsidR="00486935" w:rsidRPr="00F370C3" w:rsidRDefault="00486935" w:rsidP="00486935">
      <w:pPr>
        <w:rPr>
          <w:b/>
          <w:bCs/>
          <w:noProof/>
        </w:rPr>
      </w:pPr>
      <w:r w:rsidRPr="00F370C3">
        <w:rPr>
          <w:b/>
          <w:bCs/>
          <w:noProof/>
        </w:rPr>
        <w:t>Analyse Client Image Needs</w:t>
      </w:r>
    </w:p>
    <w:p w14:paraId="65BC4296" w14:textId="58399097" w:rsidR="00486935" w:rsidRPr="00F370C3" w:rsidRDefault="00486935" w:rsidP="00CA2E24">
      <w:pPr>
        <w:pStyle w:val="ListParagraph"/>
        <w:numPr>
          <w:ilvl w:val="0"/>
          <w:numId w:val="29"/>
        </w:numPr>
        <w:ind w:left="567" w:hanging="567"/>
        <w:rPr>
          <w:noProof/>
        </w:rPr>
      </w:pPr>
      <w:r w:rsidRPr="00F370C3">
        <w:rPr>
          <w:noProof/>
        </w:rPr>
        <w:t xml:space="preserve">Refer to the Project Brief (Scenario), following organisational policies and procedures in relation to confidentiality, and familiarise yourself with the client’s image requirements. </w:t>
      </w:r>
    </w:p>
    <w:p w14:paraId="537A8752" w14:textId="77777777" w:rsidR="00486935" w:rsidRPr="00F370C3" w:rsidRDefault="00486935" w:rsidP="00CA2E24">
      <w:pPr>
        <w:ind w:left="567"/>
        <w:rPr>
          <w:noProof/>
        </w:rPr>
      </w:pPr>
      <w:r w:rsidRPr="00F370C3">
        <w:rPr>
          <w:noProof/>
        </w:rPr>
        <w:t>Analyse the client needs relating to image content, quality and size by completing the table below.</w:t>
      </w:r>
    </w:p>
    <w:tbl>
      <w:tblPr>
        <w:tblStyle w:val="TableGrid"/>
        <w:tblW w:w="0" w:type="auto"/>
        <w:tblInd w:w="108" w:type="dxa"/>
        <w:tblLook w:val="04A0" w:firstRow="1" w:lastRow="0" w:firstColumn="1" w:lastColumn="0" w:noHBand="0" w:noVBand="1"/>
      </w:tblPr>
      <w:tblGrid>
        <w:gridCol w:w="1816"/>
        <w:gridCol w:w="3906"/>
        <w:gridCol w:w="2099"/>
        <w:gridCol w:w="2265"/>
      </w:tblGrid>
      <w:tr w:rsidR="00CA2E24" w:rsidRPr="00F370C3" w14:paraId="2695C5C5" w14:textId="77777777" w:rsidTr="00CA2E24">
        <w:tc>
          <w:tcPr>
            <w:tcW w:w="1843" w:type="dxa"/>
            <w:shd w:val="clear" w:color="auto" w:fill="D9D9D9" w:themeFill="background1" w:themeFillShade="D9"/>
            <w:vAlign w:val="center"/>
          </w:tcPr>
          <w:p w14:paraId="677C9488" w14:textId="574A8EA5" w:rsidR="00CA2E24" w:rsidRPr="00F370C3" w:rsidRDefault="00CA2E24" w:rsidP="00CA2E24">
            <w:pPr>
              <w:pStyle w:val="TableHeading"/>
              <w:rPr>
                <w:noProof/>
              </w:rPr>
            </w:pPr>
            <w:r w:rsidRPr="00F370C3">
              <w:rPr>
                <w:noProof/>
              </w:rPr>
              <w:t>Image</w:t>
            </w:r>
          </w:p>
        </w:tc>
        <w:tc>
          <w:tcPr>
            <w:tcW w:w="3969" w:type="dxa"/>
            <w:shd w:val="clear" w:color="auto" w:fill="D9D9D9" w:themeFill="background1" w:themeFillShade="D9"/>
            <w:vAlign w:val="center"/>
          </w:tcPr>
          <w:p w14:paraId="315B132D" w14:textId="3158887D" w:rsidR="00CA2E24" w:rsidRPr="00F370C3" w:rsidRDefault="00CA2E24" w:rsidP="00CA2E24">
            <w:pPr>
              <w:pStyle w:val="TableHeading"/>
              <w:rPr>
                <w:noProof/>
              </w:rPr>
            </w:pPr>
            <w:r w:rsidRPr="00F370C3">
              <w:rPr>
                <w:noProof/>
              </w:rPr>
              <w:t>Image Content</w:t>
            </w:r>
          </w:p>
        </w:tc>
        <w:tc>
          <w:tcPr>
            <w:tcW w:w="2126" w:type="dxa"/>
            <w:shd w:val="clear" w:color="auto" w:fill="D9D9D9" w:themeFill="background1" w:themeFillShade="D9"/>
            <w:vAlign w:val="center"/>
          </w:tcPr>
          <w:p w14:paraId="0DFB8329" w14:textId="05C623D3" w:rsidR="00CA2E24" w:rsidRPr="00F370C3" w:rsidRDefault="00CA2E24" w:rsidP="00CA2E24">
            <w:pPr>
              <w:pStyle w:val="TableHeading"/>
              <w:rPr>
                <w:noProof/>
              </w:rPr>
            </w:pPr>
            <w:r w:rsidRPr="00F370C3">
              <w:rPr>
                <w:noProof/>
              </w:rPr>
              <w:t>Expected Image</w:t>
            </w:r>
            <w:r w:rsidRPr="00F370C3">
              <w:rPr>
                <w:noProof/>
              </w:rPr>
              <w:br/>
              <w:t>size (on disk)</w:t>
            </w:r>
          </w:p>
        </w:tc>
        <w:tc>
          <w:tcPr>
            <w:tcW w:w="2268" w:type="dxa"/>
            <w:shd w:val="clear" w:color="auto" w:fill="D9D9D9" w:themeFill="background1" w:themeFillShade="D9"/>
            <w:vAlign w:val="center"/>
          </w:tcPr>
          <w:p w14:paraId="04E37F42" w14:textId="7E0217D0" w:rsidR="00CA2E24" w:rsidRPr="00F370C3" w:rsidRDefault="00CA2E24" w:rsidP="00CA2E24">
            <w:pPr>
              <w:pStyle w:val="TableHeading"/>
              <w:rPr>
                <w:noProof/>
              </w:rPr>
            </w:pPr>
            <w:r w:rsidRPr="00F370C3">
              <w:rPr>
                <w:noProof/>
              </w:rPr>
              <w:t>Expected Image Resolution/Quality</w:t>
            </w:r>
          </w:p>
        </w:tc>
      </w:tr>
      <w:tr w:rsidR="00CA2E24" w:rsidRPr="00F370C3" w14:paraId="6E103944" w14:textId="77777777" w:rsidTr="00CA2E24">
        <w:trPr>
          <w:trHeight w:val="2242"/>
        </w:trPr>
        <w:tc>
          <w:tcPr>
            <w:tcW w:w="1843" w:type="dxa"/>
            <w:shd w:val="clear" w:color="auto" w:fill="F2F2F2" w:themeFill="background1" w:themeFillShade="F2"/>
          </w:tcPr>
          <w:p w14:paraId="5AD0D248" w14:textId="0D73FA14" w:rsidR="00CA2E24" w:rsidRPr="00F370C3" w:rsidRDefault="00CA2E24" w:rsidP="00CA2E24">
            <w:pPr>
              <w:pStyle w:val="TableText"/>
              <w:rPr>
                <w:noProof/>
              </w:rPr>
            </w:pPr>
            <w:r w:rsidRPr="00F370C3">
              <w:rPr>
                <w:noProof/>
              </w:rPr>
              <w:t>Logo</w:t>
            </w:r>
          </w:p>
        </w:tc>
        <w:tc>
          <w:tcPr>
            <w:tcW w:w="3969" w:type="dxa"/>
          </w:tcPr>
          <w:p w14:paraId="2B543879" w14:textId="77777777" w:rsidR="00CA2E24" w:rsidRPr="00F370C3" w:rsidRDefault="00CA2E24" w:rsidP="00CA2E24">
            <w:pPr>
              <w:pStyle w:val="TableText"/>
              <w:rPr>
                <w:noProof/>
                <w:color w:val="808080" w:themeColor="background1" w:themeShade="80"/>
              </w:rPr>
            </w:pPr>
            <w:r w:rsidRPr="00F370C3">
              <w:rPr>
                <w:noProof/>
                <w:color w:val="808080" w:themeColor="background1" w:themeShade="80"/>
              </w:rPr>
              <w:t>&lt;Brief Description of the Logo – approx. 15 words&gt;</w:t>
            </w:r>
          </w:p>
          <w:p w14:paraId="18200B72" w14:textId="462F097F" w:rsidR="00CA2E24" w:rsidRPr="00F370C3" w:rsidRDefault="0000197A" w:rsidP="000053BF">
            <w:pPr>
              <w:pStyle w:val="TableText"/>
              <w:jc w:val="both"/>
              <w:rPr>
                <w:noProof/>
                <w:color w:val="808080" w:themeColor="background1" w:themeShade="80"/>
              </w:rPr>
            </w:pPr>
            <w:r w:rsidRPr="000053BF">
              <w:rPr>
                <w:noProof/>
              </w:rPr>
              <w:t>The logo represents mountain tours with a design reflecting the beauty and adventure of mountain landscapes.</w:t>
            </w:r>
          </w:p>
        </w:tc>
        <w:tc>
          <w:tcPr>
            <w:tcW w:w="2126" w:type="dxa"/>
          </w:tcPr>
          <w:p w14:paraId="2BB23B39" w14:textId="77777777" w:rsidR="00CA2E24" w:rsidRDefault="009D4D27" w:rsidP="00CA2E24">
            <w:pPr>
              <w:pStyle w:val="TableText"/>
              <w:rPr>
                <w:noProof/>
              </w:rPr>
            </w:pPr>
            <w:r w:rsidRPr="00910B93">
              <w:rPr>
                <w:noProof/>
              </w:rPr>
              <w:t>200 x 200 px</w:t>
            </w:r>
          </w:p>
          <w:p w14:paraId="2063CE7C" w14:textId="5D24C3D9" w:rsidR="009D4D27" w:rsidRPr="00F370C3" w:rsidRDefault="009D4D27" w:rsidP="00CA2E24">
            <w:pPr>
              <w:pStyle w:val="TableText"/>
              <w:rPr>
                <w:noProof/>
              </w:rPr>
            </w:pPr>
            <w:r>
              <w:rPr>
                <w:noProof/>
              </w:rPr>
              <w:t>&lt;1mb</w:t>
            </w:r>
          </w:p>
        </w:tc>
        <w:tc>
          <w:tcPr>
            <w:tcW w:w="2268" w:type="dxa"/>
            <w:vAlign w:val="center"/>
          </w:tcPr>
          <w:p w14:paraId="502B0C82" w14:textId="5BFB9D41" w:rsidR="00CA2E24" w:rsidRPr="00F370C3" w:rsidRDefault="00CA2E24" w:rsidP="00CA2E24">
            <w:pPr>
              <w:pStyle w:val="TableText"/>
              <w:rPr>
                <w:noProof/>
              </w:rPr>
            </w:pP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Low</w:t>
            </w:r>
          </w:p>
          <w:p w14:paraId="1B9B864A" w14:textId="2B39C460" w:rsidR="00CA2E24" w:rsidRPr="00F370C3" w:rsidRDefault="00CA2E24" w:rsidP="00CA2E24">
            <w:pPr>
              <w:pStyle w:val="TableText"/>
              <w:rPr>
                <w:noProof/>
              </w:rPr>
            </w:pP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Medium</w:t>
            </w:r>
          </w:p>
          <w:p w14:paraId="2FF53C1F" w14:textId="57738068" w:rsidR="00CA2E24" w:rsidRPr="00F370C3" w:rsidRDefault="009D4D27" w:rsidP="00CA2E24">
            <w:pPr>
              <w:pStyle w:val="TableText"/>
              <w:rPr>
                <w:noProof/>
              </w:rPr>
            </w:pPr>
            <w:r>
              <w:rPr>
                <w:noProof/>
              </w:rPr>
              <w:fldChar w:fldCharType="begin">
                <w:ffData>
                  <w:name w:val=""/>
                  <w:enabled/>
                  <w:calcOnExit w:val="0"/>
                  <w:checkBox>
                    <w:sizeAuto/>
                    <w:default w:val="1"/>
                  </w:checkBox>
                </w:ffData>
              </w:fldChar>
            </w:r>
            <w:r>
              <w:rPr>
                <w:noProof/>
              </w:rPr>
              <w:instrText xml:space="preserve"> FORMCHECKBOX </w:instrText>
            </w:r>
            <w:r w:rsidR="004B3A0D">
              <w:rPr>
                <w:noProof/>
              </w:rPr>
            </w:r>
            <w:r w:rsidR="004B3A0D">
              <w:rPr>
                <w:noProof/>
              </w:rPr>
              <w:fldChar w:fldCharType="separate"/>
            </w:r>
            <w:r>
              <w:rPr>
                <w:noProof/>
              </w:rPr>
              <w:fldChar w:fldCharType="end"/>
            </w:r>
            <w:r w:rsidR="00CA2E24" w:rsidRPr="00F370C3">
              <w:rPr>
                <w:noProof/>
              </w:rPr>
              <w:t xml:space="preserve">   High</w:t>
            </w:r>
          </w:p>
        </w:tc>
      </w:tr>
      <w:tr w:rsidR="00CA2E24" w:rsidRPr="00F370C3" w14:paraId="7E78CA3B" w14:textId="77777777" w:rsidTr="00CA2E24">
        <w:trPr>
          <w:trHeight w:val="2242"/>
        </w:trPr>
        <w:tc>
          <w:tcPr>
            <w:tcW w:w="1843" w:type="dxa"/>
            <w:shd w:val="clear" w:color="auto" w:fill="F2F2F2" w:themeFill="background1" w:themeFillShade="F2"/>
          </w:tcPr>
          <w:p w14:paraId="7F71D4E5" w14:textId="354D9740" w:rsidR="00CA2E24" w:rsidRPr="00F370C3" w:rsidRDefault="00CA2E24" w:rsidP="00CA2E24">
            <w:pPr>
              <w:pStyle w:val="TableText"/>
              <w:rPr>
                <w:noProof/>
              </w:rPr>
            </w:pPr>
            <w:r w:rsidRPr="00F370C3">
              <w:rPr>
                <w:noProof/>
              </w:rPr>
              <w:t>Banner</w:t>
            </w:r>
          </w:p>
        </w:tc>
        <w:tc>
          <w:tcPr>
            <w:tcW w:w="3969" w:type="dxa"/>
          </w:tcPr>
          <w:p w14:paraId="07719E71" w14:textId="77777777" w:rsidR="00CA2E24" w:rsidRPr="00F370C3" w:rsidRDefault="00CA2E24" w:rsidP="00CA2E24">
            <w:pPr>
              <w:pStyle w:val="TableText"/>
              <w:rPr>
                <w:noProof/>
                <w:color w:val="808080" w:themeColor="background1" w:themeShade="80"/>
              </w:rPr>
            </w:pPr>
            <w:r w:rsidRPr="00F370C3">
              <w:rPr>
                <w:noProof/>
                <w:color w:val="808080" w:themeColor="background1" w:themeShade="80"/>
              </w:rPr>
              <w:t>&lt;Brief Description of Banner – approx. 15 words&gt;</w:t>
            </w:r>
          </w:p>
          <w:p w14:paraId="4D01444F" w14:textId="6AD609AC" w:rsidR="00CA2E24" w:rsidRPr="00F370C3" w:rsidRDefault="006F6D4C" w:rsidP="000053BF">
            <w:pPr>
              <w:pStyle w:val="TableText"/>
              <w:jc w:val="both"/>
              <w:rPr>
                <w:noProof/>
                <w:color w:val="808080" w:themeColor="background1" w:themeShade="80"/>
              </w:rPr>
            </w:pPr>
            <w:r w:rsidRPr="000053BF">
              <w:rPr>
                <w:noProof/>
              </w:rPr>
              <w:t>The banner features a captivating design with a slogan highlighting the essence of mountain tours.</w:t>
            </w:r>
          </w:p>
        </w:tc>
        <w:tc>
          <w:tcPr>
            <w:tcW w:w="2126" w:type="dxa"/>
          </w:tcPr>
          <w:p w14:paraId="3F79D972" w14:textId="14E8F156" w:rsidR="00E36D4A" w:rsidRDefault="00E36D4A" w:rsidP="00CA2E24">
            <w:pPr>
              <w:pStyle w:val="TableText"/>
              <w:rPr>
                <w:noProof/>
              </w:rPr>
            </w:pPr>
            <w:r w:rsidRPr="00910B93">
              <w:rPr>
                <w:noProof/>
              </w:rPr>
              <w:t>1000 x 200 px</w:t>
            </w:r>
          </w:p>
          <w:p w14:paraId="44A672ED" w14:textId="7EEC049C" w:rsidR="00CA2E24" w:rsidRPr="00F370C3" w:rsidRDefault="009D4D27" w:rsidP="00CA2E24">
            <w:pPr>
              <w:pStyle w:val="TableText"/>
              <w:rPr>
                <w:noProof/>
              </w:rPr>
            </w:pPr>
            <w:r>
              <w:rPr>
                <w:noProof/>
              </w:rPr>
              <w:t>&lt;1mb</w:t>
            </w:r>
          </w:p>
        </w:tc>
        <w:tc>
          <w:tcPr>
            <w:tcW w:w="2268" w:type="dxa"/>
            <w:vAlign w:val="center"/>
          </w:tcPr>
          <w:p w14:paraId="4D889BE3" w14:textId="77777777" w:rsidR="00CA2E24" w:rsidRPr="00F370C3" w:rsidRDefault="00CA2E24" w:rsidP="00CA2E24">
            <w:pPr>
              <w:pStyle w:val="TableText"/>
              <w:rPr>
                <w:noProof/>
              </w:rPr>
            </w:pP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Low</w:t>
            </w:r>
          </w:p>
          <w:p w14:paraId="0CD13BEB" w14:textId="5965430E" w:rsidR="00CA2E24" w:rsidRPr="00F370C3" w:rsidRDefault="009D4D27" w:rsidP="00CA2E24">
            <w:pPr>
              <w:pStyle w:val="TableText"/>
              <w:rPr>
                <w:noProof/>
              </w:rPr>
            </w:pPr>
            <w:r>
              <w:rPr>
                <w:noProof/>
              </w:rPr>
              <w:fldChar w:fldCharType="begin">
                <w:ffData>
                  <w:name w:val=""/>
                  <w:enabled/>
                  <w:calcOnExit w:val="0"/>
                  <w:checkBox>
                    <w:sizeAuto/>
                    <w:default w:val="1"/>
                  </w:checkBox>
                </w:ffData>
              </w:fldChar>
            </w:r>
            <w:r>
              <w:rPr>
                <w:noProof/>
              </w:rPr>
              <w:instrText xml:space="preserve"> FORMCHECKBOX </w:instrText>
            </w:r>
            <w:r w:rsidR="004B3A0D">
              <w:rPr>
                <w:noProof/>
              </w:rPr>
            </w:r>
            <w:r w:rsidR="004B3A0D">
              <w:rPr>
                <w:noProof/>
              </w:rPr>
              <w:fldChar w:fldCharType="separate"/>
            </w:r>
            <w:r>
              <w:rPr>
                <w:noProof/>
              </w:rPr>
              <w:fldChar w:fldCharType="end"/>
            </w:r>
            <w:r w:rsidR="00CA2E24" w:rsidRPr="00F370C3">
              <w:rPr>
                <w:noProof/>
              </w:rPr>
              <w:t xml:space="preserve">   Medium</w:t>
            </w:r>
          </w:p>
          <w:p w14:paraId="4093BAF9" w14:textId="19CAD4F9" w:rsidR="00CA2E24" w:rsidRPr="00F370C3" w:rsidRDefault="00CA2E24" w:rsidP="00CA2E24">
            <w:pPr>
              <w:pStyle w:val="TableText"/>
              <w:rPr>
                <w:noProof/>
              </w:rPr>
            </w:pPr>
            <w:r w:rsidRPr="00F370C3">
              <w:rPr>
                <w:noProof/>
              </w:rPr>
              <w:fldChar w:fldCharType="begin">
                <w:ffData>
                  <w:name w:val=""/>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High</w:t>
            </w:r>
          </w:p>
        </w:tc>
      </w:tr>
      <w:tr w:rsidR="00CA2E24" w:rsidRPr="00F370C3" w14:paraId="6DA51DDA" w14:textId="77777777" w:rsidTr="00CA2E24">
        <w:trPr>
          <w:trHeight w:val="2242"/>
        </w:trPr>
        <w:tc>
          <w:tcPr>
            <w:tcW w:w="1843" w:type="dxa"/>
            <w:shd w:val="clear" w:color="auto" w:fill="F2F2F2" w:themeFill="background1" w:themeFillShade="F2"/>
          </w:tcPr>
          <w:p w14:paraId="7AF32939" w14:textId="7CB03EC0" w:rsidR="00CA2E24" w:rsidRPr="00F370C3" w:rsidRDefault="00CA2E24" w:rsidP="00CA2E24">
            <w:pPr>
              <w:pStyle w:val="TableText"/>
              <w:rPr>
                <w:noProof/>
              </w:rPr>
            </w:pPr>
            <w:r w:rsidRPr="00F370C3">
              <w:rPr>
                <w:noProof/>
              </w:rPr>
              <w:t>Social Media Icons</w:t>
            </w:r>
          </w:p>
        </w:tc>
        <w:tc>
          <w:tcPr>
            <w:tcW w:w="3969" w:type="dxa"/>
          </w:tcPr>
          <w:p w14:paraId="789D9FC3" w14:textId="77777777" w:rsidR="00CA2E24" w:rsidRPr="00F370C3" w:rsidRDefault="00CA2E24" w:rsidP="00CA2E24">
            <w:pPr>
              <w:pStyle w:val="TableText"/>
              <w:rPr>
                <w:noProof/>
                <w:color w:val="808080" w:themeColor="background1" w:themeShade="80"/>
              </w:rPr>
            </w:pPr>
            <w:r w:rsidRPr="00F370C3">
              <w:rPr>
                <w:noProof/>
                <w:color w:val="808080" w:themeColor="background1" w:themeShade="80"/>
              </w:rPr>
              <w:t>&lt;List the 3 Social Media icons to be displayed in footer&gt;</w:t>
            </w:r>
          </w:p>
          <w:p w14:paraId="5206EC28" w14:textId="4FE14B7D" w:rsidR="00CA2E24" w:rsidRPr="000053BF" w:rsidRDefault="00CA2E24" w:rsidP="00CA2E24">
            <w:pPr>
              <w:pStyle w:val="TableText"/>
              <w:rPr>
                <w:noProof/>
              </w:rPr>
            </w:pPr>
            <w:r w:rsidRPr="000053BF">
              <w:rPr>
                <w:noProof/>
              </w:rPr>
              <w:t>1.</w:t>
            </w:r>
            <w:r w:rsidR="006F6D4C" w:rsidRPr="000053BF">
              <w:rPr>
                <w:noProof/>
              </w:rPr>
              <w:t xml:space="preserve"> Facebook icon</w:t>
            </w:r>
          </w:p>
          <w:p w14:paraId="6E9E9F28" w14:textId="287B77E7" w:rsidR="00CA2E24" w:rsidRPr="000053BF" w:rsidRDefault="00CA2E24" w:rsidP="00CA2E24">
            <w:pPr>
              <w:pStyle w:val="TableText"/>
              <w:rPr>
                <w:noProof/>
              </w:rPr>
            </w:pPr>
            <w:r w:rsidRPr="000053BF">
              <w:rPr>
                <w:noProof/>
              </w:rPr>
              <w:t>2.</w:t>
            </w:r>
            <w:r w:rsidR="006F6D4C" w:rsidRPr="000053BF">
              <w:rPr>
                <w:noProof/>
              </w:rPr>
              <w:t xml:space="preserve"> Instagram icon</w:t>
            </w:r>
          </w:p>
          <w:p w14:paraId="5D817035" w14:textId="13103C92" w:rsidR="00CA2E24" w:rsidRPr="00F370C3" w:rsidRDefault="00CA2E24" w:rsidP="00CA2E24">
            <w:pPr>
              <w:pStyle w:val="TableText"/>
              <w:rPr>
                <w:noProof/>
                <w:color w:val="808080" w:themeColor="background1" w:themeShade="80"/>
              </w:rPr>
            </w:pPr>
            <w:r w:rsidRPr="000053BF">
              <w:rPr>
                <w:noProof/>
              </w:rPr>
              <w:t>3.</w:t>
            </w:r>
            <w:r w:rsidR="006F6D4C" w:rsidRPr="000053BF">
              <w:rPr>
                <w:noProof/>
              </w:rPr>
              <w:t xml:space="preserve"> Linkedin icon</w:t>
            </w:r>
          </w:p>
        </w:tc>
        <w:tc>
          <w:tcPr>
            <w:tcW w:w="2126" w:type="dxa"/>
          </w:tcPr>
          <w:p w14:paraId="07B994B2" w14:textId="6C470813" w:rsidR="00E36D4A" w:rsidRDefault="00E36D4A" w:rsidP="00CA2E24">
            <w:pPr>
              <w:pStyle w:val="TableText"/>
              <w:rPr>
                <w:noProof/>
              </w:rPr>
            </w:pPr>
            <w:r w:rsidRPr="00910B93">
              <w:rPr>
                <w:noProof/>
              </w:rPr>
              <w:t>50 x 50 px</w:t>
            </w:r>
          </w:p>
          <w:p w14:paraId="49BA8EE0" w14:textId="76AA8B94" w:rsidR="00CA2E24" w:rsidRPr="00F370C3" w:rsidRDefault="009D4D27" w:rsidP="00CA2E24">
            <w:pPr>
              <w:pStyle w:val="TableText"/>
              <w:rPr>
                <w:noProof/>
              </w:rPr>
            </w:pPr>
            <w:r>
              <w:rPr>
                <w:noProof/>
              </w:rPr>
              <w:t>&lt;1mb</w:t>
            </w:r>
          </w:p>
        </w:tc>
        <w:tc>
          <w:tcPr>
            <w:tcW w:w="2268" w:type="dxa"/>
            <w:vAlign w:val="center"/>
          </w:tcPr>
          <w:p w14:paraId="5364330E" w14:textId="34B9F16D" w:rsidR="00CA2E24" w:rsidRPr="00F370C3" w:rsidRDefault="009D4D27" w:rsidP="00CA2E24">
            <w:pPr>
              <w:pStyle w:val="TableText"/>
              <w:rPr>
                <w:noProof/>
              </w:rPr>
            </w:pPr>
            <w:r>
              <w:rPr>
                <w:noProof/>
              </w:rPr>
              <w:fldChar w:fldCharType="begin">
                <w:ffData>
                  <w:name w:val=""/>
                  <w:enabled/>
                  <w:calcOnExit w:val="0"/>
                  <w:checkBox>
                    <w:sizeAuto/>
                    <w:default w:val="1"/>
                  </w:checkBox>
                </w:ffData>
              </w:fldChar>
            </w:r>
            <w:r>
              <w:rPr>
                <w:noProof/>
              </w:rPr>
              <w:instrText xml:space="preserve"> FORMCHECKBOX </w:instrText>
            </w:r>
            <w:r w:rsidR="004B3A0D">
              <w:rPr>
                <w:noProof/>
              </w:rPr>
            </w:r>
            <w:r w:rsidR="004B3A0D">
              <w:rPr>
                <w:noProof/>
              </w:rPr>
              <w:fldChar w:fldCharType="separate"/>
            </w:r>
            <w:r>
              <w:rPr>
                <w:noProof/>
              </w:rPr>
              <w:fldChar w:fldCharType="end"/>
            </w:r>
            <w:r w:rsidR="00CA2E24" w:rsidRPr="00F370C3">
              <w:rPr>
                <w:noProof/>
              </w:rPr>
              <w:t xml:space="preserve">   Low</w:t>
            </w:r>
          </w:p>
          <w:p w14:paraId="46078EAE" w14:textId="77777777" w:rsidR="00CA2E24" w:rsidRPr="00F370C3" w:rsidRDefault="00CA2E24" w:rsidP="00CA2E24">
            <w:pPr>
              <w:pStyle w:val="TableText"/>
              <w:rPr>
                <w:noProof/>
              </w:rPr>
            </w:pP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Medium</w:t>
            </w:r>
          </w:p>
          <w:p w14:paraId="1507F740" w14:textId="2AF986F3" w:rsidR="00CA2E24" w:rsidRPr="00F370C3" w:rsidRDefault="00CA2E24" w:rsidP="00CA2E24">
            <w:pPr>
              <w:pStyle w:val="TableText"/>
              <w:rPr>
                <w:noProof/>
              </w:rPr>
            </w:pP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High</w:t>
            </w:r>
          </w:p>
        </w:tc>
      </w:tr>
      <w:tr w:rsidR="00CA2E24" w:rsidRPr="00F370C3" w14:paraId="3EC52637" w14:textId="77777777" w:rsidTr="00CA2E24">
        <w:trPr>
          <w:trHeight w:val="2242"/>
        </w:trPr>
        <w:tc>
          <w:tcPr>
            <w:tcW w:w="1843" w:type="dxa"/>
            <w:shd w:val="clear" w:color="auto" w:fill="F2F2F2" w:themeFill="background1" w:themeFillShade="F2"/>
          </w:tcPr>
          <w:p w14:paraId="7C0084B1" w14:textId="2C57D184" w:rsidR="00CA2E24" w:rsidRPr="00F370C3" w:rsidRDefault="00CA2E24" w:rsidP="00CA2E24">
            <w:pPr>
              <w:pStyle w:val="TableText"/>
              <w:rPr>
                <w:noProof/>
              </w:rPr>
            </w:pPr>
            <w:r w:rsidRPr="00F370C3">
              <w:rPr>
                <w:noProof/>
              </w:rPr>
              <w:t>Main Page Image</w:t>
            </w:r>
          </w:p>
        </w:tc>
        <w:tc>
          <w:tcPr>
            <w:tcW w:w="3969" w:type="dxa"/>
          </w:tcPr>
          <w:p w14:paraId="313E9615" w14:textId="77777777" w:rsidR="00CA2E24" w:rsidRDefault="00CA2E24" w:rsidP="00CA2E24">
            <w:pPr>
              <w:pStyle w:val="TableText"/>
              <w:rPr>
                <w:noProof/>
                <w:color w:val="808080" w:themeColor="background1" w:themeShade="80"/>
              </w:rPr>
            </w:pPr>
            <w:r w:rsidRPr="00F370C3">
              <w:rPr>
                <w:noProof/>
                <w:color w:val="808080" w:themeColor="background1" w:themeShade="80"/>
              </w:rPr>
              <w:t>&lt;Brief Description of the Main Page Image – approx. 15 words&gt;</w:t>
            </w:r>
          </w:p>
          <w:p w14:paraId="3AEF6A52" w14:textId="14C7A304" w:rsidR="00C12A6D" w:rsidRPr="00F370C3" w:rsidRDefault="00C12A6D" w:rsidP="000053BF">
            <w:pPr>
              <w:pStyle w:val="TableText"/>
              <w:jc w:val="both"/>
              <w:rPr>
                <w:noProof/>
                <w:color w:val="808080" w:themeColor="background1" w:themeShade="80"/>
              </w:rPr>
            </w:pPr>
            <w:r w:rsidRPr="000053BF">
              <w:rPr>
                <w:noProof/>
              </w:rPr>
              <w:t>The main page image showcases a breathtaking mountain vista, setting the tone for adventurous and scenic exploration.</w:t>
            </w:r>
          </w:p>
        </w:tc>
        <w:tc>
          <w:tcPr>
            <w:tcW w:w="2126" w:type="dxa"/>
          </w:tcPr>
          <w:p w14:paraId="78658E51" w14:textId="2F2A9C1C" w:rsidR="00E36D4A" w:rsidRDefault="00E36D4A" w:rsidP="00CA2E24">
            <w:pPr>
              <w:pStyle w:val="TableText"/>
              <w:rPr>
                <w:noProof/>
              </w:rPr>
            </w:pPr>
            <w:r w:rsidRPr="00910B93">
              <w:rPr>
                <w:noProof/>
              </w:rPr>
              <w:t>600 x 600 px</w:t>
            </w:r>
          </w:p>
          <w:p w14:paraId="0DCE948C" w14:textId="44BF4276" w:rsidR="00CA2E24" w:rsidRPr="00F370C3" w:rsidRDefault="009D4D27" w:rsidP="00CA2E24">
            <w:pPr>
              <w:pStyle w:val="TableText"/>
              <w:rPr>
                <w:noProof/>
              </w:rPr>
            </w:pPr>
            <w:r>
              <w:rPr>
                <w:noProof/>
              </w:rPr>
              <w:t>&lt;1mb</w:t>
            </w:r>
          </w:p>
        </w:tc>
        <w:tc>
          <w:tcPr>
            <w:tcW w:w="2268" w:type="dxa"/>
            <w:vAlign w:val="center"/>
          </w:tcPr>
          <w:p w14:paraId="77336B2C" w14:textId="77777777" w:rsidR="00CA2E24" w:rsidRPr="00F370C3" w:rsidRDefault="00CA2E24" w:rsidP="00CA2E24">
            <w:pPr>
              <w:pStyle w:val="TableText"/>
              <w:rPr>
                <w:noProof/>
              </w:rPr>
            </w:pP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Low</w:t>
            </w:r>
          </w:p>
          <w:p w14:paraId="0AA36C8D" w14:textId="77777777" w:rsidR="00CA2E24" w:rsidRPr="00F370C3" w:rsidRDefault="00CA2E24" w:rsidP="00CA2E24">
            <w:pPr>
              <w:pStyle w:val="TableText"/>
              <w:rPr>
                <w:noProof/>
              </w:rPr>
            </w:pP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Medium</w:t>
            </w:r>
          </w:p>
          <w:p w14:paraId="492580A5" w14:textId="0D65EB8D" w:rsidR="00CA2E24" w:rsidRPr="00F370C3" w:rsidRDefault="009D4D27" w:rsidP="00CA2E24">
            <w:pPr>
              <w:pStyle w:val="TableText"/>
              <w:rPr>
                <w:noProof/>
              </w:rPr>
            </w:pPr>
            <w:r>
              <w:rPr>
                <w:noProof/>
              </w:rPr>
              <w:fldChar w:fldCharType="begin">
                <w:ffData>
                  <w:name w:val=""/>
                  <w:enabled/>
                  <w:calcOnExit w:val="0"/>
                  <w:checkBox>
                    <w:sizeAuto/>
                    <w:default w:val="1"/>
                  </w:checkBox>
                </w:ffData>
              </w:fldChar>
            </w:r>
            <w:r>
              <w:rPr>
                <w:noProof/>
              </w:rPr>
              <w:instrText xml:space="preserve"> FORMCHECKBOX </w:instrText>
            </w:r>
            <w:r w:rsidR="004B3A0D">
              <w:rPr>
                <w:noProof/>
              </w:rPr>
            </w:r>
            <w:r w:rsidR="004B3A0D">
              <w:rPr>
                <w:noProof/>
              </w:rPr>
              <w:fldChar w:fldCharType="separate"/>
            </w:r>
            <w:r>
              <w:rPr>
                <w:noProof/>
              </w:rPr>
              <w:fldChar w:fldCharType="end"/>
            </w:r>
            <w:r w:rsidR="00CA2E24" w:rsidRPr="00F370C3">
              <w:rPr>
                <w:noProof/>
              </w:rPr>
              <w:t xml:space="preserve">   High</w:t>
            </w:r>
          </w:p>
        </w:tc>
      </w:tr>
      <w:tr w:rsidR="00CA2E24" w:rsidRPr="00F370C3" w14:paraId="776C10A6" w14:textId="77777777" w:rsidTr="00CA2E24">
        <w:trPr>
          <w:trHeight w:val="2242"/>
        </w:trPr>
        <w:tc>
          <w:tcPr>
            <w:tcW w:w="1843" w:type="dxa"/>
            <w:shd w:val="clear" w:color="auto" w:fill="F2F2F2" w:themeFill="background1" w:themeFillShade="F2"/>
          </w:tcPr>
          <w:p w14:paraId="59FD1CC6" w14:textId="07C79A55" w:rsidR="00CA2E24" w:rsidRPr="00F370C3" w:rsidRDefault="00CA2E24" w:rsidP="00CA2E24">
            <w:pPr>
              <w:pStyle w:val="TableText"/>
              <w:rPr>
                <w:noProof/>
              </w:rPr>
            </w:pPr>
            <w:r w:rsidRPr="00F370C3">
              <w:rPr>
                <w:noProof/>
              </w:rPr>
              <w:t>Gallery Images</w:t>
            </w:r>
          </w:p>
        </w:tc>
        <w:tc>
          <w:tcPr>
            <w:tcW w:w="3969" w:type="dxa"/>
          </w:tcPr>
          <w:p w14:paraId="29F0A158" w14:textId="77777777" w:rsidR="00F2166D" w:rsidRDefault="00CA2E24" w:rsidP="00CA2E24">
            <w:pPr>
              <w:pStyle w:val="TableText"/>
              <w:rPr>
                <w:noProof/>
                <w:color w:val="808080" w:themeColor="background1" w:themeShade="80"/>
              </w:rPr>
            </w:pPr>
            <w:r w:rsidRPr="00F370C3">
              <w:rPr>
                <w:noProof/>
                <w:color w:val="808080" w:themeColor="background1" w:themeShade="80"/>
              </w:rPr>
              <w:t>&lt;Brief Description of the 3 Gallery Images – approx. 15 words&gt;</w:t>
            </w:r>
          </w:p>
          <w:p w14:paraId="7E437552" w14:textId="77777777" w:rsidR="00F2166D" w:rsidRPr="000053BF" w:rsidRDefault="00F2166D" w:rsidP="00CA2E24">
            <w:pPr>
              <w:pStyle w:val="TableText"/>
              <w:numPr>
                <w:ilvl w:val="0"/>
                <w:numId w:val="36"/>
              </w:numPr>
              <w:ind w:left="370" w:hanging="370"/>
              <w:rPr>
                <w:noProof/>
              </w:rPr>
            </w:pPr>
            <w:r w:rsidRPr="000053BF">
              <w:rPr>
                <w:noProof/>
              </w:rPr>
              <w:t>Towering mountains and lush forests surrounding a pristine river, creating a serene natural landscape.</w:t>
            </w:r>
          </w:p>
          <w:p w14:paraId="0E5E82BF" w14:textId="77777777" w:rsidR="00CA2E24" w:rsidRPr="000053BF" w:rsidRDefault="00F2166D" w:rsidP="00CA2E24">
            <w:pPr>
              <w:pStyle w:val="TableText"/>
              <w:numPr>
                <w:ilvl w:val="0"/>
                <w:numId w:val="36"/>
              </w:numPr>
              <w:ind w:left="370" w:hanging="370"/>
              <w:rPr>
                <w:noProof/>
              </w:rPr>
            </w:pPr>
            <w:r w:rsidRPr="000053BF">
              <w:rPr>
                <w:noProof/>
              </w:rPr>
              <w:t xml:space="preserve">Towering snow-capped </w:t>
            </w:r>
            <w:r w:rsidRPr="000053BF">
              <w:rPr>
                <w:noProof/>
              </w:rPr>
              <w:lastRenderedPageBreak/>
              <w:t>mountains against a clear blue sky, a breathtaking  vista.</w:t>
            </w:r>
          </w:p>
          <w:p w14:paraId="5E45AFE5" w14:textId="2D5AFA3B" w:rsidR="000053BF" w:rsidRPr="000053BF" w:rsidRDefault="00970FAE" w:rsidP="000053BF">
            <w:pPr>
              <w:pStyle w:val="TableText"/>
              <w:numPr>
                <w:ilvl w:val="0"/>
                <w:numId w:val="36"/>
              </w:numPr>
              <w:ind w:left="370" w:hanging="370"/>
              <w:rPr>
                <w:noProof/>
                <w:color w:val="808080" w:themeColor="background1" w:themeShade="80"/>
              </w:rPr>
            </w:pPr>
            <w:r w:rsidRPr="000053BF">
              <w:rPr>
                <w:noProof/>
              </w:rPr>
              <w:t>The cloud and the trees that gives the best views.</w:t>
            </w:r>
          </w:p>
        </w:tc>
        <w:tc>
          <w:tcPr>
            <w:tcW w:w="2126" w:type="dxa"/>
          </w:tcPr>
          <w:p w14:paraId="52452BC1" w14:textId="44ADF85B" w:rsidR="00E36D4A" w:rsidRDefault="00E36D4A" w:rsidP="00CA2E24">
            <w:pPr>
              <w:pStyle w:val="TableText"/>
              <w:rPr>
                <w:noProof/>
              </w:rPr>
            </w:pPr>
            <w:r w:rsidRPr="00910B93">
              <w:rPr>
                <w:noProof/>
              </w:rPr>
              <w:lastRenderedPageBreak/>
              <w:t>400 x 500 px</w:t>
            </w:r>
          </w:p>
          <w:p w14:paraId="3279D2F0" w14:textId="58410AB8" w:rsidR="00CA2E24" w:rsidRPr="00F370C3" w:rsidRDefault="009D4D27" w:rsidP="00CA2E24">
            <w:pPr>
              <w:pStyle w:val="TableText"/>
              <w:rPr>
                <w:noProof/>
              </w:rPr>
            </w:pPr>
            <w:r>
              <w:rPr>
                <w:noProof/>
              </w:rPr>
              <w:t>&lt;1mb</w:t>
            </w:r>
          </w:p>
        </w:tc>
        <w:tc>
          <w:tcPr>
            <w:tcW w:w="2268" w:type="dxa"/>
            <w:vAlign w:val="center"/>
          </w:tcPr>
          <w:p w14:paraId="357458E8" w14:textId="77777777" w:rsidR="00CA2E24" w:rsidRPr="00F370C3" w:rsidRDefault="00CA2E24" w:rsidP="00CA2E24">
            <w:pPr>
              <w:pStyle w:val="TableText"/>
              <w:rPr>
                <w:noProof/>
              </w:rPr>
            </w:pP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Low</w:t>
            </w:r>
          </w:p>
          <w:p w14:paraId="4B83996B" w14:textId="2B06D19F" w:rsidR="00CA2E24" w:rsidRPr="00F370C3" w:rsidRDefault="009D4D27" w:rsidP="00CA2E24">
            <w:pPr>
              <w:pStyle w:val="TableText"/>
              <w:rPr>
                <w:noProof/>
              </w:rPr>
            </w:pPr>
            <w:r>
              <w:rPr>
                <w:noProof/>
              </w:rPr>
              <w:fldChar w:fldCharType="begin">
                <w:ffData>
                  <w:name w:val=""/>
                  <w:enabled/>
                  <w:calcOnExit w:val="0"/>
                  <w:checkBox>
                    <w:sizeAuto/>
                    <w:default w:val="1"/>
                  </w:checkBox>
                </w:ffData>
              </w:fldChar>
            </w:r>
            <w:r>
              <w:rPr>
                <w:noProof/>
              </w:rPr>
              <w:instrText xml:space="preserve"> FORMCHECKBOX </w:instrText>
            </w:r>
            <w:r w:rsidR="004B3A0D">
              <w:rPr>
                <w:noProof/>
              </w:rPr>
            </w:r>
            <w:r w:rsidR="004B3A0D">
              <w:rPr>
                <w:noProof/>
              </w:rPr>
              <w:fldChar w:fldCharType="separate"/>
            </w:r>
            <w:r>
              <w:rPr>
                <w:noProof/>
              </w:rPr>
              <w:fldChar w:fldCharType="end"/>
            </w:r>
            <w:r w:rsidR="00CA2E24" w:rsidRPr="00F370C3">
              <w:rPr>
                <w:noProof/>
              </w:rPr>
              <w:t xml:space="preserve">   Medium</w:t>
            </w:r>
          </w:p>
          <w:p w14:paraId="069E0680" w14:textId="12A16F3F" w:rsidR="00CA2E24" w:rsidRPr="00F370C3" w:rsidRDefault="00CA2E24" w:rsidP="00CA2E24">
            <w:pPr>
              <w:pStyle w:val="TableText"/>
              <w:rPr>
                <w:noProof/>
              </w:rPr>
            </w:pP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High</w:t>
            </w:r>
          </w:p>
        </w:tc>
      </w:tr>
    </w:tbl>
    <w:p w14:paraId="28139CDD" w14:textId="77777777" w:rsidR="00CA2E24" w:rsidRPr="00F370C3" w:rsidRDefault="00CA2E24" w:rsidP="00CA2E24">
      <w:pPr>
        <w:rPr>
          <w:noProof/>
        </w:rPr>
      </w:pPr>
      <w:r w:rsidRPr="00F370C3">
        <w:rPr>
          <w:noProof/>
        </w:rPr>
        <w:br w:type="page"/>
      </w:r>
    </w:p>
    <w:p w14:paraId="6E3F01B7" w14:textId="77777777" w:rsidR="00486935" w:rsidRPr="00F370C3" w:rsidRDefault="00486935" w:rsidP="00486935">
      <w:pPr>
        <w:rPr>
          <w:b/>
          <w:bCs/>
          <w:noProof/>
        </w:rPr>
      </w:pPr>
      <w:r w:rsidRPr="00F370C3">
        <w:rPr>
          <w:b/>
          <w:bCs/>
          <w:noProof/>
        </w:rPr>
        <w:lastRenderedPageBreak/>
        <w:t>Source Images and Record in Images Register</w:t>
      </w:r>
    </w:p>
    <w:p w14:paraId="0231B169" w14:textId="68BAEEC1" w:rsidR="00486935" w:rsidRPr="00F370C3" w:rsidRDefault="00486935" w:rsidP="00CA2E24">
      <w:pPr>
        <w:pStyle w:val="ListParagraph"/>
        <w:numPr>
          <w:ilvl w:val="0"/>
          <w:numId w:val="29"/>
        </w:numPr>
        <w:ind w:left="567" w:hanging="567"/>
        <w:rPr>
          <w:noProof/>
        </w:rPr>
      </w:pPr>
      <w:r w:rsidRPr="00F370C3">
        <w:rPr>
          <w:noProof/>
        </w:rPr>
        <w:t>Refer to the Images Requirements section of your Project Scenario.</w:t>
      </w:r>
    </w:p>
    <w:p w14:paraId="2447F594" w14:textId="77777777" w:rsidR="00486935" w:rsidRPr="00F370C3" w:rsidRDefault="00486935" w:rsidP="00CA2E24">
      <w:pPr>
        <w:ind w:left="567"/>
        <w:rPr>
          <w:noProof/>
        </w:rPr>
      </w:pPr>
      <w:r w:rsidRPr="00F370C3">
        <w:rPr>
          <w:noProof/>
        </w:rPr>
        <w:t>Source the nine (9) appropriate images required for the Website according to the Project Scenario from appropriate online sources.</w:t>
      </w:r>
    </w:p>
    <w:p w14:paraId="0BAD9484" w14:textId="77777777" w:rsidR="00486935" w:rsidRPr="00F370C3" w:rsidRDefault="00486935" w:rsidP="00CA2E24">
      <w:pPr>
        <w:ind w:left="567"/>
        <w:rPr>
          <w:noProof/>
        </w:rPr>
      </w:pPr>
      <w:r w:rsidRPr="00F370C3">
        <w:rPr>
          <w:noProof/>
        </w:rPr>
        <w:t>Adhere to relevant copyright legislation and industry standards or creative commons licensing requirements. Document and check the copyright status for each image and record this information in the image register.</w:t>
      </w:r>
    </w:p>
    <w:p w14:paraId="09230952" w14:textId="77777777" w:rsidR="00486935" w:rsidRPr="00F370C3" w:rsidRDefault="00486935" w:rsidP="00CA2E24">
      <w:pPr>
        <w:ind w:left="567"/>
        <w:rPr>
          <w:noProof/>
        </w:rPr>
      </w:pPr>
      <w:r w:rsidRPr="00F370C3">
        <w:rPr>
          <w:noProof/>
        </w:rPr>
        <w:t>Create a “Documents” folder within your website structure to store the image register.</w:t>
      </w:r>
    </w:p>
    <w:p w14:paraId="0BA419AE" w14:textId="77777777" w:rsidR="00486935" w:rsidRPr="00F370C3" w:rsidRDefault="00486935" w:rsidP="00486935">
      <w:pPr>
        <w:rPr>
          <w:noProof/>
        </w:rPr>
      </w:pPr>
    </w:p>
    <w:p w14:paraId="3179E97A" w14:textId="77777777" w:rsidR="00486935" w:rsidRPr="00F370C3" w:rsidRDefault="00486935" w:rsidP="00486935">
      <w:pPr>
        <w:rPr>
          <w:b/>
          <w:bCs/>
          <w:noProof/>
        </w:rPr>
      </w:pPr>
      <w:r w:rsidRPr="00F370C3">
        <w:rPr>
          <w:b/>
          <w:bCs/>
          <w:noProof/>
        </w:rPr>
        <w:t>Back-up Original Images</w:t>
      </w:r>
    </w:p>
    <w:p w14:paraId="4F1E6581" w14:textId="77777777" w:rsidR="00CA2E24" w:rsidRPr="00F370C3" w:rsidRDefault="00486935" w:rsidP="00CA2E24">
      <w:pPr>
        <w:pStyle w:val="ListParagraph"/>
        <w:numPr>
          <w:ilvl w:val="0"/>
          <w:numId w:val="29"/>
        </w:numPr>
        <w:ind w:left="567" w:hanging="567"/>
        <w:contextualSpacing w:val="0"/>
        <w:rPr>
          <w:noProof/>
        </w:rPr>
      </w:pPr>
      <w:r w:rsidRPr="00F370C3">
        <w:rPr>
          <w:noProof/>
        </w:rPr>
        <w:t>Create a subfolder inside the images folder called originals.</w:t>
      </w:r>
      <w:r w:rsidR="00CA2E24" w:rsidRPr="00F370C3">
        <w:rPr>
          <w:noProof/>
        </w:rPr>
        <w:t xml:space="preserve"> </w:t>
      </w:r>
    </w:p>
    <w:p w14:paraId="0B346A21" w14:textId="77777777" w:rsidR="00CA2E24" w:rsidRPr="00F370C3" w:rsidRDefault="00486935" w:rsidP="00CA2E24">
      <w:pPr>
        <w:pStyle w:val="ListParagraph"/>
        <w:ind w:left="567"/>
        <w:contextualSpacing w:val="0"/>
        <w:rPr>
          <w:noProof/>
        </w:rPr>
      </w:pPr>
      <w:r w:rsidRPr="00F370C3">
        <w:rPr>
          <w:noProof/>
        </w:rPr>
        <w:t>Backup your original untouched images you have sourced to this folder.</w:t>
      </w:r>
    </w:p>
    <w:p w14:paraId="3219AB59" w14:textId="28096355" w:rsidR="00486935" w:rsidRPr="00F370C3" w:rsidRDefault="00486935" w:rsidP="00CA2E24">
      <w:pPr>
        <w:pStyle w:val="ListParagraph"/>
        <w:ind w:left="567"/>
        <w:contextualSpacing w:val="0"/>
        <w:rPr>
          <w:noProof/>
        </w:rPr>
      </w:pPr>
      <w:r w:rsidRPr="00F370C3">
        <w:rPr>
          <w:noProof/>
        </w:rPr>
        <w:t>Provide a screenshot of the contents of your “images\originals”.</w:t>
      </w:r>
    </w:p>
    <w:tbl>
      <w:tblPr>
        <w:tblStyle w:val="TableGrid"/>
        <w:tblW w:w="0" w:type="auto"/>
        <w:tblInd w:w="108" w:type="dxa"/>
        <w:tblLook w:val="04A0" w:firstRow="1" w:lastRow="0" w:firstColumn="1" w:lastColumn="0" w:noHBand="0" w:noVBand="1"/>
      </w:tblPr>
      <w:tblGrid>
        <w:gridCol w:w="10086"/>
      </w:tblGrid>
      <w:tr w:rsidR="00CA2E24" w:rsidRPr="00F370C3" w14:paraId="6D504FFA" w14:textId="77777777" w:rsidTr="00CA2E24">
        <w:trPr>
          <w:trHeight w:val="8816"/>
        </w:trPr>
        <w:tc>
          <w:tcPr>
            <w:tcW w:w="10206" w:type="dxa"/>
          </w:tcPr>
          <w:p w14:paraId="47BAA0AF" w14:textId="1CD85767" w:rsidR="00CA2E24" w:rsidRDefault="00B64FD0" w:rsidP="00486935">
            <w:pPr>
              <w:rPr>
                <w:noProof/>
                <w:color w:val="808080" w:themeColor="background1" w:themeShade="80"/>
              </w:rPr>
            </w:pPr>
            <w:r>
              <w:rPr>
                <w:noProof/>
                <w:lang w:eastAsia="en-AU" w:bidi="ar-SA"/>
              </w:rPr>
              <w:drawing>
                <wp:anchor distT="0" distB="0" distL="114300" distR="114300" simplePos="0" relativeHeight="251659264" behindDoc="0" locked="0" layoutInCell="1" allowOverlap="1" wp14:anchorId="3F12CD50" wp14:editId="1205A799">
                  <wp:simplePos x="0" y="0"/>
                  <wp:positionH relativeFrom="column">
                    <wp:posOffset>5080</wp:posOffset>
                  </wp:positionH>
                  <wp:positionV relativeFrom="paragraph">
                    <wp:posOffset>534035</wp:posOffset>
                  </wp:positionV>
                  <wp:extent cx="6210935" cy="18288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6210935" cy="1828800"/>
                          </a:xfrm>
                          <a:prstGeom prst="rect">
                            <a:avLst/>
                          </a:prstGeom>
                        </pic:spPr>
                      </pic:pic>
                    </a:graphicData>
                  </a:graphic>
                  <wp14:sizeRelH relativeFrom="page">
                    <wp14:pctWidth>0</wp14:pctWidth>
                  </wp14:sizeRelH>
                  <wp14:sizeRelV relativeFrom="page">
                    <wp14:pctHeight>0</wp14:pctHeight>
                  </wp14:sizeRelV>
                </wp:anchor>
              </w:drawing>
            </w:r>
            <w:r w:rsidR="00CA2E24" w:rsidRPr="00F370C3">
              <w:rPr>
                <w:noProof/>
                <w:color w:val="808080" w:themeColor="background1" w:themeShade="80"/>
              </w:rPr>
              <w:t>&lt;Provide a screenshot of the contents of your “images\originals” ensuring Name, Date, Type, Size are visible in your file listing&gt;</w:t>
            </w:r>
          </w:p>
          <w:p w14:paraId="34384232" w14:textId="5F56B7DC" w:rsidR="00E0684E" w:rsidRPr="00F370C3" w:rsidRDefault="00E0684E" w:rsidP="00486935">
            <w:pPr>
              <w:rPr>
                <w:noProof/>
                <w:color w:val="808080" w:themeColor="background1" w:themeShade="80"/>
              </w:rPr>
            </w:pPr>
          </w:p>
        </w:tc>
      </w:tr>
    </w:tbl>
    <w:p w14:paraId="2FF05349" w14:textId="77777777" w:rsidR="00CA2E24" w:rsidRPr="00F370C3" w:rsidRDefault="00CA2E24" w:rsidP="00CA2E24">
      <w:pPr>
        <w:rPr>
          <w:noProof/>
        </w:rPr>
      </w:pPr>
      <w:r w:rsidRPr="00F370C3">
        <w:rPr>
          <w:noProof/>
        </w:rPr>
        <w:br w:type="page"/>
      </w:r>
    </w:p>
    <w:p w14:paraId="66DDE5FA" w14:textId="74B71D6A" w:rsidR="00486935" w:rsidRPr="00F370C3" w:rsidRDefault="00486935" w:rsidP="00486935">
      <w:pPr>
        <w:rPr>
          <w:b/>
          <w:bCs/>
          <w:noProof/>
        </w:rPr>
      </w:pPr>
      <w:r w:rsidRPr="00F370C3">
        <w:rPr>
          <w:b/>
          <w:bCs/>
          <w:noProof/>
        </w:rPr>
        <w:lastRenderedPageBreak/>
        <w:t>Edit, Resize and Create a Range of Effects</w:t>
      </w:r>
    </w:p>
    <w:p w14:paraId="69CC9B22" w14:textId="60CEDCC8" w:rsidR="00486935" w:rsidRPr="00F370C3" w:rsidRDefault="00486935" w:rsidP="00CA2E24">
      <w:pPr>
        <w:pStyle w:val="ListParagraph"/>
        <w:numPr>
          <w:ilvl w:val="0"/>
          <w:numId w:val="29"/>
        </w:numPr>
        <w:ind w:left="567" w:hanging="567"/>
        <w:rPr>
          <w:noProof/>
        </w:rPr>
      </w:pPr>
      <w:r w:rsidRPr="00F370C3">
        <w:rPr>
          <w:noProof/>
        </w:rPr>
        <w:t xml:space="preserve">Using your selected image editing software you will edit, resize and export your images into the most appropriate format (e.g .png, .jpeg, .svg) while maintaining their individual effects such as aspect ratio. </w:t>
      </w:r>
    </w:p>
    <w:p w14:paraId="62BBC264" w14:textId="77777777" w:rsidR="00486935" w:rsidRPr="00F370C3" w:rsidRDefault="00486935" w:rsidP="00CA2E24">
      <w:pPr>
        <w:ind w:left="567"/>
        <w:rPr>
          <w:noProof/>
        </w:rPr>
      </w:pPr>
      <w:r w:rsidRPr="00F370C3">
        <w:rPr>
          <w:noProof/>
        </w:rPr>
        <w:t>Apply the effects outlined below across a minimum of three (3) different images</w:t>
      </w:r>
    </w:p>
    <w:p w14:paraId="77B33220" w14:textId="77777777" w:rsidR="00486935" w:rsidRPr="00F370C3" w:rsidRDefault="00486935" w:rsidP="00CA2E24">
      <w:pPr>
        <w:ind w:left="567"/>
        <w:rPr>
          <w:noProof/>
        </w:rPr>
      </w:pPr>
      <w:r w:rsidRPr="00F370C3">
        <w:rPr>
          <w:noProof/>
        </w:rPr>
        <w:t>Note that all images may need resizing though you only need to demonstrate the application of each image effect outlined in the table below only once.</w:t>
      </w:r>
    </w:p>
    <w:p w14:paraId="2A81366B" w14:textId="77777777" w:rsidR="00486935" w:rsidRPr="00F370C3" w:rsidRDefault="00486935" w:rsidP="00CA2E24">
      <w:pPr>
        <w:ind w:left="567"/>
        <w:rPr>
          <w:noProof/>
        </w:rPr>
      </w:pPr>
      <w:r w:rsidRPr="00F370C3">
        <w:rPr>
          <w:noProof/>
        </w:rPr>
        <w:t>Record any changes you make to the images in the image register. Save edited images directly into the “\images” folder.</w:t>
      </w:r>
    </w:p>
    <w:p w14:paraId="47BDEEC1" w14:textId="77777777" w:rsidR="00486935" w:rsidRPr="00F370C3" w:rsidRDefault="00486935" w:rsidP="00CA2E24">
      <w:pPr>
        <w:ind w:left="567"/>
        <w:rPr>
          <w:noProof/>
        </w:rPr>
      </w:pPr>
      <w:r w:rsidRPr="00F370C3">
        <w:rPr>
          <w:noProof/>
        </w:rPr>
        <w:t xml:space="preserve">Provide clear screenshots of images both before and after modifications have been made below. </w:t>
      </w:r>
    </w:p>
    <w:tbl>
      <w:tblPr>
        <w:tblStyle w:val="TableGrid"/>
        <w:tblW w:w="0" w:type="auto"/>
        <w:tblInd w:w="108" w:type="dxa"/>
        <w:tblLook w:val="04A0" w:firstRow="1" w:lastRow="0" w:firstColumn="1" w:lastColumn="0" w:noHBand="0" w:noVBand="1"/>
      </w:tblPr>
      <w:tblGrid>
        <w:gridCol w:w="2093"/>
        <w:gridCol w:w="3812"/>
        <w:gridCol w:w="4181"/>
      </w:tblGrid>
      <w:tr w:rsidR="00007897" w:rsidRPr="00F370C3" w14:paraId="0572316C" w14:textId="77777777" w:rsidTr="00E00868">
        <w:tc>
          <w:tcPr>
            <w:tcW w:w="2297" w:type="dxa"/>
            <w:shd w:val="clear" w:color="auto" w:fill="D9D9D9" w:themeFill="background1" w:themeFillShade="D9"/>
          </w:tcPr>
          <w:p w14:paraId="7B625050" w14:textId="77777777" w:rsidR="00CA2E24" w:rsidRPr="00F370C3" w:rsidRDefault="00CA2E24" w:rsidP="00CA2E24">
            <w:pPr>
              <w:pStyle w:val="TableHeading"/>
              <w:rPr>
                <w:noProof/>
              </w:rPr>
            </w:pPr>
            <w:r w:rsidRPr="00F370C3">
              <w:rPr>
                <w:noProof/>
              </w:rPr>
              <w:t>Image Effect</w:t>
            </w:r>
          </w:p>
          <w:p w14:paraId="0E878D3E" w14:textId="05B005B3" w:rsidR="00CA2E24" w:rsidRPr="00F370C3" w:rsidRDefault="00CA2E24" w:rsidP="00CA2E24">
            <w:pPr>
              <w:pStyle w:val="TableHeading"/>
              <w:rPr>
                <w:noProof/>
              </w:rPr>
            </w:pPr>
            <w:r w:rsidRPr="00F370C3">
              <w:rPr>
                <w:noProof/>
              </w:rPr>
              <w:t>(apply at least once, across a minimum of 3 images)</w:t>
            </w:r>
          </w:p>
        </w:tc>
        <w:tc>
          <w:tcPr>
            <w:tcW w:w="3608" w:type="dxa"/>
            <w:shd w:val="clear" w:color="auto" w:fill="D9D9D9" w:themeFill="background1" w:themeFillShade="D9"/>
          </w:tcPr>
          <w:p w14:paraId="4CD76896" w14:textId="77777777" w:rsidR="00CA2E24" w:rsidRPr="00F370C3" w:rsidRDefault="00CA2E24" w:rsidP="00CA2E24">
            <w:pPr>
              <w:pStyle w:val="TableHeading"/>
              <w:rPr>
                <w:noProof/>
              </w:rPr>
            </w:pPr>
            <w:r w:rsidRPr="00F370C3">
              <w:rPr>
                <w:noProof/>
              </w:rPr>
              <w:t>Original Image</w:t>
            </w:r>
          </w:p>
          <w:p w14:paraId="014231D5" w14:textId="7ED4240C" w:rsidR="00CA2E24" w:rsidRPr="00F370C3" w:rsidRDefault="00CA2E24" w:rsidP="00CA2E24">
            <w:pPr>
              <w:pStyle w:val="TableHeading"/>
              <w:rPr>
                <w:noProof/>
              </w:rPr>
            </w:pPr>
            <w:r w:rsidRPr="00F370C3">
              <w:rPr>
                <w:noProof/>
              </w:rPr>
              <w:t>&lt;screenshot&gt;</w:t>
            </w:r>
          </w:p>
        </w:tc>
        <w:tc>
          <w:tcPr>
            <w:tcW w:w="4181" w:type="dxa"/>
            <w:shd w:val="clear" w:color="auto" w:fill="D9D9D9" w:themeFill="background1" w:themeFillShade="D9"/>
          </w:tcPr>
          <w:p w14:paraId="2B77CD3B" w14:textId="77777777" w:rsidR="00CA2E24" w:rsidRPr="00F370C3" w:rsidRDefault="00CA2E24" w:rsidP="00CA2E24">
            <w:pPr>
              <w:pStyle w:val="TableHeading"/>
              <w:rPr>
                <w:noProof/>
              </w:rPr>
            </w:pPr>
            <w:r w:rsidRPr="00F370C3">
              <w:rPr>
                <w:noProof/>
              </w:rPr>
              <w:t>Modified Image</w:t>
            </w:r>
          </w:p>
          <w:p w14:paraId="637E7598" w14:textId="2E09276D" w:rsidR="00CA2E24" w:rsidRPr="00F370C3" w:rsidRDefault="00CA2E24" w:rsidP="00CA2E24">
            <w:pPr>
              <w:pStyle w:val="TableHeading"/>
              <w:rPr>
                <w:noProof/>
              </w:rPr>
            </w:pPr>
            <w:r w:rsidRPr="00F370C3">
              <w:rPr>
                <w:noProof/>
              </w:rPr>
              <w:t>&lt;screenshot&gt;</w:t>
            </w:r>
          </w:p>
        </w:tc>
      </w:tr>
      <w:tr w:rsidR="00007897" w:rsidRPr="00F370C3" w14:paraId="76FE8B9C" w14:textId="77777777" w:rsidTr="00E00868">
        <w:trPr>
          <w:trHeight w:val="1445"/>
        </w:trPr>
        <w:tc>
          <w:tcPr>
            <w:tcW w:w="2297" w:type="dxa"/>
            <w:shd w:val="clear" w:color="auto" w:fill="F2F2F2" w:themeFill="background1" w:themeFillShade="F2"/>
          </w:tcPr>
          <w:p w14:paraId="08DEBC14" w14:textId="5E03DB38" w:rsidR="00CA2E24" w:rsidRPr="00F370C3" w:rsidRDefault="00CA2E24" w:rsidP="00CA2E24">
            <w:pPr>
              <w:pStyle w:val="TableText"/>
              <w:rPr>
                <w:noProof/>
              </w:rPr>
            </w:pPr>
            <w:r w:rsidRPr="00F370C3">
              <w:rPr>
                <w:rStyle w:val="normaltextrun"/>
                <w:noProof/>
              </w:rPr>
              <w:t>Crop</w:t>
            </w:r>
          </w:p>
        </w:tc>
        <w:tc>
          <w:tcPr>
            <w:tcW w:w="3608" w:type="dxa"/>
          </w:tcPr>
          <w:p w14:paraId="63E1F573" w14:textId="4A9D2B1F" w:rsidR="00AE574B" w:rsidRPr="00F370C3" w:rsidRDefault="00A06152" w:rsidP="00CA2E24">
            <w:pPr>
              <w:pStyle w:val="TableText"/>
              <w:rPr>
                <w:noProof/>
                <w:color w:val="808080" w:themeColor="background1" w:themeShade="80"/>
              </w:rPr>
            </w:pPr>
            <w:r>
              <w:rPr>
                <w:noProof/>
                <w:color w:val="808080" w:themeColor="background1" w:themeShade="80"/>
                <w:lang w:eastAsia="en-AU" w:bidi="ar-SA"/>
              </w:rPr>
              <w:drawing>
                <wp:inline distT="0" distB="0" distL="0" distR="0" wp14:anchorId="0A8C2E97" wp14:editId="063D5995">
                  <wp:extent cx="2101850" cy="1182342"/>
                  <wp:effectExtent l="0" t="0" r="0" b="0"/>
                  <wp:docPr id="7329749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974990" name="Picture 732974990"/>
                          <pic:cNvPicPr/>
                        </pic:nvPicPr>
                        <pic:blipFill>
                          <a:blip r:embed="rId14" cstate="print">
                            <a:extLst>
                              <a:ext uri="{28A0092B-C50C-407E-A947-70E740481C1C}">
                                <a14:useLocalDpi xmlns:a14="http://schemas.microsoft.com/office/drawing/2010/main" val="0"/>
                              </a:ext>
                            </a:extLst>
                          </a:blip>
                          <a:stretch>
                            <a:fillRect/>
                          </a:stretch>
                        </pic:blipFill>
                        <pic:spPr>
                          <a:xfrm rot="10800000" flipV="1">
                            <a:off x="0" y="0"/>
                            <a:ext cx="2198274" cy="1236583"/>
                          </a:xfrm>
                          <a:prstGeom prst="rect">
                            <a:avLst/>
                          </a:prstGeom>
                        </pic:spPr>
                      </pic:pic>
                    </a:graphicData>
                  </a:graphic>
                </wp:inline>
              </w:drawing>
            </w:r>
          </w:p>
        </w:tc>
        <w:tc>
          <w:tcPr>
            <w:tcW w:w="4181" w:type="dxa"/>
          </w:tcPr>
          <w:p w14:paraId="6E9220BB" w14:textId="597B7064" w:rsidR="00AE574B" w:rsidRPr="00F370C3" w:rsidRDefault="00F3094A" w:rsidP="00CA2E24">
            <w:pPr>
              <w:pStyle w:val="TableText"/>
              <w:rPr>
                <w:noProof/>
                <w:color w:val="808080" w:themeColor="background1" w:themeShade="80"/>
              </w:rPr>
            </w:pPr>
            <w:r w:rsidRPr="00F3094A">
              <w:rPr>
                <w:noProof/>
                <w:color w:val="808080" w:themeColor="background1" w:themeShade="80"/>
                <w:lang w:eastAsia="en-AU" w:bidi="ar-SA"/>
              </w:rPr>
              <w:drawing>
                <wp:inline distT="0" distB="0" distL="0" distR="0" wp14:anchorId="6F939FCA" wp14:editId="086D8E08">
                  <wp:extent cx="2586939" cy="1149350"/>
                  <wp:effectExtent l="0" t="0" r="4445" b="0"/>
                  <wp:docPr id="8875264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526407" name=""/>
                          <pic:cNvPicPr/>
                        </pic:nvPicPr>
                        <pic:blipFill>
                          <a:blip r:embed="rId15"/>
                          <a:stretch>
                            <a:fillRect/>
                          </a:stretch>
                        </pic:blipFill>
                        <pic:spPr>
                          <a:xfrm>
                            <a:off x="0" y="0"/>
                            <a:ext cx="2631532" cy="1169162"/>
                          </a:xfrm>
                          <a:prstGeom prst="rect">
                            <a:avLst/>
                          </a:prstGeom>
                        </pic:spPr>
                      </pic:pic>
                    </a:graphicData>
                  </a:graphic>
                </wp:inline>
              </w:drawing>
            </w:r>
          </w:p>
        </w:tc>
      </w:tr>
      <w:tr w:rsidR="00007897" w:rsidRPr="00F370C3" w14:paraId="201AEFBE" w14:textId="77777777" w:rsidTr="00E00868">
        <w:trPr>
          <w:trHeight w:val="1445"/>
        </w:trPr>
        <w:tc>
          <w:tcPr>
            <w:tcW w:w="2297" w:type="dxa"/>
            <w:shd w:val="clear" w:color="auto" w:fill="F2F2F2" w:themeFill="background1" w:themeFillShade="F2"/>
          </w:tcPr>
          <w:p w14:paraId="1E3ECC3F" w14:textId="27E073CF" w:rsidR="00CA2E24" w:rsidRPr="00F370C3" w:rsidRDefault="00CA2E24" w:rsidP="00CA2E24">
            <w:pPr>
              <w:pStyle w:val="TableText"/>
              <w:rPr>
                <w:noProof/>
              </w:rPr>
            </w:pPr>
            <w:r w:rsidRPr="00F370C3">
              <w:rPr>
                <w:rStyle w:val="normaltextrun"/>
                <w:noProof/>
              </w:rPr>
              <w:t>Resize</w:t>
            </w:r>
          </w:p>
        </w:tc>
        <w:tc>
          <w:tcPr>
            <w:tcW w:w="3608" w:type="dxa"/>
          </w:tcPr>
          <w:p w14:paraId="6A2E4801" w14:textId="3BEDEF9F" w:rsidR="00AE574B" w:rsidRPr="00F370C3" w:rsidRDefault="00290470" w:rsidP="00F3094A">
            <w:pPr>
              <w:pStyle w:val="TableText"/>
              <w:rPr>
                <w:noProof/>
                <w:color w:val="808080" w:themeColor="background1" w:themeShade="80"/>
              </w:rPr>
            </w:pPr>
            <w:r>
              <w:rPr>
                <w:noProof/>
                <w:color w:val="808080" w:themeColor="background1" w:themeShade="80"/>
                <w:lang w:eastAsia="en-AU" w:bidi="ar-SA"/>
              </w:rPr>
              <w:drawing>
                <wp:inline distT="0" distB="0" distL="0" distR="0" wp14:anchorId="320E773C" wp14:editId="700115C8">
                  <wp:extent cx="2101850" cy="1182342"/>
                  <wp:effectExtent l="0" t="0" r="0" b="0"/>
                  <wp:docPr id="1361072345" name="Picture 1361072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974990" name="Picture 732974990"/>
                          <pic:cNvPicPr/>
                        </pic:nvPicPr>
                        <pic:blipFill>
                          <a:blip r:embed="rId14" cstate="print">
                            <a:extLst>
                              <a:ext uri="{28A0092B-C50C-407E-A947-70E740481C1C}">
                                <a14:useLocalDpi xmlns:a14="http://schemas.microsoft.com/office/drawing/2010/main" val="0"/>
                              </a:ext>
                            </a:extLst>
                          </a:blip>
                          <a:stretch>
                            <a:fillRect/>
                          </a:stretch>
                        </pic:blipFill>
                        <pic:spPr>
                          <a:xfrm rot="10800000" flipV="1">
                            <a:off x="0" y="0"/>
                            <a:ext cx="2198274" cy="1236583"/>
                          </a:xfrm>
                          <a:prstGeom prst="rect">
                            <a:avLst/>
                          </a:prstGeom>
                        </pic:spPr>
                      </pic:pic>
                    </a:graphicData>
                  </a:graphic>
                </wp:inline>
              </w:drawing>
            </w:r>
          </w:p>
        </w:tc>
        <w:tc>
          <w:tcPr>
            <w:tcW w:w="4181" w:type="dxa"/>
          </w:tcPr>
          <w:p w14:paraId="0C8D3445" w14:textId="16C7461C" w:rsidR="00CA2E24" w:rsidRPr="00F370C3" w:rsidRDefault="00A06152" w:rsidP="00CA2E24">
            <w:pPr>
              <w:pStyle w:val="TableText"/>
              <w:rPr>
                <w:noProof/>
                <w:color w:val="808080" w:themeColor="background1" w:themeShade="80"/>
              </w:rPr>
            </w:pPr>
            <w:r w:rsidRPr="00A06152">
              <w:rPr>
                <w:noProof/>
                <w:color w:val="808080" w:themeColor="background1" w:themeShade="80"/>
                <w:lang w:eastAsia="en-AU" w:bidi="ar-SA"/>
              </w:rPr>
              <w:drawing>
                <wp:inline distT="0" distB="0" distL="0" distR="0" wp14:anchorId="75D96D6C" wp14:editId="7F368399">
                  <wp:extent cx="1097943" cy="1106240"/>
                  <wp:effectExtent l="0" t="0" r="6985" b="0"/>
                  <wp:docPr id="6747292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729207" name=""/>
                          <pic:cNvPicPr/>
                        </pic:nvPicPr>
                        <pic:blipFill>
                          <a:blip r:embed="rId16"/>
                          <a:stretch>
                            <a:fillRect/>
                          </a:stretch>
                        </pic:blipFill>
                        <pic:spPr>
                          <a:xfrm>
                            <a:off x="0" y="0"/>
                            <a:ext cx="1131098" cy="1139645"/>
                          </a:xfrm>
                          <a:prstGeom prst="rect">
                            <a:avLst/>
                          </a:prstGeom>
                        </pic:spPr>
                      </pic:pic>
                    </a:graphicData>
                  </a:graphic>
                </wp:inline>
              </w:drawing>
            </w:r>
          </w:p>
        </w:tc>
      </w:tr>
      <w:tr w:rsidR="00007897" w:rsidRPr="00F370C3" w14:paraId="35387116" w14:textId="77777777" w:rsidTr="00E00868">
        <w:trPr>
          <w:trHeight w:val="1445"/>
        </w:trPr>
        <w:tc>
          <w:tcPr>
            <w:tcW w:w="2297" w:type="dxa"/>
            <w:shd w:val="clear" w:color="auto" w:fill="F2F2F2" w:themeFill="background1" w:themeFillShade="F2"/>
          </w:tcPr>
          <w:p w14:paraId="446C1A19" w14:textId="68C78E22" w:rsidR="00CA2E24" w:rsidRPr="00F370C3" w:rsidRDefault="00CA2E24" w:rsidP="00CA2E24">
            <w:pPr>
              <w:pStyle w:val="TableText"/>
              <w:rPr>
                <w:noProof/>
              </w:rPr>
            </w:pPr>
            <w:r w:rsidRPr="00F370C3">
              <w:rPr>
                <w:rStyle w:val="normaltextrun"/>
                <w:noProof/>
              </w:rPr>
              <w:t>Rotate</w:t>
            </w:r>
          </w:p>
        </w:tc>
        <w:tc>
          <w:tcPr>
            <w:tcW w:w="3608" w:type="dxa"/>
          </w:tcPr>
          <w:p w14:paraId="02321544" w14:textId="5A918A0B" w:rsidR="00CA2E24" w:rsidRPr="00F370C3" w:rsidRDefault="00A06152" w:rsidP="00CA2E24">
            <w:pPr>
              <w:pStyle w:val="TableText"/>
              <w:rPr>
                <w:noProof/>
                <w:color w:val="808080" w:themeColor="background1" w:themeShade="80"/>
              </w:rPr>
            </w:pPr>
            <w:r>
              <w:rPr>
                <w:noProof/>
                <w:color w:val="808080" w:themeColor="background1" w:themeShade="80"/>
                <w:lang w:eastAsia="en-AU" w:bidi="ar-SA"/>
              </w:rPr>
              <w:drawing>
                <wp:inline distT="0" distB="0" distL="0" distR="0" wp14:anchorId="1C69BB8A" wp14:editId="4BD35A55">
                  <wp:extent cx="2194560" cy="1463040"/>
                  <wp:effectExtent l="0" t="0" r="0" b="3810"/>
                  <wp:docPr id="457416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416564" name="Picture 457416564"/>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194560" cy="1463040"/>
                          </a:xfrm>
                          <a:prstGeom prst="rect">
                            <a:avLst/>
                          </a:prstGeom>
                        </pic:spPr>
                      </pic:pic>
                    </a:graphicData>
                  </a:graphic>
                </wp:inline>
              </w:drawing>
            </w:r>
          </w:p>
        </w:tc>
        <w:tc>
          <w:tcPr>
            <w:tcW w:w="4181" w:type="dxa"/>
          </w:tcPr>
          <w:p w14:paraId="56667F8F" w14:textId="10A6C3DF" w:rsidR="00CA2E24" w:rsidRPr="00F370C3" w:rsidRDefault="00A06152" w:rsidP="00CA2E24">
            <w:pPr>
              <w:pStyle w:val="TableText"/>
              <w:rPr>
                <w:noProof/>
                <w:color w:val="808080" w:themeColor="background1" w:themeShade="80"/>
              </w:rPr>
            </w:pPr>
            <w:r w:rsidRPr="00A06152">
              <w:rPr>
                <w:noProof/>
                <w:color w:val="808080" w:themeColor="background1" w:themeShade="80"/>
                <w:lang w:eastAsia="en-AU" w:bidi="ar-SA"/>
              </w:rPr>
              <w:drawing>
                <wp:inline distT="0" distB="0" distL="0" distR="0" wp14:anchorId="68B5061F" wp14:editId="5187BB7F">
                  <wp:extent cx="1450975" cy="1447976"/>
                  <wp:effectExtent l="0" t="0" r="0" b="0"/>
                  <wp:docPr id="1743302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3302508" name=""/>
                          <pic:cNvPicPr/>
                        </pic:nvPicPr>
                        <pic:blipFill>
                          <a:blip r:embed="rId18"/>
                          <a:stretch>
                            <a:fillRect/>
                          </a:stretch>
                        </pic:blipFill>
                        <pic:spPr>
                          <a:xfrm>
                            <a:off x="0" y="0"/>
                            <a:ext cx="1479309" cy="1476251"/>
                          </a:xfrm>
                          <a:prstGeom prst="rect">
                            <a:avLst/>
                          </a:prstGeom>
                        </pic:spPr>
                      </pic:pic>
                    </a:graphicData>
                  </a:graphic>
                </wp:inline>
              </w:drawing>
            </w:r>
          </w:p>
        </w:tc>
      </w:tr>
      <w:tr w:rsidR="00007897" w:rsidRPr="00F370C3" w14:paraId="03CB2DC2" w14:textId="77777777" w:rsidTr="00E00868">
        <w:trPr>
          <w:trHeight w:val="1445"/>
        </w:trPr>
        <w:tc>
          <w:tcPr>
            <w:tcW w:w="2297" w:type="dxa"/>
            <w:shd w:val="clear" w:color="auto" w:fill="F2F2F2" w:themeFill="background1" w:themeFillShade="F2"/>
          </w:tcPr>
          <w:p w14:paraId="3025F93F" w14:textId="3A8C3A89" w:rsidR="00CA2E24" w:rsidRPr="00F370C3" w:rsidRDefault="00CA2E24" w:rsidP="00CA2E24">
            <w:pPr>
              <w:pStyle w:val="TableText"/>
              <w:rPr>
                <w:rStyle w:val="FooterChar"/>
                <w:rFonts w:cs="Arial"/>
                <w:noProof/>
                <w:sz w:val="22"/>
                <w:szCs w:val="20"/>
              </w:rPr>
            </w:pPr>
            <w:r w:rsidRPr="00F370C3">
              <w:rPr>
                <w:rStyle w:val="normaltextrun"/>
                <w:noProof/>
              </w:rPr>
              <w:lastRenderedPageBreak/>
              <w:t>Brightness/Contrast</w:t>
            </w:r>
          </w:p>
        </w:tc>
        <w:tc>
          <w:tcPr>
            <w:tcW w:w="3608" w:type="dxa"/>
          </w:tcPr>
          <w:p w14:paraId="3BD7B8FC" w14:textId="76D40CCE" w:rsidR="00CA2E24" w:rsidRPr="00F370C3" w:rsidRDefault="004D76B0" w:rsidP="00CA2E24">
            <w:pPr>
              <w:pStyle w:val="TableText"/>
              <w:rPr>
                <w:noProof/>
                <w:color w:val="808080" w:themeColor="background1" w:themeShade="80"/>
              </w:rPr>
            </w:pPr>
            <w:r w:rsidRPr="00A06152">
              <w:rPr>
                <w:noProof/>
                <w:color w:val="808080" w:themeColor="background1" w:themeShade="80"/>
                <w:lang w:eastAsia="en-AU" w:bidi="ar-SA"/>
              </w:rPr>
              <w:drawing>
                <wp:inline distT="0" distB="0" distL="0" distR="0" wp14:anchorId="3FFC4156" wp14:editId="345C1661">
                  <wp:extent cx="2349500" cy="2344644"/>
                  <wp:effectExtent l="0" t="0" r="0" b="0"/>
                  <wp:docPr id="476845436" name="Picture 476845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3302508" name=""/>
                          <pic:cNvPicPr/>
                        </pic:nvPicPr>
                        <pic:blipFill>
                          <a:blip r:embed="rId18"/>
                          <a:stretch>
                            <a:fillRect/>
                          </a:stretch>
                        </pic:blipFill>
                        <pic:spPr>
                          <a:xfrm>
                            <a:off x="0" y="0"/>
                            <a:ext cx="2431456" cy="2426431"/>
                          </a:xfrm>
                          <a:prstGeom prst="rect">
                            <a:avLst/>
                          </a:prstGeom>
                        </pic:spPr>
                      </pic:pic>
                    </a:graphicData>
                  </a:graphic>
                </wp:inline>
              </w:drawing>
            </w:r>
          </w:p>
        </w:tc>
        <w:tc>
          <w:tcPr>
            <w:tcW w:w="4181" w:type="dxa"/>
          </w:tcPr>
          <w:p w14:paraId="5DE05FE1" w14:textId="2D81770B" w:rsidR="00CA2E24" w:rsidRPr="00F370C3" w:rsidRDefault="004D76B0" w:rsidP="00CA2E24">
            <w:pPr>
              <w:pStyle w:val="TableText"/>
              <w:rPr>
                <w:noProof/>
                <w:color w:val="808080" w:themeColor="background1" w:themeShade="80"/>
              </w:rPr>
            </w:pPr>
            <w:r w:rsidRPr="004D76B0">
              <w:rPr>
                <w:noProof/>
                <w:color w:val="808080" w:themeColor="background1" w:themeShade="80"/>
                <w:lang w:eastAsia="en-AU" w:bidi="ar-SA"/>
              </w:rPr>
              <w:drawing>
                <wp:inline distT="0" distB="0" distL="0" distR="0" wp14:anchorId="5AC0AEB2" wp14:editId="6466F144">
                  <wp:extent cx="2387600" cy="2328768"/>
                  <wp:effectExtent l="0" t="0" r="0" b="0"/>
                  <wp:docPr id="856480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480255" name=""/>
                          <pic:cNvPicPr/>
                        </pic:nvPicPr>
                        <pic:blipFill>
                          <a:blip r:embed="rId19"/>
                          <a:stretch>
                            <a:fillRect/>
                          </a:stretch>
                        </pic:blipFill>
                        <pic:spPr>
                          <a:xfrm>
                            <a:off x="0" y="0"/>
                            <a:ext cx="2438419" cy="2378335"/>
                          </a:xfrm>
                          <a:prstGeom prst="rect">
                            <a:avLst/>
                          </a:prstGeom>
                        </pic:spPr>
                      </pic:pic>
                    </a:graphicData>
                  </a:graphic>
                </wp:inline>
              </w:drawing>
            </w:r>
          </w:p>
        </w:tc>
      </w:tr>
      <w:tr w:rsidR="00007897" w:rsidRPr="00F370C3" w14:paraId="7257A0AD" w14:textId="77777777" w:rsidTr="00E00868">
        <w:trPr>
          <w:trHeight w:val="1445"/>
        </w:trPr>
        <w:tc>
          <w:tcPr>
            <w:tcW w:w="2297" w:type="dxa"/>
            <w:shd w:val="clear" w:color="auto" w:fill="F2F2F2" w:themeFill="background1" w:themeFillShade="F2"/>
          </w:tcPr>
          <w:p w14:paraId="37807E99" w14:textId="29E3599B" w:rsidR="00CA2E24" w:rsidRPr="00F370C3" w:rsidRDefault="00CA2E24" w:rsidP="00CA2E24">
            <w:pPr>
              <w:pStyle w:val="TableText"/>
              <w:rPr>
                <w:rStyle w:val="FooterChar"/>
                <w:rFonts w:cs="Arial"/>
                <w:noProof/>
                <w:sz w:val="22"/>
                <w:szCs w:val="20"/>
              </w:rPr>
            </w:pPr>
            <w:r w:rsidRPr="00F370C3">
              <w:rPr>
                <w:rStyle w:val="normaltextrun"/>
                <w:noProof/>
              </w:rPr>
              <w:t>Colour manipulation</w:t>
            </w:r>
          </w:p>
        </w:tc>
        <w:tc>
          <w:tcPr>
            <w:tcW w:w="3608" w:type="dxa"/>
          </w:tcPr>
          <w:p w14:paraId="57857FB5" w14:textId="309DF9E2" w:rsidR="00CA2E24" w:rsidRPr="00F370C3" w:rsidRDefault="00007897" w:rsidP="00CA2E24">
            <w:pPr>
              <w:pStyle w:val="TableText"/>
              <w:rPr>
                <w:noProof/>
                <w:color w:val="808080" w:themeColor="background1" w:themeShade="80"/>
              </w:rPr>
            </w:pPr>
            <w:r>
              <w:rPr>
                <w:noProof/>
                <w:color w:val="808080" w:themeColor="background1" w:themeShade="80"/>
                <w:lang w:eastAsia="en-AU" w:bidi="ar-SA"/>
              </w:rPr>
              <w:drawing>
                <wp:inline distT="0" distB="0" distL="0" distR="0" wp14:anchorId="3788314A" wp14:editId="27F691BE">
                  <wp:extent cx="2207895" cy="1471353"/>
                  <wp:effectExtent l="0" t="0" r="1905" b="0"/>
                  <wp:docPr id="18420203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020375" name="Picture 1842020375"/>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259091" cy="1505470"/>
                          </a:xfrm>
                          <a:prstGeom prst="rect">
                            <a:avLst/>
                          </a:prstGeom>
                        </pic:spPr>
                      </pic:pic>
                    </a:graphicData>
                  </a:graphic>
                </wp:inline>
              </w:drawing>
            </w:r>
          </w:p>
        </w:tc>
        <w:tc>
          <w:tcPr>
            <w:tcW w:w="4181" w:type="dxa"/>
          </w:tcPr>
          <w:p w14:paraId="37813193" w14:textId="4C8BB1C7" w:rsidR="00CA2E24" w:rsidRPr="00F370C3" w:rsidRDefault="00007897" w:rsidP="00CA2E24">
            <w:pPr>
              <w:pStyle w:val="TableText"/>
              <w:rPr>
                <w:noProof/>
                <w:color w:val="808080" w:themeColor="background1" w:themeShade="80"/>
              </w:rPr>
            </w:pPr>
            <w:r w:rsidRPr="00007897">
              <w:rPr>
                <w:noProof/>
                <w:color w:val="808080" w:themeColor="background1" w:themeShade="80"/>
                <w:lang w:eastAsia="en-AU" w:bidi="ar-SA"/>
              </w:rPr>
              <w:drawing>
                <wp:inline distT="0" distB="0" distL="0" distR="0" wp14:anchorId="262FED5F" wp14:editId="04BB1153">
                  <wp:extent cx="2434543" cy="1073140"/>
                  <wp:effectExtent l="0" t="0" r="4445" b="0"/>
                  <wp:docPr id="11679171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917196" name=""/>
                          <pic:cNvPicPr/>
                        </pic:nvPicPr>
                        <pic:blipFill>
                          <a:blip r:embed="rId21"/>
                          <a:stretch>
                            <a:fillRect/>
                          </a:stretch>
                        </pic:blipFill>
                        <pic:spPr>
                          <a:xfrm>
                            <a:off x="0" y="0"/>
                            <a:ext cx="2474160" cy="1090603"/>
                          </a:xfrm>
                          <a:prstGeom prst="rect">
                            <a:avLst/>
                          </a:prstGeom>
                        </pic:spPr>
                      </pic:pic>
                    </a:graphicData>
                  </a:graphic>
                </wp:inline>
              </w:drawing>
            </w:r>
          </w:p>
        </w:tc>
      </w:tr>
      <w:tr w:rsidR="00007897" w:rsidRPr="00F370C3" w14:paraId="2927F02B" w14:textId="77777777" w:rsidTr="00E00868">
        <w:trPr>
          <w:trHeight w:val="1445"/>
        </w:trPr>
        <w:tc>
          <w:tcPr>
            <w:tcW w:w="2297" w:type="dxa"/>
            <w:shd w:val="clear" w:color="auto" w:fill="F2F2F2" w:themeFill="background1" w:themeFillShade="F2"/>
          </w:tcPr>
          <w:p w14:paraId="1BA0CE8B" w14:textId="5C7C21BD" w:rsidR="00CA2E24" w:rsidRPr="00F370C3" w:rsidRDefault="00CA2E24" w:rsidP="00CA2E24">
            <w:pPr>
              <w:pStyle w:val="TableText"/>
              <w:rPr>
                <w:rStyle w:val="FooterChar"/>
                <w:rFonts w:cs="Arial"/>
                <w:noProof/>
                <w:sz w:val="22"/>
                <w:szCs w:val="20"/>
              </w:rPr>
            </w:pPr>
            <w:r w:rsidRPr="00F370C3">
              <w:rPr>
                <w:rStyle w:val="normaltextrun"/>
                <w:noProof/>
              </w:rPr>
              <w:t>Brush or smudge/</w:t>
            </w:r>
            <w:r w:rsidR="0047471A" w:rsidRPr="00F370C3">
              <w:rPr>
                <w:rStyle w:val="normaltextrun"/>
                <w:noProof/>
              </w:rPr>
              <w:br/>
            </w:r>
            <w:r w:rsidRPr="00F370C3">
              <w:rPr>
                <w:rStyle w:val="normaltextrun"/>
                <w:noProof/>
              </w:rPr>
              <w:t>blur effect</w:t>
            </w:r>
          </w:p>
        </w:tc>
        <w:tc>
          <w:tcPr>
            <w:tcW w:w="3608" w:type="dxa"/>
          </w:tcPr>
          <w:p w14:paraId="032067B7" w14:textId="4CD3C422" w:rsidR="00CA2E24" w:rsidRPr="00F370C3" w:rsidRDefault="00290470" w:rsidP="00CA2E24">
            <w:pPr>
              <w:pStyle w:val="TableText"/>
              <w:rPr>
                <w:noProof/>
                <w:color w:val="808080" w:themeColor="background1" w:themeShade="80"/>
              </w:rPr>
            </w:pPr>
            <w:r>
              <w:rPr>
                <w:noProof/>
                <w:color w:val="808080" w:themeColor="background1" w:themeShade="80"/>
                <w:lang w:eastAsia="en-AU" w:bidi="ar-SA"/>
              </w:rPr>
              <w:drawing>
                <wp:inline distT="0" distB="0" distL="0" distR="0" wp14:anchorId="73182477" wp14:editId="672F9867">
                  <wp:extent cx="2207895" cy="1471353"/>
                  <wp:effectExtent l="0" t="0" r="1905" b="0"/>
                  <wp:docPr id="389388514" name="Picture 389388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020375" name="Picture 1842020375"/>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259091" cy="1505470"/>
                          </a:xfrm>
                          <a:prstGeom prst="rect">
                            <a:avLst/>
                          </a:prstGeom>
                        </pic:spPr>
                      </pic:pic>
                    </a:graphicData>
                  </a:graphic>
                </wp:inline>
              </w:drawing>
            </w:r>
          </w:p>
        </w:tc>
        <w:tc>
          <w:tcPr>
            <w:tcW w:w="4181" w:type="dxa"/>
          </w:tcPr>
          <w:p w14:paraId="0D379A52" w14:textId="0340C35D" w:rsidR="00CA2E24" w:rsidRPr="00F370C3" w:rsidRDefault="00290470" w:rsidP="00CA2E24">
            <w:pPr>
              <w:pStyle w:val="TableText"/>
              <w:rPr>
                <w:noProof/>
                <w:color w:val="808080" w:themeColor="background1" w:themeShade="80"/>
              </w:rPr>
            </w:pPr>
            <w:r w:rsidRPr="00007897">
              <w:rPr>
                <w:noProof/>
                <w:color w:val="808080" w:themeColor="background1" w:themeShade="80"/>
                <w:lang w:eastAsia="en-AU" w:bidi="ar-SA"/>
              </w:rPr>
              <w:drawing>
                <wp:inline distT="0" distB="0" distL="0" distR="0" wp14:anchorId="66937EC1" wp14:editId="4372A641">
                  <wp:extent cx="2434543" cy="1073140"/>
                  <wp:effectExtent l="0" t="0" r="4445" b="0"/>
                  <wp:docPr id="697153808" name="Picture 697153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917196" name=""/>
                          <pic:cNvPicPr/>
                        </pic:nvPicPr>
                        <pic:blipFill>
                          <a:blip r:embed="rId21"/>
                          <a:stretch>
                            <a:fillRect/>
                          </a:stretch>
                        </pic:blipFill>
                        <pic:spPr>
                          <a:xfrm>
                            <a:off x="0" y="0"/>
                            <a:ext cx="2474160" cy="1090603"/>
                          </a:xfrm>
                          <a:prstGeom prst="rect">
                            <a:avLst/>
                          </a:prstGeom>
                        </pic:spPr>
                      </pic:pic>
                    </a:graphicData>
                  </a:graphic>
                </wp:inline>
              </w:drawing>
            </w:r>
          </w:p>
        </w:tc>
      </w:tr>
    </w:tbl>
    <w:p w14:paraId="0BF5F667" w14:textId="1024A040" w:rsidR="00CA2E24" w:rsidRPr="00F370C3" w:rsidRDefault="00CA2E24" w:rsidP="00CA2E24">
      <w:pPr>
        <w:rPr>
          <w:noProof/>
        </w:rPr>
      </w:pPr>
      <w:r w:rsidRPr="00F370C3">
        <w:rPr>
          <w:noProof/>
        </w:rPr>
        <w:br w:type="page"/>
      </w:r>
    </w:p>
    <w:p w14:paraId="1A9D40AC" w14:textId="37DBF294" w:rsidR="00486935" w:rsidRPr="00F370C3" w:rsidRDefault="00486935" w:rsidP="00486935">
      <w:pPr>
        <w:rPr>
          <w:b/>
          <w:bCs/>
          <w:noProof/>
        </w:rPr>
      </w:pPr>
      <w:r w:rsidRPr="00F370C3">
        <w:rPr>
          <w:b/>
          <w:bCs/>
          <w:noProof/>
        </w:rPr>
        <w:lastRenderedPageBreak/>
        <w:t>Present Images to Client for Feedback</w:t>
      </w:r>
    </w:p>
    <w:p w14:paraId="6F9618F9" w14:textId="6FDEF963" w:rsidR="00486935" w:rsidRPr="00F370C3" w:rsidRDefault="00486935" w:rsidP="00CA2E24">
      <w:pPr>
        <w:pStyle w:val="ListParagraph"/>
        <w:numPr>
          <w:ilvl w:val="0"/>
          <w:numId w:val="29"/>
        </w:numPr>
        <w:ind w:left="567" w:hanging="567"/>
        <w:rPr>
          <w:noProof/>
        </w:rPr>
      </w:pPr>
      <w:r w:rsidRPr="00F370C3">
        <w:rPr>
          <w:noProof/>
        </w:rPr>
        <w:t>Present your modified images to your client (teacher) for feedback and make a list of any suggested changes or improvements from this meeting. Carry out any suggested changes as required (add more rows if necessary)</w:t>
      </w:r>
    </w:p>
    <w:tbl>
      <w:tblPr>
        <w:tblStyle w:val="TableGrid"/>
        <w:tblW w:w="0" w:type="auto"/>
        <w:tblInd w:w="108" w:type="dxa"/>
        <w:tblLook w:val="04A0" w:firstRow="1" w:lastRow="0" w:firstColumn="1" w:lastColumn="0" w:noHBand="0" w:noVBand="1"/>
      </w:tblPr>
      <w:tblGrid>
        <w:gridCol w:w="1556"/>
        <w:gridCol w:w="2225"/>
        <w:gridCol w:w="3626"/>
        <w:gridCol w:w="989"/>
        <w:gridCol w:w="1690"/>
      </w:tblGrid>
      <w:tr w:rsidR="0047471A" w:rsidRPr="00F370C3" w14:paraId="242C0611" w14:textId="77777777" w:rsidTr="0047471A">
        <w:tc>
          <w:tcPr>
            <w:tcW w:w="1560" w:type="dxa"/>
            <w:shd w:val="clear" w:color="auto" w:fill="D9D9D9" w:themeFill="background1" w:themeFillShade="D9"/>
            <w:vAlign w:val="center"/>
          </w:tcPr>
          <w:p w14:paraId="011127E3" w14:textId="0CAABAB9" w:rsidR="0047471A" w:rsidRPr="00F370C3" w:rsidRDefault="0047471A" w:rsidP="0047471A">
            <w:pPr>
              <w:pStyle w:val="TableHeading"/>
              <w:rPr>
                <w:noProof/>
              </w:rPr>
            </w:pPr>
            <w:r w:rsidRPr="00F370C3">
              <w:rPr>
                <w:rStyle w:val="normaltextrun"/>
                <w:noProof/>
              </w:rPr>
              <w:t>Image</w:t>
            </w:r>
          </w:p>
        </w:tc>
        <w:tc>
          <w:tcPr>
            <w:tcW w:w="6945" w:type="dxa"/>
            <w:gridSpan w:val="3"/>
            <w:shd w:val="clear" w:color="auto" w:fill="D9D9D9" w:themeFill="background1" w:themeFillShade="D9"/>
            <w:vAlign w:val="center"/>
          </w:tcPr>
          <w:p w14:paraId="0A33DF33" w14:textId="0CC9F0F9" w:rsidR="0047471A" w:rsidRPr="00F370C3" w:rsidRDefault="0047471A" w:rsidP="0047471A">
            <w:pPr>
              <w:pStyle w:val="TableHeading"/>
              <w:rPr>
                <w:noProof/>
              </w:rPr>
            </w:pPr>
            <w:r w:rsidRPr="00F370C3">
              <w:rPr>
                <w:rStyle w:val="normaltextrun"/>
                <w:noProof/>
              </w:rPr>
              <w:t>Recommended Changes</w:t>
            </w:r>
          </w:p>
        </w:tc>
        <w:tc>
          <w:tcPr>
            <w:tcW w:w="1701" w:type="dxa"/>
            <w:shd w:val="clear" w:color="auto" w:fill="D9D9D9" w:themeFill="background1" w:themeFillShade="D9"/>
            <w:vAlign w:val="center"/>
          </w:tcPr>
          <w:p w14:paraId="03064FB2" w14:textId="5A72CE87" w:rsidR="0047471A" w:rsidRPr="00F370C3" w:rsidRDefault="0047471A" w:rsidP="0047471A">
            <w:pPr>
              <w:pStyle w:val="TableHeading"/>
              <w:jc w:val="center"/>
              <w:rPr>
                <w:noProof/>
              </w:rPr>
            </w:pPr>
            <w:r w:rsidRPr="00F370C3">
              <w:rPr>
                <w:rStyle w:val="normaltextrun"/>
                <w:noProof/>
              </w:rPr>
              <w:t>Tick when changes complete</w:t>
            </w:r>
          </w:p>
        </w:tc>
      </w:tr>
      <w:tr w:rsidR="0047471A" w:rsidRPr="00F370C3" w14:paraId="745029B2" w14:textId="77777777" w:rsidTr="0047471A">
        <w:tc>
          <w:tcPr>
            <w:tcW w:w="1560" w:type="dxa"/>
          </w:tcPr>
          <w:p w14:paraId="47F18452" w14:textId="77777777" w:rsidR="0047471A" w:rsidRPr="00F370C3" w:rsidRDefault="0047471A" w:rsidP="0047471A">
            <w:pPr>
              <w:pStyle w:val="TableText"/>
              <w:rPr>
                <w:noProof/>
              </w:rPr>
            </w:pPr>
          </w:p>
        </w:tc>
        <w:tc>
          <w:tcPr>
            <w:tcW w:w="6945" w:type="dxa"/>
            <w:gridSpan w:val="3"/>
          </w:tcPr>
          <w:p w14:paraId="176E1139" w14:textId="2E4E006C" w:rsidR="0047471A" w:rsidRPr="00F370C3" w:rsidRDefault="009D4D27" w:rsidP="0047471A">
            <w:pPr>
              <w:pStyle w:val="TableText"/>
              <w:rPr>
                <w:noProof/>
              </w:rPr>
            </w:pPr>
            <w:r>
              <w:rPr>
                <w:noProof/>
              </w:rPr>
              <w:t>Need to change the banner image</w:t>
            </w:r>
            <w:r w:rsidR="00D20D4C">
              <w:rPr>
                <w:noProof/>
              </w:rPr>
              <w:t xml:space="preserve">                                                                                                                         </w:t>
            </w:r>
          </w:p>
        </w:tc>
        <w:tc>
          <w:tcPr>
            <w:tcW w:w="1701" w:type="dxa"/>
          </w:tcPr>
          <w:p w14:paraId="7497882D" w14:textId="2037706D" w:rsidR="0047471A" w:rsidRPr="00F370C3" w:rsidRDefault="009D4D27" w:rsidP="0047471A">
            <w:pPr>
              <w:pStyle w:val="TableText"/>
              <w:jc w:val="center"/>
              <w:rPr>
                <w:noProof/>
              </w:rPr>
            </w:pPr>
            <w:r>
              <w:rPr>
                <w:noProof/>
              </w:rPr>
              <w:fldChar w:fldCharType="begin">
                <w:ffData>
                  <w:name w:val=""/>
                  <w:enabled/>
                  <w:calcOnExit w:val="0"/>
                  <w:checkBox>
                    <w:sizeAuto/>
                    <w:default w:val="1"/>
                  </w:checkBox>
                </w:ffData>
              </w:fldChar>
            </w:r>
            <w:r>
              <w:rPr>
                <w:noProof/>
              </w:rPr>
              <w:instrText xml:space="preserve"> FORMCHECKBOX </w:instrText>
            </w:r>
            <w:r w:rsidR="004B3A0D">
              <w:rPr>
                <w:noProof/>
              </w:rPr>
            </w:r>
            <w:r w:rsidR="004B3A0D">
              <w:rPr>
                <w:noProof/>
              </w:rPr>
              <w:fldChar w:fldCharType="separate"/>
            </w:r>
            <w:r>
              <w:rPr>
                <w:noProof/>
              </w:rPr>
              <w:fldChar w:fldCharType="end"/>
            </w:r>
          </w:p>
        </w:tc>
      </w:tr>
      <w:tr w:rsidR="0047471A" w:rsidRPr="00F370C3" w14:paraId="2D5C9267" w14:textId="77777777" w:rsidTr="0047471A">
        <w:tc>
          <w:tcPr>
            <w:tcW w:w="1560" w:type="dxa"/>
          </w:tcPr>
          <w:p w14:paraId="425C7B8A" w14:textId="77777777" w:rsidR="0047471A" w:rsidRPr="00F370C3" w:rsidRDefault="0047471A" w:rsidP="0047471A">
            <w:pPr>
              <w:pStyle w:val="TableText"/>
              <w:rPr>
                <w:noProof/>
              </w:rPr>
            </w:pPr>
          </w:p>
        </w:tc>
        <w:tc>
          <w:tcPr>
            <w:tcW w:w="6945" w:type="dxa"/>
            <w:gridSpan w:val="3"/>
          </w:tcPr>
          <w:p w14:paraId="70FC29EF" w14:textId="77777777" w:rsidR="0047471A" w:rsidRPr="00F370C3" w:rsidRDefault="0047471A" w:rsidP="0047471A">
            <w:pPr>
              <w:pStyle w:val="TableText"/>
              <w:rPr>
                <w:noProof/>
              </w:rPr>
            </w:pPr>
          </w:p>
        </w:tc>
        <w:tc>
          <w:tcPr>
            <w:tcW w:w="1701" w:type="dxa"/>
          </w:tcPr>
          <w:p w14:paraId="14E196A2" w14:textId="1A03DDC9" w:rsidR="0047471A" w:rsidRPr="00F370C3" w:rsidRDefault="0047471A" w:rsidP="0047471A">
            <w:pPr>
              <w:pStyle w:val="TableText"/>
              <w:jc w:val="center"/>
              <w:rPr>
                <w:noProof/>
              </w:rPr>
            </w:pP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p>
        </w:tc>
      </w:tr>
      <w:tr w:rsidR="0047471A" w:rsidRPr="00F370C3" w14:paraId="74611BAF" w14:textId="77777777" w:rsidTr="0047471A">
        <w:tc>
          <w:tcPr>
            <w:tcW w:w="1560" w:type="dxa"/>
          </w:tcPr>
          <w:p w14:paraId="5369532E" w14:textId="77777777" w:rsidR="0047471A" w:rsidRPr="00F370C3" w:rsidRDefault="0047471A" w:rsidP="0047471A">
            <w:pPr>
              <w:pStyle w:val="TableText"/>
              <w:rPr>
                <w:noProof/>
              </w:rPr>
            </w:pPr>
          </w:p>
        </w:tc>
        <w:tc>
          <w:tcPr>
            <w:tcW w:w="6945" w:type="dxa"/>
            <w:gridSpan w:val="3"/>
          </w:tcPr>
          <w:p w14:paraId="0AA8FCC8" w14:textId="77777777" w:rsidR="0047471A" w:rsidRPr="00F370C3" w:rsidRDefault="0047471A" w:rsidP="0047471A">
            <w:pPr>
              <w:pStyle w:val="TableText"/>
              <w:rPr>
                <w:noProof/>
              </w:rPr>
            </w:pPr>
          </w:p>
        </w:tc>
        <w:tc>
          <w:tcPr>
            <w:tcW w:w="1701" w:type="dxa"/>
          </w:tcPr>
          <w:p w14:paraId="0FF63BCF" w14:textId="21602158" w:rsidR="0047471A" w:rsidRPr="00F370C3" w:rsidRDefault="0047471A" w:rsidP="0047471A">
            <w:pPr>
              <w:pStyle w:val="TableText"/>
              <w:jc w:val="center"/>
              <w:rPr>
                <w:noProof/>
              </w:rPr>
            </w:pP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p>
        </w:tc>
      </w:tr>
      <w:tr w:rsidR="0047471A" w:rsidRPr="00F370C3" w14:paraId="76C286D3" w14:textId="77777777" w:rsidTr="0047471A">
        <w:tc>
          <w:tcPr>
            <w:tcW w:w="1560" w:type="dxa"/>
          </w:tcPr>
          <w:p w14:paraId="4C6FFE36" w14:textId="77777777" w:rsidR="0047471A" w:rsidRPr="00F370C3" w:rsidRDefault="0047471A" w:rsidP="0047471A">
            <w:pPr>
              <w:pStyle w:val="TableText"/>
              <w:rPr>
                <w:noProof/>
              </w:rPr>
            </w:pPr>
          </w:p>
        </w:tc>
        <w:tc>
          <w:tcPr>
            <w:tcW w:w="6945" w:type="dxa"/>
            <w:gridSpan w:val="3"/>
          </w:tcPr>
          <w:p w14:paraId="7F783E59" w14:textId="77777777" w:rsidR="0047471A" w:rsidRPr="00F370C3" w:rsidRDefault="0047471A" w:rsidP="0047471A">
            <w:pPr>
              <w:pStyle w:val="TableText"/>
              <w:rPr>
                <w:noProof/>
              </w:rPr>
            </w:pPr>
          </w:p>
        </w:tc>
        <w:tc>
          <w:tcPr>
            <w:tcW w:w="1701" w:type="dxa"/>
          </w:tcPr>
          <w:p w14:paraId="42FCC947" w14:textId="7FEBDEB8" w:rsidR="0047471A" w:rsidRPr="00F370C3" w:rsidRDefault="0047471A" w:rsidP="0047471A">
            <w:pPr>
              <w:pStyle w:val="TableText"/>
              <w:jc w:val="center"/>
              <w:rPr>
                <w:noProof/>
              </w:rPr>
            </w:pP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p>
        </w:tc>
      </w:tr>
      <w:tr w:rsidR="0047471A" w:rsidRPr="00F370C3" w14:paraId="7CAC138C" w14:textId="77777777" w:rsidTr="0047471A">
        <w:tc>
          <w:tcPr>
            <w:tcW w:w="1560" w:type="dxa"/>
          </w:tcPr>
          <w:p w14:paraId="1FBB4B49" w14:textId="77777777" w:rsidR="0047471A" w:rsidRPr="00F370C3" w:rsidRDefault="0047471A" w:rsidP="0047471A">
            <w:pPr>
              <w:pStyle w:val="TableText"/>
              <w:rPr>
                <w:noProof/>
              </w:rPr>
            </w:pPr>
          </w:p>
        </w:tc>
        <w:tc>
          <w:tcPr>
            <w:tcW w:w="6945" w:type="dxa"/>
            <w:gridSpan w:val="3"/>
          </w:tcPr>
          <w:p w14:paraId="6F43E218" w14:textId="77777777" w:rsidR="0047471A" w:rsidRPr="00F370C3" w:rsidRDefault="0047471A" w:rsidP="0047471A">
            <w:pPr>
              <w:pStyle w:val="TableText"/>
              <w:rPr>
                <w:noProof/>
              </w:rPr>
            </w:pPr>
          </w:p>
        </w:tc>
        <w:tc>
          <w:tcPr>
            <w:tcW w:w="1701" w:type="dxa"/>
          </w:tcPr>
          <w:p w14:paraId="1A45A3DD" w14:textId="16CC2A10" w:rsidR="0047471A" w:rsidRPr="00F370C3" w:rsidRDefault="0047471A" w:rsidP="0047471A">
            <w:pPr>
              <w:pStyle w:val="TableText"/>
              <w:jc w:val="center"/>
              <w:rPr>
                <w:noProof/>
              </w:rPr>
            </w:pP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p>
        </w:tc>
      </w:tr>
      <w:tr w:rsidR="0047471A" w:rsidRPr="00F370C3" w14:paraId="7CCA5EF3" w14:textId="77777777" w:rsidTr="0047471A">
        <w:tc>
          <w:tcPr>
            <w:tcW w:w="1560" w:type="dxa"/>
            <w:shd w:val="clear" w:color="auto" w:fill="F2F2F2" w:themeFill="background1" w:themeFillShade="F2"/>
          </w:tcPr>
          <w:p w14:paraId="218C9655" w14:textId="5E95D2A4" w:rsidR="0047471A" w:rsidRPr="00F370C3" w:rsidRDefault="0047471A" w:rsidP="0047471A">
            <w:pPr>
              <w:pStyle w:val="TableText"/>
              <w:rPr>
                <w:noProof/>
              </w:rPr>
            </w:pPr>
            <w:r w:rsidRPr="00F370C3">
              <w:rPr>
                <w:rStyle w:val="normaltextrun"/>
                <w:noProof/>
              </w:rPr>
              <w:t>Comments:</w:t>
            </w:r>
          </w:p>
        </w:tc>
        <w:tc>
          <w:tcPr>
            <w:tcW w:w="8646" w:type="dxa"/>
            <w:gridSpan w:val="4"/>
          </w:tcPr>
          <w:p w14:paraId="554B5E82" w14:textId="77777777" w:rsidR="0047471A" w:rsidRPr="00F370C3" w:rsidRDefault="0047471A" w:rsidP="0047471A">
            <w:pPr>
              <w:pStyle w:val="TableText"/>
              <w:rPr>
                <w:noProof/>
              </w:rPr>
            </w:pPr>
          </w:p>
          <w:p w14:paraId="03C7ECC7" w14:textId="4D6094BB" w:rsidR="0047471A" w:rsidRPr="00F370C3" w:rsidRDefault="009D4D27" w:rsidP="0047471A">
            <w:pPr>
              <w:pStyle w:val="TableText"/>
              <w:rPr>
                <w:noProof/>
              </w:rPr>
            </w:pPr>
            <w:r>
              <w:rPr>
                <w:noProof/>
              </w:rPr>
              <w:t xml:space="preserve">Good, you have modified all the image as per the given requirments. </w:t>
            </w:r>
          </w:p>
          <w:p w14:paraId="708E9D37" w14:textId="77777777" w:rsidR="0047471A" w:rsidRPr="00F370C3" w:rsidRDefault="0047471A" w:rsidP="0047471A">
            <w:pPr>
              <w:pStyle w:val="TableText"/>
              <w:rPr>
                <w:noProof/>
              </w:rPr>
            </w:pPr>
          </w:p>
          <w:p w14:paraId="47FAD501" w14:textId="27D34F1C" w:rsidR="0047471A" w:rsidRPr="00F370C3" w:rsidRDefault="0047471A" w:rsidP="0047471A">
            <w:pPr>
              <w:pStyle w:val="TableText"/>
              <w:rPr>
                <w:noProof/>
              </w:rPr>
            </w:pPr>
          </w:p>
        </w:tc>
      </w:tr>
      <w:tr w:rsidR="0047471A" w:rsidRPr="00F370C3" w14:paraId="5A6F9458" w14:textId="77777777" w:rsidTr="0047471A">
        <w:tc>
          <w:tcPr>
            <w:tcW w:w="3828" w:type="dxa"/>
            <w:gridSpan w:val="2"/>
            <w:shd w:val="clear" w:color="auto" w:fill="F2F2F2" w:themeFill="background1" w:themeFillShade="F2"/>
            <w:vAlign w:val="center"/>
          </w:tcPr>
          <w:p w14:paraId="0D1F158B" w14:textId="5F44F851" w:rsidR="0047471A" w:rsidRPr="00F370C3" w:rsidRDefault="0047471A" w:rsidP="0047471A">
            <w:pPr>
              <w:pStyle w:val="TableText"/>
              <w:rPr>
                <w:rStyle w:val="normaltextrun"/>
                <w:noProof/>
              </w:rPr>
            </w:pPr>
            <w:r w:rsidRPr="00F370C3">
              <w:rPr>
                <w:rStyle w:val="normaltextrun"/>
                <w:noProof/>
              </w:rPr>
              <w:t>Modified Images Approved by Client:</w:t>
            </w:r>
          </w:p>
        </w:tc>
        <w:tc>
          <w:tcPr>
            <w:tcW w:w="3685" w:type="dxa"/>
            <w:vAlign w:val="center"/>
          </w:tcPr>
          <w:p w14:paraId="3F6F3D93" w14:textId="6E323901" w:rsidR="0047471A" w:rsidRPr="00F370C3" w:rsidRDefault="009D4D27" w:rsidP="0047471A">
            <w:pPr>
              <w:pStyle w:val="TableText"/>
              <w:jc w:val="center"/>
              <w:rPr>
                <w:noProof/>
              </w:rPr>
            </w:pPr>
            <w:r>
              <w:rPr>
                <w:noProof/>
              </w:rPr>
              <w:fldChar w:fldCharType="begin">
                <w:ffData>
                  <w:name w:val=""/>
                  <w:enabled/>
                  <w:calcOnExit w:val="0"/>
                  <w:checkBox>
                    <w:sizeAuto/>
                    <w:default w:val="1"/>
                  </w:checkBox>
                </w:ffData>
              </w:fldChar>
            </w:r>
            <w:r>
              <w:rPr>
                <w:noProof/>
              </w:rPr>
              <w:instrText xml:space="preserve"> FORMCHECKBOX </w:instrText>
            </w:r>
            <w:r w:rsidR="004B3A0D">
              <w:rPr>
                <w:noProof/>
              </w:rPr>
            </w:r>
            <w:r w:rsidR="004B3A0D">
              <w:rPr>
                <w:noProof/>
              </w:rPr>
              <w:fldChar w:fldCharType="separate"/>
            </w:r>
            <w:r>
              <w:rPr>
                <w:noProof/>
              </w:rPr>
              <w:fldChar w:fldCharType="end"/>
            </w:r>
            <w:r w:rsidR="0047471A" w:rsidRPr="00F370C3">
              <w:rPr>
                <w:noProof/>
              </w:rPr>
              <w:t xml:space="preserve"> Yes   </w:t>
            </w:r>
            <w:r w:rsidR="0047471A" w:rsidRPr="00F370C3">
              <w:rPr>
                <w:noProof/>
              </w:rPr>
              <w:fldChar w:fldCharType="begin">
                <w:ffData>
                  <w:name w:val="Check1"/>
                  <w:enabled/>
                  <w:calcOnExit w:val="0"/>
                  <w:checkBox>
                    <w:sizeAuto/>
                    <w:default w:val="0"/>
                  </w:checkBox>
                </w:ffData>
              </w:fldChar>
            </w:r>
            <w:r w:rsidR="0047471A" w:rsidRPr="00F370C3">
              <w:rPr>
                <w:noProof/>
              </w:rPr>
              <w:instrText xml:space="preserve"> FORMCHECKBOX </w:instrText>
            </w:r>
            <w:r w:rsidR="004B3A0D">
              <w:rPr>
                <w:noProof/>
              </w:rPr>
            </w:r>
            <w:r w:rsidR="004B3A0D">
              <w:rPr>
                <w:noProof/>
              </w:rPr>
              <w:fldChar w:fldCharType="separate"/>
            </w:r>
            <w:r w:rsidR="0047471A" w:rsidRPr="00F370C3">
              <w:rPr>
                <w:noProof/>
              </w:rPr>
              <w:fldChar w:fldCharType="end"/>
            </w:r>
            <w:r w:rsidR="0047471A" w:rsidRPr="00F370C3">
              <w:rPr>
                <w:noProof/>
              </w:rPr>
              <w:t xml:space="preserve"> No</w:t>
            </w:r>
          </w:p>
        </w:tc>
        <w:tc>
          <w:tcPr>
            <w:tcW w:w="992" w:type="dxa"/>
            <w:shd w:val="clear" w:color="auto" w:fill="F2F2F2" w:themeFill="background1" w:themeFillShade="F2"/>
            <w:vAlign w:val="center"/>
          </w:tcPr>
          <w:p w14:paraId="3C1DD8E9" w14:textId="792057D4" w:rsidR="0047471A" w:rsidRPr="00F370C3" w:rsidRDefault="0047471A" w:rsidP="0047471A">
            <w:pPr>
              <w:pStyle w:val="TableText"/>
              <w:rPr>
                <w:noProof/>
              </w:rPr>
            </w:pPr>
            <w:r w:rsidRPr="00F370C3">
              <w:rPr>
                <w:noProof/>
              </w:rPr>
              <w:t>Date</w:t>
            </w:r>
            <w:r w:rsidR="00F71CB9" w:rsidRPr="00F370C3">
              <w:rPr>
                <w:noProof/>
              </w:rPr>
              <w:t>:</w:t>
            </w:r>
          </w:p>
        </w:tc>
        <w:tc>
          <w:tcPr>
            <w:tcW w:w="1701" w:type="dxa"/>
            <w:vAlign w:val="center"/>
          </w:tcPr>
          <w:p w14:paraId="7C8A230D" w14:textId="06E77EBB" w:rsidR="0047471A" w:rsidRPr="00F370C3" w:rsidRDefault="009D4D27" w:rsidP="0047471A">
            <w:pPr>
              <w:pStyle w:val="TableText"/>
              <w:rPr>
                <w:noProof/>
              </w:rPr>
            </w:pPr>
            <w:r>
              <w:rPr>
                <w:noProof/>
              </w:rPr>
              <w:t>24/10/23</w:t>
            </w:r>
          </w:p>
        </w:tc>
      </w:tr>
    </w:tbl>
    <w:p w14:paraId="24757E01" w14:textId="2A324217" w:rsidR="0047471A" w:rsidRPr="00F370C3" w:rsidRDefault="0047471A" w:rsidP="0047471A">
      <w:pPr>
        <w:rPr>
          <w:noProof/>
        </w:rPr>
      </w:pPr>
    </w:p>
    <w:p w14:paraId="5AEEBEF7" w14:textId="7A5831A5" w:rsidR="00486935" w:rsidRPr="00F370C3" w:rsidRDefault="00486935" w:rsidP="00486935">
      <w:pPr>
        <w:rPr>
          <w:b/>
          <w:bCs/>
          <w:noProof/>
        </w:rPr>
      </w:pPr>
      <w:r w:rsidRPr="00F370C3">
        <w:rPr>
          <w:b/>
          <w:bCs/>
          <w:noProof/>
        </w:rPr>
        <w:t>Confirm Final Image Requirements with Required Personnel and Obtain Sign-off</w:t>
      </w:r>
    </w:p>
    <w:p w14:paraId="4CC169F8" w14:textId="57DB5752" w:rsidR="00486935" w:rsidRPr="00F370C3" w:rsidRDefault="00486935" w:rsidP="00CA2E24">
      <w:pPr>
        <w:pStyle w:val="ListParagraph"/>
        <w:numPr>
          <w:ilvl w:val="0"/>
          <w:numId w:val="29"/>
        </w:numPr>
        <w:ind w:left="567" w:hanging="567"/>
        <w:rPr>
          <w:noProof/>
        </w:rPr>
      </w:pPr>
      <w:r w:rsidRPr="00F370C3">
        <w:rPr>
          <w:noProof/>
        </w:rPr>
        <w:t xml:space="preserve">Present your final completed images to your Client (Teacher) for approval. Copy, paste and complete the “Image Deployment Checklist” from the Project Scenario below. </w:t>
      </w:r>
    </w:p>
    <w:tbl>
      <w:tblPr>
        <w:tblStyle w:val="TableGrid"/>
        <w:tblW w:w="0" w:type="auto"/>
        <w:tblInd w:w="108" w:type="dxa"/>
        <w:tblLook w:val="04A0" w:firstRow="1" w:lastRow="0" w:firstColumn="1" w:lastColumn="0" w:noHBand="0" w:noVBand="1"/>
      </w:tblPr>
      <w:tblGrid>
        <w:gridCol w:w="10086"/>
      </w:tblGrid>
      <w:tr w:rsidR="0047471A" w:rsidRPr="00F370C3" w14:paraId="0FC14E57" w14:textId="77777777" w:rsidTr="0047471A">
        <w:trPr>
          <w:trHeight w:val="5154"/>
        </w:trPr>
        <w:tc>
          <w:tcPr>
            <w:tcW w:w="10206" w:type="dxa"/>
          </w:tcPr>
          <w:tbl>
            <w:tblPr>
              <w:tblStyle w:val="TableGrid"/>
              <w:tblW w:w="0" w:type="auto"/>
              <w:tblInd w:w="137" w:type="dxa"/>
              <w:tblLook w:val="04A0" w:firstRow="1" w:lastRow="0" w:firstColumn="1" w:lastColumn="0" w:noHBand="0" w:noVBand="1"/>
            </w:tblPr>
            <w:tblGrid>
              <w:gridCol w:w="7907"/>
              <w:gridCol w:w="1816"/>
            </w:tblGrid>
            <w:tr w:rsidR="009D4D27" w:rsidRPr="00910B93" w14:paraId="08E9B5EF" w14:textId="77777777" w:rsidTr="009D4D27">
              <w:tc>
                <w:tcPr>
                  <w:tcW w:w="8222" w:type="dxa"/>
                  <w:shd w:val="clear" w:color="auto" w:fill="D9D9D9" w:themeFill="background1" w:themeFillShade="D9"/>
                </w:tcPr>
                <w:p w14:paraId="548BBF75" w14:textId="77777777" w:rsidR="009D4D27" w:rsidRPr="00910B93" w:rsidRDefault="009D4D27" w:rsidP="009D4D27">
                  <w:pPr>
                    <w:pStyle w:val="TableHeading"/>
                    <w:rPr>
                      <w:noProof/>
                    </w:rPr>
                  </w:pPr>
                  <w:r w:rsidRPr="00910B93">
                    <w:rPr>
                      <w:noProof/>
                    </w:rPr>
                    <w:t>Image Deployment Checklist</w:t>
                  </w:r>
                </w:p>
              </w:tc>
              <w:tc>
                <w:tcPr>
                  <w:tcW w:w="1842" w:type="dxa"/>
                  <w:shd w:val="clear" w:color="auto" w:fill="D9D9D9" w:themeFill="background1" w:themeFillShade="D9"/>
                  <w:vAlign w:val="center"/>
                </w:tcPr>
                <w:p w14:paraId="103CD5FB" w14:textId="77777777" w:rsidR="009D4D27" w:rsidRPr="00910B93" w:rsidRDefault="009D4D27" w:rsidP="009D4D27">
                  <w:pPr>
                    <w:pStyle w:val="TableHeading"/>
                    <w:jc w:val="center"/>
                    <w:rPr>
                      <w:noProof/>
                    </w:rPr>
                  </w:pPr>
                  <w:r w:rsidRPr="00910B93">
                    <w:rPr>
                      <w:noProof/>
                    </w:rPr>
                    <w:t>Compliant</w:t>
                  </w:r>
                </w:p>
              </w:tc>
            </w:tr>
            <w:tr w:rsidR="009D4D27" w:rsidRPr="00910B93" w14:paraId="2BD29776" w14:textId="77777777" w:rsidTr="009D4D27">
              <w:tc>
                <w:tcPr>
                  <w:tcW w:w="8222" w:type="dxa"/>
                </w:tcPr>
                <w:p w14:paraId="08F54AB3" w14:textId="77777777" w:rsidR="009D4D27" w:rsidRPr="00910B93" w:rsidRDefault="009D4D27" w:rsidP="009D4D27">
                  <w:pPr>
                    <w:pStyle w:val="TableText"/>
                    <w:rPr>
                      <w:noProof/>
                    </w:rPr>
                  </w:pPr>
                  <w:r w:rsidRPr="00910B93">
                    <w:rPr>
                      <w:noProof/>
                    </w:rPr>
                    <w:t>Images deployed do not exceed 1MB (1000k)</w:t>
                  </w:r>
                </w:p>
              </w:tc>
              <w:tc>
                <w:tcPr>
                  <w:tcW w:w="1842" w:type="dxa"/>
                  <w:vAlign w:val="center"/>
                </w:tcPr>
                <w:p w14:paraId="453F6355" w14:textId="65C36BE5" w:rsidR="009D4D27" w:rsidRPr="00910B93" w:rsidRDefault="004B3A0D" w:rsidP="009D4D27">
                  <w:pPr>
                    <w:pStyle w:val="TableText"/>
                    <w:jc w:val="center"/>
                    <w:rPr>
                      <w:noProof/>
                    </w:rPr>
                  </w:pPr>
                  <w:sdt>
                    <w:sdtPr>
                      <w:rPr>
                        <w:noProof/>
                      </w:rPr>
                      <w:id w:val="2131508132"/>
                      <w14:checkbox>
                        <w14:checked w14:val="1"/>
                        <w14:checkedState w14:val="2612" w14:font="MS Gothic"/>
                        <w14:uncheckedState w14:val="2610" w14:font="MS Gothic"/>
                      </w14:checkbox>
                    </w:sdtPr>
                    <w:sdtEndPr/>
                    <w:sdtContent>
                      <w:r w:rsidR="009D4D27">
                        <w:rPr>
                          <w:rFonts w:ascii="MS Gothic" w:eastAsia="MS Gothic" w:hAnsi="MS Gothic" w:hint="eastAsia"/>
                          <w:noProof/>
                        </w:rPr>
                        <w:t>☒</w:t>
                      </w:r>
                    </w:sdtContent>
                  </w:sdt>
                  <w:r w:rsidR="009D4D27" w:rsidRPr="00910B93">
                    <w:rPr>
                      <w:noProof/>
                    </w:rPr>
                    <w:t xml:space="preserve"> Yes   </w:t>
                  </w:r>
                  <w:sdt>
                    <w:sdtPr>
                      <w:rPr>
                        <w:noProof/>
                      </w:rPr>
                      <w:id w:val="-497728305"/>
                      <w14:checkbox>
                        <w14:checked w14:val="0"/>
                        <w14:checkedState w14:val="2612" w14:font="MS Gothic"/>
                        <w14:uncheckedState w14:val="2610" w14:font="MS Gothic"/>
                      </w14:checkbox>
                    </w:sdtPr>
                    <w:sdtEndPr/>
                    <w:sdtContent>
                      <w:r w:rsidR="009D4D27" w:rsidRPr="00910B93">
                        <w:rPr>
                          <w:noProof/>
                        </w:rPr>
                        <w:t>☐</w:t>
                      </w:r>
                    </w:sdtContent>
                  </w:sdt>
                  <w:r w:rsidR="009D4D27" w:rsidRPr="00910B93">
                    <w:rPr>
                      <w:noProof/>
                    </w:rPr>
                    <w:t xml:space="preserve"> No</w:t>
                  </w:r>
                </w:p>
              </w:tc>
            </w:tr>
            <w:tr w:rsidR="009D4D27" w:rsidRPr="00910B93" w14:paraId="4B6A7A8E" w14:textId="77777777" w:rsidTr="009D4D27">
              <w:tc>
                <w:tcPr>
                  <w:tcW w:w="8222" w:type="dxa"/>
                </w:tcPr>
                <w:p w14:paraId="49094CB4" w14:textId="77777777" w:rsidR="009D4D27" w:rsidRPr="00910B93" w:rsidRDefault="009D4D27" w:rsidP="009D4D27">
                  <w:pPr>
                    <w:pStyle w:val="TableText"/>
                    <w:rPr>
                      <w:noProof/>
                    </w:rPr>
                  </w:pPr>
                  <w:r w:rsidRPr="00910B93">
                    <w:rPr>
                      <w:noProof/>
                    </w:rPr>
                    <w:t>Preferred image formats are .png and .jpg, though .svg files are permitted</w:t>
                  </w:r>
                </w:p>
              </w:tc>
              <w:tc>
                <w:tcPr>
                  <w:tcW w:w="1842" w:type="dxa"/>
                  <w:vAlign w:val="center"/>
                </w:tcPr>
                <w:p w14:paraId="04D07022" w14:textId="2FB9EB0F" w:rsidR="009D4D27" w:rsidRPr="00910B93" w:rsidRDefault="004B3A0D" w:rsidP="009D4D27">
                  <w:pPr>
                    <w:pStyle w:val="TableText"/>
                    <w:jc w:val="center"/>
                    <w:rPr>
                      <w:noProof/>
                    </w:rPr>
                  </w:pPr>
                  <w:sdt>
                    <w:sdtPr>
                      <w:rPr>
                        <w:noProof/>
                      </w:rPr>
                      <w:id w:val="-1848706273"/>
                      <w14:checkbox>
                        <w14:checked w14:val="1"/>
                        <w14:checkedState w14:val="2612" w14:font="MS Gothic"/>
                        <w14:uncheckedState w14:val="2610" w14:font="MS Gothic"/>
                      </w14:checkbox>
                    </w:sdtPr>
                    <w:sdtEndPr/>
                    <w:sdtContent>
                      <w:r w:rsidR="009D4D27">
                        <w:rPr>
                          <w:rFonts w:ascii="MS Gothic" w:eastAsia="MS Gothic" w:hAnsi="MS Gothic" w:hint="eastAsia"/>
                          <w:noProof/>
                        </w:rPr>
                        <w:t>☒</w:t>
                      </w:r>
                    </w:sdtContent>
                  </w:sdt>
                  <w:r w:rsidR="009D4D27" w:rsidRPr="00910B93">
                    <w:rPr>
                      <w:noProof/>
                    </w:rPr>
                    <w:t xml:space="preserve"> Yes   </w:t>
                  </w:r>
                  <w:sdt>
                    <w:sdtPr>
                      <w:rPr>
                        <w:noProof/>
                      </w:rPr>
                      <w:id w:val="969012200"/>
                      <w14:checkbox>
                        <w14:checked w14:val="0"/>
                        <w14:checkedState w14:val="2612" w14:font="MS Gothic"/>
                        <w14:uncheckedState w14:val="2610" w14:font="MS Gothic"/>
                      </w14:checkbox>
                    </w:sdtPr>
                    <w:sdtEndPr/>
                    <w:sdtContent>
                      <w:r w:rsidR="009D4D27" w:rsidRPr="00910B93">
                        <w:rPr>
                          <w:noProof/>
                        </w:rPr>
                        <w:t>☐</w:t>
                      </w:r>
                    </w:sdtContent>
                  </w:sdt>
                  <w:r w:rsidR="009D4D27" w:rsidRPr="00910B93">
                    <w:rPr>
                      <w:noProof/>
                    </w:rPr>
                    <w:t xml:space="preserve"> No</w:t>
                  </w:r>
                </w:p>
              </w:tc>
            </w:tr>
            <w:tr w:rsidR="009D4D27" w:rsidRPr="00910B93" w14:paraId="47A9F34B" w14:textId="77777777" w:rsidTr="009D4D27">
              <w:tc>
                <w:tcPr>
                  <w:tcW w:w="8222" w:type="dxa"/>
                </w:tcPr>
                <w:p w14:paraId="4EEC67E3" w14:textId="77777777" w:rsidR="009D4D27" w:rsidRPr="00910B93" w:rsidRDefault="009D4D27" w:rsidP="009D4D27">
                  <w:pPr>
                    <w:pStyle w:val="TableText"/>
                    <w:rPr>
                      <w:noProof/>
                    </w:rPr>
                  </w:pPr>
                  <w:r w:rsidRPr="00910B93">
                    <w:rPr>
                      <w:noProof/>
                    </w:rPr>
                    <w:t>Logo and Banner images are suited to the business</w:t>
                  </w:r>
                </w:p>
              </w:tc>
              <w:tc>
                <w:tcPr>
                  <w:tcW w:w="1842" w:type="dxa"/>
                  <w:vAlign w:val="center"/>
                </w:tcPr>
                <w:p w14:paraId="5E5A422F" w14:textId="7472946E" w:rsidR="009D4D27" w:rsidRPr="00910B93" w:rsidRDefault="004B3A0D" w:rsidP="009D4D27">
                  <w:pPr>
                    <w:pStyle w:val="TableText"/>
                    <w:jc w:val="center"/>
                    <w:rPr>
                      <w:noProof/>
                    </w:rPr>
                  </w:pPr>
                  <w:sdt>
                    <w:sdtPr>
                      <w:rPr>
                        <w:noProof/>
                      </w:rPr>
                      <w:id w:val="1096445465"/>
                      <w14:checkbox>
                        <w14:checked w14:val="1"/>
                        <w14:checkedState w14:val="2612" w14:font="MS Gothic"/>
                        <w14:uncheckedState w14:val="2610" w14:font="MS Gothic"/>
                      </w14:checkbox>
                    </w:sdtPr>
                    <w:sdtEndPr/>
                    <w:sdtContent>
                      <w:r w:rsidR="009D4D27">
                        <w:rPr>
                          <w:rFonts w:ascii="MS Gothic" w:eastAsia="MS Gothic" w:hAnsi="MS Gothic" w:hint="eastAsia"/>
                          <w:noProof/>
                        </w:rPr>
                        <w:t>☒</w:t>
                      </w:r>
                    </w:sdtContent>
                  </w:sdt>
                  <w:r w:rsidR="009D4D27" w:rsidRPr="00910B93">
                    <w:rPr>
                      <w:noProof/>
                    </w:rPr>
                    <w:t xml:space="preserve"> Yes   </w:t>
                  </w:r>
                  <w:sdt>
                    <w:sdtPr>
                      <w:rPr>
                        <w:noProof/>
                      </w:rPr>
                      <w:id w:val="-1550677055"/>
                      <w14:checkbox>
                        <w14:checked w14:val="0"/>
                        <w14:checkedState w14:val="2612" w14:font="MS Gothic"/>
                        <w14:uncheckedState w14:val="2610" w14:font="MS Gothic"/>
                      </w14:checkbox>
                    </w:sdtPr>
                    <w:sdtEndPr/>
                    <w:sdtContent>
                      <w:r w:rsidR="009D4D27" w:rsidRPr="00910B93">
                        <w:rPr>
                          <w:noProof/>
                        </w:rPr>
                        <w:t>☐</w:t>
                      </w:r>
                    </w:sdtContent>
                  </w:sdt>
                  <w:r w:rsidR="009D4D27" w:rsidRPr="00910B93">
                    <w:rPr>
                      <w:noProof/>
                    </w:rPr>
                    <w:t xml:space="preserve"> No</w:t>
                  </w:r>
                </w:p>
              </w:tc>
            </w:tr>
            <w:tr w:rsidR="009D4D27" w:rsidRPr="00910B93" w14:paraId="26989D53" w14:textId="77777777" w:rsidTr="009D4D27">
              <w:tc>
                <w:tcPr>
                  <w:tcW w:w="8222" w:type="dxa"/>
                </w:tcPr>
                <w:p w14:paraId="5DE76580" w14:textId="77777777" w:rsidR="009D4D27" w:rsidRPr="00910B93" w:rsidRDefault="009D4D27" w:rsidP="009D4D27">
                  <w:pPr>
                    <w:pStyle w:val="TableText"/>
                    <w:rPr>
                      <w:noProof/>
                    </w:rPr>
                  </w:pPr>
                  <w:r w:rsidRPr="00910B93">
                    <w:rPr>
                      <w:noProof/>
                    </w:rPr>
                    <w:t>Social Media icons are appropriately sized</w:t>
                  </w:r>
                </w:p>
              </w:tc>
              <w:tc>
                <w:tcPr>
                  <w:tcW w:w="1842" w:type="dxa"/>
                  <w:vAlign w:val="center"/>
                </w:tcPr>
                <w:p w14:paraId="112DD6DD" w14:textId="41DAA360" w:rsidR="009D4D27" w:rsidRPr="00910B93" w:rsidRDefault="004B3A0D" w:rsidP="009D4D27">
                  <w:pPr>
                    <w:pStyle w:val="TableText"/>
                    <w:jc w:val="center"/>
                    <w:rPr>
                      <w:noProof/>
                    </w:rPr>
                  </w:pPr>
                  <w:sdt>
                    <w:sdtPr>
                      <w:rPr>
                        <w:noProof/>
                      </w:rPr>
                      <w:id w:val="-1782406396"/>
                      <w14:checkbox>
                        <w14:checked w14:val="1"/>
                        <w14:checkedState w14:val="2612" w14:font="MS Gothic"/>
                        <w14:uncheckedState w14:val="2610" w14:font="MS Gothic"/>
                      </w14:checkbox>
                    </w:sdtPr>
                    <w:sdtEndPr/>
                    <w:sdtContent>
                      <w:r w:rsidR="009D4D27">
                        <w:rPr>
                          <w:rFonts w:ascii="MS Gothic" w:eastAsia="MS Gothic" w:hAnsi="MS Gothic" w:hint="eastAsia"/>
                          <w:noProof/>
                        </w:rPr>
                        <w:t>☒</w:t>
                      </w:r>
                    </w:sdtContent>
                  </w:sdt>
                  <w:r w:rsidR="009D4D27" w:rsidRPr="00910B93">
                    <w:rPr>
                      <w:noProof/>
                    </w:rPr>
                    <w:t xml:space="preserve"> Yes   </w:t>
                  </w:r>
                  <w:sdt>
                    <w:sdtPr>
                      <w:rPr>
                        <w:noProof/>
                      </w:rPr>
                      <w:id w:val="1135454110"/>
                      <w14:checkbox>
                        <w14:checked w14:val="0"/>
                        <w14:checkedState w14:val="2612" w14:font="MS Gothic"/>
                        <w14:uncheckedState w14:val="2610" w14:font="MS Gothic"/>
                      </w14:checkbox>
                    </w:sdtPr>
                    <w:sdtEndPr/>
                    <w:sdtContent>
                      <w:r w:rsidR="009D4D27" w:rsidRPr="00910B93">
                        <w:rPr>
                          <w:noProof/>
                        </w:rPr>
                        <w:t>☐</w:t>
                      </w:r>
                    </w:sdtContent>
                  </w:sdt>
                  <w:r w:rsidR="009D4D27" w:rsidRPr="00910B93">
                    <w:rPr>
                      <w:noProof/>
                    </w:rPr>
                    <w:t xml:space="preserve"> No</w:t>
                  </w:r>
                </w:p>
              </w:tc>
            </w:tr>
            <w:tr w:rsidR="009D4D27" w:rsidRPr="00910B93" w14:paraId="3E26171C" w14:textId="77777777" w:rsidTr="009D4D27">
              <w:tc>
                <w:tcPr>
                  <w:tcW w:w="8222" w:type="dxa"/>
                </w:tcPr>
                <w:p w14:paraId="47D8461B" w14:textId="77777777" w:rsidR="009D4D27" w:rsidRPr="00910B93" w:rsidRDefault="009D4D27" w:rsidP="009D4D27">
                  <w:pPr>
                    <w:pStyle w:val="TableText"/>
                    <w:rPr>
                      <w:noProof/>
                    </w:rPr>
                  </w:pPr>
                  <w:r w:rsidRPr="00910B93">
                    <w:rPr>
                      <w:noProof/>
                    </w:rPr>
                    <w:t>Images are clear and not distorted in any way</w:t>
                  </w:r>
                </w:p>
              </w:tc>
              <w:tc>
                <w:tcPr>
                  <w:tcW w:w="1842" w:type="dxa"/>
                  <w:vAlign w:val="center"/>
                </w:tcPr>
                <w:p w14:paraId="4F064230" w14:textId="453E3CFB" w:rsidR="009D4D27" w:rsidRPr="00910B93" w:rsidRDefault="004B3A0D" w:rsidP="009D4D27">
                  <w:pPr>
                    <w:pStyle w:val="TableText"/>
                    <w:jc w:val="center"/>
                    <w:rPr>
                      <w:noProof/>
                    </w:rPr>
                  </w:pPr>
                  <w:sdt>
                    <w:sdtPr>
                      <w:rPr>
                        <w:noProof/>
                      </w:rPr>
                      <w:id w:val="2079013338"/>
                      <w14:checkbox>
                        <w14:checked w14:val="1"/>
                        <w14:checkedState w14:val="2612" w14:font="MS Gothic"/>
                        <w14:uncheckedState w14:val="2610" w14:font="MS Gothic"/>
                      </w14:checkbox>
                    </w:sdtPr>
                    <w:sdtEndPr/>
                    <w:sdtContent>
                      <w:r w:rsidR="009D4D27">
                        <w:rPr>
                          <w:rFonts w:ascii="MS Gothic" w:eastAsia="MS Gothic" w:hAnsi="MS Gothic" w:hint="eastAsia"/>
                          <w:noProof/>
                        </w:rPr>
                        <w:t>☒</w:t>
                      </w:r>
                    </w:sdtContent>
                  </w:sdt>
                  <w:r w:rsidR="009D4D27" w:rsidRPr="00910B93">
                    <w:rPr>
                      <w:noProof/>
                    </w:rPr>
                    <w:t xml:space="preserve"> Yes   </w:t>
                  </w:r>
                  <w:sdt>
                    <w:sdtPr>
                      <w:rPr>
                        <w:noProof/>
                      </w:rPr>
                      <w:id w:val="-1094477526"/>
                      <w14:checkbox>
                        <w14:checked w14:val="0"/>
                        <w14:checkedState w14:val="2612" w14:font="MS Gothic"/>
                        <w14:uncheckedState w14:val="2610" w14:font="MS Gothic"/>
                      </w14:checkbox>
                    </w:sdtPr>
                    <w:sdtEndPr/>
                    <w:sdtContent>
                      <w:r w:rsidR="009D4D27" w:rsidRPr="00910B93">
                        <w:rPr>
                          <w:noProof/>
                        </w:rPr>
                        <w:t>☐</w:t>
                      </w:r>
                    </w:sdtContent>
                  </w:sdt>
                  <w:r w:rsidR="009D4D27" w:rsidRPr="00910B93">
                    <w:rPr>
                      <w:noProof/>
                    </w:rPr>
                    <w:t xml:space="preserve"> No</w:t>
                  </w:r>
                </w:p>
              </w:tc>
            </w:tr>
            <w:tr w:rsidR="009D4D27" w:rsidRPr="00910B93" w14:paraId="7F825E3E" w14:textId="77777777" w:rsidTr="009D4D27">
              <w:tc>
                <w:tcPr>
                  <w:tcW w:w="8222" w:type="dxa"/>
                </w:tcPr>
                <w:p w14:paraId="565167AF" w14:textId="77777777" w:rsidR="009D4D27" w:rsidRPr="00910B93" w:rsidRDefault="009D4D27" w:rsidP="009D4D27">
                  <w:pPr>
                    <w:pStyle w:val="TableText"/>
                    <w:rPr>
                      <w:noProof/>
                    </w:rPr>
                  </w:pPr>
                  <w:r w:rsidRPr="00910B93">
                    <w:rPr>
                      <w:noProof/>
                    </w:rPr>
                    <w:t>Home Page image is of good quality and suitable for the business</w:t>
                  </w:r>
                </w:p>
              </w:tc>
              <w:tc>
                <w:tcPr>
                  <w:tcW w:w="1842" w:type="dxa"/>
                  <w:vAlign w:val="center"/>
                </w:tcPr>
                <w:p w14:paraId="0C038E9A" w14:textId="4D28A60C" w:rsidR="009D4D27" w:rsidRPr="00910B93" w:rsidRDefault="004B3A0D" w:rsidP="009D4D27">
                  <w:pPr>
                    <w:pStyle w:val="TableText"/>
                    <w:jc w:val="center"/>
                    <w:rPr>
                      <w:noProof/>
                    </w:rPr>
                  </w:pPr>
                  <w:sdt>
                    <w:sdtPr>
                      <w:rPr>
                        <w:noProof/>
                      </w:rPr>
                      <w:id w:val="231590606"/>
                      <w14:checkbox>
                        <w14:checked w14:val="1"/>
                        <w14:checkedState w14:val="2612" w14:font="MS Gothic"/>
                        <w14:uncheckedState w14:val="2610" w14:font="MS Gothic"/>
                      </w14:checkbox>
                    </w:sdtPr>
                    <w:sdtEndPr/>
                    <w:sdtContent>
                      <w:r w:rsidR="009D4D27">
                        <w:rPr>
                          <w:rFonts w:ascii="MS Gothic" w:eastAsia="MS Gothic" w:hAnsi="MS Gothic" w:hint="eastAsia"/>
                          <w:noProof/>
                        </w:rPr>
                        <w:t>☒</w:t>
                      </w:r>
                    </w:sdtContent>
                  </w:sdt>
                  <w:r w:rsidR="009D4D27" w:rsidRPr="00910B93">
                    <w:rPr>
                      <w:noProof/>
                    </w:rPr>
                    <w:t xml:space="preserve"> Yes   </w:t>
                  </w:r>
                  <w:sdt>
                    <w:sdtPr>
                      <w:rPr>
                        <w:noProof/>
                      </w:rPr>
                      <w:id w:val="-1238087106"/>
                      <w14:checkbox>
                        <w14:checked w14:val="0"/>
                        <w14:checkedState w14:val="2612" w14:font="MS Gothic"/>
                        <w14:uncheckedState w14:val="2610" w14:font="MS Gothic"/>
                      </w14:checkbox>
                    </w:sdtPr>
                    <w:sdtEndPr/>
                    <w:sdtContent>
                      <w:r w:rsidR="009D4D27" w:rsidRPr="00910B93">
                        <w:rPr>
                          <w:noProof/>
                        </w:rPr>
                        <w:t>☐</w:t>
                      </w:r>
                    </w:sdtContent>
                  </w:sdt>
                  <w:r w:rsidR="009D4D27" w:rsidRPr="00910B93">
                    <w:rPr>
                      <w:noProof/>
                    </w:rPr>
                    <w:t xml:space="preserve"> No</w:t>
                  </w:r>
                </w:p>
              </w:tc>
            </w:tr>
            <w:tr w:rsidR="009D4D27" w:rsidRPr="00910B93" w14:paraId="6103C0CF" w14:textId="77777777" w:rsidTr="009D4D27">
              <w:tc>
                <w:tcPr>
                  <w:tcW w:w="8222" w:type="dxa"/>
                </w:tcPr>
                <w:p w14:paraId="4766687C" w14:textId="77777777" w:rsidR="009D4D27" w:rsidRPr="00910B93" w:rsidRDefault="009D4D27" w:rsidP="009D4D27">
                  <w:pPr>
                    <w:pStyle w:val="TableText"/>
                    <w:rPr>
                      <w:noProof/>
                    </w:rPr>
                  </w:pPr>
                  <w:r w:rsidRPr="00910B93">
                    <w:rPr>
                      <w:noProof/>
                    </w:rPr>
                    <w:t>All images in the gallery page must have a brief description underneath</w:t>
                  </w:r>
                </w:p>
              </w:tc>
              <w:tc>
                <w:tcPr>
                  <w:tcW w:w="1842" w:type="dxa"/>
                  <w:vAlign w:val="center"/>
                </w:tcPr>
                <w:p w14:paraId="3EC32F8B" w14:textId="389B2390" w:rsidR="009D4D27" w:rsidRPr="00910B93" w:rsidRDefault="004B3A0D" w:rsidP="009D4D27">
                  <w:pPr>
                    <w:pStyle w:val="TableText"/>
                    <w:jc w:val="center"/>
                    <w:rPr>
                      <w:noProof/>
                    </w:rPr>
                  </w:pPr>
                  <w:sdt>
                    <w:sdtPr>
                      <w:rPr>
                        <w:noProof/>
                      </w:rPr>
                      <w:id w:val="392157233"/>
                      <w14:checkbox>
                        <w14:checked w14:val="1"/>
                        <w14:checkedState w14:val="2612" w14:font="MS Gothic"/>
                        <w14:uncheckedState w14:val="2610" w14:font="MS Gothic"/>
                      </w14:checkbox>
                    </w:sdtPr>
                    <w:sdtEndPr/>
                    <w:sdtContent>
                      <w:r w:rsidR="009D4D27">
                        <w:rPr>
                          <w:rFonts w:ascii="MS Gothic" w:eastAsia="MS Gothic" w:hAnsi="MS Gothic" w:hint="eastAsia"/>
                          <w:noProof/>
                        </w:rPr>
                        <w:t>☒</w:t>
                      </w:r>
                    </w:sdtContent>
                  </w:sdt>
                  <w:r w:rsidR="009D4D27" w:rsidRPr="00910B93">
                    <w:rPr>
                      <w:noProof/>
                    </w:rPr>
                    <w:t xml:space="preserve"> Yes   </w:t>
                  </w:r>
                  <w:sdt>
                    <w:sdtPr>
                      <w:rPr>
                        <w:noProof/>
                      </w:rPr>
                      <w:id w:val="1054042839"/>
                      <w14:checkbox>
                        <w14:checked w14:val="0"/>
                        <w14:checkedState w14:val="2612" w14:font="MS Gothic"/>
                        <w14:uncheckedState w14:val="2610" w14:font="MS Gothic"/>
                      </w14:checkbox>
                    </w:sdtPr>
                    <w:sdtEndPr/>
                    <w:sdtContent>
                      <w:r w:rsidR="009D4D27" w:rsidRPr="00910B93">
                        <w:rPr>
                          <w:noProof/>
                        </w:rPr>
                        <w:t>☐</w:t>
                      </w:r>
                    </w:sdtContent>
                  </w:sdt>
                  <w:r w:rsidR="009D4D27" w:rsidRPr="00910B93">
                    <w:rPr>
                      <w:noProof/>
                    </w:rPr>
                    <w:t xml:space="preserve"> No</w:t>
                  </w:r>
                </w:p>
              </w:tc>
            </w:tr>
            <w:tr w:rsidR="009D4D27" w:rsidRPr="00910B93" w14:paraId="751700DC" w14:textId="77777777" w:rsidTr="009D4D27">
              <w:tc>
                <w:tcPr>
                  <w:tcW w:w="8222" w:type="dxa"/>
                </w:tcPr>
                <w:p w14:paraId="6808B2D1" w14:textId="77777777" w:rsidR="009D4D27" w:rsidRPr="00910B93" w:rsidRDefault="009D4D27" w:rsidP="009D4D27">
                  <w:pPr>
                    <w:pStyle w:val="TableText"/>
                    <w:rPr>
                      <w:noProof/>
                    </w:rPr>
                  </w:pPr>
                  <w:r w:rsidRPr="00910B93">
                    <w:rPr>
                      <w:noProof/>
                    </w:rPr>
                    <w:t>All images must be recorded in the images register and must be free to use, share, modify and redistribute.</w:t>
                  </w:r>
                </w:p>
              </w:tc>
              <w:tc>
                <w:tcPr>
                  <w:tcW w:w="1842" w:type="dxa"/>
                  <w:vAlign w:val="center"/>
                </w:tcPr>
                <w:p w14:paraId="30C0F22A" w14:textId="2F0C71D3" w:rsidR="009D4D27" w:rsidRPr="00910B93" w:rsidRDefault="004B3A0D" w:rsidP="009D4D27">
                  <w:pPr>
                    <w:pStyle w:val="TableText"/>
                    <w:jc w:val="center"/>
                    <w:rPr>
                      <w:noProof/>
                    </w:rPr>
                  </w:pPr>
                  <w:sdt>
                    <w:sdtPr>
                      <w:rPr>
                        <w:noProof/>
                      </w:rPr>
                      <w:id w:val="2017341523"/>
                      <w14:checkbox>
                        <w14:checked w14:val="1"/>
                        <w14:checkedState w14:val="2612" w14:font="MS Gothic"/>
                        <w14:uncheckedState w14:val="2610" w14:font="MS Gothic"/>
                      </w14:checkbox>
                    </w:sdtPr>
                    <w:sdtEndPr/>
                    <w:sdtContent>
                      <w:r w:rsidR="009D4D27">
                        <w:rPr>
                          <w:rFonts w:ascii="MS Gothic" w:eastAsia="MS Gothic" w:hAnsi="MS Gothic" w:hint="eastAsia"/>
                          <w:noProof/>
                        </w:rPr>
                        <w:t>☒</w:t>
                      </w:r>
                    </w:sdtContent>
                  </w:sdt>
                  <w:r w:rsidR="009D4D27" w:rsidRPr="00910B93">
                    <w:rPr>
                      <w:noProof/>
                    </w:rPr>
                    <w:t xml:space="preserve"> Yes   </w:t>
                  </w:r>
                  <w:sdt>
                    <w:sdtPr>
                      <w:rPr>
                        <w:noProof/>
                      </w:rPr>
                      <w:id w:val="1088270092"/>
                      <w14:checkbox>
                        <w14:checked w14:val="0"/>
                        <w14:checkedState w14:val="2612" w14:font="MS Gothic"/>
                        <w14:uncheckedState w14:val="2610" w14:font="MS Gothic"/>
                      </w14:checkbox>
                    </w:sdtPr>
                    <w:sdtEndPr/>
                    <w:sdtContent>
                      <w:r w:rsidR="009D4D27" w:rsidRPr="00910B93">
                        <w:rPr>
                          <w:noProof/>
                        </w:rPr>
                        <w:t>☐</w:t>
                      </w:r>
                    </w:sdtContent>
                  </w:sdt>
                  <w:r w:rsidR="009D4D27" w:rsidRPr="00910B93">
                    <w:rPr>
                      <w:noProof/>
                    </w:rPr>
                    <w:t xml:space="preserve"> No</w:t>
                  </w:r>
                </w:p>
              </w:tc>
            </w:tr>
            <w:tr w:rsidR="009D4D27" w:rsidRPr="00910B93" w14:paraId="4E638890" w14:textId="77777777" w:rsidTr="009D4D27">
              <w:tc>
                <w:tcPr>
                  <w:tcW w:w="8222" w:type="dxa"/>
                </w:tcPr>
                <w:p w14:paraId="0E88DC54" w14:textId="77777777" w:rsidR="009D4D27" w:rsidRPr="00910B93" w:rsidRDefault="009D4D27" w:rsidP="009D4D27">
                  <w:pPr>
                    <w:pStyle w:val="TableText"/>
                    <w:rPr>
                      <w:noProof/>
                    </w:rPr>
                  </w:pPr>
                  <w:r w:rsidRPr="00910B93">
                    <w:rPr>
                      <w:noProof/>
                    </w:rPr>
                    <w:lastRenderedPageBreak/>
                    <w:t>All modifications made to images are suitable with both image effects and aspect ratio maintained</w:t>
                  </w:r>
                </w:p>
              </w:tc>
              <w:tc>
                <w:tcPr>
                  <w:tcW w:w="1842" w:type="dxa"/>
                  <w:vAlign w:val="center"/>
                </w:tcPr>
                <w:p w14:paraId="33794547" w14:textId="19691371" w:rsidR="009D4D27" w:rsidRPr="00910B93" w:rsidRDefault="004B3A0D" w:rsidP="009D4D27">
                  <w:pPr>
                    <w:pStyle w:val="TableText"/>
                    <w:jc w:val="center"/>
                    <w:rPr>
                      <w:noProof/>
                    </w:rPr>
                  </w:pPr>
                  <w:sdt>
                    <w:sdtPr>
                      <w:rPr>
                        <w:noProof/>
                      </w:rPr>
                      <w:id w:val="-1827964694"/>
                      <w14:checkbox>
                        <w14:checked w14:val="1"/>
                        <w14:checkedState w14:val="2612" w14:font="MS Gothic"/>
                        <w14:uncheckedState w14:val="2610" w14:font="MS Gothic"/>
                      </w14:checkbox>
                    </w:sdtPr>
                    <w:sdtEndPr/>
                    <w:sdtContent>
                      <w:r w:rsidR="009D4D27">
                        <w:rPr>
                          <w:rFonts w:ascii="MS Gothic" w:eastAsia="MS Gothic" w:hAnsi="MS Gothic" w:hint="eastAsia"/>
                          <w:noProof/>
                        </w:rPr>
                        <w:t>☒</w:t>
                      </w:r>
                    </w:sdtContent>
                  </w:sdt>
                  <w:r w:rsidR="009D4D27" w:rsidRPr="00910B93">
                    <w:rPr>
                      <w:noProof/>
                    </w:rPr>
                    <w:t xml:space="preserve"> Yes   </w:t>
                  </w:r>
                  <w:sdt>
                    <w:sdtPr>
                      <w:rPr>
                        <w:noProof/>
                      </w:rPr>
                      <w:id w:val="348372343"/>
                      <w14:checkbox>
                        <w14:checked w14:val="0"/>
                        <w14:checkedState w14:val="2612" w14:font="MS Gothic"/>
                        <w14:uncheckedState w14:val="2610" w14:font="MS Gothic"/>
                      </w14:checkbox>
                    </w:sdtPr>
                    <w:sdtEndPr/>
                    <w:sdtContent>
                      <w:r w:rsidR="009D4D27" w:rsidRPr="00910B93">
                        <w:rPr>
                          <w:noProof/>
                        </w:rPr>
                        <w:t>☐</w:t>
                      </w:r>
                    </w:sdtContent>
                  </w:sdt>
                  <w:r w:rsidR="009D4D27" w:rsidRPr="00910B93">
                    <w:rPr>
                      <w:noProof/>
                    </w:rPr>
                    <w:t xml:space="preserve"> No</w:t>
                  </w:r>
                </w:p>
              </w:tc>
            </w:tr>
            <w:tr w:rsidR="009D4D27" w:rsidRPr="00910B93" w14:paraId="12E3A2EE" w14:textId="77777777" w:rsidTr="009D4D27">
              <w:tc>
                <w:tcPr>
                  <w:tcW w:w="10064" w:type="dxa"/>
                  <w:gridSpan w:val="2"/>
                  <w:shd w:val="clear" w:color="auto" w:fill="F2F2F2" w:themeFill="background1" w:themeFillShade="F2"/>
                </w:tcPr>
                <w:p w14:paraId="5B7AD8FF" w14:textId="77777777" w:rsidR="009D4D27" w:rsidRPr="00910B93" w:rsidRDefault="009D4D27" w:rsidP="009D4D27">
                  <w:pPr>
                    <w:pStyle w:val="TableHeading"/>
                    <w:rPr>
                      <w:noProof/>
                    </w:rPr>
                  </w:pPr>
                  <w:r w:rsidRPr="00910B93">
                    <w:rPr>
                      <w:noProof/>
                    </w:rPr>
                    <w:t>All images satisfactorily meet client needs:</w:t>
                  </w:r>
                </w:p>
              </w:tc>
            </w:tr>
            <w:tr w:rsidR="009D4D27" w:rsidRPr="00910B93" w14:paraId="3806CD8F" w14:textId="77777777" w:rsidTr="009D4D27">
              <w:tc>
                <w:tcPr>
                  <w:tcW w:w="8222" w:type="dxa"/>
                </w:tcPr>
                <w:p w14:paraId="41EE3457" w14:textId="77777777" w:rsidR="009D4D27" w:rsidRPr="00910B93" w:rsidRDefault="009D4D27" w:rsidP="009D4D27">
                  <w:pPr>
                    <w:pStyle w:val="TableText"/>
                    <w:rPr>
                      <w:noProof/>
                    </w:rPr>
                  </w:pPr>
                  <w:r w:rsidRPr="00910B93">
                    <w:rPr>
                      <w:noProof/>
                    </w:rPr>
                    <w:t>Client (Teacher) Approval</w:t>
                  </w:r>
                </w:p>
              </w:tc>
              <w:tc>
                <w:tcPr>
                  <w:tcW w:w="1842" w:type="dxa"/>
                  <w:vAlign w:val="center"/>
                </w:tcPr>
                <w:p w14:paraId="6A5ACA11" w14:textId="27C066FA" w:rsidR="009D4D27" w:rsidRPr="00910B93" w:rsidRDefault="004B3A0D" w:rsidP="009D4D27">
                  <w:pPr>
                    <w:pStyle w:val="TableText"/>
                    <w:jc w:val="center"/>
                    <w:rPr>
                      <w:noProof/>
                    </w:rPr>
                  </w:pPr>
                  <w:sdt>
                    <w:sdtPr>
                      <w:rPr>
                        <w:noProof/>
                      </w:rPr>
                      <w:id w:val="-1937504998"/>
                      <w14:checkbox>
                        <w14:checked w14:val="1"/>
                        <w14:checkedState w14:val="2612" w14:font="MS Gothic"/>
                        <w14:uncheckedState w14:val="2610" w14:font="MS Gothic"/>
                      </w14:checkbox>
                    </w:sdtPr>
                    <w:sdtEndPr/>
                    <w:sdtContent>
                      <w:r w:rsidR="009D4D27">
                        <w:rPr>
                          <w:rFonts w:ascii="MS Gothic" w:eastAsia="MS Gothic" w:hAnsi="MS Gothic" w:hint="eastAsia"/>
                          <w:noProof/>
                        </w:rPr>
                        <w:t>☒</w:t>
                      </w:r>
                    </w:sdtContent>
                  </w:sdt>
                  <w:r w:rsidR="009D4D27" w:rsidRPr="00910B93">
                    <w:rPr>
                      <w:noProof/>
                    </w:rPr>
                    <w:t xml:space="preserve"> Yes   </w:t>
                  </w:r>
                  <w:sdt>
                    <w:sdtPr>
                      <w:rPr>
                        <w:noProof/>
                      </w:rPr>
                      <w:id w:val="328721495"/>
                      <w14:checkbox>
                        <w14:checked w14:val="0"/>
                        <w14:checkedState w14:val="2612" w14:font="MS Gothic"/>
                        <w14:uncheckedState w14:val="2610" w14:font="MS Gothic"/>
                      </w14:checkbox>
                    </w:sdtPr>
                    <w:sdtEndPr/>
                    <w:sdtContent>
                      <w:r w:rsidR="009D4D27" w:rsidRPr="00910B93">
                        <w:rPr>
                          <w:noProof/>
                        </w:rPr>
                        <w:t>☐</w:t>
                      </w:r>
                    </w:sdtContent>
                  </w:sdt>
                  <w:r w:rsidR="009D4D27" w:rsidRPr="00910B93">
                    <w:rPr>
                      <w:noProof/>
                    </w:rPr>
                    <w:t xml:space="preserve"> No</w:t>
                  </w:r>
                </w:p>
              </w:tc>
            </w:tr>
            <w:tr w:rsidR="009D4D27" w:rsidRPr="00910B93" w14:paraId="042927ED" w14:textId="77777777" w:rsidTr="009D4D27">
              <w:tc>
                <w:tcPr>
                  <w:tcW w:w="10064" w:type="dxa"/>
                  <w:gridSpan w:val="2"/>
                  <w:shd w:val="clear" w:color="auto" w:fill="FFFFFF" w:themeFill="background1"/>
                </w:tcPr>
                <w:p w14:paraId="7808C98D" w14:textId="77777777" w:rsidR="009D4D27" w:rsidRPr="00910B93" w:rsidRDefault="009D4D27" w:rsidP="009D4D27">
                  <w:pPr>
                    <w:pStyle w:val="TableText"/>
                    <w:rPr>
                      <w:noProof/>
                    </w:rPr>
                  </w:pPr>
                  <w:r w:rsidRPr="00910B93">
                    <w:rPr>
                      <w:noProof/>
                    </w:rPr>
                    <w:t>If No, take appropriate corrective action, then resubmit to your Client (Teacher) for Approval.</w:t>
                  </w:r>
                </w:p>
              </w:tc>
            </w:tr>
          </w:tbl>
          <w:p w14:paraId="14BC1D6B" w14:textId="13C3AB35" w:rsidR="0047471A" w:rsidRPr="00F370C3" w:rsidRDefault="0047471A" w:rsidP="00486935">
            <w:pPr>
              <w:rPr>
                <w:noProof/>
                <w:color w:val="808080" w:themeColor="background1" w:themeShade="80"/>
              </w:rPr>
            </w:pPr>
          </w:p>
        </w:tc>
      </w:tr>
    </w:tbl>
    <w:p w14:paraId="229F757B" w14:textId="77777777" w:rsidR="0047471A" w:rsidRPr="00F370C3" w:rsidRDefault="0047471A" w:rsidP="0047471A">
      <w:pPr>
        <w:rPr>
          <w:noProof/>
        </w:rPr>
      </w:pPr>
      <w:r w:rsidRPr="00F370C3">
        <w:rPr>
          <w:noProof/>
        </w:rPr>
        <w:lastRenderedPageBreak/>
        <w:br w:type="page"/>
      </w:r>
    </w:p>
    <w:p w14:paraId="4C7B7018" w14:textId="15E8E4D5" w:rsidR="00486935" w:rsidRPr="00F370C3" w:rsidRDefault="00486935" w:rsidP="0047471A">
      <w:pPr>
        <w:pStyle w:val="Heading3"/>
        <w:rPr>
          <w:noProof/>
        </w:rPr>
      </w:pPr>
      <w:r w:rsidRPr="00F370C3">
        <w:rPr>
          <w:noProof/>
        </w:rPr>
        <w:lastRenderedPageBreak/>
        <w:t>Part 4 – Build the Website</w:t>
      </w:r>
    </w:p>
    <w:p w14:paraId="211E1F8E" w14:textId="77777777" w:rsidR="00486935" w:rsidRPr="00F370C3" w:rsidRDefault="00486935" w:rsidP="00486935">
      <w:pPr>
        <w:rPr>
          <w:b/>
          <w:bCs/>
          <w:noProof/>
        </w:rPr>
      </w:pPr>
      <w:r w:rsidRPr="00F370C3">
        <w:rPr>
          <w:b/>
          <w:bCs/>
          <w:noProof/>
        </w:rPr>
        <w:t>Set Preferences for the IDE/Tool</w:t>
      </w:r>
    </w:p>
    <w:p w14:paraId="637CF797" w14:textId="77777777" w:rsidR="00486935" w:rsidRPr="00F370C3" w:rsidRDefault="00486935" w:rsidP="0047471A">
      <w:pPr>
        <w:ind w:left="567" w:hanging="567"/>
        <w:rPr>
          <w:noProof/>
        </w:rPr>
      </w:pPr>
      <w:r w:rsidRPr="00F370C3">
        <w:rPr>
          <w:noProof/>
        </w:rPr>
        <w:t>4.1</w:t>
      </w:r>
      <w:r w:rsidRPr="00F370C3">
        <w:rPr>
          <w:noProof/>
        </w:rPr>
        <w:tab/>
        <w:t>Set preferences in the IDE/Tool including the File Transfer Protocol (FTP) and provide a screenshot of some of the settings you have selected.</w:t>
      </w:r>
    </w:p>
    <w:tbl>
      <w:tblPr>
        <w:tblStyle w:val="TableGrid"/>
        <w:tblW w:w="0" w:type="auto"/>
        <w:tblInd w:w="108" w:type="dxa"/>
        <w:tblLook w:val="04A0" w:firstRow="1" w:lastRow="0" w:firstColumn="1" w:lastColumn="0" w:noHBand="0" w:noVBand="1"/>
      </w:tblPr>
      <w:tblGrid>
        <w:gridCol w:w="10086"/>
      </w:tblGrid>
      <w:tr w:rsidR="0047471A" w:rsidRPr="00F370C3" w14:paraId="11F8DBA1" w14:textId="77777777" w:rsidTr="00BB520C">
        <w:trPr>
          <w:trHeight w:val="12491"/>
        </w:trPr>
        <w:tc>
          <w:tcPr>
            <w:tcW w:w="10206" w:type="dxa"/>
          </w:tcPr>
          <w:p w14:paraId="1D0CDFF8" w14:textId="40104C3C" w:rsidR="0047471A" w:rsidRPr="00F370C3" w:rsidRDefault="0047471A" w:rsidP="00486935">
            <w:pPr>
              <w:rPr>
                <w:noProof/>
                <w:color w:val="808080" w:themeColor="background1" w:themeShade="80"/>
              </w:rPr>
            </w:pPr>
            <w:r w:rsidRPr="00F370C3">
              <w:rPr>
                <w:noProof/>
                <w:color w:val="808080" w:themeColor="background1" w:themeShade="80"/>
              </w:rPr>
              <w:t>&lt;Screen shot of IDE Preferences and FTP Client settings&gt;</w:t>
            </w:r>
          </w:p>
        </w:tc>
      </w:tr>
    </w:tbl>
    <w:p w14:paraId="564FBFC4" w14:textId="77777777" w:rsidR="0047471A" w:rsidRPr="00F370C3" w:rsidRDefault="0047471A" w:rsidP="0047471A">
      <w:pPr>
        <w:rPr>
          <w:noProof/>
        </w:rPr>
      </w:pPr>
      <w:r w:rsidRPr="00F370C3">
        <w:rPr>
          <w:noProof/>
        </w:rPr>
        <w:br w:type="page"/>
      </w:r>
    </w:p>
    <w:p w14:paraId="3E263817" w14:textId="77777777" w:rsidR="00486935" w:rsidRPr="00F370C3" w:rsidRDefault="00486935" w:rsidP="00486935">
      <w:pPr>
        <w:rPr>
          <w:b/>
          <w:bCs/>
          <w:noProof/>
        </w:rPr>
      </w:pPr>
      <w:r w:rsidRPr="00F370C3">
        <w:rPr>
          <w:b/>
          <w:bCs/>
          <w:noProof/>
        </w:rPr>
        <w:lastRenderedPageBreak/>
        <w:t>Build the 3 Page Website Using Coding Standards and Appropriate File Structure</w:t>
      </w:r>
    </w:p>
    <w:p w14:paraId="25AD8ED5" w14:textId="77777777" w:rsidR="00486935" w:rsidRPr="00F370C3" w:rsidRDefault="00486935" w:rsidP="0047471A">
      <w:pPr>
        <w:ind w:left="567" w:hanging="567"/>
        <w:rPr>
          <w:noProof/>
        </w:rPr>
      </w:pPr>
      <w:r w:rsidRPr="00F370C3">
        <w:rPr>
          <w:noProof/>
        </w:rPr>
        <w:t>4.2</w:t>
      </w:r>
      <w:r w:rsidRPr="00F370C3">
        <w:rPr>
          <w:noProof/>
        </w:rPr>
        <w:tab/>
        <w:t>Refer to the Project Scenario to build the three (3) page website as per client requirements following the correct standards of design.</w:t>
      </w:r>
    </w:p>
    <w:p w14:paraId="43A0DF57" w14:textId="6F412125" w:rsidR="00486935" w:rsidRPr="00F370C3" w:rsidRDefault="00486935" w:rsidP="0047471A">
      <w:pPr>
        <w:pStyle w:val="Bullet-sub2"/>
        <w:rPr>
          <w:noProof/>
        </w:rPr>
      </w:pPr>
      <w:r w:rsidRPr="00F370C3">
        <w:rPr>
          <w:noProof/>
        </w:rPr>
        <w:t xml:space="preserve">Use your selected IDE/Tool and mark-up language to mark-up sections of document to depict structure and layout using CSS as specified by client. </w:t>
      </w:r>
    </w:p>
    <w:p w14:paraId="0DA4F728" w14:textId="2996A2C9" w:rsidR="00486935" w:rsidRPr="00F370C3" w:rsidRDefault="00486935" w:rsidP="0047471A">
      <w:pPr>
        <w:pStyle w:val="Bullet-sub2"/>
        <w:rPr>
          <w:noProof/>
        </w:rPr>
      </w:pPr>
      <w:r w:rsidRPr="00F370C3">
        <w:rPr>
          <w:noProof/>
        </w:rPr>
        <w:t>Refer to the wireframes to create and use a single external CSS file to mark-up elements and to create consistent style and format for all your documents</w:t>
      </w:r>
    </w:p>
    <w:p w14:paraId="0CAA7840" w14:textId="137C4A7D" w:rsidR="00486935" w:rsidRPr="00F370C3" w:rsidRDefault="00486935" w:rsidP="0047471A">
      <w:pPr>
        <w:pStyle w:val="Bullet-sub2"/>
        <w:rPr>
          <w:noProof/>
        </w:rPr>
      </w:pPr>
      <w:r w:rsidRPr="00F370C3">
        <w:rPr>
          <w:noProof/>
        </w:rPr>
        <w:t>Insert and format appropriate text content, images, data tables, and forms according to wireframe structure</w:t>
      </w:r>
    </w:p>
    <w:p w14:paraId="02D3E401" w14:textId="6528C601" w:rsidR="00486935" w:rsidRPr="00F370C3" w:rsidRDefault="00486935" w:rsidP="0047471A">
      <w:pPr>
        <w:pStyle w:val="Bullet-sub2"/>
        <w:rPr>
          <w:noProof/>
        </w:rPr>
      </w:pPr>
      <w:r w:rsidRPr="00F370C3">
        <w:rPr>
          <w:noProof/>
        </w:rPr>
        <w:t>Create appropriate links between the three (3) pages using images and text</w:t>
      </w:r>
    </w:p>
    <w:p w14:paraId="15DEA90C" w14:textId="230F783D" w:rsidR="00486935" w:rsidRPr="00F370C3" w:rsidRDefault="00486935" w:rsidP="0047471A">
      <w:pPr>
        <w:pStyle w:val="Bullet-sub2"/>
        <w:rPr>
          <w:noProof/>
        </w:rPr>
      </w:pPr>
      <w:r w:rsidRPr="00F370C3">
        <w:rPr>
          <w:noProof/>
        </w:rPr>
        <w:t>Create the appropriate Navigation Bar and Header/Footer structure</w:t>
      </w:r>
    </w:p>
    <w:p w14:paraId="1A07EB0F" w14:textId="2DD7CE11" w:rsidR="00486935" w:rsidRPr="00F370C3" w:rsidRDefault="00486935" w:rsidP="0047471A">
      <w:pPr>
        <w:pStyle w:val="Bullet-sub2"/>
        <w:rPr>
          <w:noProof/>
        </w:rPr>
      </w:pPr>
      <w:r w:rsidRPr="00F370C3">
        <w:rPr>
          <w:noProof/>
        </w:rPr>
        <w:t>Create an appropriate Form and Data table on the Contact Page as outlined in the Project Scenario</w:t>
      </w:r>
    </w:p>
    <w:p w14:paraId="3CD163AF" w14:textId="37E689F3" w:rsidR="00486935" w:rsidRPr="00F370C3" w:rsidRDefault="00486935" w:rsidP="0047471A">
      <w:pPr>
        <w:pStyle w:val="Bullet-sub2"/>
        <w:rPr>
          <w:noProof/>
        </w:rPr>
      </w:pPr>
      <w:r w:rsidRPr="00F370C3">
        <w:rPr>
          <w:noProof/>
        </w:rPr>
        <w:t>Follow the HTML and CSS coding techniques and Web Content Accessibility Standards you have previously identified</w:t>
      </w:r>
    </w:p>
    <w:p w14:paraId="47EA041E" w14:textId="1B6367FE" w:rsidR="00486935" w:rsidRPr="00F370C3" w:rsidRDefault="00486935" w:rsidP="0047471A">
      <w:pPr>
        <w:pStyle w:val="Bullet-sub2"/>
        <w:rPr>
          <w:noProof/>
        </w:rPr>
      </w:pPr>
      <w:r w:rsidRPr="00F370C3">
        <w:rPr>
          <w:noProof/>
        </w:rPr>
        <w:t>Store files appropriately within the website directory structure.</w:t>
      </w:r>
    </w:p>
    <w:p w14:paraId="77ACE10A" w14:textId="77777777" w:rsidR="00486935" w:rsidRPr="00F370C3" w:rsidRDefault="00486935" w:rsidP="00486935">
      <w:pPr>
        <w:rPr>
          <w:noProof/>
        </w:rPr>
      </w:pPr>
    </w:p>
    <w:p w14:paraId="3E423D49" w14:textId="77777777" w:rsidR="00486935" w:rsidRPr="00F370C3" w:rsidRDefault="00486935" w:rsidP="00486935">
      <w:pPr>
        <w:rPr>
          <w:noProof/>
        </w:rPr>
      </w:pPr>
      <w:r w:rsidRPr="00F370C3">
        <w:rPr>
          <w:noProof/>
        </w:rPr>
        <w:t>Complete all sections of the table below once the website is complete and provide screenshots as evidence of task completion:</w:t>
      </w:r>
    </w:p>
    <w:tbl>
      <w:tblPr>
        <w:tblStyle w:val="TableGrid"/>
        <w:tblW w:w="10204" w:type="dxa"/>
        <w:tblInd w:w="108" w:type="dxa"/>
        <w:tblLook w:val="04A0" w:firstRow="1" w:lastRow="0" w:firstColumn="1" w:lastColumn="0" w:noHBand="0" w:noVBand="1"/>
      </w:tblPr>
      <w:tblGrid>
        <w:gridCol w:w="1985"/>
        <w:gridCol w:w="8219"/>
      </w:tblGrid>
      <w:tr w:rsidR="0047471A" w:rsidRPr="00F370C3" w14:paraId="09D9B71B" w14:textId="77777777" w:rsidTr="0069103B">
        <w:trPr>
          <w:trHeight w:val="2275"/>
        </w:trPr>
        <w:tc>
          <w:tcPr>
            <w:tcW w:w="1985" w:type="dxa"/>
            <w:shd w:val="clear" w:color="auto" w:fill="D9D9D9" w:themeFill="background1" w:themeFillShade="D9"/>
          </w:tcPr>
          <w:p w14:paraId="01681E06" w14:textId="55F4EDBC" w:rsidR="0047471A" w:rsidRPr="00F370C3" w:rsidRDefault="0047471A" w:rsidP="0047471A">
            <w:pPr>
              <w:pStyle w:val="TableHeading"/>
              <w:rPr>
                <w:noProof/>
              </w:rPr>
            </w:pPr>
            <w:r w:rsidRPr="00F370C3">
              <w:rPr>
                <w:rStyle w:val="normaltextrun"/>
                <w:noProof/>
              </w:rPr>
              <w:t>Home Page</w:t>
            </w:r>
          </w:p>
        </w:tc>
        <w:tc>
          <w:tcPr>
            <w:tcW w:w="8219" w:type="dxa"/>
          </w:tcPr>
          <w:p w14:paraId="0D7DD81A" w14:textId="022CDCD2" w:rsidR="0047471A" w:rsidRPr="00F370C3" w:rsidRDefault="0047471A" w:rsidP="0047471A">
            <w:pPr>
              <w:pStyle w:val="TableText"/>
              <w:rPr>
                <w:rStyle w:val="normaltextrun"/>
                <w:noProof/>
                <w:color w:val="808080" w:themeColor="background1" w:themeShade="80"/>
              </w:rPr>
            </w:pPr>
            <w:r w:rsidRPr="00F370C3">
              <w:rPr>
                <w:rStyle w:val="normaltextrun"/>
                <w:noProof/>
                <w:color w:val="808080" w:themeColor="background1" w:themeShade="80"/>
              </w:rPr>
              <w:t>&lt;Screenshot of home page displayed in browser here&gt;</w:t>
            </w:r>
          </w:p>
          <w:p w14:paraId="12547206" w14:textId="021116CD" w:rsidR="0047471A" w:rsidRPr="00F370C3" w:rsidRDefault="0047471A" w:rsidP="0047471A">
            <w:pPr>
              <w:pStyle w:val="TableText"/>
              <w:rPr>
                <w:noProof/>
                <w:color w:val="808080" w:themeColor="background1" w:themeShade="80"/>
              </w:rPr>
            </w:pPr>
            <w:r w:rsidRPr="00F370C3">
              <w:rPr>
                <w:rStyle w:val="normaltextrun"/>
                <w:noProof/>
                <w:color w:val="808080" w:themeColor="background1" w:themeShade="80"/>
              </w:rPr>
              <w:t>&lt;consistent style must match wireframes&gt;</w:t>
            </w:r>
          </w:p>
        </w:tc>
      </w:tr>
      <w:tr w:rsidR="0047471A" w:rsidRPr="00F370C3" w14:paraId="79E2A990" w14:textId="77777777" w:rsidTr="0069103B">
        <w:trPr>
          <w:trHeight w:val="2275"/>
        </w:trPr>
        <w:tc>
          <w:tcPr>
            <w:tcW w:w="1985" w:type="dxa"/>
            <w:shd w:val="clear" w:color="auto" w:fill="D9D9D9" w:themeFill="background1" w:themeFillShade="D9"/>
          </w:tcPr>
          <w:p w14:paraId="3CB4932E" w14:textId="6835FD2F" w:rsidR="0047471A" w:rsidRPr="00F370C3" w:rsidRDefault="0047471A" w:rsidP="0047471A">
            <w:pPr>
              <w:pStyle w:val="TableHeading"/>
              <w:rPr>
                <w:noProof/>
              </w:rPr>
            </w:pPr>
            <w:r w:rsidRPr="00F370C3">
              <w:rPr>
                <w:rStyle w:val="normaltextrun"/>
                <w:noProof/>
              </w:rPr>
              <w:t>Gallery Page</w:t>
            </w:r>
          </w:p>
        </w:tc>
        <w:tc>
          <w:tcPr>
            <w:tcW w:w="8219" w:type="dxa"/>
          </w:tcPr>
          <w:p w14:paraId="05787955" w14:textId="12F45BC8" w:rsidR="0047471A" w:rsidRPr="00F370C3" w:rsidRDefault="0047471A" w:rsidP="0047471A">
            <w:pPr>
              <w:pStyle w:val="TableText"/>
              <w:rPr>
                <w:rStyle w:val="normaltextrun"/>
                <w:noProof/>
                <w:color w:val="808080" w:themeColor="background1" w:themeShade="80"/>
              </w:rPr>
            </w:pPr>
            <w:r w:rsidRPr="00F370C3">
              <w:rPr>
                <w:rStyle w:val="normaltextrun"/>
                <w:noProof/>
                <w:color w:val="808080" w:themeColor="background1" w:themeShade="80"/>
              </w:rPr>
              <w:t>&lt;Screenshot of gallery page here&gt;</w:t>
            </w:r>
          </w:p>
          <w:p w14:paraId="767F3129" w14:textId="7ED125C0" w:rsidR="0047471A" w:rsidRPr="00F370C3" w:rsidRDefault="0047471A" w:rsidP="0047471A">
            <w:pPr>
              <w:pStyle w:val="TableText"/>
              <w:rPr>
                <w:noProof/>
                <w:color w:val="808080" w:themeColor="background1" w:themeShade="80"/>
              </w:rPr>
            </w:pPr>
            <w:r w:rsidRPr="00F370C3">
              <w:rPr>
                <w:rStyle w:val="normaltextrun"/>
                <w:noProof/>
                <w:color w:val="808080" w:themeColor="background1" w:themeShade="80"/>
              </w:rPr>
              <w:t>&lt;consistent style must match wireframes&gt;</w:t>
            </w:r>
          </w:p>
        </w:tc>
      </w:tr>
      <w:tr w:rsidR="0047471A" w:rsidRPr="00F370C3" w14:paraId="0605C71A" w14:textId="77777777" w:rsidTr="0069103B">
        <w:trPr>
          <w:trHeight w:val="2275"/>
        </w:trPr>
        <w:tc>
          <w:tcPr>
            <w:tcW w:w="1985" w:type="dxa"/>
            <w:shd w:val="clear" w:color="auto" w:fill="D9D9D9" w:themeFill="background1" w:themeFillShade="D9"/>
          </w:tcPr>
          <w:p w14:paraId="48373EB5" w14:textId="74774D77" w:rsidR="0047471A" w:rsidRPr="00F370C3" w:rsidRDefault="0047471A" w:rsidP="0047471A">
            <w:pPr>
              <w:pStyle w:val="TableHeading"/>
              <w:rPr>
                <w:noProof/>
              </w:rPr>
            </w:pPr>
            <w:r w:rsidRPr="00F370C3">
              <w:rPr>
                <w:rStyle w:val="normaltextrun"/>
                <w:noProof/>
              </w:rPr>
              <w:t>Contact Page</w:t>
            </w:r>
          </w:p>
        </w:tc>
        <w:tc>
          <w:tcPr>
            <w:tcW w:w="8219" w:type="dxa"/>
          </w:tcPr>
          <w:p w14:paraId="09C39271" w14:textId="420921A0" w:rsidR="0047471A" w:rsidRPr="00F370C3" w:rsidRDefault="0047471A" w:rsidP="0047471A">
            <w:pPr>
              <w:pStyle w:val="TableText"/>
              <w:rPr>
                <w:rStyle w:val="normaltextrun"/>
                <w:noProof/>
                <w:color w:val="808080" w:themeColor="background1" w:themeShade="80"/>
              </w:rPr>
            </w:pPr>
            <w:r w:rsidRPr="00F370C3">
              <w:rPr>
                <w:rStyle w:val="normaltextrun"/>
                <w:noProof/>
                <w:color w:val="808080" w:themeColor="background1" w:themeShade="80"/>
              </w:rPr>
              <w:t>&lt;Screenshot of contact page here &gt;</w:t>
            </w:r>
          </w:p>
          <w:p w14:paraId="0A6D8EA8" w14:textId="3B683959" w:rsidR="0047471A" w:rsidRPr="00F370C3" w:rsidRDefault="0047471A" w:rsidP="0047471A">
            <w:pPr>
              <w:pStyle w:val="TableText"/>
              <w:rPr>
                <w:noProof/>
                <w:color w:val="808080" w:themeColor="background1" w:themeShade="80"/>
              </w:rPr>
            </w:pPr>
            <w:r w:rsidRPr="00F370C3">
              <w:rPr>
                <w:rStyle w:val="normaltextrun"/>
                <w:noProof/>
                <w:color w:val="808080" w:themeColor="background1" w:themeShade="80"/>
              </w:rPr>
              <w:t>&lt;consistent style must match wireframes&gt;</w:t>
            </w:r>
          </w:p>
        </w:tc>
      </w:tr>
      <w:tr w:rsidR="0047471A" w:rsidRPr="00F370C3" w14:paraId="6A8564BB" w14:textId="77777777" w:rsidTr="0069103B">
        <w:trPr>
          <w:trHeight w:val="2815"/>
        </w:trPr>
        <w:tc>
          <w:tcPr>
            <w:tcW w:w="1985" w:type="dxa"/>
            <w:shd w:val="clear" w:color="auto" w:fill="D9D9D9" w:themeFill="background1" w:themeFillShade="D9"/>
          </w:tcPr>
          <w:p w14:paraId="1CB2173E" w14:textId="0B1E4AE9" w:rsidR="0047471A" w:rsidRPr="00F370C3" w:rsidRDefault="0047471A" w:rsidP="0047471A">
            <w:pPr>
              <w:pStyle w:val="TableHeading"/>
              <w:rPr>
                <w:noProof/>
              </w:rPr>
            </w:pPr>
            <w:r w:rsidRPr="00F370C3">
              <w:rPr>
                <w:rStyle w:val="normaltextrun"/>
                <w:noProof/>
              </w:rPr>
              <w:lastRenderedPageBreak/>
              <w:t>Website Folder Structure</w:t>
            </w:r>
          </w:p>
        </w:tc>
        <w:tc>
          <w:tcPr>
            <w:tcW w:w="8219" w:type="dxa"/>
          </w:tcPr>
          <w:p w14:paraId="77327252" w14:textId="18F7963D" w:rsidR="0047471A" w:rsidRPr="00F370C3" w:rsidRDefault="0047471A" w:rsidP="0047471A">
            <w:pPr>
              <w:pStyle w:val="TableText"/>
              <w:rPr>
                <w:noProof/>
                <w:color w:val="808080" w:themeColor="background1" w:themeShade="80"/>
              </w:rPr>
            </w:pPr>
            <w:r w:rsidRPr="00F370C3">
              <w:rPr>
                <w:rStyle w:val="normaltextrun"/>
                <w:noProof/>
                <w:color w:val="808080" w:themeColor="background1" w:themeShade="80"/>
              </w:rPr>
              <w:t>&lt;Screenshots of your site folder structure showing contents of each folder&gt;</w:t>
            </w:r>
          </w:p>
        </w:tc>
      </w:tr>
      <w:tr w:rsidR="0047471A" w:rsidRPr="00F370C3" w14:paraId="4548521D" w14:textId="77777777" w:rsidTr="0069103B">
        <w:trPr>
          <w:trHeight w:val="2815"/>
        </w:trPr>
        <w:tc>
          <w:tcPr>
            <w:tcW w:w="1985" w:type="dxa"/>
            <w:shd w:val="clear" w:color="auto" w:fill="D9D9D9" w:themeFill="background1" w:themeFillShade="D9"/>
          </w:tcPr>
          <w:p w14:paraId="18093CEC" w14:textId="69DE4FA8" w:rsidR="0047471A" w:rsidRPr="00F370C3" w:rsidRDefault="0047471A" w:rsidP="0047471A">
            <w:pPr>
              <w:pStyle w:val="TableHeading"/>
              <w:rPr>
                <w:noProof/>
              </w:rPr>
            </w:pPr>
            <w:r w:rsidRPr="00F370C3">
              <w:rPr>
                <w:rStyle w:val="normaltextrun"/>
                <w:noProof/>
              </w:rPr>
              <w:t>List some of the IDE/Authoring Tool features you have used</w:t>
            </w:r>
          </w:p>
        </w:tc>
        <w:tc>
          <w:tcPr>
            <w:tcW w:w="8219" w:type="dxa"/>
          </w:tcPr>
          <w:p w14:paraId="517BC6BF" w14:textId="6D4B55EF" w:rsidR="0047471A" w:rsidRPr="00F370C3" w:rsidRDefault="0047471A" w:rsidP="0047471A">
            <w:pPr>
              <w:pStyle w:val="TableText"/>
              <w:rPr>
                <w:rStyle w:val="normaltextrun"/>
                <w:noProof/>
                <w:color w:val="808080" w:themeColor="background1" w:themeShade="80"/>
              </w:rPr>
            </w:pPr>
            <w:r w:rsidRPr="00F370C3">
              <w:rPr>
                <w:rStyle w:val="normaltextrun"/>
                <w:noProof/>
                <w:color w:val="808080" w:themeColor="background1" w:themeShade="80"/>
              </w:rPr>
              <w:t>&lt;list some of the features of the IDE/Tool you have used while building your website – approx. 50 words &gt;</w:t>
            </w:r>
          </w:p>
          <w:p w14:paraId="148473AB" w14:textId="77777777" w:rsidR="0047471A" w:rsidRPr="00F370C3" w:rsidRDefault="0047471A" w:rsidP="0047471A">
            <w:pPr>
              <w:pStyle w:val="TableText"/>
              <w:rPr>
                <w:rStyle w:val="normaltextrun"/>
                <w:noProof/>
                <w:color w:val="808080" w:themeColor="background1" w:themeShade="80"/>
              </w:rPr>
            </w:pPr>
            <w:r w:rsidRPr="00F370C3">
              <w:rPr>
                <w:rStyle w:val="normaltextrun"/>
                <w:noProof/>
                <w:color w:val="808080" w:themeColor="background1" w:themeShade="80"/>
              </w:rPr>
              <w:t>1.</w:t>
            </w:r>
          </w:p>
          <w:p w14:paraId="38561846" w14:textId="77777777" w:rsidR="0047471A" w:rsidRPr="00F370C3" w:rsidRDefault="0047471A" w:rsidP="0047471A">
            <w:pPr>
              <w:pStyle w:val="TableText"/>
              <w:rPr>
                <w:rStyle w:val="normaltextrun"/>
                <w:noProof/>
                <w:color w:val="808080" w:themeColor="background1" w:themeShade="80"/>
              </w:rPr>
            </w:pPr>
            <w:r w:rsidRPr="00F370C3">
              <w:rPr>
                <w:rStyle w:val="normaltextrun"/>
                <w:noProof/>
                <w:color w:val="808080" w:themeColor="background1" w:themeShade="80"/>
              </w:rPr>
              <w:t>2.</w:t>
            </w:r>
          </w:p>
          <w:p w14:paraId="3572DD23" w14:textId="7E2C9F5E" w:rsidR="0047471A" w:rsidRPr="00F370C3" w:rsidRDefault="0047471A" w:rsidP="0047471A">
            <w:pPr>
              <w:pStyle w:val="TableText"/>
              <w:rPr>
                <w:noProof/>
                <w:color w:val="808080" w:themeColor="background1" w:themeShade="80"/>
              </w:rPr>
            </w:pPr>
            <w:r w:rsidRPr="00F370C3">
              <w:rPr>
                <w:rStyle w:val="normaltextrun"/>
                <w:noProof/>
                <w:color w:val="808080" w:themeColor="background1" w:themeShade="80"/>
              </w:rPr>
              <w:t>3.</w:t>
            </w:r>
          </w:p>
        </w:tc>
      </w:tr>
      <w:tr w:rsidR="0047471A" w:rsidRPr="00F370C3" w14:paraId="3FFBD30A" w14:textId="77777777" w:rsidTr="0069103B">
        <w:trPr>
          <w:trHeight w:val="2815"/>
        </w:trPr>
        <w:tc>
          <w:tcPr>
            <w:tcW w:w="1985" w:type="dxa"/>
            <w:shd w:val="clear" w:color="auto" w:fill="D9D9D9" w:themeFill="background1" w:themeFillShade="D9"/>
          </w:tcPr>
          <w:p w14:paraId="4558B062" w14:textId="6680924D" w:rsidR="0047471A" w:rsidRPr="00F370C3" w:rsidRDefault="0047471A" w:rsidP="0047471A">
            <w:pPr>
              <w:pStyle w:val="TableHeading"/>
              <w:rPr>
                <w:noProof/>
              </w:rPr>
            </w:pPr>
            <w:r w:rsidRPr="00F370C3">
              <w:rPr>
                <w:rStyle w:val="normaltextrun"/>
                <w:noProof/>
              </w:rPr>
              <w:t>HTML Coding Techniques</w:t>
            </w:r>
          </w:p>
        </w:tc>
        <w:tc>
          <w:tcPr>
            <w:tcW w:w="8219" w:type="dxa"/>
          </w:tcPr>
          <w:p w14:paraId="76736D73" w14:textId="721CB79F" w:rsidR="0047471A" w:rsidRPr="00F370C3" w:rsidRDefault="0047471A" w:rsidP="0047471A">
            <w:pPr>
              <w:pStyle w:val="TableText"/>
              <w:rPr>
                <w:noProof/>
                <w:color w:val="808080" w:themeColor="background1" w:themeShade="80"/>
              </w:rPr>
            </w:pPr>
            <w:r w:rsidRPr="00F370C3">
              <w:rPr>
                <w:rStyle w:val="normaltextrun"/>
                <w:noProof/>
                <w:color w:val="808080" w:themeColor="background1" w:themeShade="80"/>
              </w:rPr>
              <w:t>&lt;Screen shot some of your HTML code evidencing usage of the three (3) HTML standards you outlined in Section 1.3&gt;</w:t>
            </w:r>
          </w:p>
        </w:tc>
      </w:tr>
      <w:tr w:rsidR="0047471A" w:rsidRPr="00F370C3" w14:paraId="647D498E" w14:textId="77777777" w:rsidTr="0069103B">
        <w:trPr>
          <w:trHeight w:val="2815"/>
        </w:trPr>
        <w:tc>
          <w:tcPr>
            <w:tcW w:w="1985" w:type="dxa"/>
            <w:shd w:val="clear" w:color="auto" w:fill="D9D9D9" w:themeFill="background1" w:themeFillShade="D9"/>
          </w:tcPr>
          <w:p w14:paraId="4CC361F3" w14:textId="357BAAC6" w:rsidR="0047471A" w:rsidRPr="00F370C3" w:rsidRDefault="0047471A" w:rsidP="0047471A">
            <w:pPr>
              <w:pStyle w:val="TableHeading"/>
              <w:rPr>
                <w:rStyle w:val="FooterChar"/>
                <w:rFonts w:cs="Arial"/>
                <w:noProof/>
                <w:sz w:val="22"/>
                <w:szCs w:val="22"/>
              </w:rPr>
            </w:pPr>
            <w:r w:rsidRPr="00F370C3">
              <w:rPr>
                <w:rStyle w:val="normaltextrun"/>
                <w:noProof/>
              </w:rPr>
              <w:t>CSS Coding Techniques</w:t>
            </w:r>
          </w:p>
        </w:tc>
        <w:tc>
          <w:tcPr>
            <w:tcW w:w="8219" w:type="dxa"/>
          </w:tcPr>
          <w:p w14:paraId="7E9195F1" w14:textId="43D5E81D" w:rsidR="0047471A" w:rsidRPr="00F370C3" w:rsidRDefault="0047471A" w:rsidP="0047471A">
            <w:pPr>
              <w:pStyle w:val="TableText"/>
              <w:rPr>
                <w:rStyle w:val="FooterChar"/>
                <w:rFonts w:cs="Arial"/>
                <w:noProof/>
                <w:color w:val="808080" w:themeColor="background1" w:themeShade="80"/>
                <w:sz w:val="22"/>
                <w:szCs w:val="20"/>
              </w:rPr>
            </w:pPr>
            <w:r w:rsidRPr="00F370C3">
              <w:rPr>
                <w:rStyle w:val="normaltextrun"/>
                <w:noProof/>
                <w:color w:val="808080" w:themeColor="background1" w:themeShade="80"/>
              </w:rPr>
              <w:t>&lt;Screen shot some of your CSS code evidencing usage of the three (3) CSS standards you outlined in Section 1.3&gt;</w:t>
            </w:r>
          </w:p>
        </w:tc>
      </w:tr>
      <w:tr w:rsidR="0047471A" w:rsidRPr="00F370C3" w14:paraId="1FB3AE70" w14:textId="77777777" w:rsidTr="0069103B">
        <w:trPr>
          <w:trHeight w:val="2815"/>
        </w:trPr>
        <w:tc>
          <w:tcPr>
            <w:tcW w:w="1985" w:type="dxa"/>
            <w:shd w:val="clear" w:color="auto" w:fill="D9D9D9" w:themeFill="background1" w:themeFillShade="D9"/>
          </w:tcPr>
          <w:p w14:paraId="080ED1BA" w14:textId="4B37AFFD" w:rsidR="0047471A" w:rsidRPr="00F370C3" w:rsidRDefault="0047471A" w:rsidP="0047471A">
            <w:pPr>
              <w:pStyle w:val="TableHeading"/>
              <w:rPr>
                <w:rStyle w:val="FooterChar"/>
                <w:rFonts w:cs="Arial"/>
                <w:noProof/>
                <w:sz w:val="22"/>
                <w:szCs w:val="22"/>
              </w:rPr>
            </w:pPr>
            <w:r w:rsidRPr="00F370C3">
              <w:rPr>
                <w:rStyle w:val="normaltextrun"/>
                <w:noProof/>
              </w:rPr>
              <w:t>Web Content Accessibility Guidelines (WCAG) Standards</w:t>
            </w:r>
          </w:p>
        </w:tc>
        <w:tc>
          <w:tcPr>
            <w:tcW w:w="8219" w:type="dxa"/>
          </w:tcPr>
          <w:p w14:paraId="3B90752F" w14:textId="472C4D96" w:rsidR="0047471A" w:rsidRPr="00F370C3" w:rsidRDefault="0047471A" w:rsidP="0047471A">
            <w:pPr>
              <w:pStyle w:val="TableText"/>
              <w:rPr>
                <w:rStyle w:val="FooterChar"/>
                <w:rFonts w:cs="Arial"/>
                <w:noProof/>
                <w:color w:val="808080" w:themeColor="background1" w:themeShade="80"/>
                <w:sz w:val="22"/>
                <w:szCs w:val="20"/>
              </w:rPr>
            </w:pPr>
            <w:r w:rsidRPr="00F370C3">
              <w:rPr>
                <w:rStyle w:val="normaltextrun"/>
                <w:noProof/>
                <w:color w:val="808080" w:themeColor="background1" w:themeShade="80"/>
              </w:rPr>
              <w:t>&lt;Screen shot some of your Web Content Accessibility Standards evidencing implementation of the Web Accessibility standards you outlined in Section 1.3&gt;</w:t>
            </w:r>
          </w:p>
        </w:tc>
      </w:tr>
    </w:tbl>
    <w:p w14:paraId="46B6BE7A" w14:textId="77777777" w:rsidR="0047471A" w:rsidRPr="00F370C3" w:rsidRDefault="0047471A" w:rsidP="0047471A">
      <w:pPr>
        <w:rPr>
          <w:noProof/>
        </w:rPr>
      </w:pPr>
      <w:r w:rsidRPr="00F370C3">
        <w:rPr>
          <w:noProof/>
        </w:rPr>
        <w:br w:type="page"/>
      </w:r>
    </w:p>
    <w:p w14:paraId="607D8D0D" w14:textId="4F9949F3" w:rsidR="00486935" w:rsidRPr="00F370C3" w:rsidRDefault="00486935" w:rsidP="00486935">
      <w:pPr>
        <w:rPr>
          <w:b/>
          <w:bCs/>
          <w:noProof/>
        </w:rPr>
      </w:pPr>
      <w:r w:rsidRPr="00F370C3">
        <w:rPr>
          <w:b/>
          <w:bCs/>
          <w:noProof/>
        </w:rPr>
        <w:lastRenderedPageBreak/>
        <w:t>Refine Structure with Client, Recommend Changes and Obtain Feedback from Client</w:t>
      </w:r>
    </w:p>
    <w:p w14:paraId="4BF80EA2" w14:textId="77777777" w:rsidR="00486935" w:rsidRPr="00F370C3" w:rsidRDefault="00486935" w:rsidP="0047471A">
      <w:pPr>
        <w:ind w:left="567" w:hanging="567"/>
        <w:rPr>
          <w:noProof/>
        </w:rPr>
      </w:pPr>
      <w:r w:rsidRPr="00F370C3">
        <w:rPr>
          <w:noProof/>
        </w:rPr>
        <w:t>4.3</w:t>
      </w:r>
      <w:r w:rsidRPr="00F370C3">
        <w:rPr>
          <w:noProof/>
        </w:rPr>
        <w:tab/>
        <w:t>Present your completed website to your client (teacher) for feedback. Review the consistency and structure of each page with your client and record any comments below.</w:t>
      </w:r>
    </w:p>
    <w:p w14:paraId="373496AD" w14:textId="77777777" w:rsidR="00486935" w:rsidRPr="00F370C3" w:rsidRDefault="00486935" w:rsidP="0069103B">
      <w:pPr>
        <w:ind w:left="567"/>
        <w:rPr>
          <w:noProof/>
        </w:rPr>
      </w:pPr>
      <w:r w:rsidRPr="00F370C3">
        <w:rPr>
          <w:noProof/>
        </w:rPr>
        <w:t>From this discussion, the client has recommended a site map to be included on the Home page to help guide navigation. This has been added to the recommended changes below. Document any other recommended changes discussed in the table below, take corrective action and present to you client.</w:t>
      </w:r>
    </w:p>
    <w:tbl>
      <w:tblPr>
        <w:tblStyle w:val="TableGrid"/>
        <w:tblW w:w="0" w:type="auto"/>
        <w:tblInd w:w="108" w:type="dxa"/>
        <w:tblLook w:val="04A0" w:firstRow="1" w:lastRow="0" w:firstColumn="1" w:lastColumn="0" w:noHBand="0" w:noVBand="1"/>
      </w:tblPr>
      <w:tblGrid>
        <w:gridCol w:w="1985"/>
        <w:gridCol w:w="3891"/>
        <w:gridCol w:w="2245"/>
        <w:gridCol w:w="1965"/>
      </w:tblGrid>
      <w:tr w:rsidR="00333AC8" w:rsidRPr="00F370C3" w14:paraId="7D0AC36F" w14:textId="77777777" w:rsidTr="00333AC8">
        <w:tc>
          <w:tcPr>
            <w:tcW w:w="5954" w:type="dxa"/>
            <w:gridSpan w:val="2"/>
            <w:shd w:val="clear" w:color="auto" w:fill="D9D9D9" w:themeFill="background1" w:themeFillShade="D9"/>
            <w:vAlign w:val="center"/>
          </w:tcPr>
          <w:p w14:paraId="56A5EF7A" w14:textId="25FD9FD0" w:rsidR="00333AC8" w:rsidRPr="00F370C3" w:rsidRDefault="00333AC8" w:rsidP="00333AC8">
            <w:pPr>
              <w:pStyle w:val="TableHeading"/>
              <w:rPr>
                <w:noProof/>
              </w:rPr>
            </w:pPr>
            <w:r w:rsidRPr="00F370C3">
              <w:rPr>
                <w:rStyle w:val="normaltextrun"/>
                <w:noProof/>
              </w:rPr>
              <w:t>Issues/Recommended Changes</w:t>
            </w:r>
          </w:p>
        </w:tc>
        <w:tc>
          <w:tcPr>
            <w:tcW w:w="2268" w:type="dxa"/>
            <w:shd w:val="clear" w:color="auto" w:fill="D9D9D9" w:themeFill="background1" w:themeFillShade="D9"/>
            <w:vAlign w:val="center"/>
          </w:tcPr>
          <w:p w14:paraId="36E0F22A" w14:textId="0DE8AE1B" w:rsidR="00333AC8" w:rsidRPr="00F370C3" w:rsidRDefault="00333AC8" w:rsidP="00333AC8">
            <w:pPr>
              <w:pStyle w:val="TableHeading"/>
              <w:rPr>
                <w:noProof/>
              </w:rPr>
            </w:pPr>
            <w:r w:rsidRPr="00F370C3">
              <w:rPr>
                <w:rStyle w:val="normaltextrun"/>
                <w:noProof/>
              </w:rPr>
              <w:t>Page/URL</w:t>
            </w:r>
          </w:p>
        </w:tc>
        <w:tc>
          <w:tcPr>
            <w:tcW w:w="1984" w:type="dxa"/>
            <w:shd w:val="clear" w:color="auto" w:fill="D9D9D9" w:themeFill="background1" w:themeFillShade="D9"/>
            <w:vAlign w:val="center"/>
          </w:tcPr>
          <w:p w14:paraId="6EB6FCBD" w14:textId="37CDC9B2" w:rsidR="00333AC8" w:rsidRPr="00F370C3" w:rsidRDefault="00333AC8" w:rsidP="00333AC8">
            <w:pPr>
              <w:pStyle w:val="TableHeading"/>
              <w:jc w:val="center"/>
              <w:rPr>
                <w:noProof/>
              </w:rPr>
            </w:pPr>
            <w:r w:rsidRPr="00F370C3">
              <w:rPr>
                <w:rStyle w:val="normaltextrun"/>
                <w:noProof/>
              </w:rPr>
              <w:t>Actioned</w:t>
            </w:r>
          </w:p>
        </w:tc>
      </w:tr>
      <w:tr w:rsidR="00333AC8" w:rsidRPr="00F370C3" w14:paraId="0F9DFD2B" w14:textId="77777777" w:rsidTr="00333AC8">
        <w:tc>
          <w:tcPr>
            <w:tcW w:w="5954" w:type="dxa"/>
            <w:gridSpan w:val="2"/>
          </w:tcPr>
          <w:p w14:paraId="20F8855E" w14:textId="3AA1B423" w:rsidR="00333AC8" w:rsidRPr="00F370C3" w:rsidRDefault="00333AC8" w:rsidP="00333AC8">
            <w:pPr>
              <w:pStyle w:val="TableText"/>
              <w:rPr>
                <w:noProof/>
              </w:rPr>
            </w:pPr>
            <w:r w:rsidRPr="00F370C3">
              <w:rPr>
                <w:rStyle w:val="normaltextrun"/>
                <w:noProof/>
              </w:rPr>
              <w:t>Site map required on the Home Page</w:t>
            </w:r>
          </w:p>
        </w:tc>
        <w:tc>
          <w:tcPr>
            <w:tcW w:w="2268" w:type="dxa"/>
          </w:tcPr>
          <w:p w14:paraId="79212D5A" w14:textId="688875F5" w:rsidR="00333AC8" w:rsidRPr="00F370C3" w:rsidRDefault="00333AC8" w:rsidP="00333AC8">
            <w:pPr>
              <w:pStyle w:val="TableText"/>
              <w:rPr>
                <w:noProof/>
              </w:rPr>
            </w:pPr>
            <w:r w:rsidRPr="00F370C3">
              <w:rPr>
                <w:rStyle w:val="normaltextrun"/>
                <w:noProof/>
              </w:rPr>
              <w:t>Home</w:t>
            </w:r>
          </w:p>
        </w:tc>
        <w:tc>
          <w:tcPr>
            <w:tcW w:w="1984" w:type="dxa"/>
          </w:tcPr>
          <w:p w14:paraId="08D5DD78" w14:textId="70F4E99A" w:rsidR="00333AC8" w:rsidRPr="00F370C3" w:rsidRDefault="00333AC8" w:rsidP="00333AC8">
            <w:pPr>
              <w:pStyle w:val="TableText"/>
              <w:jc w:val="center"/>
              <w:rPr>
                <w:noProof/>
              </w:rPr>
            </w:pP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Yes   </w:t>
            </w: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No</w:t>
            </w:r>
          </w:p>
        </w:tc>
      </w:tr>
      <w:tr w:rsidR="00333AC8" w:rsidRPr="00F370C3" w14:paraId="6D14487B" w14:textId="77777777" w:rsidTr="00333AC8">
        <w:tc>
          <w:tcPr>
            <w:tcW w:w="5954" w:type="dxa"/>
            <w:gridSpan w:val="2"/>
          </w:tcPr>
          <w:p w14:paraId="3B06136B" w14:textId="562230A3" w:rsidR="00333AC8" w:rsidRPr="00F370C3" w:rsidRDefault="00333AC8" w:rsidP="00333AC8">
            <w:pPr>
              <w:pStyle w:val="TableText"/>
              <w:rPr>
                <w:noProof/>
                <w:color w:val="808080" w:themeColor="background1" w:themeShade="80"/>
              </w:rPr>
            </w:pPr>
            <w:r w:rsidRPr="00F370C3">
              <w:rPr>
                <w:rStyle w:val="normaltextrun"/>
                <w:noProof/>
                <w:color w:val="808080" w:themeColor="background1" w:themeShade="80"/>
              </w:rPr>
              <w:t>&lt;List any other recommended changes from your Client – add more rows if necessary&gt;</w:t>
            </w:r>
          </w:p>
        </w:tc>
        <w:tc>
          <w:tcPr>
            <w:tcW w:w="2268" w:type="dxa"/>
          </w:tcPr>
          <w:p w14:paraId="7323BD92" w14:textId="77777777" w:rsidR="00333AC8" w:rsidRPr="00F370C3" w:rsidRDefault="00333AC8" w:rsidP="00333AC8">
            <w:pPr>
              <w:pStyle w:val="TableText"/>
              <w:rPr>
                <w:noProof/>
              </w:rPr>
            </w:pPr>
          </w:p>
        </w:tc>
        <w:tc>
          <w:tcPr>
            <w:tcW w:w="1984" w:type="dxa"/>
          </w:tcPr>
          <w:p w14:paraId="3D2C71BE" w14:textId="33899884" w:rsidR="00333AC8" w:rsidRPr="00F370C3" w:rsidRDefault="00333AC8" w:rsidP="00333AC8">
            <w:pPr>
              <w:pStyle w:val="TableText"/>
              <w:jc w:val="center"/>
              <w:rPr>
                <w:noProof/>
              </w:rPr>
            </w:pP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Yes   </w:t>
            </w: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No</w:t>
            </w:r>
          </w:p>
        </w:tc>
      </w:tr>
      <w:tr w:rsidR="00333AC8" w:rsidRPr="00F370C3" w14:paraId="4B2ED5EE" w14:textId="77777777" w:rsidTr="00333AC8">
        <w:tc>
          <w:tcPr>
            <w:tcW w:w="5954" w:type="dxa"/>
            <w:gridSpan w:val="2"/>
          </w:tcPr>
          <w:p w14:paraId="3E2D9B4F" w14:textId="77777777" w:rsidR="00333AC8" w:rsidRPr="00F370C3" w:rsidRDefault="00333AC8" w:rsidP="00333AC8">
            <w:pPr>
              <w:pStyle w:val="TableText"/>
              <w:rPr>
                <w:noProof/>
              </w:rPr>
            </w:pPr>
          </w:p>
        </w:tc>
        <w:tc>
          <w:tcPr>
            <w:tcW w:w="2268" w:type="dxa"/>
          </w:tcPr>
          <w:p w14:paraId="76ABECA7" w14:textId="77777777" w:rsidR="00333AC8" w:rsidRPr="00F370C3" w:rsidRDefault="00333AC8" w:rsidP="00333AC8">
            <w:pPr>
              <w:pStyle w:val="TableText"/>
              <w:rPr>
                <w:noProof/>
              </w:rPr>
            </w:pPr>
          </w:p>
        </w:tc>
        <w:tc>
          <w:tcPr>
            <w:tcW w:w="1984" w:type="dxa"/>
          </w:tcPr>
          <w:p w14:paraId="3CA2C365" w14:textId="40ACD7D8" w:rsidR="00333AC8" w:rsidRPr="00F370C3" w:rsidRDefault="00333AC8" w:rsidP="00333AC8">
            <w:pPr>
              <w:pStyle w:val="TableText"/>
              <w:jc w:val="center"/>
              <w:rPr>
                <w:noProof/>
              </w:rPr>
            </w:pP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Yes   </w:t>
            </w: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No</w:t>
            </w:r>
          </w:p>
        </w:tc>
      </w:tr>
      <w:tr w:rsidR="00333AC8" w:rsidRPr="00F370C3" w14:paraId="21C5A48A" w14:textId="77777777" w:rsidTr="00333AC8">
        <w:tc>
          <w:tcPr>
            <w:tcW w:w="5954" w:type="dxa"/>
            <w:gridSpan w:val="2"/>
          </w:tcPr>
          <w:p w14:paraId="5ED1D5F0" w14:textId="77777777" w:rsidR="00333AC8" w:rsidRPr="00F370C3" w:rsidRDefault="00333AC8" w:rsidP="00333AC8">
            <w:pPr>
              <w:pStyle w:val="TableText"/>
              <w:rPr>
                <w:noProof/>
              </w:rPr>
            </w:pPr>
          </w:p>
        </w:tc>
        <w:tc>
          <w:tcPr>
            <w:tcW w:w="2268" w:type="dxa"/>
          </w:tcPr>
          <w:p w14:paraId="33094728" w14:textId="77777777" w:rsidR="00333AC8" w:rsidRPr="00F370C3" w:rsidRDefault="00333AC8" w:rsidP="00333AC8">
            <w:pPr>
              <w:pStyle w:val="TableText"/>
              <w:rPr>
                <w:noProof/>
              </w:rPr>
            </w:pPr>
          </w:p>
        </w:tc>
        <w:tc>
          <w:tcPr>
            <w:tcW w:w="1984" w:type="dxa"/>
          </w:tcPr>
          <w:p w14:paraId="05FBA3C0" w14:textId="41E155C8" w:rsidR="00333AC8" w:rsidRPr="00F370C3" w:rsidRDefault="00333AC8" w:rsidP="00333AC8">
            <w:pPr>
              <w:pStyle w:val="TableText"/>
              <w:jc w:val="center"/>
              <w:rPr>
                <w:noProof/>
              </w:rPr>
            </w:pP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Yes   </w:t>
            </w: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No</w:t>
            </w:r>
          </w:p>
        </w:tc>
      </w:tr>
      <w:tr w:rsidR="00333AC8" w:rsidRPr="00F370C3" w14:paraId="7DFB198D" w14:textId="77777777" w:rsidTr="00333AC8">
        <w:tc>
          <w:tcPr>
            <w:tcW w:w="5954" w:type="dxa"/>
            <w:gridSpan w:val="2"/>
          </w:tcPr>
          <w:p w14:paraId="5D9A4821" w14:textId="77777777" w:rsidR="00333AC8" w:rsidRPr="00F370C3" w:rsidRDefault="00333AC8" w:rsidP="00333AC8">
            <w:pPr>
              <w:pStyle w:val="TableText"/>
              <w:rPr>
                <w:noProof/>
              </w:rPr>
            </w:pPr>
          </w:p>
        </w:tc>
        <w:tc>
          <w:tcPr>
            <w:tcW w:w="2268" w:type="dxa"/>
          </w:tcPr>
          <w:p w14:paraId="02CE0211" w14:textId="77777777" w:rsidR="00333AC8" w:rsidRPr="00F370C3" w:rsidRDefault="00333AC8" w:rsidP="00333AC8">
            <w:pPr>
              <w:pStyle w:val="TableText"/>
              <w:rPr>
                <w:noProof/>
              </w:rPr>
            </w:pPr>
          </w:p>
        </w:tc>
        <w:tc>
          <w:tcPr>
            <w:tcW w:w="1984" w:type="dxa"/>
          </w:tcPr>
          <w:p w14:paraId="3432051E" w14:textId="7CA4AB1A" w:rsidR="00333AC8" w:rsidRPr="00F370C3" w:rsidRDefault="00333AC8" w:rsidP="00333AC8">
            <w:pPr>
              <w:pStyle w:val="TableText"/>
              <w:jc w:val="center"/>
              <w:rPr>
                <w:noProof/>
              </w:rPr>
            </w:pP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Yes   </w:t>
            </w: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No</w:t>
            </w:r>
          </w:p>
        </w:tc>
      </w:tr>
      <w:tr w:rsidR="00333AC8" w:rsidRPr="00F370C3" w14:paraId="61FAB7D8" w14:textId="77777777" w:rsidTr="00333AC8">
        <w:tc>
          <w:tcPr>
            <w:tcW w:w="5954" w:type="dxa"/>
            <w:gridSpan w:val="2"/>
          </w:tcPr>
          <w:p w14:paraId="21614D70" w14:textId="77777777" w:rsidR="00333AC8" w:rsidRPr="00F370C3" w:rsidRDefault="00333AC8" w:rsidP="00333AC8">
            <w:pPr>
              <w:pStyle w:val="TableText"/>
              <w:rPr>
                <w:noProof/>
              </w:rPr>
            </w:pPr>
          </w:p>
        </w:tc>
        <w:tc>
          <w:tcPr>
            <w:tcW w:w="2268" w:type="dxa"/>
          </w:tcPr>
          <w:p w14:paraId="2CE487AC" w14:textId="77777777" w:rsidR="00333AC8" w:rsidRPr="00F370C3" w:rsidRDefault="00333AC8" w:rsidP="00333AC8">
            <w:pPr>
              <w:pStyle w:val="TableText"/>
              <w:rPr>
                <w:noProof/>
              </w:rPr>
            </w:pPr>
          </w:p>
        </w:tc>
        <w:tc>
          <w:tcPr>
            <w:tcW w:w="1984" w:type="dxa"/>
          </w:tcPr>
          <w:p w14:paraId="56359DFC" w14:textId="5444EF4B" w:rsidR="00333AC8" w:rsidRPr="00F370C3" w:rsidRDefault="00333AC8" w:rsidP="00333AC8">
            <w:pPr>
              <w:pStyle w:val="TableText"/>
              <w:jc w:val="center"/>
              <w:rPr>
                <w:noProof/>
              </w:rPr>
            </w:pP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Yes   </w:t>
            </w: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No</w:t>
            </w:r>
          </w:p>
        </w:tc>
      </w:tr>
      <w:tr w:rsidR="006B739E" w:rsidRPr="00F370C3" w14:paraId="1A9CC39D" w14:textId="77777777" w:rsidTr="00333AC8">
        <w:tc>
          <w:tcPr>
            <w:tcW w:w="5954" w:type="dxa"/>
            <w:gridSpan w:val="2"/>
          </w:tcPr>
          <w:p w14:paraId="452BFF7F" w14:textId="77777777" w:rsidR="006B739E" w:rsidRPr="00F370C3" w:rsidRDefault="006B739E" w:rsidP="006B739E">
            <w:pPr>
              <w:pStyle w:val="TableText"/>
              <w:rPr>
                <w:noProof/>
              </w:rPr>
            </w:pPr>
          </w:p>
        </w:tc>
        <w:tc>
          <w:tcPr>
            <w:tcW w:w="2268" w:type="dxa"/>
          </w:tcPr>
          <w:p w14:paraId="43F597DC" w14:textId="77777777" w:rsidR="006B739E" w:rsidRPr="00F370C3" w:rsidRDefault="006B739E" w:rsidP="006B739E">
            <w:pPr>
              <w:pStyle w:val="TableText"/>
              <w:rPr>
                <w:noProof/>
              </w:rPr>
            </w:pPr>
          </w:p>
        </w:tc>
        <w:tc>
          <w:tcPr>
            <w:tcW w:w="1984" w:type="dxa"/>
          </w:tcPr>
          <w:p w14:paraId="3FCF9BE7" w14:textId="763CF034" w:rsidR="006B739E" w:rsidRPr="00F370C3" w:rsidRDefault="006B739E" w:rsidP="006B739E">
            <w:pPr>
              <w:pStyle w:val="TableText"/>
              <w:jc w:val="center"/>
              <w:rPr>
                <w:noProof/>
              </w:rPr>
            </w:pP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Yes   </w:t>
            </w: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No</w:t>
            </w:r>
          </w:p>
        </w:tc>
      </w:tr>
      <w:tr w:rsidR="006B739E" w:rsidRPr="00F370C3" w14:paraId="6C0074FC" w14:textId="77777777" w:rsidTr="00333AC8">
        <w:tc>
          <w:tcPr>
            <w:tcW w:w="5954" w:type="dxa"/>
            <w:gridSpan w:val="2"/>
          </w:tcPr>
          <w:p w14:paraId="4EDA8034" w14:textId="77777777" w:rsidR="006B739E" w:rsidRPr="00F370C3" w:rsidRDefault="006B739E" w:rsidP="006B739E">
            <w:pPr>
              <w:pStyle w:val="TableText"/>
              <w:rPr>
                <w:noProof/>
              </w:rPr>
            </w:pPr>
          </w:p>
        </w:tc>
        <w:tc>
          <w:tcPr>
            <w:tcW w:w="2268" w:type="dxa"/>
          </w:tcPr>
          <w:p w14:paraId="2F7530DF" w14:textId="77777777" w:rsidR="006B739E" w:rsidRPr="00F370C3" w:rsidRDefault="006B739E" w:rsidP="006B739E">
            <w:pPr>
              <w:pStyle w:val="TableText"/>
              <w:rPr>
                <w:noProof/>
              </w:rPr>
            </w:pPr>
          </w:p>
        </w:tc>
        <w:tc>
          <w:tcPr>
            <w:tcW w:w="1984" w:type="dxa"/>
          </w:tcPr>
          <w:p w14:paraId="3DE096A8" w14:textId="1AD7E19F" w:rsidR="006B739E" w:rsidRPr="00F370C3" w:rsidRDefault="006B739E" w:rsidP="006B739E">
            <w:pPr>
              <w:pStyle w:val="TableText"/>
              <w:jc w:val="center"/>
              <w:rPr>
                <w:noProof/>
              </w:rPr>
            </w:pP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Yes   </w:t>
            </w: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No</w:t>
            </w:r>
          </w:p>
        </w:tc>
      </w:tr>
      <w:tr w:rsidR="006B739E" w:rsidRPr="00F370C3" w14:paraId="089B51CB" w14:textId="77777777" w:rsidTr="00333AC8">
        <w:tc>
          <w:tcPr>
            <w:tcW w:w="5954" w:type="dxa"/>
            <w:gridSpan w:val="2"/>
          </w:tcPr>
          <w:p w14:paraId="3049F457" w14:textId="77777777" w:rsidR="006B739E" w:rsidRPr="00F370C3" w:rsidRDefault="006B739E" w:rsidP="006B739E">
            <w:pPr>
              <w:pStyle w:val="TableText"/>
              <w:rPr>
                <w:noProof/>
              </w:rPr>
            </w:pPr>
          </w:p>
        </w:tc>
        <w:tc>
          <w:tcPr>
            <w:tcW w:w="2268" w:type="dxa"/>
          </w:tcPr>
          <w:p w14:paraId="202F6E7F" w14:textId="77777777" w:rsidR="006B739E" w:rsidRPr="00F370C3" w:rsidRDefault="006B739E" w:rsidP="006B739E">
            <w:pPr>
              <w:pStyle w:val="TableText"/>
              <w:rPr>
                <w:noProof/>
              </w:rPr>
            </w:pPr>
          </w:p>
        </w:tc>
        <w:tc>
          <w:tcPr>
            <w:tcW w:w="1984" w:type="dxa"/>
          </w:tcPr>
          <w:p w14:paraId="56AEBD26" w14:textId="66F7456F" w:rsidR="006B739E" w:rsidRPr="00F370C3" w:rsidRDefault="006B739E" w:rsidP="006B739E">
            <w:pPr>
              <w:pStyle w:val="TableText"/>
              <w:jc w:val="center"/>
              <w:rPr>
                <w:noProof/>
              </w:rPr>
            </w:pP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Yes   </w:t>
            </w: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No</w:t>
            </w:r>
          </w:p>
        </w:tc>
      </w:tr>
      <w:tr w:rsidR="006B739E" w:rsidRPr="00F370C3" w14:paraId="423C2D08" w14:textId="77777777" w:rsidTr="00333AC8">
        <w:tc>
          <w:tcPr>
            <w:tcW w:w="5954" w:type="dxa"/>
            <w:gridSpan w:val="2"/>
          </w:tcPr>
          <w:p w14:paraId="0ABFEEF3" w14:textId="77777777" w:rsidR="006B739E" w:rsidRPr="00F370C3" w:rsidRDefault="006B739E" w:rsidP="006B739E">
            <w:pPr>
              <w:pStyle w:val="TableText"/>
              <w:rPr>
                <w:noProof/>
              </w:rPr>
            </w:pPr>
          </w:p>
        </w:tc>
        <w:tc>
          <w:tcPr>
            <w:tcW w:w="2268" w:type="dxa"/>
          </w:tcPr>
          <w:p w14:paraId="003E885E" w14:textId="77777777" w:rsidR="006B739E" w:rsidRPr="00F370C3" w:rsidRDefault="006B739E" w:rsidP="006B739E">
            <w:pPr>
              <w:pStyle w:val="TableText"/>
              <w:rPr>
                <w:noProof/>
              </w:rPr>
            </w:pPr>
          </w:p>
        </w:tc>
        <w:tc>
          <w:tcPr>
            <w:tcW w:w="1984" w:type="dxa"/>
          </w:tcPr>
          <w:p w14:paraId="7A023870" w14:textId="372FA7C3" w:rsidR="006B739E" w:rsidRPr="00F370C3" w:rsidRDefault="006B739E" w:rsidP="006B739E">
            <w:pPr>
              <w:pStyle w:val="TableText"/>
              <w:jc w:val="center"/>
              <w:rPr>
                <w:noProof/>
              </w:rPr>
            </w:pP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Yes   </w:t>
            </w: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No</w:t>
            </w:r>
          </w:p>
        </w:tc>
      </w:tr>
      <w:tr w:rsidR="006B739E" w:rsidRPr="00F370C3" w14:paraId="179592EE" w14:textId="77777777" w:rsidTr="00333AC8">
        <w:tc>
          <w:tcPr>
            <w:tcW w:w="5954" w:type="dxa"/>
            <w:gridSpan w:val="2"/>
          </w:tcPr>
          <w:p w14:paraId="0177A5C1" w14:textId="77777777" w:rsidR="006B739E" w:rsidRPr="00F370C3" w:rsidRDefault="006B739E" w:rsidP="006B739E">
            <w:pPr>
              <w:pStyle w:val="TableText"/>
              <w:rPr>
                <w:noProof/>
              </w:rPr>
            </w:pPr>
          </w:p>
        </w:tc>
        <w:tc>
          <w:tcPr>
            <w:tcW w:w="2268" w:type="dxa"/>
          </w:tcPr>
          <w:p w14:paraId="661E8D24" w14:textId="77777777" w:rsidR="006B739E" w:rsidRPr="00F370C3" w:rsidRDefault="006B739E" w:rsidP="006B739E">
            <w:pPr>
              <w:pStyle w:val="TableText"/>
              <w:rPr>
                <w:noProof/>
              </w:rPr>
            </w:pPr>
          </w:p>
        </w:tc>
        <w:tc>
          <w:tcPr>
            <w:tcW w:w="1984" w:type="dxa"/>
          </w:tcPr>
          <w:p w14:paraId="3D19887A" w14:textId="3A43C805" w:rsidR="006B739E" w:rsidRPr="00F370C3" w:rsidRDefault="006B739E" w:rsidP="006B739E">
            <w:pPr>
              <w:pStyle w:val="TableText"/>
              <w:jc w:val="center"/>
              <w:rPr>
                <w:noProof/>
              </w:rPr>
            </w:pP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Yes   </w:t>
            </w: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No</w:t>
            </w:r>
          </w:p>
        </w:tc>
      </w:tr>
      <w:tr w:rsidR="006B739E" w:rsidRPr="00F370C3" w14:paraId="628131EC" w14:textId="77777777" w:rsidTr="00333AC8">
        <w:tc>
          <w:tcPr>
            <w:tcW w:w="5954" w:type="dxa"/>
            <w:gridSpan w:val="2"/>
          </w:tcPr>
          <w:p w14:paraId="45230758" w14:textId="77777777" w:rsidR="006B739E" w:rsidRPr="00F370C3" w:rsidRDefault="006B739E" w:rsidP="006B739E">
            <w:pPr>
              <w:pStyle w:val="TableText"/>
              <w:rPr>
                <w:noProof/>
              </w:rPr>
            </w:pPr>
          </w:p>
        </w:tc>
        <w:tc>
          <w:tcPr>
            <w:tcW w:w="2268" w:type="dxa"/>
          </w:tcPr>
          <w:p w14:paraId="6BDD8D03" w14:textId="77777777" w:rsidR="006B739E" w:rsidRPr="00F370C3" w:rsidRDefault="006B739E" w:rsidP="006B739E">
            <w:pPr>
              <w:pStyle w:val="TableText"/>
              <w:rPr>
                <w:noProof/>
              </w:rPr>
            </w:pPr>
          </w:p>
        </w:tc>
        <w:tc>
          <w:tcPr>
            <w:tcW w:w="1984" w:type="dxa"/>
          </w:tcPr>
          <w:p w14:paraId="2D77A853" w14:textId="555D3C09" w:rsidR="006B739E" w:rsidRPr="00F370C3" w:rsidRDefault="006B739E" w:rsidP="006B739E">
            <w:pPr>
              <w:pStyle w:val="TableText"/>
              <w:jc w:val="center"/>
              <w:rPr>
                <w:noProof/>
              </w:rPr>
            </w:pP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Yes   </w:t>
            </w: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No</w:t>
            </w:r>
          </w:p>
        </w:tc>
      </w:tr>
      <w:tr w:rsidR="006B739E" w:rsidRPr="00F370C3" w14:paraId="05A42E28" w14:textId="77777777" w:rsidTr="00333AC8">
        <w:tc>
          <w:tcPr>
            <w:tcW w:w="5954" w:type="dxa"/>
            <w:gridSpan w:val="2"/>
          </w:tcPr>
          <w:p w14:paraId="0DBD5F23" w14:textId="77777777" w:rsidR="006B739E" w:rsidRPr="00F370C3" w:rsidRDefault="006B739E" w:rsidP="006B739E">
            <w:pPr>
              <w:pStyle w:val="TableText"/>
              <w:rPr>
                <w:noProof/>
              </w:rPr>
            </w:pPr>
          </w:p>
        </w:tc>
        <w:tc>
          <w:tcPr>
            <w:tcW w:w="2268" w:type="dxa"/>
          </w:tcPr>
          <w:p w14:paraId="34F78933" w14:textId="77777777" w:rsidR="006B739E" w:rsidRPr="00F370C3" w:rsidRDefault="006B739E" w:rsidP="006B739E">
            <w:pPr>
              <w:pStyle w:val="TableText"/>
              <w:rPr>
                <w:noProof/>
              </w:rPr>
            </w:pPr>
          </w:p>
        </w:tc>
        <w:tc>
          <w:tcPr>
            <w:tcW w:w="1984" w:type="dxa"/>
          </w:tcPr>
          <w:p w14:paraId="175727F2" w14:textId="74D50566" w:rsidR="006B739E" w:rsidRPr="00F370C3" w:rsidRDefault="006B739E" w:rsidP="006B739E">
            <w:pPr>
              <w:pStyle w:val="TableText"/>
              <w:jc w:val="center"/>
              <w:rPr>
                <w:noProof/>
              </w:rPr>
            </w:pP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Yes   </w:t>
            </w: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No</w:t>
            </w:r>
          </w:p>
        </w:tc>
      </w:tr>
      <w:tr w:rsidR="006B739E" w:rsidRPr="00F370C3" w14:paraId="35A0E88A" w14:textId="77777777" w:rsidTr="00333AC8">
        <w:tc>
          <w:tcPr>
            <w:tcW w:w="5954" w:type="dxa"/>
            <w:gridSpan w:val="2"/>
          </w:tcPr>
          <w:p w14:paraId="344EB346" w14:textId="77777777" w:rsidR="006B739E" w:rsidRPr="00F370C3" w:rsidRDefault="006B739E" w:rsidP="006B739E">
            <w:pPr>
              <w:pStyle w:val="TableText"/>
              <w:rPr>
                <w:noProof/>
              </w:rPr>
            </w:pPr>
          </w:p>
        </w:tc>
        <w:tc>
          <w:tcPr>
            <w:tcW w:w="2268" w:type="dxa"/>
          </w:tcPr>
          <w:p w14:paraId="4A4043E5" w14:textId="77777777" w:rsidR="006B739E" w:rsidRPr="00F370C3" w:rsidRDefault="006B739E" w:rsidP="006B739E">
            <w:pPr>
              <w:pStyle w:val="TableText"/>
              <w:rPr>
                <w:noProof/>
              </w:rPr>
            </w:pPr>
          </w:p>
        </w:tc>
        <w:tc>
          <w:tcPr>
            <w:tcW w:w="1984" w:type="dxa"/>
          </w:tcPr>
          <w:p w14:paraId="1E797C43" w14:textId="2B3D1BFB" w:rsidR="006B739E" w:rsidRPr="00F370C3" w:rsidRDefault="006B739E" w:rsidP="006B739E">
            <w:pPr>
              <w:pStyle w:val="TableText"/>
              <w:jc w:val="center"/>
              <w:rPr>
                <w:noProof/>
              </w:rPr>
            </w:pP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Yes   </w:t>
            </w: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No</w:t>
            </w:r>
          </w:p>
        </w:tc>
      </w:tr>
      <w:tr w:rsidR="006B739E" w:rsidRPr="00F370C3" w14:paraId="6F399E5A" w14:textId="77777777" w:rsidTr="00333AC8">
        <w:tc>
          <w:tcPr>
            <w:tcW w:w="5954" w:type="dxa"/>
            <w:gridSpan w:val="2"/>
          </w:tcPr>
          <w:p w14:paraId="7207F68F" w14:textId="77777777" w:rsidR="006B739E" w:rsidRPr="00F370C3" w:rsidRDefault="006B739E" w:rsidP="006B739E">
            <w:pPr>
              <w:pStyle w:val="TableText"/>
              <w:rPr>
                <w:noProof/>
              </w:rPr>
            </w:pPr>
          </w:p>
        </w:tc>
        <w:tc>
          <w:tcPr>
            <w:tcW w:w="2268" w:type="dxa"/>
          </w:tcPr>
          <w:p w14:paraId="368AB8F9" w14:textId="77777777" w:rsidR="006B739E" w:rsidRPr="00F370C3" w:rsidRDefault="006B739E" w:rsidP="006B739E">
            <w:pPr>
              <w:pStyle w:val="TableText"/>
              <w:rPr>
                <w:noProof/>
              </w:rPr>
            </w:pPr>
          </w:p>
        </w:tc>
        <w:tc>
          <w:tcPr>
            <w:tcW w:w="1984" w:type="dxa"/>
          </w:tcPr>
          <w:p w14:paraId="02E6E707" w14:textId="626744D2" w:rsidR="006B739E" w:rsidRPr="00F370C3" w:rsidRDefault="006B739E" w:rsidP="006B739E">
            <w:pPr>
              <w:pStyle w:val="TableText"/>
              <w:jc w:val="center"/>
              <w:rPr>
                <w:noProof/>
              </w:rPr>
            </w:pP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Yes   </w:t>
            </w: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No</w:t>
            </w:r>
          </w:p>
        </w:tc>
      </w:tr>
      <w:tr w:rsidR="006B739E" w:rsidRPr="00F370C3" w14:paraId="5A3AD416" w14:textId="77777777" w:rsidTr="00333AC8">
        <w:tc>
          <w:tcPr>
            <w:tcW w:w="5954" w:type="dxa"/>
            <w:gridSpan w:val="2"/>
          </w:tcPr>
          <w:p w14:paraId="5B9ABFDA" w14:textId="77777777" w:rsidR="006B739E" w:rsidRPr="00F370C3" w:rsidRDefault="006B739E" w:rsidP="006B739E">
            <w:pPr>
              <w:pStyle w:val="TableText"/>
              <w:rPr>
                <w:noProof/>
              </w:rPr>
            </w:pPr>
          </w:p>
        </w:tc>
        <w:tc>
          <w:tcPr>
            <w:tcW w:w="2268" w:type="dxa"/>
          </w:tcPr>
          <w:p w14:paraId="5ABEF7B1" w14:textId="77777777" w:rsidR="006B739E" w:rsidRPr="00F370C3" w:rsidRDefault="006B739E" w:rsidP="006B739E">
            <w:pPr>
              <w:pStyle w:val="TableText"/>
              <w:rPr>
                <w:noProof/>
              </w:rPr>
            </w:pPr>
          </w:p>
        </w:tc>
        <w:tc>
          <w:tcPr>
            <w:tcW w:w="1984" w:type="dxa"/>
          </w:tcPr>
          <w:p w14:paraId="6B3137E9" w14:textId="2EC827EC" w:rsidR="006B739E" w:rsidRPr="00F370C3" w:rsidRDefault="006B739E" w:rsidP="006B739E">
            <w:pPr>
              <w:pStyle w:val="TableText"/>
              <w:jc w:val="center"/>
              <w:rPr>
                <w:noProof/>
              </w:rPr>
            </w:pP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Yes   </w:t>
            </w: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No</w:t>
            </w:r>
          </w:p>
        </w:tc>
      </w:tr>
      <w:tr w:rsidR="006B739E" w:rsidRPr="00F370C3" w14:paraId="13D968E5" w14:textId="77777777" w:rsidTr="00333AC8">
        <w:tc>
          <w:tcPr>
            <w:tcW w:w="5954" w:type="dxa"/>
            <w:gridSpan w:val="2"/>
          </w:tcPr>
          <w:p w14:paraId="603581CF" w14:textId="77777777" w:rsidR="006B739E" w:rsidRPr="00F370C3" w:rsidRDefault="006B739E" w:rsidP="006B739E">
            <w:pPr>
              <w:pStyle w:val="TableText"/>
              <w:rPr>
                <w:noProof/>
              </w:rPr>
            </w:pPr>
          </w:p>
        </w:tc>
        <w:tc>
          <w:tcPr>
            <w:tcW w:w="2268" w:type="dxa"/>
          </w:tcPr>
          <w:p w14:paraId="7FC1D8CF" w14:textId="77777777" w:rsidR="006B739E" w:rsidRPr="00F370C3" w:rsidRDefault="006B739E" w:rsidP="006B739E">
            <w:pPr>
              <w:pStyle w:val="TableText"/>
              <w:rPr>
                <w:noProof/>
              </w:rPr>
            </w:pPr>
          </w:p>
        </w:tc>
        <w:tc>
          <w:tcPr>
            <w:tcW w:w="1984" w:type="dxa"/>
          </w:tcPr>
          <w:p w14:paraId="4AA76BA5" w14:textId="4FB05755" w:rsidR="006B739E" w:rsidRPr="00F370C3" w:rsidRDefault="006B739E" w:rsidP="006B739E">
            <w:pPr>
              <w:pStyle w:val="TableText"/>
              <w:jc w:val="center"/>
              <w:rPr>
                <w:noProof/>
              </w:rPr>
            </w:pP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Yes   </w:t>
            </w: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No</w:t>
            </w:r>
          </w:p>
        </w:tc>
      </w:tr>
      <w:tr w:rsidR="006B739E" w:rsidRPr="00F370C3" w14:paraId="4D1D25F6" w14:textId="77777777" w:rsidTr="00333AC8">
        <w:tc>
          <w:tcPr>
            <w:tcW w:w="5954" w:type="dxa"/>
            <w:gridSpan w:val="2"/>
          </w:tcPr>
          <w:p w14:paraId="641A6F45" w14:textId="77777777" w:rsidR="006B739E" w:rsidRPr="00F370C3" w:rsidRDefault="006B739E" w:rsidP="006B739E">
            <w:pPr>
              <w:pStyle w:val="TableText"/>
              <w:rPr>
                <w:noProof/>
              </w:rPr>
            </w:pPr>
          </w:p>
        </w:tc>
        <w:tc>
          <w:tcPr>
            <w:tcW w:w="2268" w:type="dxa"/>
          </w:tcPr>
          <w:p w14:paraId="652B9882" w14:textId="77777777" w:rsidR="006B739E" w:rsidRPr="00F370C3" w:rsidRDefault="006B739E" w:rsidP="006B739E">
            <w:pPr>
              <w:pStyle w:val="TableText"/>
              <w:rPr>
                <w:noProof/>
              </w:rPr>
            </w:pPr>
          </w:p>
        </w:tc>
        <w:tc>
          <w:tcPr>
            <w:tcW w:w="1984" w:type="dxa"/>
          </w:tcPr>
          <w:p w14:paraId="5486A963" w14:textId="3B134679" w:rsidR="006B739E" w:rsidRPr="00F370C3" w:rsidRDefault="006B739E" w:rsidP="006B739E">
            <w:pPr>
              <w:pStyle w:val="TableText"/>
              <w:jc w:val="center"/>
              <w:rPr>
                <w:noProof/>
              </w:rPr>
            </w:pP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Yes   </w:t>
            </w: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No</w:t>
            </w:r>
          </w:p>
        </w:tc>
      </w:tr>
      <w:tr w:rsidR="00333AC8" w:rsidRPr="00F370C3" w14:paraId="50A2FE70" w14:textId="77777777" w:rsidTr="00333AC8">
        <w:tc>
          <w:tcPr>
            <w:tcW w:w="8222" w:type="dxa"/>
            <w:gridSpan w:val="3"/>
            <w:shd w:val="clear" w:color="auto" w:fill="F2F2F2" w:themeFill="background1" w:themeFillShade="F2"/>
          </w:tcPr>
          <w:p w14:paraId="24E9AA95" w14:textId="06387C20" w:rsidR="00333AC8" w:rsidRPr="00F370C3" w:rsidRDefault="00333AC8" w:rsidP="00333AC8">
            <w:pPr>
              <w:pStyle w:val="TableText"/>
              <w:rPr>
                <w:noProof/>
              </w:rPr>
            </w:pPr>
            <w:r w:rsidRPr="00F370C3">
              <w:rPr>
                <w:rStyle w:val="normaltextrun"/>
                <w:noProof/>
              </w:rPr>
              <w:t>Corrective Action has been taken and demonstrated to client</w:t>
            </w:r>
          </w:p>
        </w:tc>
        <w:tc>
          <w:tcPr>
            <w:tcW w:w="1984" w:type="dxa"/>
          </w:tcPr>
          <w:p w14:paraId="14E28207" w14:textId="2713303C" w:rsidR="00333AC8" w:rsidRPr="00F370C3" w:rsidRDefault="00333AC8" w:rsidP="00333AC8">
            <w:pPr>
              <w:pStyle w:val="TableText"/>
              <w:jc w:val="center"/>
              <w:rPr>
                <w:noProof/>
              </w:rPr>
            </w:pP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Yes   </w:t>
            </w: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No</w:t>
            </w:r>
          </w:p>
        </w:tc>
      </w:tr>
      <w:tr w:rsidR="00333AC8" w:rsidRPr="00F370C3" w14:paraId="17D0831E" w14:textId="77777777" w:rsidTr="00333AC8">
        <w:tc>
          <w:tcPr>
            <w:tcW w:w="1985" w:type="dxa"/>
            <w:shd w:val="clear" w:color="auto" w:fill="F2F2F2" w:themeFill="background1" w:themeFillShade="F2"/>
            <w:vAlign w:val="center"/>
          </w:tcPr>
          <w:p w14:paraId="1807FBDC" w14:textId="75AEBC0A" w:rsidR="00333AC8" w:rsidRPr="00F370C3" w:rsidRDefault="00333AC8" w:rsidP="00333AC8">
            <w:pPr>
              <w:pStyle w:val="TableText"/>
              <w:rPr>
                <w:rStyle w:val="normaltextrun"/>
                <w:noProof/>
              </w:rPr>
            </w:pPr>
            <w:r w:rsidRPr="00F370C3">
              <w:rPr>
                <w:rStyle w:val="normaltextrun"/>
                <w:noProof/>
              </w:rPr>
              <w:t>Supervisor:</w:t>
            </w:r>
          </w:p>
        </w:tc>
        <w:tc>
          <w:tcPr>
            <w:tcW w:w="8221" w:type="dxa"/>
            <w:gridSpan w:val="3"/>
            <w:vAlign w:val="center"/>
          </w:tcPr>
          <w:p w14:paraId="4A2C128D" w14:textId="77777777" w:rsidR="00333AC8" w:rsidRPr="00F370C3" w:rsidRDefault="00333AC8" w:rsidP="00333AC8">
            <w:pPr>
              <w:pStyle w:val="TableText"/>
              <w:rPr>
                <w:noProof/>
              </w:rPr>
            </w:pPr>
          </w:p>
        </w:tc>
      </w:tr>
      <w:tr w:rsidR="00333AC8" w:rsidRPr="00F370C3" w14:paraId="412B533C" w14:textId="77777777" w:rsidTr="00333AC8">
        <w:tc>
          <w:tcPr>
            <w:tcW w:w="1985" w:type="dxa"/>
            <w:shd w:val="clear" w:color="auto" w:fill="F2F2F2" w:themeFill="background1" w:themeFillShade="F2"/>
            <w:vAlign w:val="center"/>
          </w:tcPr>
          <w:p w14:paraId="111B4ACF" w14:textId="25E1FF81" w:rsidR="00333AC8" w:rsidRPr="00F370C3" w:rsidRDefault="00333AC8" w:rsidP="00333AC8">
            <w:pPr>
              <w:pStyle w:val="TableText"/>
              <w:rPr>
                <w:rStyle w:val="normaltextrun"/>
                <w:noProof/>
              </w:rPr>
            </w:pPr>
            <w:r w:rsidRPr="00F370C3">
              <w:rPr>
                <w:rStyle w:val="normaltextrun"/>
                <w:noProof/>
              </w:rPr>
              <w:t>Date of meeting:</w:t>
            </w:r>
          </w:p>
        </w:tc>
        <w:tc>
          <w:tcPr>
            <w:tcW w:w="8221" w:type="dxa"/>
            <w:gridSpan w:val="3"/>
            <w:vAlign w:val="center"/>
          </w:tcPr>
          <w:p w14:paraId="5F11991A" w14:textId="77777777" w:rsidR="00333AC8" w:rsidRPr="00F370C3" w:rsidRDefault="00333AC8" w:rsidP="00333AC8">
            <w:pPr>
              <w:pStyle w:val="TableText"/>
              <w:rPr>
                <w:noProof/>
              </w:rPr>
            </w:pPr>
          </w:p>
        </w:tc>
      </w:tr>
    </w:tbl>
    <w:p w14:paraId="3F1981F9" w14:textId="77777777" w:rsidR="0069103B" w:rsidRPr="00F370C3" w:rsidRDefault="0069103B" w:rsidP="00333AC8">
      <w:pPr>
        <w:rPr>
          <w:noProof/>
        </w:rPr>
      </w:pPr>
      <w:r w:rsidRPr="00F370C3">
        <w:rPr>
          <w:noProof/>
        </w:rPr>
        <w:br w:type="page"/>
      </w:r>
    </w:p>
    <w:p w14:paraId="6391347F" w14:textId="61A2D6DB" w:rsidR="00486935" w:rsidRPr="00F370C3" w:rsidRDefault="00486935" w:rsidP="00486935">
      <w:pPr>
        <w:rPr>
          <w:b/>
          <w:bCs/>
          <w:noProof/>
        </w:rPr>
      </w:pPr>
      <w:r w:rsidRPr="00F370C3">
        <w:rPr>
          <w:b/>
          <w:bCs/>
          <w:noProof/>
        </w:rPr>
        <w:lastRenderedPageBreak/>
        <w:t>Troubleshooting - Test and Validate Website (HTML and CSS)</w:t>
      </w:r>
    </w:p>
    <w:p w14:paraId="60A955ED" w14:textId="77777777" w:rsidR="00486935" w:rsidRPr="00F370C3" w:rsidRDefault="00486935" w:rsidP="00333AC8">
      <w:pPr>
        <w:ind w:left="567" w:hanging="567"/>
        <w:rPr>
          <w:noProof/>
        </w:rPr>
      </w:pPr>
      <w:r w:rsidRPr="00F370C3">
        <w:rPr>
          <w:noProof/>
        </w:rPr>
        <w:t>4.4</w:t>
      </w:r>
      <w:r w:rsidRPr="00F370C3">
        <w:rPr>
          <w:noProof/>
        </w:rPr>
        <w:tab/>
        <w:t>Validate your three (3) HTML and single CSS file against W3C standards. Provide screenshots of the initial validation reports below.</w:t>
      </w:r>
    </w:p>
    <w:tbl>
      <w:tblPr>
        <w:tblStyle w:val="TableGrid"/>
        <w:tblW w:w="0" w:type="auto"/>
        <w:tblInd w:w="108" w:type="dxa"/>
        <w:tblLook w:val="04A0" w:firstRow="1" w:lastRow="0" w:firstColumn="1" w:lastColumn="0" w:noHBand="0" w:noVBand="1"/>
      </w:tblPr>
      <w:tblGrid>
        <w:gridCol w:w="1971"/>
        <w:gridCol w:w="8115"/>
      </w:tblGrid>
      <w:tr w:rsidR="00891078" w:rsidRPr="00F370C3" w14:paraId="39E3C4FC" w14:textId="77777777" w:rsidTr="00891078">
        <w:tc>
          <w:tcPr>
            <w:tcW w:w="1985" w:type="dxa"/>
            <w:shd w:val="clear" w:color="auto" w:fill="D9D9D9" w:themeFill="background1" w:themeFillShade="D9"/>
          </w:tcPr>
          <w:p w14:paraId="60D20D1A" w14:textId="46BDB7EE" w:rsidR="00891078" w:rsidRPr="00F370C3" w:rsidRDefault="00891078" w:rsidP="00891078">
            <w:pPr>
              <w:pStyle w:val="TableHeading"/>
              <w:rPr>
                <w:noProof/>
              </w:rPr>
            </w:pPr>
            <w:r w:rsidRPr="00F370C3">
              <w:rPr>
                <w:rStyle w:val="eop"/>
                <w:rFonts w:eastAsiaTheme="majorEastAsia"/>
                <w:bCs/>
                <w:noProof/>
              </w:rPr>
              <w:t>Page to Validate</w:t>
            </w:r>
          </w:p>
        </w:tc>
        <w:tc>
          <w:tcPr>
            <w:tcW w:w="8221" w:type="dxa"/>
            <w:shd w:val="clear" w:color="auto" w:fill="D9D9D9" w:themeFill="background1" w:themeFillShade="D9"/>
          </w:tcPr>
          <w:p w14:paraId="754D8492" w14:textId="774612C7" w:rsidR="00891078" w:rsidRPr="00F370C3" w:rsidRDefault="00891078" w:rsidP="00891078">
            <w:pPr>
              <w:pStyle w:val="TableHeading"/>
              <w:rPr>
                <w:noProof/>
              </w:rPr>
            </w:pPr>
            <w:r w:rsidRPr="00F370C3">
              <w:rPr>
                <w:rStyle w:val="eop"/>
                <w:rFonts w:eastAsiaTheme="majorEastAsia"/>
                <w:bCs/>
                <w:noProof/>
              </w:rPr>
              <w:t>Initial Validation Report</w:t>
            </w:r>
          </w:p>
        </w:tc>
      </w:tr>
      <w:tr w:rsidR="00891078" w:rsidRPr="00F370C3" w14:paraId="312FADBE" w14:textId="77777777" w:rsidTr="00891078">
        <w:trPr>
          <w:trHeight w:val="3102"/>
        </w:trPr>
        <w:tc>
          <w:tcPr>
            <w:tcW w:w="1985" w:type="dxa"/>
            <w:shd w:val="clear" w:color="auto" w:fill="F2F2F2" w:themeFill="background1" w:themeFillShade="F2"/>
          </w:tcPr>
          <w:p w14:paraId="7208B968" w14:textId="34897E42" w:rsidR="00891078" w:rsidRPr="00F370C3" w:rsidRDefault="00891078" w:rsidP="00891078">
            <w:pPr>
              <w:pStyle w:val="TableText"/>
              <w:rPr>
                <w:noProof/>
              </w:rPr>
            </w:pPr>
            <w:r w:rsidRPr="00F370C3">
              <w:rPr>
                <w:rStyle w:val="eop"/>
                <w:noProof/>
              </w:rPr>
              <w:t>Home Page</w:t>
            </w:r>
          </w:p>
        </w:tc>
        <w:tc>
          <w:tcPr>
            <w:tcW w:w="8221" w:type="dxa"/>
          </w:tcPr>
          <w:p w14:paraId="53BDBE05" w14:textId="3B5656B9" w:rsidR="00891078" w:rsidRPr="00F370C3" w:rsidRDefault="00891078" w:rsidP="00891078">
            <w:pPr>
              <w:pStyle w:val="TableText"/>
              <w:rPr>
                <w:noProof/>
                <w:color w:val="808080" w:themeColor="background1" w:themeShade="80"/>
              </w:rPr>
            </w:pPr>
            <w:r w:rsidRPr="00F370C3">
              <w:rPr>
                <w:rStyle w:val="eop"/>
                <w:noProof/>
                <w:color w:val="808080" w:themeColor="background1" w:themeShade="80"/>
              </w:rPr>
              <w:t>&lt;Paste a copy of the validation report here&gt;</w:t>
            </w:r>
          </w:p>
        </w:tc>
      </w:tr>
      <w:tr w:rsidR="00891078" w:rsidRPr="00F370C3" w14:paraId="64598000" w14:textId="77777777" w:rsidTr="00891078">
        <w:trPr>
          <w:trHeight w:val="3102"/>
        </w:trPr>
        <w:tc>
          <w:tcPr>
            <w:tcW w:w="1985" w:type="dxa"/>
            <w:shd w:val="clear" w:color="auto" w:fill="F2F2F2" w:themeFill="background1" w:themeFillShade="F2"/>
          </w:tcPr>
          <w:p w14:paraId="0D292965" w14:textId="16207E7B" w:rsidR="00891078" w:rsidRPr="00F370C3" w:rsidRDefault="00891078" w:rsidP="00891078">
            <w:pPr>
              <w:pStyle w:val="TableText"/>
              <w:rPr>
                <w:noProof/>
              </w:rPr>
            </w:pPr>
            <w:r w:rsidRPr="00F370C3">
              <w:rPr>
                <w:rStyle w:val="eop"/>
                <w:noProof/>
              </w:rPr>
              <w:t>Gallery Page</w:t>
            </w:r>
          </w:p>
        </w:tc>
        <w:tc>
          <w:tcPr>
            <w:tcW w:w="8221" w:type="dxa"/>
          </w:tcPr>
          <w:p w14:paraId="7F25B339" w14:textId="7A0E4BBF" w:rsidR="00891078" w:rsidRPr="00F370C3" w:rsidRDefault="00891078" w:rsidP="00891078">
            <w:pPr>
              <w:pStyle w:val="TableText"/>
              <w:rPr>
                <w:noProof/>
                <w:color w:val="808080" w:themeColor="background1" w:themeShade="80"/>
              </w:rPr>
            </w:pPr>
            <w:r w:rsidRPr="00F370C3">
              <w:rPr>
                <w:rStyle w:val="eop"/>
                <w:noProof/>
                <w:color w:val="808080" w:themeColor="background1" w:themeShade="80"/>
              </w:rPr>
              <w:t>&lt;Paste a copy of the validation report here&gt;</w:t>
            </w:r>
          </w:p>
        </w:tc>
      </w:tr>
      <w:tr w:rsidR="00891078" w:rsidRPr="00F370C3" w14:paraId="60B73CB0" w14:textId="77777777" w:rsidTr="00891078">
        <w:trPr>
          <w:trHeight w:val="3102"/>
        </w:trPr>
        <w:tc>
          <w:tcPr>
            <w:tcW w:w="1985" w:type="dxa"/>
            <w:shd w:val="clear" w:color="auto" w:fill="F2F2F2" w:themeFill="background1" w:themeFillShade="F2"/>
          </w:tcPr>
          <w:p w14:paraId="58906839" w14:textId="742DB099" w:rsidR="00891078" w:rsidRPr="00F370C3" w:rsidRDefault="00891078" w:rsidP="00891078">
            <w:pPr>
              <w:pStyle w:val="TableText"/>
              <w:rPr>
                <w:noProof/>
              </w:rPr>
            </w:pPr>
            <w:r w:rsidRPr="00F370C3">
              <w:rPr>
                <w:rStyle w:val="eop"/>
                <w:noProof/>
              </w:rPr>
              <w:t>Contact Page</w:t>
            </w:r>
          </w:p>
        </w:tc>
        <w:tc>
          <w:tcPr>
            <w:tcW w:w="8221" w:type="dxa"/>
          </w:tcPr>
          <w:p w14:paraId="36FB45F3" w14:textId="7F6B4D7A" w:rsidR="00891078" w:rsidRPr="00F370C3" w:rsidRDefault="00891078" w:rsidP="00891078">
            <w:pPr>
              <w:pStyle w:val="TableText"/>
              <w:rPr>
                <w:noProof/>
                <w:color w:val="808080" w:themeColor="background1" w:themeShade="80"/>
              </w:rPr>
            </w:pPr>
            <w:r w:rsidRPr="00F370C3">
              <w:rPr>
                <w:rStyle w:val="eop"/>
                <w:noProof/>
                <w:color w:val="808080" w:themeColor="background1" w:themeShade="80"/>
              </w:rPr>
              <w:t>&lt;Paste a copy of the validation report here&gt;</w:t>
            </w:r>
          </w:p>
        </w:tc>
      </w:tr>
      <w:tr w:rsidR="00891078" w:rsidRPr="00F370C3" w14:paraId="50CD3329" w14:textId="77777777" w:rsidTr="00891078">
        <w:trPr>
          <w:trHeight w:val="3102"/>
        </w:trPr>
        <w:tc>
          <w:tcPr>
            <w:tcW w:w="1985" w:type="dxa"/>
            <w:shd w:val="clear" w:color="auto" w:fill="F2F2F2" w:themeFill="background1" w:themeFillShade="F2"/>
          </w:tcPr>
          <w:p w14:paraId="70A01BBA" w14:textId="0BB4621F" w:rsidR="00891078" w:rsidRPr="00F370C3" w:rsidRDefault="00891078" w:rsidP="00891078">
            <w:pPr>
              <w:pStyle w:val="TableText"/>
              <w:rPr>
                <w:noProof/>
              </w:rPr>
            </w:pPr>
            <w:r w:rsidRPr="00F370C3">
              <w:rPr>
                <w:rStyle w:val="eop"/>
                <w:noProof/>
              </w:rPr>
              <w:t>CSS File</w:t>
            </w:r>
          </w:p>
        </w:tc>
        <w:tc>
          <w:tcPr>
            <w:tcW w:w="8221" w:type="dxa"/>
          </w:tcPr>
          <w:p w14:paraId="4954AF12" w14:textId="4FE1E7E1" w:rsidR="00891078" w:rsidRPr="00F370C3" w:rsidRDefault="00891078" w:rsidP="00891078">
            <w:pPr>
              <w:pStyle w:val="TableText"/>
              <w:rPr>
                <w:noProof/>
                <w:color w:val="808080" w:themeColor="background1" w:themeShade="80"/>
              </w:rPr>
            </w:pPr>
            <w:r w:rsidRPr="00F370C3">
              <w:rPr>
                <w:rStyle w:val="eop"/>
                <w:noProof/>
                <w:color w:val="808080" w:themeColor="background1" w:themeShade="80"/>
              </w:rPr>
              <w:t>&lt;Paste a copy of the validation report here&gt;</w:t>
            </w:r>
          </w:p>
        </w:tc>
      </w:tr>
    </w:tbl>
    <w:p w14:paraId="3908C6CE" w14:textId="77777777" w:rsidR="00333AC8" w:rsidRPr="00F370C3" w:rsidRDefault="00333AC8" w:rsidP="00891078">
      <w:pPr>
        <w:rPr>
          <w:noProof/>
        </w:rPr>
      </w:pPr>
      <w:r w:rsidRPr="00F370C3">
        <w:rPr>
          <w:noProof/>
        </w:rPr>
        <w:br w:type="page"/>
      </w:r>
    </w:p>
    <w:p w14:paraId="074EE658" w14:textId="7DB8E3D1" w:rsidR="00486935" w:rsidRPr="00F370C3" w:rsidRDefault="00486935" w:rsidP="00486935">
      <w:pPr>
        <w:rPr>
          <w:b/>
          <w:bCs/>
          <w:noProof/>
        </w:rPr>
      </w:pPr>
      <w:r w:rsidRPr="00F370C3">
        <w:rPr>
          <w:b/>
          <w:bCs/>
          <w:noProof/>
        </w:rPr>
        <w:lastRenderedPageBreak/>
        <w:t>Access and modify HTML or CSS and Re-Validate</w:t>
      </w:r>
    </w:p>
    <w:p w14:paraId="645678CC" w14:textId="7450022C" w:rsidR="00486935" w:rsidRPr="00F370C3" w:rsidRDefault="00486935" w:rsidP="000D59E8">
      <w:pPr>
        <w:ind w:left="567" w:hanging="567"/>
        <w:rPr>
          <w:noProof/>
        </w:rPr>
      </w:pPr>
      <w:r w:rsidRPr="00F370C3">
        <w:rPr>
          <w:noProof/>
        </w:rPr>
        <w:t>4.5</w:t>
      </w:r>
      <w:r w:rsidR="00333AC8" w:rsidRPr="00F370C3">
        <w:rPr>
          <w:noProof/>
        </w:rPr>
        <w:tab/>
      </w:r>
      <w:r w:rsidRPr="00F370C3">
        <w:rPr>
          <w:noProof/>
        </w:rPr>
        <w:t>Carry out any fixes from the initial validation reports and re-validate pages and provide copies of successful reports below.</w:t>
      </w:r>
    </w:p>
    <w:tbl>
      <w:tblPr>
        <w:tblStyle w:val="TableGrid"/>
        <w:tblW w:w="0" w:type="auto"/>
        <w:tblInd w:w="108" w:type="dxa"/>
        <w:tblLook w:val="04A0" w:firstRow="1" w:lastRow="0" w:firstColumn="1" w:lastColumn="0" w:noHBand="0" w:noVBand="1"/>
      </w:tblPr>
      <w:tblGrid>
        <w:gridCol w:w="1971"/>
        <w:gridCol w:w="8115"/>
      </w:tblGrid>
      <w:tr w:rsidR="000D59E8" w:rsidRPr="00F370C3" w14:paraId="674D0653" w14:textId="77777777" w:rsidTr="000D59E8">
        <w:tc>
          <w:tcPr>
            <w:tcW w:w="1985" w:type="dxa"/>
            <w:shd w:val="clear" w:color="auto" w:fill="D9D9D9" w:themeFill="background1" w:themeFillShade="D9"/>
          </w:tcPr>
          <w:p w14:paraId="48917C1D" w14:textId="3A732E3F" w:rsidR="000D59E8" w:rsidRPr="00F370C3" w:rsidRDefault="000D59E8" w:rsidP="000D59E8">
            <w:pPr>
              <w:pStyle w:val="TableHeading"/>
              <w:rPr>
                <w:noProof/>
              </w:rPr>
            </w:pPr>
            <w:r w:rsidRPr="00F370C3">
              <w:rPr>
                <w:rStyle w:val="eop"/>
                <w:noProof/>
              </w:rPr>
              <w:t>Page to Validate</w:t>
            </w:r>
          </w:p>
        </w:tc>
        <w:tc>
          <w:tcPr>
            <w:tcW w:w="8221" w:type="dxa"/>
            <w:shd w:val="clear" w:color="auto" w:fill="D9D9D9" w:themeFill="background1" w:themeFillShade="D9"/>
          </w:tcPr>
          <w:p w14:paraId="105350BC" w14:textId="6FC1EF7D" w:rsidR="000D59E8" w:rsidRPr="00F370C3" w:rsidRDefault="000D59E8" w:rsidP="000D59E8">
            <w:pPr>
              <w:pStyle w:val="TableHeading"/>
              <w:rPr>
                <w:noProof/>
              </w:rPr>
            </w:pPr>
            <w:r w:rsidRPr="00F370C3">
              <w:rPr>
                <w:rStyle w:val="eop"/>
                <w:noProof/>
              </w:rPr>
              <w:t>Re-Validation Reports</w:t>
            </w:r>
          </w:p>
        </w:tc>
      </w:tr>
      <w:tr w:rsidR="000D59E8" w:rsidRPr="00F370C3" w14:paraId="3EECE780" w14:textId="77777777" w:rsidTr="000D59E8">
        <w:trPr>
          <w:trHeight w:val="3102"/>
        </w:trPr>
        <w:tc>
          <w:tcPr>
            <w:tcW w:w="1985" w:type="dxa"/>
            <w:shd w:val="clear" w:color="auto" w:fill="F2F2F2" w:themeFill="background1" w:themeFillShade="F2"/>
          </w:tcPr>
          <w:p w14:paraId="10F889AD" w14:textId="2AF17082" w:rsidR="000D59E8" w:rsidRPr="00F370C3" w:rsidRDefault="000D59E8" w:rsidP="000D59E8">
            <w:pPr>
              <w:pStyle w:val="TableText"/>
              <w:rPr>
                <w:noProof/>
              </w:rPr>
            </w:pPr>
            <w:r w:rsidRPr="00F370C3">
              <w:rPr>
                <w:rStyle w:val="eop"/>
                <w:noProof/>
              </w:rPr>
              <w:t>Home Page</w:t>
            </w:r>
          </w:p>
        </w:tc>
        <w:tc>
          <w:tcPr>
            <w:tcW w:w="8221" w:type="dxa"/>
          </w:tcPr>
          <w:p w14:paraId="29C67E6D" w14:textId="46206291" w:rsidR="000D59E8" w:rsidRPr="00F370C3" w:rsidRDefault="000D59E8" w:rsidP="000D59E8">
            <w:pPr>
              <w:pStyle w:val="TableText"/>
              <w:rPr>
                <w:noProof/>
                <w:color w:val="808080" w:themeColor="background1" w:themeShade="80"/>
              </w:rPr>
            </w:pPr>
            <w:r w:rsidRPr="00F370C3">
              <w:rPr>
                <w:rStyle w:val="eop"/>
                <w:noProof/>
                <w:color w:val="808080" w:themeColor="background1" w:themeShade="80"/>
              </w:rPr>
              <w:t>&lt;Paste a copy of the re-validated report here&gt;</w:t>
            </w:r>
          </w:p>
        </w:tc>
      </w:tr>
      <w:tr w:rsidR="000D59E8" w:rsidRPr="00F370C3" w14:paraId="566B4112" w14:textId="77777777" w:rsidTr="000D59E8">
        <w:trPr>
          <w:trHeight w:val="3102"/>
        </w:trPr>
        <w:tc>
          <w:tcPr>
            <w:tcW w:w="1985" w:type="dxa"/>
            <w:shd w:val="clear" w:color="auto" w:fill="F2F2F2" w:themeFill="background1" w:themeFillShade="F2"/>
          </w:tcPr>
          <w:p w14:paraId="2179F36B" w14:textId="3BB6B266" w:rsidR="000D59E8" w:rsidRPr="00F370C3" w:rsidRDefault="000D59E8" w:rsidP="000D59E8">
            <w:pPr>
              <w:pStyle w:val="TableText"/>
              <w:rPr>
                <w:noProof/>
              </w:rPr>
            </w:pPr>
            <w:r w:rsidRPr="00F370C3">
              <w:rPr>
                <w:rStyle w:val="eop"/>
                <w:noProof/>
              </w:rPr>
              <w:t>Gallery Page</w:t>
            </w:r>
          </w:p>
        </w:tc>
        <w:tc>
          <w:tcPr>
            <w:tcW w:w="8221" w:type="dxa"/>
          </w:tcPr>
          <w:p w14:paraId="5E7C0225" w14:textId="4F9F3A62" w:rsidR="000D59E8" w:rsidRPr="00F370C3" w:rsidRDefault="000D59E8" w:rsidP="000D59E8">
            <w:pPr>
              <w:pStyle w:val="TableText"/>
              <w:rPr>
                <w:noProof/>
                <w:color w:val="808080" w:themeColor="background1" w:themeShade="80"/>
              </w:rPr>
            </w:pPr>
            <w:r w:rsidRPr="00F370C3">
              <w:rPr>
                <w:rStyle w:val="eop"/>
                <w:noProof/>
                <w:color w:val="808080" w:themeColor="background1" w:themeShade="80"/>
              </w:rPr>
              <w:t>&lt;Paste a copy of the re-validated report here&gt;</w:t>
            </w:r>
          </w:p>
        </w:tc>
      </w:tr>
      <w:tr w:rsidR="000D59E8" w:rsidRPr="00F370C3" w14:paraId="2E7E6375" w14:textId="77777777" w:rsidTr="000D59E8">
        <w:trPr>
          <w:trHeight w:val="3102"/>
        </w:trPr>
        <w:tc>
          <w:tcPr>
            <w:tcW w:w="1985" w:type="dxa"/>
            <w:shd w:val="clear" w:color="auto" w:fill="F2F2F2" w:themeFill="background1" w:themeFillShade="F2"/>
          </w:tcPr>
          <w:p w14:paraId="6BAC4480" w14:textId="6EA1C74E" w:rsidR="000D59E8" w:rsidRPr="00F370C3" w:rsidRDefault="000D59E8" w:rsidP="000D59E8">
            <w:pPr>
              <w:pStyle w:val="TableText"/>
              <w:rPr>
                <w:noProof/>
              </w:rPr>
            </w:pPr>
            <w:r w:rsidRPr="00F370C3">
              <w:rPr>
                <w:rStyle w:val="eop"/>
                <w:noProof/>
              </w:rPr>
              <w:t>Contact Page</w:t>
            </w:r>
          </w:p>
        </w:tc>
        <w:tc>
          <w:tcPr>
            <w:tcW w:w="8221" w:type="dxa"/>
          </w:tcPr>
          <w:p w14:paraId="4ACCD118" w14:textId="6A7E6D46" w:rsidR="000D59E8" w:rsidRPr="00F370C3" w:rsidRDefault="000D59E8" w:rsidP="000D59E8">
            <w:pPr>
              <w:pStyle w:val="TableText"/>
              <w:rPr>
                <w:noProof/>
                <w:color w:val="808080" w:themeColor="background1" w:themeShade="80"/>
              </w:rPr>
            </w:pPr>
            <w:r w:rsidRPr="00F370C3">
              <w:rPr>
                <w:rStyle w:val="eop"/>
                <w:noProof/>
                <w:color w:val="808080" w:themeColor="background1" w:themeShade="80"/>
              </w:rPr>
              <w:t>&lt;Paste a copy of the re-validated report here&gt;</w:t>
            </w:r>
          </w:p>
        </w:tc>
      </w:tr>
      <w:tr w:rsidR="000D59E8" w:rsidRPr="00F370C3" w14:paraId="1BAA1BF1" w14:textId="77777777" w:rsidTr="000D59E8">
        <w:trPr>
          <w:trHeight w:val="3102"/>
        </w:trPr>
        <w:tc>
          <w:tcPr>
            <w:tcW w:w="1985" w:type="dxa"/>
            <w:shd w:val="clear" w:color="auto" w:fill="F2F2F2" w:themeFill="background1" w:themeFillShade="F2"/>
          </w:tcPr>
          <w:p w14:paraId="41BA3BE5" w14:textId="1F330E56" w:rsidR="000D59E8" w:rsidRPr="00F370C3" w:rsidRDefault="000D59E8" w:rsidP="000D59E8">
            <w:pPr>
              <w:pStyle w:val="TableText"/>
              <w:rPr>
                <w:noProof/>
              </w:rPr>
            </w:pPr>
            <w:r w:rsidRPr="00F370C3">
              <w:rPr>
                <w:rStyle w:val="eop"/>
                <w:noProof/>
              </w:rPr>
              <w:t>CSS File</w:t>
            </w:r>
          </w:p>
        </w:tc>
        <w:tc>
          <w:tcPr>
            <w:tcW w:w="8221" w:type="dxa"/>
          </w:tcPr>
          <w:p w14:paraId="2098A978" w14:textId="2A163372" w:rsidR="000D59E8" w:rsidRPr="00F370C3" w:rsidRDefault="000D59E8" w:rsidP="000D59E8">
            <w:pPr>
              <w:pStyle w:val="TableText"/>
              <w:rPr>
                <w:noProof/>
                <w:color w:val="808080" w:themeColor="background1" w:themeShade="80"/>
              </w:rPr>
            </w:pPr>
            <w:r w:rsidRPr="00F370C3">
              <w:rPr>
                <w:rStyle w:val="eop"/>
                <w:noProof/>
                <w:color w:val="808080" w:themeColor="background1" w:themeShade="80"/>
              </w:rPr>
              <w:t>&lt;Paste a copy of the re-validated report here&gt;</w:t>
            </w:r>
          </w:p>
        </w:tc>
      </w:tr>
    </w:tbl>
    <w:p w14:paraId="07FB5541" w14:textId="77777777" w:rsidR="000D59E8" w:rsidRPr="00F370C3" w:rsidRDefault="000D59E8" w:rsidP="000D59E8">
      <w:pPr>
        <w:rPr>
          <w:noProof/>
        </w:rPr>
      </w:pPr>
      <w:r w:rsidRPr="00F370C3">
        <w:rPr>
          <w:noProof/>
        </w:rPr>
        <w:br w:type="page"/>
      </w:r>
    </w:p>
    <w:p w14:paraId="2D37F888" w14:textId="326C8371" w:rsidR="00486935" w:rsidRPr="00F370C3" w:rsidRDefault="00486935" w:rsidP="000D59E8">
      <w:pPr>
        <w:pStyle w:val="Heading3"/>
        <w:rPr>
          <w:noProof/>
        </w:rPr>
      </w:pPr>
      <w:r w:rsidRPr="00F370C3">
        <w:rPr>
          <w:noProof/>
        </w:rPr>
        <w:lastRenderedPageBreak/>
        <w:t>Part 5 – Test the Website</w:t>
      </w:r>
    </w:p>
    <w:p w14:paraId="407E635A" w14:textId="77777777" w:rsidR="00486935" w:rsidRPr="00F370C3" w:rsidRDefault="00486935" w:rsidP="00486935">
      <w:pPr>
        <w:rPr>
          <w:noProof/>
        </w:rPr>
      </w:pPr>
      <w:r w:rsidRPr="00F370C3">
        <w:rPr>
          <w:noProof/>
        </w:rPr>
        <w:t>Identify Testing Methodology, Test Cases and Document Results According to Organisational Procedures</w:t>
      </w:r>
    </w:p>
    <w:p w14:paraId="2AD21D91" w14:textId="4A58947C" w:rsidR="00486935" w:rsidRPr="00F370C3" w:rsidRDefault="00486935" w:rsidP="000D59E8">
      <w:pPr>
        <w:ind w:left="567" w:hanging="567"/>
        <w:rPr>
          <w:noProof/>
        </w:rPr>
      </w:pPr>
      <w:r w:rsidRPr="00F370C3">
        <w:rPr>
          <w:noProof/>
        </w:rPr>
        <w:t>5.1</w:t>
      </w:r>
      <w:r w:rsidR="000D59E8" w:rsidRPr="00F370C3">
        <w:rPr>
          <w:noProof/>
        </w:rPr>
        <w:tab/>
      </w:r>
      <w:r w:rsidRPr="00F370C3">
        <w:rPr>
          <w:noProof/>
        </w:rPr>
        <w:t>Discuss two (2) suitable Website Testing Approaches/Methodologies for this website with your Manager (Teacher) and record in the table below.</w:t>
      </w:r>
    </w:p>
    <w:p w14:paraId="7597D5D6" w14:textId="77777777" w:rsidR="00486935" w:rsidRPr="00F370C3" w:rsidRDefault="00486935" w:rsidP="000D59E8">
      <w:pPr>
        <w:ind w:left="567"/>
        <w:rPr>
          <w:noProof/>
        </w:rPr>
      </w:pPr>
      <w:r w:rsidRPr="00F370C3">
        <w:rPr>
          <w:noProof/>
        </w:rPr>
        <w:t>Discuss and negotiate three (3) test cases for each testing methodology with your Client and list them in the table below.</w:t>
      </w:r>
    </w:p>
    <w:p w14:paraId="7FD5DEF4" w14:textId="77777777" w:rsidR="00486935" w:rsidRPr="00F370C3" w:rsidRDefault="00486935" w:rsidP="000D59E8">
      <w:pPr>
        <w:ind w:left="567"/>
        <w:rPr>
          <w:noProof/>
        </w:rPr>
      </w:pPr>
      <w:r w:rsidRPr="00F370C3">
        <w:rPr>
          <w:noProof/>
        </w:rPr>
        <w:t>Conduct tests of all test cases across three (3) different browsers and browser versions.</w:t>
      </w:r>
    </w:p>
    <w:p w14:paraId="3E542326" w14:textId="77777777" w:rsidR="00486935" w:rsidRPr="00F370C3" w:rsidRDefault="00486935" w:rsidP="000D59E8">
      <w:pPr>
        <w:ind w:left="567"/>
        <w:rPr>
          <w:noProof/>
        </w:rPr>
      </w:pPr>
      <w:r w:rsidRPr="00F370C3">
        <w:rPr>
          <w:noProof/>
        </w:rPr>
        <w:t>The Client would like the results documented on the Testing Template below and would like to receive a copy once testing is complete as per organisational procedures outlined in 1.6 of the Project Scenario.</w:t>
      </w:r>
    </w:p>
    <w:tbl>
      <w:tblPr>
        <w:tblStyle w:val="TableGrid"/>
        <w:tblW w:w="0" w:type="auto"/>
        <w:tblInd w:w="108" w:type="dxa"/>
        <w:tblLook w:val="04A0" w:firstRow="1" w:lastRow="0" w:firstColumn="1" w:lastColumn="0" w:noHBand="0" w:noVBand="1"/>
      </w:tblPr>
      <w:tblGrid>
        <w:gridCol w:w="2401"/>
        <w:gridCol w:w="2930"/>
        <w:gridCol w:w="1828"/>
        <w:gridCol w:w="2927"/>
      </w:tblGrid>
      <w:tr w:rsidR="000D59E8" w:rsidRPr="00F370C3" w14:paraId="37F6AB1B" w14:textId="77777777" w:rsidTr="00891078">
        <w:tc>
          <w:tcPr>
            <w:tcW w:w="10206" w:type="dxa"/>
            <w:gridSpan w:val="4"/>
            <w:shd w:val="clear" w:color="auto" w:fill="D9D9D9" w:themeFill="background1" w:themeFillShade="D9"/>
          </w:tcPr>
          <w:p w14:paraId="1BEEEC94" w14:textId="2E01D11C" w:rsidR="000D59E8" w:rsidRPr="00F370C3" w:rsidRDefault="000D59E8" w:rsidP="000D59E8">
            <w:pPr>
              <w:pStyle w:val="TableHeading"/>
              <w:jc w:val="center"/>
              <w:rPr>
                <w:noProof/>
              </w:rPr>
            </w:pPr>
            <w:r w:rsidRPr="00F370C3">
              <w:rPr>
                <w:noProof/>
              </w:rPr>
              <w:t>Website Testing Template</w:t>
            </w:r>
          </w:p>
        </w:tc>
      </w:tr>
      <w:tr w:rsidR="000D59E8" w:rsidRPr="00F370C3" w14:paraId="7D16B352" w14:textId="77777777" w:rsidTr="00891078">
        <w:tc>
          <w:tcPr>
            <w:tcW w:w="2410" w:type="dxa"/>
            <w:shd w:val="clear" w:color="auto" w:fill="F2F2F2" w:themeFill="background1" w:themeFillShade="F2"/>
          </w:tcPr>
          <w:p w14:paraId="0D0EED46" w14:textId="04F0A9F0" w:rsidR="000D59E8" w:rsidRPr="00F370C3" w:rsidRDefault="000D59E8" w:rsidP="000D59E8">
            <w:pPr>
              <w:pStyle w:val="TableText"/>
              <w:rPr>
                <w:noProof/>
              </w:rPr>
            </w:pPr>
            <w:r w:rsidRPr="00F370C3">
              <w:rPr>
                <w:noProof/>
              </w:rPr>
              <w:t>Test Version Number:</w:t>
            </w:r>
          </w:p>
        </w:tc>
        <w:tc>
          <w:tcPr>
            <w:tcW w:w="7796" w:type="dxa"/>
            <w:gridSpan w:val="3"/>
          </w:tcPr>
          <w:p w14:paraId="10B14E54" w14:textId="77777777" w:rsidR="000D59E8" w:rsidRPr="00F370C3" w:rsidRDefault="000D59E8" w:rsidP="000D59E8">
            <w:pPr>
              <w:pStyle w:val="TableText"/>
              <w:rPr>
                <w:noProof/>
              </w:rPr>
            </w:pPr>
          </w:p>
        </w:tc>
      </w:tr>
      <w:tr w:rsidR="000D59E8" w:rsidRPr="00F370C3" w14:paraId="0DDF9FF4" w14:textId="77777777" w:rsidTr="00891078">
        <w:tc>
          <w:tcPr>
            <w:tcW w:w="2410" w:type="dxa"/>
            <w:shd w:val="clear" w:color="auto" w:fill="F2F2F2" w:themeFill="background1" w:themeFillShade="F2"/>
          </w:tcPr>
          <w:p w14:paraId="6AEA4394" w14:textId="1FB4016E" w:rsidR="000D59E8" w:rsidRPr="00F370C3" w:rsidRDefault="000D59E8" w:rsidP="000D59E8">
            <w:pPr>
              <w:pStyle w:val="TableText"/>
              <w:rPr>
                <w:noProof/>
              </w:rPr>
            </w:pPr>
            <w:r w:rsidRPr="00F370C3">
              <w:rPr>
                <w:noProof/>
              </w:rPr>
              <w:t xml:space="preserve">Date of Test:  </w:t>
            </w:r>
          </w:p>
        </w:tc>
        <w:tc>
          <w:tcPr>
            <w:tcW w:w="7796" w:type="dxa"/>
            <w:gridSpan w:val="3"/>
          </w:tcPr>
          <w:p w14:paraId="382F6918" w14:textId="77777777" w:rsidR="000D59E8" w:rsidRPr="00F370C3" w:rsidRDefault="000D59E8" w:rsidP="000D59E8">
            <w:pPr>
              <w:pStyle w:val="TableText"/>
              <w:rPr>
                <w:noProof/>
              </w:rPr>
            </w:pPr>
          </w:p>
        </w:tc>
      </w:tr>
      <w:tr w:rsidR="000D59E8" w:rsidRPr="00F370C3" w14:paraId="5A33001A" w14:textId="77777777" w:rsidTr="00891078">
        <w:tc>
          <w:tcPr>
            <w:tcW w:w="2410" w:type="dxa"/>
            <w:shd w:val="clear" w:color="auto" w:fill="F2F2F2" w:themeFill="background1" w:themeFillShade="F2"/>
          </w:tcPr>
          <w:p w14:paraId="57080C23" w14:textId="7ADF6229" w:rsidR="000D59E8" w:rsidRPr="00F370C3" w:rsidRDefault="000D59E8" w:rsidP="000D59E8">
            <w:pPr>
              <w:pStyle w:val="TableText"/>
              <w:rPr>
                <w:noProof/>
              </w:rPr>
            </w:pPr>
            <w:r w:rsidRPr="00F370C3">
              <w:rPr>
                <w:noProof/>
              </w:rPr>
              <w:t xml:space="preserve">Conducted By: </w:t>
            </w:r>
          </w:p>
        </w:tc>
        <w:tc>
          <w:tcPr>
            <w:tcW w:w="7796" w:type="dxa"/>
            <w:gridSpan w:val="3"/>
          </w:tcPr>
          <w:p w14:paraId="6AC672E7" w14:textId="24213587" w:rsidR="000D59E8" w:rsidRPr="00F370C3" w:rsidRDefault="000D59E8" w:rsidP="000D59E8">
            <w:pPr>
              <w:pStyle w:val="TableText"/>
              <w:rPr>
                <w:noProof/>
                <w:color w:val="808080" w:themeColor="background1" w:themeShade="80"/>
              </w:rPr>
            </w:pPr>
            <w:r w:rsidRPr="00F370C3">
              <w:rPr>
                <w:noProof/>
                <w:color w:val="808080" w:themeColor="background1" w:themeShade="80"/>
              </w:rPr>
              <w:t>&lt;your name&gt;</w:t>
            </w:r>
          </w:p>
        </w:tc>
      </w:tr>
      <w:tr w:rsidR="000D59E8" w:rsidRPr="00F370C3" w14:paraId="3C2C16A9" w14:textId="77777777" w:rsidTr="00891078">
        <w:trPr>
          <w:trHeight w:val="811"/>
        </w:trPr>
        <w:tc>
          <w:tcPr>
            <w:tcW w:w="2410" w:type="dxa"/>
            <w:vMerge w:val="restart"/>
            <w:shd w:val="clear" w:color="auto" w:fill="F2F2F2" w:themeFill="background1" w:themeFillShade="F2"/>
          </w:tcPr>
          <w:p w14:paraId="2E1B4FCD" w14:textId="77777777" w:rsidR="000D59E8" w:rsidRPr="00F370C3" w:rsidRDefault="000D59E8" w:rsidP="000D59E8">
            <w:pPr>
              <w:pStyle w:val="TableText"/>
              <w:rPr>
                <w:noProof/>
              </w:rPr>
            </w:pPr>
            <w:r w:rsidRPr="00F370C3">
              <w:rPr>
                <w:noProof/>
              </w:rPr>
              <w:t>List the Browsers and Browser Versions used for test cases:</w:t>
            </w:r>
          </w:p>
          <w:p w14:paraId="7197CCC5" w14:textId="5BBC97C9" w:rsidR="000D59E8" w:rsidRPr="00F370C3" w:rsidRDefault="000D59E8" w:rsidP="000D59E8">
            <w:pPr>
              <w:pStyle w:val="TableText"/>
              <w:rPr>
                <w:noProof/>
              </w:rPr>
            </w:pPr>
            <w:r w:rsidRPr="00F370C3">
              <w:rPr>
                <w:noProof/>
              </w:rPr>
              <w:t>(Note: Test Cases must be tested across all three (3) browsers listed below)</w:t>
            </w:r>
          </w:p>
        </w:tc>
        <w:tc>
          <w:tcPr>
            <w:tcW w:w="7796" w:type="dxa"/>
            <w:gridSpan w:val="3"/>
            <w:shd w:val="clear" w:color="auto" w:fill="FFFFFF" w:themeFill="background1"/>
          </w:tcPr>
          <w:p w14:paraId="67978DE9" w14:textId="0A126893" w:rsidR="000D59E8" w:rsidRPr="00F370C3" w:rsidRDefault="000D59E8" w:rsidP="000D59E8">
            <w:pPr>
              <w:pStyle w:val="TableText"/>
              <w:rPr>
                <w:noProof/>
                <w:color w:val="808080" w:themeColor="background1" w:themeShade="80"/>
              </w:rPr>
            </w:pPr>
            <w:r w:rsidRPr="00F370C3">
              <w:rPr>
                <w:noProof/>
                <w:color w:val="808080" w:themeColor="background1" w:themeShade="80"/>
              </w:rPr>
              <w:t>&lt;Browser Name and Version&gt;</w:t>
            </w:r>
          </w:p>
        </w:tc>
      </w:tr>
      <w:tr w:rsidR="000D59E8" w:rsidRPr="00F370C3" w14:paraId="726F5327" w14:textId="77777777" w:rsidTr="00891078">
        <w:trPr>
          <w:trHeight w:val="811"/>
        </w:trPr>
        <w:tc>
          <w:tcPr>
            <w:tcW w:w="2410" w:type="dxa"/>
            <w:vMerge/>
            <w:shd w:val="clear" w:color="auto" w:fill="F2F2F2" w:themeFill="background1" w:themeFillShade="F2"/>
          </w:tcPr>
          <w:p w14:paraId="026E2445" w14:textId="77777777" w:rsidR="000D59E8" w:rsidRPr="00F370C3" w:rsidRDefault="000D59E8" w:rsidP="000D59E8">
            <w:pPr>
              <w:pStyle w:val="TableText"/>
              <w:rPr>
                <w:noProof/>
              </w:rPr>
            </w:pPr>
          </w:p>
        </w:tc>
        <w:tc>
          <w:tcPr>
            <w:tcW w:w="7796" w:type="dxa"/>
            <w:gridSpan w:val="3"/>
            <w:shd w:val="clear" w:color="auto" w:fill="FFFFFF" w:themeFill="background1"/>
          </w:tcPr>
          <w:p w14:paraId="56721A7F" w14:textId="7F429887" w:rsidR="000D59E8" w:rsidRPr="00F370C3" w:rsidRDefault="000D59E8" w:rsidP="000D59E8">
            <w:pPr>
              <w:pStyle w:val="TableText"/>
              <w:rPr>
                <w:noProof/>
                <w:color w:val="808080" w:themeColor="background1" w:themeShade="80"/>
              </w:rPr>
            </w:pPr>
            <w:r w:rsidRPr="00F370C3">
              <w:rPr>
                <w:noProof/>
                <w:color w:val="808080" w:themeColor="background1" w:themeShade="80"/>
              </w:rPr>
              <w:t>&lt;Browser Name and Version&gt;</w:t>
            </w:r>
          </w:p>
        </w:tc>
      </w:tr>
      <w:tr w:rsidR="000D59E8" w:rsidRPr="00F370C3" w14:paraId="1532796E" w14:textId="77777777" w:rsidTr="00891078">
        <w:trPr>
          <w:trHeight w:val="812"/>
        </w:trPr>
        <w:tc>
          <w:tcPr>
            <w:tcW w:w="2410" w:type="dxa"/>
            <w:vMerge/>
            <w:shd w:val="clear" w:color="auto" w:fill="F2F2F2" w:themeFill="background1" w:themeFillShade="F2"/>
          </w:tcPr>
          <w:p w14:paraId="33D5E7EB" w14:textId="77777777" w:rsidR="000D59E8" w:rsidRPr="00F370C3" w:rsidRDefault="000D59E8" w:rsidP="000D59E8">
            <w:pPr>
              <w:pStyle w:val="TableText"/>
              <w:rPr>
                <w:noProof/>
              </w:rPr>
            </w:pPr>
          </w:p>
        </w:tc>
        <w:tc>
          <w:tcPr>
            <w:tcW w:w="7796" w:type="dxa"/>
            <w:gridSpan w:val="3"/>
            <w:shd w:val="clear" w:color="auto" w:fill="FFFFFF" w:themeFill="background1"/>
          </w:tcPr>
          <w:p w14:paraId="302EF9D0" w14:textId="38E27E09" w:rsidR="000D59E8" w:rsidRPr="00F370C3" w:rsidRDefault="000D59E8" w:rsidP="000D59E8">
            <w:pPr>
              <w:pStyle w:val="TableText"/>
              <w:rPr>
                <w:noProof/>
                <w:color w:val="808080" w:themeColor="background1" w:themeShade="80"/>
              </w:rPr>
            </w:pPr>
            <w:r w:rsidRPr="00F370C3">
              <w:rPr>
                <w:noProof/>
                <w:color w:val="808080" w:themeColor="background1" w:themeShade="80"/>
              </w:rPr>
              <w:t>&lt;Browser Name and Version&gt;</w:t>
            </w:r>
          </w:p>
        </w:tc>
      </w:tr>
      <w:tr w:rsidR="000D59E8" w:rsidRPr="00F370C3" w14:paraId="50AF64CA" w14:textId="77777777" w:rsidTr="00891078">
        <w:tblPrEx>
          <w:shd w:val="clear" w:color="auto" w:fill="F2F2F2" w:themeFill="background1" w:themeFillShade="F2"/>
        </w:tblPrEx>
        <w:tc>
          <w:tcPr>
            <w:tcW w:w="2410" w:type="dxa"/>
            <w:shd w:val="clear" w:color="auto" w:fill="D9D9D9" w:themeFill="background1" w:themeFillShade="D9"/>
          </w:tcPr>
          <w:p w14:paraId="41A745DF" w14:textId="77777777" w:rsidR="000D59E8" w:rsidRPr="00F370C3" w:rsidRDefault="000D59E8" w:rsidP="000D59E8">
            <w:pPr>
              <w:pStyle w:val="TableHeading"/>
              <w:rPr>
                <w:noProof/>
              </w:rPr>
            </w:pPr>
            <w:r w:rsidRPr="00F370C3">
              <w:rPr>
                <w:noProof/>
              </w:rPr>
              <w:t>Testing Approach/Method</w:t>
            </w:r>
          </w:p>
        </w:tc>
        <w:tc>
          <w:tcPr>
            <w:tcW w:w="2977" w:type="dxa"/>
            <w:shd w:val="clear" w:color="auto" w:fill="D9D9D9" w:themeFill="background1" w:themeFillShade="D9"/>
          </w:tcPr>
          <w:p w14:paraId="49305B8C" w14:textId="77777777" w:rsidR="000D59E8" w:rsidRPr="00F370C3" w:rsidRDefault="000D59E8" w:rsidP="000D59E8">
            <w:pPr>
              <w:pStyle w:val="TableHeading"/>
              <w:rPr>
                <w:noProof/>
              </w:rPr>
            </w:pPr>
            <w:r w:rsidRPr="00F370C3">
              <w:rPr>
                <w:noProof/>
              </w:rPr>
              <w:t>Test Cases</w:t>
            </w:r>
          </w:p>
          <w:p w14:paraId="5F34D409" w14:textId="77777777" w:rsidR="000D59E8" w:rsidRPr="00F370C3" w:rsidRDefault="000D59E8" w:rsidP="000D59E8">
            <w:pPr>
              <w:pStyle w:val="TableHeading"/>
              <w:rPr>
                <w:noProof/>
              </w:rPr>
            </w:pPr>
            <w:r w:rsidRPr="00F370C3">
              <w:rPr>
                <w:noProof/>
              </w:rPr>
              <w:t>(Tested Across 3 Browsers)</w:t>
            </w:r>
          </w:p>
        </w:tc>
        <w:tc>
          <w:tcPr>
            <w:tcW w:w="1843" w:type="dxa"/>
            <w:shd w:val="clear" w:color="auto" w:fill="D9D9D9" w:themeFill="background1" w:themeFillShade="D9"/>
          </w:tcPr>
          <w:p w14:paraId="08B756BB" w14:textId="77777777" w:rsidR="000D59E8" w:rsidRPr="00F370C3" w:rsidRDefault="000D59E8" w:rsidP="000D59E8">
            <w:pPr>
              <w:pStyle w:val="TableHeading"/>
              <w:jc w:val="center"/>
              <w:rPr>
                <w:noProof/>
              </w:rPr>
            </w:pPr>
            <w:r w:rsidRPr="00F370C3">
              <w:rPr>
                <w:noProof/>
              </w:rPr>
              <w:t>Compliant</w:t>
            </w:r>
          </w:p>
          <w:p w14:paraId="7C870844" w14:textId="77777777" w:rsidR="000D59E8" w:rsidRPr="00F370C3" w:rsidRDefault="000D59E8" w:rsidP="000D59E8">
            <w:pPr>
              <w:pStyle w:val="TableHeading"/>
              <w:jc w:val="center"/>
              <w:rPr>
                <w:noProof/>
              </w:rPr>
            </w:pPr>
            <w:r w:rsidRPr="00F370C3">
              <w:rPr>
                <w:noProof/>
              </w:rPr>
              <w:t>Yes/No</w:t>
            </w:r>
          </w:p>
        </w:tc>
        <w:tc>
          <w:tcPr>
            <w:tcW w:w="2976" w:type="dxa"/>
            <w:shd w:val="clear" w:color="auto" w:fill="D9D9D9" w:themeFill="background1" w:themeFillShade="D9"/>
          </w:tcPr>
          <w:p w14:paraId="63550BB7" w14:textId="77777777" w:rsidR="000D59E8" w:rsidRPr="00F370C3" w:rsidRDefault="000D59E8" w:rsidP="000D59E8">
            <w:pPr>
              <w:pStyle w:val="TableHeading"/>
              <w:rPr>
                <w:noProof/>
              </w:rPr>
            </w:pPr>
            <w:r w:rsidRPr="00F370C3">
              <w:rPr>
                <w:noProof/>
              </w:rPr>
              <w:t>Comment</w:t>
            </w:r>
          </w:p>
        </w:tc>
      </w:tr>
      <w:tr w:rsidR="000D59E8" w:rsidRPr="00F370C3" w14:paraId="6C4F8883" w14:textId="77777777" w:rsidTr="00891078">
        <w:tblPrEx>
          <w:shd w:val="clear" w:color="auto" w:fill="F2F2F2" w:themeFill="background1" w:themeFillShade="F2"/>
        </w:tblPrEx>
        <w:tc>
          <w:tcPr>
            <w:tcW w:w="2410" w:type="dxa"/>
            <w:vMerge w:val="restart"/>
            <w:shd w:val="clear" w:color="auto" w:fill="FFFFFF" w:themeFill="background1"/>
          </w:tcPr>
          <w:p w14:paraId="73BA7624" w14:textId="77777777" w:rsidR="000D59E8" w:rsidRPr="00F370C3" w:rsidRDefault="000D59E8" w:rsidP="000D59E8">
            <w:pPr>
              <w:pStyle w:val="TableText"/>
              <w:rPr>
                <w:noProof/>
              </w:rPr>
            </w:pPr>
            <w:r w:rsidRPr="00F370C3">
              <w:rPr>
                <w:noProof/>
              </w:rPr>
              <w:t>1.</w:t>
            </w:r>
          </w:p>
        </w:tc>
        <w:tc>
          <w:tcPr>
            <w:tcW w:w="2977" w:type="dxa"/>
            <w:shd w:val="clear" w:color="auto" w:fill="FFFFFF" w:themeFill="background1"/>
          </w:tcPr>
          <w:p w14:paraId="53533E56" w14:textId="77777777" w:rsidR="000D59E8" w:rsidRPr="00F370C3" w:rsidRDefault="000D59E8" w:rsidP="000D59E8">
            <w:pPr>
              <w:pStyle w:val="TableText"/>
              <w:rPr>
                <w:noProof/>
              </w:rPr>
            </w:pPr>
            <w:r w:rsidRPr="00F370C3">
              <w:rPr>
                <w:noProof/>
              </w:rPr>
              <w:t>1.</w:t>
            </w:r>
          </w:p>
        </w:tc>
        <w:tc>
          <w:tcPr>
            <w:tcW w:w="1843" w:type="dxa"/>
            <w:shd w:val="clear" w:color="auto" w:fill="FFFFFF" w:themeFill="background1"/>
          </w:tcPr>
          <w:p w14:paraId="3B8B3B70" w14:textId="5D25FE46" w:rsidR="000D59E8" w:rsidRPr="00F370C3" w:rsidRDefault="000D59E8" w:rsidP="00891078">
            <w:pPr>
              <w:pStyle w:val="TableText"/>
              <w:rPr>
                <w:noProof/>
              </w:rPr>
            </w:pP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Yes   </w:t>
            </w: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No</w:t>
            </w:r>
          </w:p>
        </w:tc>
        <w:tc>
          <w:tcPr>
            <w:tcW w:w="2976" w:type="dxa"/>
            <w:shd w:val="clear" w:color="auto" w:fill="FFFFFF" w:themeFill="background1"/>
          </w:tcPr>
          <w:p w14:paraId="67741B7D" w14:textId="77777777" w:rsidR="000D59E8" w:rsidRPr="00F370C3" w:rsidRDefault="000D59E8" w:rsidP="000D59E8">
            <w:pPr>
              <w:pStyle w:val="TableText"/>
              <w:rPr>
                <w:noProof/>
              </w:rPr>
            </w:pPr>
          </w:p>
        </w:tc>
      </w:tr>
      <w:tr w:rsidR="00891078" w:rsidRPr="00F370C3" w14:paraId="3BE9E361" w14:textId="77777777" w:rsidTr="00891078">
        <w:tblPrEx>
          <w:shd w:val="clear" w:color="auto" w:fill="F2F2F2" w:themeFill="background1" w:themeFillShade="F2"/>
        </w:tblPrEx>
        <w:tc>
          <w:tcPr>
            <w:tcW w:w="2410" w:type="dxa"/>
            <w:vMerge/>
            <w:shd w:val="clear" w:color="auto" w:fill="FFFFFF" w:themeFill="background1"/>
          </w:tcPr>
          <w:p w14:paraId="4234FE54" w14:textId="77777777" w:rsidR="00891078" w:rsidRPr="00F370C3" w:rsidRDefault="00891078" w:rsidP="00891078">
            <w:pPr>
              <w:pStyle w:val="TableText"/>
              <w:rPr>
                <w:noProof/>
              </w:rPr>
            </w:pPr>
          </w:p>
        </w:tc>
        <w:tc>
          <w:tcPr>
            <w:tcW w:w="2977" w:type="dxa"/>
            <w:shd w:val="clear" w:color="auto" w:fill="FFFFFF" w:themeFill="background1"/>
          </w:tcPr>
          <w:p w14:paraId="060DB65C" w14:textId="77777777" w:rsidR="00891078" w:rsidRPr="00F370C3" w:rsidRDefault="00891078" w:rsidP="00891078">
            <w:pPr>
              <w:pStyle w:val="TableText"/>
              <w:rPr>
                <w:noProof/>
              </w:rPr>
            </w:pPr>
            <w:r w:rsidRPr="00F370C3">
              <w:rPr>
                <w:noProof/>
              </w:rPr>
              <w:t>2.</w:t>
            </w:r>
          </w:p>
        </w:tc>
        <w:tc>
          <w:tcPr>
            <w:tcW w:w="1843" w:type="dxa"/>
            <w:shd w:val="clear" w:color="auto" w:fill="FFFFFF" w:themeFill="background1"/>
          </w:tcPr>
          <w:p w14:paraId="571992BB" w14:textId="78890CBE" w:rsidR="00891078" w:rsidRPr="00F370C3" w:rsidRDefault="00891078" w:rsidP="00891078">
            <w:pPr>
              <w:pStyle w:val="TableText"/>
              <w:rPr>
                <w:noProof/>
              </w:rPr>
            </w:pP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Yes   </w:t>
            </w: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No</w:t>
            </w:r>
          </w:p>
        </w:tc>
        <w:tc>
          <w:tcPr>
            <w:tcW w:w="2976" w:type="dxa"/>
            <w:shd w:val="clear" w:color="auto" w:fill="FFFFFF" w:themeFill="background1"/>
          </w:tcPr>
          <w:p w14:paraId="0B1EE954" w14:textId="77777777" w:rsidR="00891078" w:rsidRPr="00F370C3" w:rsidRDefault="00891078" w:rsidP="00891078">
            <w:pPr>
              <w:pStyle w:val="TableText"/>
              <w:rPr>
                <w:noProof/>
              </w:rPr>
            </w:pPr>
          </w:p>
        </w:tc>
      </w:tr>
      <w:tr w:rsidR="00891078" w:rsidRPr="00F370C3" w14:paraId="392A3BA8" w14:textId="77777777" w:rsidTr="00891078">
        <w:tblPrEx>
          <w:shd w:val="clear" w:color="auto" w:fill="F2F2F2" w:themeFill="background1" w:themeFillShade="F2"/>
        </w:tblPrEx>
        <w:tc>
          <w:tcPr>
            <w:tcW w:w="2410" w:type="dxa"/>
            <w:vMerge/>
            <w:shd w:val="clear" w:color="auto" w:fill="FFFFFF" w:themeFill="background1"/>
          </w:tcPr>
          <w:p w14:paraId="16C4CBFE" w14:textId="77777777" w:rsidR="00891078" w:rsidRPr="00F370C3" w:rsidRDefault="00891078" w:rsidP="00891078">
            <w:pPr>
              <w:pStyle w:val="TableText"/>
              <w:rPr>
                <w:noProof/>
              </w:rPr>
            </w:pPr>
          </w:p>
        </w:tc>
        <w:tc>
          <w:tcPr>
            <w:tcW w:w="2977" w:type="dxa"/>
            <w:shd w:val="clear" w:color="auto" w:fill="FFFFFF" w:themeFill="background1"/>
          </w:tcPr>
          <w:p w14:paraId="16D29B41" w14:textId="77777777" w:rsidR="00891078" w:rsidRPr="00F370C3" w:rsidRDefault="00891078" w:rsidP="00891078">
            <w:pPr>
              <w:pStyle w:val="TableText"/>
              <w:rPr>
                <w:noProof/>
              </w:rPr>
            </w:pPr>
            <w:r w:rsidRPr="00F370C3">
              <w:rPr>
                <w:noProof/>
              </w:rPr>
              <w:t xml:space="preserve">3. </w:t>
            </w:r>
          </w:p>
        </w:tc>
        <w:tc>
          <w:tcPr>
            <w:tcW w:w="1843" w:type="dxa"/>
            <w:shd w:val="clear" w:color="auto" w:fill="FFFFFF" w:themeFill="background1"/>
          </w:tcPr>
          <w:p w14:paraId="289AC722" w14:textId="3CBAD693" w:rsidR="00891078" w:rsidRPr="00F370C3" w:rsidRDefault="00891078" w:rsidP="00891078">
            <w:pPr>
              <w:pStyle w:val="TableText"/>
              <w:rPr>
                <w:noProof/>
              </w:rPr>
            </w:pP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Yes   </w:t>
            </w: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No</w:t>
            </w:r>
          </w:p>
        </w:tc>
        <w:tc>
          <w:tcPr>
            <w:tcW w:w="2976" w:type="dxa"/>
            <w:shd w:val="clear" w:color="auto" w:fill="FFFFFF" w:themeFill="background1"/>
          </w:tcPr>
          <w:p w14:paraId="54D637DF" w14:textId="77777777" w:rsidR="00891078" w:rsidRPr="00F370C3" w:rsidRDefault="00891078" w:rsidP="00891078">
            <w:pPr>
              <w:pStyle w:val="TableText"/>
              <w:rPr>
                <w:noProof/>
              </w:rPr>
            </w:pPr>
          </w:p>
        </w:tc>
      </w:tr>
      <w:tr w:rsidR="00891078" w:rsidRPr="00F370C3" w14:paraId="3A2A8711" w14:textId="77777777" w:rsidTr="00891078">
        <w:tblPrEx>
          <w:shd w:val="clear" w:color="auto" w:fill="F2F2F2" w:themeFill="background1" w:themeFillShade="F2"/>
        </w:tblPrEx>
        <w:tc>
          <w:tcPr>
            <w:tcW w:w="2410" w:type="dxa"/>
            <w:vMerge w:val="restart"/>
            <w:shd w:val="clear" w:color="auto" w:fill="FFFFFF" w:themeFill="background1"/>
          </w:tcPr>
          <w:p w14:paraId="243F671D" w14:textId="77777777" w:rsidR="00891078" w:rsidRPr="00F370C3" w:rsidRDefault="00891078" w:rsidP="00891078">
            <w:pPr>
              <w:pStyle w:val="TableText"/>
              <w:rPr>
                <w:noProof/>
              </w:rPr>
            </w:pPr>
            <w:r w:rsidRPr="00F370C3">
              <w:rPr>
                <w:noProof/>
              </w:rPr>
              <w:t>2.</w:t>
            </w:r>
          </w:p>
        </w:tc>
        <w:tc>
          <w:tcPr>
            <w:tcW w:w="2977" w:type="dxa"/>
            <w:shd w:val="clear" w:color="auto" w:fill="FFFFFF" w:themeFill="background1"/>
          </w:tcPr>
          <w:p w14:paraId="2F637729" w14:textId="77777777" w:rsidR="00891078" w:rsidRPr="00F370C3" w:rsidRDefault="00891078" w:rsidP="00891078">
            <w:pPr>
              <w:pStyle w:val="TableText"/>
              <w:rPr>
                <w:noProof/>
              </w:rPr>
            </w:pPr>
            <w:r w:rsidRPr="00F370C3">
              <w:rPr>
                <w:noProof/>
              </w:rPr>
              <w:t>1.</w:t>
            </w:r>
          </w:p>
        </w:tc>
        <w:tc>
          <w:tcPr>
            <w:tcW w:w="1843" w:type="dxa"/>
            <w:shd w:val="clear" w:color="auto" w:fill="FFFFFF" w:themeFill="background1"/>
          </w:tcPr>
          <w:p w14:paraId="15DF3F82" w14:textId="66C6A17D" w:rsidR="00891078" w:rsidRPr="00F370C3" w:rsidRDefault="00891078" w:rsidP="00891078">
            <w:pPr>
              <w:pStyle w:val="TableText"/>
              <w:rPr>
                <w:noProof/>
              </w:rPr>
            </w:pP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Yes   </w:t>
            </w: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No</w:t>
            </w:r>
          </w:p>
        </w:tc>
        <w:tc>
          <w:tcPr>
            <w:tcW w:w="2976" w:type="dxa"/>
            <w:shd w:val="clear" w:color="auto" w:fill="FFFFFF" w:themeFill="background1"/>
          </w:tcPr>
          <w:p w14:paraId="30940903" w14:textId="77777777" w:rsidR="00891078" w:rsidRPr="00F370C3" w:rsidRDefault="00891078" w:rsidP="00891078">
            <w:pPr>
              <w:pStyle w:val="TableText"/>
              <w:rPr>
                <w:noProof/>
              </w:rPr>
            </w:pPr>
          </w:p>
        </w:tc>
      </w:tr>
      <w:tr w:rsidR="00891078" w:rsidRPr="00F370C3" w14:paraId="15CAD0C8" w14:textId="77777777" w:rsidTr="00891078">
        <w:tblPrEx>
          <w:shd w:val="clear" w:color="auto" w:fill="F2F2F2" w:themeFill="background1" w:themeFillShade="F2"/>
        </w:tblPrEx>
        <w:tc>
          <w:tcPr>
            <w:tcW w:w="2410" w:type="dxa"/>
            <w:vMerge/>
            <w:shd w:val="clear" w:color="auto" w:fill="FFFFFF" w:themeFill="background1"/>
          </w:tcPr>
          <w:p w14:paraId="0C8C5BE3" w14:textId="77777777" w:rsidR="00891078" w:rsidRPr="00F370C3" w:rsidRDefault="00891078" w:rsidP="00891078">
            <w:pPr>
              <w:pStyle w:val="TableText"/>
              <w:rPr>
                <w:noProof/>
              </w:rPr>
            </w:pPr>
          </w:p>
        </w:tc>
        <w:tc>
          <w:tcPr>
            <w:tcW w:w="2977" w:type="dxa"/>
            <w:shd w:val="clear" w:color="auto" w:fill="FFFFFF" w:themeFill="background1"/>
          </w:tcPr>
          <w:p w14:paraId="7FADDC97" w14:textId="77777777" w:rsidR="00891078" w:rsidRPr="00F370C3" w:rsidRDefault="00891078" w:rsidP="00891078">
            <w:pPr>
              <w:pStyle w:val="TableText"/>
              <w:rPr>
                <w:noProof/>
              </w:rPr>
            </w:pPr>
            <w:r w:rsidRPr="00F370C3">
              <w:rPr>
                <w:noProof/>
              </w:rPr>
              <w:t>2.</w:t>
            </w:r>
          </w:p>
        </w:tc>
        <w:tc>
          <w:tcPr>
            <w:tcW w:w="1843" w:type="dxa"/>
            <w:shd w:val="clear" w:color="auto" w:fill="FFFFFF" w:themeFill="background1"/>
          </w:tcPr>
          <w:p w14:paraId="4BF497D9" w14:textId="6D2E1B50" w:rsidR="00891078" w:rsidRPr="00F370C3" w:rsidRDefault="00891078" w:rsidP="00891078">
            <w:pPr>
              <w:pStyle w:val="TableText"/>
              <w:rPr>
                <w:noProof/>
              </w:rPr>
            </w:pP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Yes   </w:t>
            </w: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No</w:t>
            </w:r>
          </w:p>
        </w:tc>
        <w:tc>
          <w:tcPr>
            <w:tcW w:w="2976" w:type="dxa"/>
            <w:shd w:val="clear" w:color="auto" w:fill="FFFFFF" w:themeFill="background1"/>
          </w:tcPr>
          <w:p w14:paraId="01723794" w14:textId="77777777" w:rsidR="00891078" w:rsidRPr="00F370C3" w:rsidRDefault="00891078" w:rsidP="00891078">
            <w:pPr>
              <w:pStyle w:val="TableText"/>
              <w:rPr>
                <w:noProof/>
              </w:rPr>
            </w:pPr>
          </w:p>
        </w:tc>
      </w:tr>
      <w:tr w:rsidR="00891078" w:rsidRPr="00F370C3" w14:paraId="6930ECC7" w14:textId="77777777" w:rsidTr="00891078">
        <w:tblPrEx>
          <w:shd w:val="clear" w:color="auto" w:fill="F2F2F2" w:themeFill="background1" w:themeFillShade="F2"/>
        </w:tblPrEx>
        <w:tc>
          <w:tcPr>
            <w:tcW w:w="2410" w:type="dxa"/>
            <w:vMerge/>
            <w:shd w:val="clear" w:color="auto" w:fill="FFFFFF" w:themeFill="background1"/>
          </w:tcPr>
          <w:p w14:paraId="20B83BFC" w14:textId="77777777" w:rsidR="00891078" w:rsidRPr="00F370C3" w:rsidRDefault="00891078" w:rsidP="00891078">
            <w:pPr>
              <w:pStyle w:val="TableText"/>
              <w:rPr>
                <w:noProof/>
              </w:rPr>
            </w:pPr>
          </w:p>
        </w:tc>
        <w:tc>
          <w:tcPr>
            <w:tcW w:w="2977" w:type="dxa"/>
            <w:shd w:val="clear" w:color="auto" w:fill="FFFFFF" w:themeFill="background1"/>
          </w:tcPr>
          <w:p w14:paraId="56E201C8" w14:textId="77777777" w:rsidR="00891078" w:rsidRPr="00F370C3" w:rsidRDefault="00891078" w:rsidP="00891078">
            <w:pPr>
              <w:pStyle w:val="TableText"/>
              <w:rPr>
                <w:noProof/>
              </w:rPr>
            </w:pPr>
            <w:r w:rsidRPr="00F370C3">
              <w:rPr>
                <w:noProof/>
              </w:rPr>
              <w:t>3.</w:t>
            </w:r>
          </w:p>
        </w:tc>
        <w:tc>
          <w:tcPr>
            <w:tcW w:w="1843" w:type="dxa"/>
            <w:shd w:val="clear" w:color="auto" w:fill="FFFFFF" w:themeFill="background1"/>
          </w:tcPr>
          <w:p w14:paraId="376B45F0" w14:textId="1CDAC347" w:rsidR="00891078" w:rsidRPr="00F370C3" w:rsidRDefault="00891078" w:rsidP="00891078">
            <w:pPr>
              <w:pStyle w:val="TableText"/>
              <w:rPr>
                <w:noProof/>
              </w:rPr>
            </w:pP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Yes   </w:t>
            </w: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No</w:t>
            </w:r>
          </w:p>
        </w:tc>
        <w:tc>
          <w:tcPr>
            <w:tcW w:w="2976" w:type="dxa"/>
            <w:shd w:val="clear" w:color="auto" w:fill="FFFFFF" w:themeFill="background1"/>
          </w:tcPr>
          <w:p w14:paraId="2966D61D" w14:textId="77777777" w:rsidR="00891078" w:rsidRPr="00F370C3" w:rsidRDefault="00891078" w:rsidP="00891078">
            <w:pPr>
              <w:pStyle w:val="TableText"/>
              <w:rPr>
                <w:noProof/>
              </w:rPr>
            </w:pPr>
          </w:p>
        </w:tc>
      </w:tr>
      <w:tr w:rsidR="00891078" w:rsidRPr="00F370C3" w14:paraId="1879E47B" w14:textId="77777777" w:rsidTr="00891078">
        <w:tc>
          <w:tcPr>
            <w:tcW w:w="5387" w:type="dxa"/>
            <w:gridSpan w:val="2"/>
            <w:shd w:val="clear" w:color="auto" w:fill="F2F2F2" w:themeFill="background1" w:themeFillShade="F2"/>
          </w:tcPr>
          <w:p w14:paraId="0FD08499" w14:textId="4ECF34AA" w:rsidR="00891078" w:rsidRPr="00F370C3" w:rsidRDefault="00891078" w:rsidP="00891078">
            <w:pPr>
              <w:pStyle w:val="TableText"/>
              <w:rPr>
                <w:noProof/>
              </w:rPr>
            </w:pPr>
            <w:r w:rsidRPr="00F370C3">
              <w:rPr>
                <w:noProof/>
              </w:rPr>
              <w:t>Test results forwarded to client:</w:t>
            </w:r>
          </w:p>
        </w:tc>
        <w:tc>
          <w:tcPr>
            <w:tcW w:w="4819" w:type="dxa"/>
            <w:gridSpan w:val="2"/>
          </w:tcPr>
          <w:p w14:paraId="4D7B9116" w14:textId="5BB30BDE" w:rsidR="00891078" w:rsidRPr="00F370C3" w:rsidRDefault="00891078" w:rsidP="00891078">
            <w:pPr>
              <w:pStyle w:val="TableText"/>
              <w:rPr>
                <w:noProof/>
              </w:rPr>
            </w:pP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Yes   </w:t>
            </w: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No</w:t>
            </w:r>
          </w:p>
        </w:tc>
      </w:tr>
      <w:tr w:rsidR="00891078" w:rsidRPr="00F370C3" w14:paraId="3EAABE75" w14:textId="77777777" w:rsidTr="00891078">
        <w:tc>
          <w:tcPr>
            <w:tcW w:w="5387" w:type="dxa"/>
            <w:gridSpan w:val="2"/>
            <w:shd w:val="clear" w:color="auto" w:fill="F2F2F2" w:themeFill="background1" w:themeFillShade="F2"/>
          </w:tcPr>
          <w:p w14:paraId="173EF8A3" w14:textId="0DD13AAB" w:rsidR="00891078" w:rsidRPr="00F370C3" w:rsidRDefault="00891078" w:rsidP="00891078">
            <w:pPr>
              <w:pStyle w:val="TableText"/>
              <w:rPr>
                <w:noProof/>
              </w:rPr>
            </w:pPr>
            <w:r w:rsidRPr="00F370C3">
              <w:rPr>
                <w:noProof/>
              </w:rPr>
              <w:t xml:space="preserve">Corrective Action Taken:  </w:t>
            </w:r>
          </w:p>
        </w:tc>
        <w:tc>
          <w:tcPr>
            <w:tcW w:w="4819" w:type="dxa"/>
            <w:gridSpan w:val="2"/>
          </w:tcPr>
          <w:p w14:paraId="65D5304C" w14:textId="7EDB195D" w:rsidR="00891078" w:rsidRPr="00F370C3" w:rsidRDefault="00891078" w:rsidP="00891078">
            <w:pPr>
              <w:pStyle w:val="TableText"/>
              <w:rPr>
                <w:noProof/>
              </w:rPr>
            </w:pP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Yes   </w:t>
            </w: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No</w:t>
            </w:r>
          </w:p>
        </w:tc>
      </w:tr>
      <w:tr w:rsidR="00891078" w:rsidRPr="00F370C3" w14:paraId="2D7894E0" w14:textId="77777777" w:rsidTr="00891078">
        <w:tc>
          <w:tcPr>
            <w:tcW w:w="2410" w:type="dxa"/>
            <w:shd w:val="clear" w:color="auto" w:fill="F2F2F2" w:themeFill="background1" w:themeFillShade="F2"/>
          </w:tcPr>
          <w:p w14:paraId="607646E2" w14:textId="77777777" w:rsidR="00891078" w:rsidRPr="00F370C3" w:rsidRDefault="00891078" w:rsidP="00891078">
            <w:pPr>
              <w:pStyle w:val="TableText"/>
              <w:rPr>
                <w:noProof/>
              </w:rPr>
            </w:pPr>
            <w:r w:rsidRPr="00F370C3">
              <w:rPr>
                <w:noProof/>
              </w:rPr>
              <w:t xml:space="preserve">Report Sent by: </w:t>
            </w:r>
          </w:p>
        </w:tc>
        <w:tc>
          <w:tcPr>
            <w:tcW w:w="2977" w:type="dxa"/>
            <w:shd w:val="clear" w:color="auto" w:fill="FFFFFF" w:themeFill="background1"/>
          </w:tcPr>
          <w:p w14:paraId="37596918" w14:textId="2FB8755C" w:rsidR="00891078" w:rsidRPr="00F370C3" w:rsidRDefault="00891078" w:rsidP="00891078">
            <w:pPr>
              <w:pStyle w:val="TableText"/>
              <w:rPr>
                <w:noProof/>
              </w:rPr>
            </w:pPr>
            <w:r w:rsidRPr="00F370C3">
              <w:rPr>
                <w:noProof/>
                <w:color w:val="808080" w:themeColor="background1" w:themeShade="80"/>
              </w:rPr>
              <w:t>&lt;your name&gt;</w:t>
            </w:r>
          </w:p>
        </w:tc>
        <w:tc>
          <w:tcPr>
            <w:tcW w:w="1843" w:type="dxa"/>
            <w:shd w:val="clear" w:color="auto" w:fill="F2F2F2" w:themeFill="background1" w:themeFillShade="F2"/>
          </w:tcPr>
          <w:p w14:paraId="7FD0567A" w14:textId="19553B79" w:rsidR="00891078" w:rsidRPr="00F370C3" w:rsidRDefault="00891078" w:rsidP="00891078">
            <w:pPr>
              <w:pStyle w:val="TableText"/>
              <w:rPr>
                <w:noProof/>
              </w:rPr>
            </w:pPr>
            <w:r w:rsidRPr="00F370C3">
              <w:rPr>
                <w:noProof/>
              </w:rPr>
              <w:t>Date:</w:t>
            </w:r>
          </w:p>
        </w:tc>
        <w:tc>
          <w:tcPr>
            <w:tcW w:w="2976" w:type="dxa"/>
          </w:tcPr>
          <w:p w14:paraId="7C218858" w14:textId="17E3A7D7" w:rsidR="00891078" w:rsidRPr="00F370C3" w:rsidRDefault="00891078" w:rsidP="00891078">
            <w:pPr>
              <w:pStyle w:val="TableText"/>
              <w:rPr>
                <w:noProof/>
                <w:color w:val="808080" w:themeColor="background1" w:themeShade="80"/>
              </w:rPr>
            </w:pPr>
            <w:r w:rsidRPr="00F370C3">
              <w:rPr>
                <w:rStyle w:val="eop"/>
                <w:noProof/>
                <w:color w:val="808080" w:themeColor="background1" w:themeShade="80"/>
              </w:rPr>
              <w:t>&lt;Date the report was sent&gt;</w:t>
            </w:r>
          </w:p>
        </w:tc>
      </w:tr>
    </w:tbl>
    <w:p w14:paraId="40E97B52" w14:textId="75A62224" w:rsidR="000D59E8" w:rsidRPr="00F370C3" w:rsidRDefault="000D59E8" w:rsidP="00891078">
      <w:pPr>
        <w:rPr>
          <w:noProof/>
        </w:rPr>
      </w:pPr>
      <w:r w:rsidRPr="00F370C3">
        <w:rPr>
          <w:noProof/>
        </w:rPr>
        <w:br w:type="page"/>
      </w:r>
    </w:p>
    <w:p w14:paraId="06C6A893" w14:textId="4AC9F5DA" w:rsidR="00486935" w:rsidRPr="00F370C3" w:rsidRDefault="00486935" w:rsidP="00486935">
      <w:pPr>
        <w:rPr>
          <w:b/>
          <w:bCs/>
          <w:noProof/>
        </w:rPr>
      </w:pPr>
      <w:r w:rsidRPr="00F370C3">
        <w:rPr>
          <w:b/>
          <w:bCs/>
          <w:noProof/>
        </w:rPr>
        <w:lastRenderedPageBreak/>
        <w:t>Correct and Re-test Non-compliant Test Cases</w:t>
      </w:r>
    </w:p>
    <w:p w14:paraId="74C5A840" w14:textId="77777777" w:rsidR="00486935" w:rsidRPr="00F370C3" w:rsidRDefault="00486935" w:rsidP="000D59E8">
      <w:pPr>
        <w:ind w:left="567" w:hanging="567"/>
        <w:rPr>
          <w:noProof/>
        </w:rPr>
      </w:pPr>
      <w:r w:rsidRPr="00F370C3">
        <w:rPr>
          <w:noProof/>
        </w:rPr>
        <w:t>5.2</w:t>
      </w:r>
      <w:r w:rsidRPr="00F370C3">
        <w:rPr>
          <w:noProof/>
        </w:rPr>
        <w:tab/>
        <w:t>Present the results of the testing process to your Client and explain any non-compliances. Make recommendations and carry out any corrective action. Re-Test the website and present to your Client</w:t>
      </w:r>
    </w:p>
    <w:tbl>
      <w:tblPr>
        <w:tblStyle w:val="TableGrid"/>
        <w:tblW w:w="0" w:type="auto"/>
        <w:tblInd w:w="108" w:type="dxa"/>
        <w:tblLook w:val="04A0" w:firstRow="1" w:lastRow="0" w:firstColumn="1" w:lastColumn="0" w:noHBand="0" w:noVBand="1"/>
      </w:tblPr>
      <w:tblGrid>
        <w:gridCol w:w="8264"/>
        <w:gridCol w:w="1822"/>
      </w:tblGrid>
      <w:tr w:rsidR="00891078" w:rsidRPr="00F370C3" w14:paraId="73070B0B" w14:textId="77777777" w:rsidTr="000F64C2">
        <w:tc>
          <w:tcPr>
            <w:tcW w:w="8364" w:type="dxa"/>
            <w:shd w:val="clear" w:color="auto" w:fill="F2F2F2" w:themeFill="background1" w:themeFillShade="F2"/>
            <w:vAlign w:val="center"/>
          </w:tcPr>
          <w:p w14:paraId="4741E5B9" w14:textId="2CFC80FA" w:rsidR="00891078" w:rsidRPr="00F370C3" w:rsidRDefault="00891078" w:rsidP="00891078">
            <w:pPr>
              <w:pStyle w:val="TableText"/>
              <w:rPr>
                <w:noProof/>
              </w:rPr>
            </w:pPr>
            <w:r w:rsidRPr="00F370C3">
              <w:rPr>
                <w:rStyle w:val="eop"/>
                <w:noProof/>
              </w:rPr>
              <w:t>Website testing results have been presented to client</w:t>
            </w:r>
          </w:p>
        </w:tc>
        <w:tc>
          <w:tcPr>
            <w:tcW w:w="1842" w:type="dxa"/>
            <w:vAlign w:val="center"/>
          </w:tcPr>
          <w:p w14:paraId="4616C818" w14:textId="093FC245" w:rsidR="00891078" w:rsidRPr="00F370C3" w:rsidRDefault="00891078" w:rsidP="00891078">
            <w:pPr>
              <w:jc w:val="center"/>
              <w:rPr>
                <w:noProof/>
                <w:szCs w:val="20"/>
              </w:rPr>
            </w:pPr>
            <w:r w:rsidRPr="00F370C3">
              <w:rPr>
                <w:noProof/>
                <w:szCs w:val="20"/>
              </w:rPr>
              <w:fldChar w:fldCharType="begin">
                <w:ffData>
                  <w:name w:val="Check1"/>
                  <w:enabled/>
                  <w:calcOnExit w:val="0"/>
                  <w:checkBox>
                    <w:sizeAuto/>
                    <w:default w:val="0"/>
                  </w:checkBox>
                </w:ffData>
              </w:fldChar>
            </w:r>
            <w:r w:rsidRPr="00F370C3">
              <w:rPr>
                <w:noProof/>
                <w:szCs w:val="20"/>
              </w:rPr>
              <w:instrText xml:space="preserve"> FORMCHECKBOX </w:instrText>
            </w:r>
            <w:r w:rsidR="004B3A0D">
              <w:rPr>
                <w:noProof/>
                <w:szCs w:val="20"/>
              </w:rPr>
            </w:r>
            <w:r w:rsidR="004B3A0D">
              <w:rPr>
                <w:noProof/>
                <w:szCs w:val="20"/>
              </w:rPr>
              <w:fldChar w:fldCharType="separate"/>
            </w:r>
            <w:r w:rsidRPr="00F370C3">
              <w:rPr>
                <w:noProof/>
                <w:szCs w:val="20"/>
              </w:rPr>
              <w:fldChar w:fldCharType="end"/>
            </w:r>
            <w:r w:rsidRPr="00F370C3">
              <w:rPr>
                <w:noProof/>
                <w:szCs w:val="20"/>
              </w:rPr>
              <w:t xml:space="preserve"> Yes   </w:t>
            </w:r>
            <w:r w:rsidRPr="00F370C3">
              <w:rPr>
                <w:noProof/>
                <w:szCs w:val="20"/>
              </w:rPr>
              <w:fldChar w:fldCharType="begin">
                <w:ffData>
                  <w:name w:val="Check1"/>
                  <w:enabled/>
                  <w:calcOnExit w:val="0"/>
                  <w:checkBox>
                    <w:sizeAuto/>
                    <w:default w:val="0"/>
                  </w:checkBox>
                </w:ffData>
              </w:fldChar>
            </w:r>
            <w:r w:rsidRPr="00F370C3">
              <w:rPr>
                <w:noProof/>
                <w:szCs w:val="20"/>
              </w:rPr>
              <w:instrText xml:space="preserve"> FORMCHECKBOX </w:instrText>
            </w:r>
            <w:r w:rsidR="004B3A0D">
              <w:rPr>
                <w:noProof/>
                <w:szCs w:val="20"/>
              </w:rPr>
            </w:r>
            <w:r w:rsidR="004B3A0D">
              <w:rPr>
                <w:noProof/>
                <w:szCs w:val="20"/>
              </w:rPr>
              <w:fldChar w:fldCharType="separate"/>
            </w:r>
            <w:r w:rsidRPr="00F370C3">
              <w:rPr>
                <w:noProof/>
                <w:szCs w:val="20"/>
              </w:rPr>
              <w:fldChar w:fldCharType="end"/>
            </w:r>
            <w:r w:rsidRPr="00F370C3">
              <w:rPr>
                <w:noProof/>
                <w:szCs w:val="20"/>
              </w:rPr>
              <w:t xml:space="preserve"> No</w:t>
            </w:r>
          </w:p>
        </w:tc>
      </w:tr>
      <w:tr w:rsidR="00891078" w:rsidRPr="00F370C3" w14:paraId="0F3B7E5F" w14:textId="77777777" w:rsidTr="000F64C2">
        <w:tc>
          <w:tcPr>
            <w:tcW w:w="8364" w:type="dxa"/>
            <w:shd w:val="clear" w:color="auto" w:fill="F2F2F2" w:themeFill="background1" w:themeFillShade="F2"/>
            <w:vAlign w:val="center"/>
          </w:tcPr>
          <w:p w14:paraId="703FAC64" w14:textId="6DECC51E" w:rsidR="00891078" w:rsidRPr="00F370C3" w:rsidRDefault="00891078" w:rsidP="00891078">
            <w:pPr>
              <w:pStyle w:val="TableText"/>
              <w:rPr>
                <w:noProof/>
              </w:rPr>
            </w:pPr>
            <w:r w:rsidRPr="00F370C3">
              <w:rPr>
                <w:rStyle w:val="eop"/>
                <w:noProof/>
              </w:rPr>
              <w:t>Non-compliances have been explained</w:t>
            </w:r>
          </w:p>
        </w:tc>
        <w:tc>
          <w:tcPr>
            <w:tcW w:w="1842" w:type="dxa"/>
            <w:vAlign w:val="center"/>
          </w:tcPr>
          <w:p w14:paraId="55C55ADC" w14:textId="6E0C9194" w:rsidR="00891078" w:rsidRPr="00F370C3" w:rsidRDefault="00891078" w:rsidP="00891078">
            <w:pPr>
              <w:jc w:val="center"/>
              <w:rPr>
                <w:noProof/>
                <w:szCs w:val="20"/>
              </w:rPr>
            </w:pPr>
            <w:r w:rsidRPr="00F370C3">
              <w:rPr>
                <w:noProof/>
                <w:szCs w:val="20"/>
              </w:rPr>
              <w:fldChar w:fldCharType="begin">
                <w:ffData>
                  <w:name w:val="Check1"/>
                  <w:enabled/>
                  <w:calcOnExit w:val="0"/>
                  <w:checkBox>
                    <w:sizeAuto/>
                    <w:default w:val="0"/>
                  </w:checkBox>
                </w:ffData>
              </w:fldChar>
            </w:r>
            <w:r w:rsidRPr="00F370C3">
              <w:rPr>
                <w:noProof/>
                <w:szCs w:val="20"/>
              </w:rPr>
              <w:instrText xml:space="preserve"> FORMCHECKBOX </w:instrText>
            </w:r>
            <w:r w:rsidR="004B3A0D">
              <w:rPr>
                <w:noProof/>
                <w:szCs w:val="20"/>
              </w:rPr>
            </w:r>
            <w:r w:rsidR="004B3A0D">
              <w:rPr>
                <w:noProof/>
                <w:szCs w:val="20"/>
              </w:rPr>
              <w:fldChar w:fldCharType="separate"/>
            </w:r>
            <w:r w:rsidRPr="00F370C3">
              <w:rPr>
                <w:noProof/>
                <w:szCs w:val="20"/>
              </w:rPr>
              <w:fldChar w:fldCharType="end"/>
            </w:r>
            <w:r w:rsidRPr="00F370C3">
              <w:rPr>
                <w:noProof/>
                <w:szCs w:val="20"/>
              </w:rPr>
              <w:t xml:space="preserve"> Yes   </w:t>
            </w:r>
            <w:r w:rsidRPr="00F370C3">
              <w:rPr>
                <w:noProof/>
                <w:szCs w:val="20"/>
              </w:rPr>
              <w:fldChar w:fldCharType="begin">
                <w:ffData>
                  <w:name w:val="Check1"/>
                  <w:enabled/>
                  <w:calcOnExit w:val="0"/>
                  <w:checkBox>
                    <w:sizeAuto/>
                    <w:default w:val="0"/>
                  </w:checkBox>
                </w:ffData>
              </w:fldChar>
            </w:r>
            <w:r w:rsidRPr="00F370C3">
              <w:rPr>
                <w:noProof/>
                <w:szCs w:val="20"/>
              </w:rPr>
              <w:instrText xml:space="preserve"> FORMCHECKBOX </w:instrText>
            </w:r>
            <w:r w:rsidR="004B3A0D">
              <w:rPr>
                <w:noProof/>
                <w:szCs w:val="20"/>
              </w:rPr>
            </w:r>
            <w:r w:rsidR="004B3A0D">
              <w:rPr>
                <w:noProof/>
                <w:szCs w:val="20"/>
              </w:rPr>
              <w:fldChar w:fldCharType="separate"/>
            </w:r>
            <w:r w:rsidRPr="00F370C3">
              <w:rPr>
                <w:noProof/>
                <w:szCs w:val="20"/>
              </w:rPr>
              <w:fldChar w:fldCharType="end"/>
            </w:r>
            <w:r w:rsidRPr="00F370C3">
              <w:rPr>
                <w:noProof/>
                <w:szCs w:val="20"/>
              </w:rPr>
              <w:t xml:space="preserve"> No</w:t>
            </w:r>
          </w:p>
        </w:tc>
      </w:tr>
      <w:tr w:rsidR="00891078" w:rsidRPr="00F370C3" w14:paraId="718997E2" w14:textId="77777777" w:rsidTr="000F64C2">
        <w:tc>
          <w:tcPr>
            <w:tcW w:w="8364" w:type="dxa"/>
            <w:shd w:val="clear" w:color="auto" w:fill="F2F2F2" w:themeFill="background1" w:themeFillShade="F2"/>
            <w:vAlign w:val="center"/>
          </w:tcPr>
          <w:p w14:paraId="786BAAD2" w14:textId="2F5308FC" w:rsidR="00891078" w:rsidRPr="00F370C3" w:rsidRDefault="00891078" w:rsidP="00891078">
            <w:pPr>
              <w:pStyle w:val="TableText"/>
              <w:rPr>
                <w:noProof/>
              </w:rPr>
            </w:pPr>
            <w:r w:rsidRPr="00F370C3">
              <w:rPr>
                <w:rStyle w:val="eop"/>
                <w:noProof/>
              </w:rPr>
              <w:t>Appropriate recommendations for corrective action have been discussed with client</w:t>
            </w:r>
          </w:p>
        </w:tc>
        <w:tc>
          <w:tcPr>
            <w:tcW w:w="1842" w:type="dxa"/>
            <w:vAlign w:val="center"/>
          </w:tcPr>
          <w:p w14:paraId="55852FDA" w14:textId="7339C3AA" w:rsidR="00891078" w:rsidRPr="00F370C3" w:rsidRDefault="00891078" w:rsidP="00891078">
            <w:pPr>
              <w:jc w:val="center"/>
              <w:rPr>
                <w:noProof/>
                <w:szCs w:val="20"/>
              </w:rPr>
            </w:pPr>
            <w:r w:rsidRPr="00F370C3">
              <w:rPr>
                <w:noProof/>
                <w:szCs w:val="20"/>
              </w:rPr>
              <w:fldChar w:fldCharType="begin">
                <w:ffData>
                  <w:name w:val="Check1"/>
                  <w:enabled/>
                  <w:calcOnExit w:val="0"/>
                  <w:checkBox>
                    <w:sizeAuto/>
                    <w:default w:val="0"/>
                  </w:checkBox>
                </w:ffData>
              </w:fldChar>
            </w:r>
            <w:r w:rsidRPr="00F370C3">
              <w:rPr>
                <w:noProof/>
                <w:szCs w:val="20"/>
              </w:rPr>
              <w:instrText xml:space="preserve"> FORMCHECKBOX </w:instrText>
            </w:r>
            <w:r w:rsidR="004B3A0D">
              <w:rPr>
                <w:noProof/>
                <w:szCs w:val="20"/>
              </w:rPr>
            </w:r>
            <w:r w:rsidR="004B3A0D">
              <w:rPr>
                <w:noProof/>
                <w:szCs w:val="20"/>
              </w:rPr>
              <w:fldChar w:fldCharType="separate"/>
            </w:r>
            <w:r w:rsidRPr="00F370C3">
              <w:rPr>
                <w:noProof/>
                <w:szCs w:val="20"/>
              </w:rPr>
              <w:fldChar w:fldCharType="end"/>
            </w:r>
            <w:r w:rsidRPr="00F370C3">
              <w:rPr>
                <w:noProof/>
                <w:szCs w:val="20"/>
              </w:rPr>
              <w:t xml:space="preserve"> Yes   </w:t>
            </w:r>
            <w:r w:rsidRPr="00F370C3">
              <w:rPr>
                <w:noProof/>
                <w:szCs w:val="20"/>
              </w:rPr>
              <w:fldChar w:fldCharType="begin">
                <w:ffData>
                  <w:name w:val="Check1"/>
                  <w:enabled/>
                  <w:calcOnExit w:val="0"/>
                  <w:checkBox>
                    <w:sizeAuto/>
                    <w:default w:val="0"/>
                  </w:checkBox>
                </w:ffData>
              </w:fldChar>
            </w:r>
            <w:r w:rsidRPr="00F370C3">
              <w:rPr>
                <w:noProof/>
                <w:szCs w:val="20"/>
              </w:rPr>
              <w:instrText xml:space="preserve"> FORMCHECKBOX </w:instrText>
            </w:r>
            <w:r w:rsidR="004B3A0D">
              <w:rPr>
                <w:noProof/>
                <w:szCs w:val="20"/>
              </w:rPr>
            </w:r>
            <w:r w:rsidR="004B3A0D">
              <w:rPr>
                <w:noProof/>
                <w:szCs w:val="20"/>
              </w:rPr>
              <w:fldChar w:fldCharType="separate"/>
            </w:r>
            <w:r w:rsidRPr="00F370C3">
              <w:rPr>
                <w:noProof/>
                <w:szCs w:val="20"/>
              </w:rPr>
              <w:fldChar w:fldCharType="end"/>
            </w:r>
            <w:r w:rsidRPr="00F370C3">
              <w:rPr>
                <w:noProof/>
                <w:szCs w:val="20"/>
              </w:rPr>
              <w:t xml:space="preserve"> No</w:t>
            </w:r>
          </w:p>
        </w:tc>
      </w:tr>
      <w:tr w:rsidR="00891078" w:rsidRPr="00F370C3" w14:paraId="41769B5F" w14:textId="77777777" w:rsidTr="000F64C2">
        <w:trPr>
          <w:trHeight w:val="64"/>
        </w:trPr>
        <w:tc>
          <w:tcPr>
            <w:tcW w:w="8364" w:type="dxa"/>
            <w:shd w:val="clear" w:color="auto" w:fill="F2F2F2" w:themeFill="background1" w:themeFillShade="F2"/>
            <w:vAlign w:val="center"/>
          </w:tcPr>
          <w:p w14:paraId="4694A333" w14:textId="1F8C7368" w:rsidR="00891078" w:rsidRPr="00F370C3" w:rsidRDefault="00891078" w:rsidP="00891078">
            <w:pPr>
              <w:pStyle w:val="TableText"/>
              <w:rPr>
                <w:noProof/>
              </w:rPr>
            </w:pPr>
            <w:r w:rsidRPr="00F370C3">
              <w:rPr>
                <w:rStyle w:val="eop"/>
                <w:noProof/>
              </w:rPr>
              <w:t>Corrective action has been taken</w:t>
            </w:r>
          </w:p>
        </w:tc>
        <w:tc>
          <w:tcPr>
            <w:tcW w:w="1842" w:type="dxa"/>
            <w:vAlign w:val="center"/>
          </w:tcPr>
          <w:p w14:paraId="4F45BD29" w14:textId="0A1435FD" w:rsidR="00891078" w:rsidRPr="00F370C3" w:rsidRDefault="00891078" w:rsidP="00891078">
            <w:pPr>
              <w:jc w:val="center"/>
              <w:rPr>
                <w:noProof/>
                <w:szCs w:val="20"/>
              </w:rPr>
            </w:pPr>
            <w:r w:rsidRPr="00F370C3">
              <w:rPr>
                <w:noProof/>
                <w:szCs w:val="20"/>
              </w:rPr>
              <w:fldChar w:fldCharType="begin">
                <w:ffData>
                  <w:name w:val="Check1"/>
                  <w:enabled/>
                  <w:calcOnExit w:val="0"/>
                  <w:checkBox>
                    <w:sizeAuto/>
                    <w:default w:val="0"/>
                  </w:checkBox>
                </w:ffData>
              </w:fldChar>
            </w:r>
            <w:r w:rsidRPr="00F370C3">
              <w:rPr>
                <w:noProof/>
                <w:szCs w:val="20"/>
              </w:rPr>
              <w:instrText xml:space="preserve"> FORMCHECKBOX </w:instrText>
            </w:r>
            <w:r w:rsidR="004B3A0D">
              <w:rPr>
                <w:noProof/>
                <w:szCs w:val="20"/>
              </w:rPr>
            </w:r>
            <w:r w:rsidR="004B3A0D">
              <w:rPr>
                <w:noProof/>
                <w:szCs w:val="20"/>
              </w:rPr>
              <w:fldChar w:fldCharType="separate"/>
            </w:r>
            <w:r w:rsidRPr="00F370C3">
              <w:rPr>
                <w:noProof/>
                <w:szCs w:val="20"/>
              </w:rPr>
              <w:fldChar w:fldCharType="end"/>
            </w:r>
            <w:r w:rsidRPr="00F370C3">
              <w:rPr>
                <w:noProof/>
                <w:szCs w:val="20"/>
              </w:rPr>
              <w:t xml:space="preserve"> Yes   </w:t>
            </w:r>
            <w:r w:rsidRPr="00F370C3">
              <w:rPr>
                <w:noProof/>
                <w:szCs w:val="20"/>
              </w:rPr>
              <w:fldChar w:fldCharType="begin">
                <w:ffData>
                  <w:name w:val="Check1"/>
                  <w:enabled/>
                  <w:calcOnExit w:val="0"/>
                  <w:checkBox>
                    <w:sizeAuto/>
                    <w:default w:val="0"/>
                  </w:checkBox>
                </w:ffData>
              </w:fldChar>
            </w:r>
            <w:r w:rsidRPr="00F370C3">
              <w:rPr>
                <w:noProof/>
                <w:szCs w:val="20"/>
              </w:rPr>
              <w:instrText xml:space="preserve"> FORMCHECKBOX </w:instrText>
            </w:r>
            <w:r w:rsidR="004B3A0D">
              <w:rPr>
                <w:noProof/>
                <w:szCs w:val="20"/>
              </w:rPr>
            </w:r>
            <w:r w:rsidR="004B3A0D">
              <w:rPr>
                <w:noProof/>
                <w:szCs w:val="20"/>
              </w:rPr>
              <w:fldChar w:fldCharType="separate"/>
            </w:r>
            <w:r w:rsidRPr="00F370C3">
              <w:rPr>
                <w:noProof/>
                <w:szCs w:val="20"/>
              </w:rPr>
              <w:fldChar w:fldCharType="end"/>
            </w:r>
            <w:r w:rsidRPr="00F370C3">
              <w:rPr>
                <w:noProof/>
                <w:szCs w:val="20"/>
              </w:rPr>
              <w:t xml:space="preserve"> No</w:t>
            </w:r>
          </w:p>
        </w:tc>
      </w:tr>
      <w:tr w:rsidR="00891078" w:rsidRPr="00F370C3" w14:paraId="404DB0D1" w14:textId="77777777" w:rsidTr="000F64C2">
        <w:tc>
          <w:tcPr>
            <w:tcW w:w="8364" w:type="dxa"/>
            <w:shd w:val="clear" w:color="auto" w:fill="F2F2F2" w:themeFill="background1" w:themeFillShade="F2"/>
            <w:vAlign w:val="center"/>
          </w:tcPr>
          <w:p w14:paraId="7E335E4E" w14:textId="6A3417AC" w:rsidR="00891078" w:rsidRPr="00F370C3" w:rsidRDefault="00891078" w:rsidP="00891078">
            <w:pPr>
              <w:pStyle w:val="TableText"/>
              <w:rPr>
                <w:noProof/>
              </w:rPr>
            </w:pPr>
            <w:r w:rsidRPr="00F370C3">
              <w:rPr>
                <w:rStyle w:val="eop"/>
                <w:noProof/>
              </w:rPr>
              <w:t>Re-Testing has taken place and demonstrated to Client</w:t>
            </w:r>
          </w:p>
        </w:tc>
        <w:tc>
          <w:tcPr>
            <w:tcW w:w="1842" w:type="dxa"/>
            <w:vAlign w:val="center"/>
          </w:tcPr>
          <w:p w14:paraId="13B5CB87" w14:textId="4467EDAC" w:rsidR="00891078" w:rsidRPr="00F370C3" w:rsidRDefault="00891078" w:rsidP="00891078">
            <w:pPr>
              <w:jc w:val="center"/>
              <w:rPr>
                <w:noProof/>
                <w:szCs w:val="20"/>
              </w:rPr>
            </w:pPr>
            <w:r w:rsidRPr="00F370C3">
              <w:rPr>
                <w:noProof/>
                <w:szCs w:val="20"/>
              </w:rPr>
              <w:fldChar w:fldCharType="begin">
                <w:ffData>
                  <w:name w:val="Check1"/>
                  <w:enabled/>
                  <w:calcOnExit w:val="0"/>
                  <w:checkBox>
                    <w:sizeAuto/>
                    <w:default w:val="0"/>
                  </w:checkBox>
                </w:ffData>
              </w:fldChar>
            </w:r>
            <w:r w:rsidRPr="00F370C3">
              <w:rPr>
                <w:noProof/>
                <w:szCs w:val="20"/>
              </w:rPr>
              <w:instrText xml:space="preserve"> FORMCHECKBOX </w:instrText>
            </w:r>
            <w:r w:rsidR="004B3A0D">
              <w:rPr>
                <w:noProof/>
                <w:szCs w:val="20"/>
              </w:rPr>
            </w:r>
            <w:r w:rsidR="004B3A0D">
              <w:rPr>
                <w:noProof/>
                <w:szCs w:val="20"/>
              </w:rPr>
              <w:fldChar w:fldCharType="separate"/>
            </w:r>
            <w:r w:rsidRPr="00F370C3">
              <w:rPr>
                <w:noProof/>
                <w:szCs w:val="20"/>
              </w:rPr>
              <w:fldChar w:fldCharType="end"/>
            </w:r>
            <w:r w:rsidRPr="00F370C3">
              <w:rPr>
                <w:noProof/>
                <w:szCs w:val="20"/>
              </w:rPr>
              <w:t xml:space="preserve"> Yes   </w:t>
            </w:r>
            <w:r w:rsidRPr="00F370C3">
              <w:rPr>
                <w:noProof/>
                <w:szCs w:val="20"/>
              </w:rPr>
              <w:fldChar w:fldCharType="begin">
                <w:ffData>
                  <w:name w:val="Check1"/>
                  <w:enabled/>
                  <w:calcOnExit w:val="0"/>
                  <w:checkBox>
                    <w:sizeAuto/>
                    <w:default w:val="0"/>
                  </w:checkBox>
                </w:ffData>
              </w:fldChar>
            </w:r>
            <w:r w:rsidRPr="00F370C3">
              <w:rPr>
                <w:noProof/>
                <w:szCs w:val="20"/>
              </w:rPr>
              <w:instrText xml:space="preserve"> FORMCHECKBOX </w:instrText>
            </w:r>
            <w:r w:rsidR="004B3A0D">
              <w:rPr>
                <w:noProof/>
                <w:szCs w:val="20"/>
              </w:rPr>
            </w:r>
            <w:r w:rsidR="004B3A0D">
              <w:rPr>
                <w:noProof/>
                <w:szCs w:val="20"/>
              </w:rPr>
              <w:fldChar w:fldCharType="separate"/>
            </w:r>
            <w:r w:rsidRPr="00F370C3">
              <w:rPr>
                <w:noProof/>
                <w:szCs w:val="20"/>
              </w:rPr>
              <w:fldChar w:fldCharType="end"/>
            </w:r>
            <w:r w:rsidRPr="00F370C3">
              <w:rPr>
                <w:noProof/>
                <w:szCs w:val="20"/>
              </w:rPr>
              <w:t xml:space="preserve"> No</w:t>
            </w:r>
          </w:p>
        </w:tc>
      </w:tr>
      <w:tr w:rsidR="00891078" w:rsidRPr="00F370C3" w14:paraId="18FE5032" w14:textId="77777777" w:rsidTr="000F64C2">
        <w:tc>
          <w:tcPr>
            <w:tcW w:w="10206" w:type="dxa"/>
            <w:gridSpan w:val="2"/>
            <w:shd w:val="clear" w:color="auto" w:fill="D9D9D9" w:themeFill="background1" w:themeFillShade="D9"/>
          </w:tcPr>
          <w:p w14:paraId="2F422E7D" w14:textId="4CE7D248" w:rsidR="00891078" w:rsidRPr="00F370C3" w:rsidRDefault="00891078" w:rsidP="00891078">
            <w:pPr>
              <w:pStyle w:val="Tableheading0"/>
              <w:rPr>
                <w:noProof/>
              </w:rPr>
            </w:pPr>
            <w:r w:rsidRPr="00F370C3">
              <w:rPr>
                <w:rStyle w:val="eop"/>
                <w:rFonts w:eastAsiaTheme="majorEastAsia"/>
                <w:noProof/>
              </w:rPr>
              <w:t>Testing Completion Approval:</w:t>
            </w:r>
          </w:p>
        </w:tc>
      </w:tr>
      <w:tr w:rsidR="00891078" w:rsidRPr="00F370C3" w14:paraId="07A518C8" w14:textId="77777777" w:rsidTr="000F64C2">
        <w:tc>
          <w:tcPr>
            <w:tcW w:w="8364" w:type="dxa"/>
            <w:shd w:val="clear" w:color="auto" w:fill="F2F2F2" w:themeFill="background1" w:themeFillShade="F2"/>
          </w:tcPr>
          <w:p w14:paraId="08640B19" w14:textId="5B8CA996" w:rsidR="00891078" w:rsidRPr="00F370C3" w:rsidRDefault="00891078" w:rsidP="00891078">
            <w:pPr>
              <w:pStyle w:val="TableText"/>
              <w:rPr>
                <w:noProof/>
              </w:rPr>
            </w:pPr>
            <w:r w:rsidRPr="00F370C3">
              <w:rPr>
                <w:rStyle w:val="eop"/>
                <w:noProof/>
              </w:rPr>
              <w:t>Website has been testing according to requirements and appropriate corrective action has been taken:</w:t>
            </w:r>
          </w:p>
        </w:tc>
        <w:tc>
          <w:tcPr>
            <w:tcW w:w="1842" w:type="dxa"/>
            <w:vAlign w:val="center"/>
          </w:tcPr>
          <w:p w14:paraId="010A6A85" w14:textId="54570B1A" w:rsidR="00891078" w:rsidRPr="00F370C3" w:rsidRDefault="00891078" w:rsidP="00891078">
            <w:pPr>
              <w:pStyle w:val="TableText"/>
              <w:jc w:val="center"/>
              <w:rPr>
                <w:noProof/>
              </w:rPr>
            </w:pP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Yes   </w:t>
            </w: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No</w:t>
            </w:r>
          </w:p>
        </w:tc>
      </w:tr>
      <w:tr w:rsidR="00891078" w:rsidRPr="00F370C3" w14:paraId="703A10BD" w14:textId="77777777" w:rsidTr="000F64C2">
        <w:tc>
          <w:tcPr>
            <w:tcW w:w="8364" w:type="dxa"/>
            <w:shd w:val="clear" w:color="auto" w:fill="F2F2F2" w:themeFill="background1" w:themeFillShade="F2"/>
          </w:tcPr>
          <w:p w14:paraId="2633D113" w14:textId="7879941E" w:rsidR="00891078" w:rsidRPr="00F370C3" w:rsidRDefault="00891078" w:rsidP="00891078">
            <w:pPr>
              <w:pStyle w:val="TableText"/>
              <w:rPr>
                <w:rStyle w:val="eop"/>
                <w:noProof/>
              </w:rPr>
            </w:pPr>
            <w:r w:rsidRPr="00F370C3">
              <w:rPr>
                <w:rStyle w:val="eop"/>
                <w:noProof/>
              </w:rPr>
              <w:t>Date:</w:t>
            </w:r>
          </w:p>
        </w:tc>
        <w:tc>
          <w:tcPr>
            <w:tcW w:w="1842" w:type="dxa"/>
          </w:tcPr>
          <w:p w14:paraId="2CE88B70" w14:textId="77777777" w:rsidR="00891078" w:rsidRPr="00F370C3" w:rsidRDefault="00891078" w:rsidP="00891078">
            <w:pPr>
              <w:pStyle w:val="TableText"/>
              <w:rPr>
                <w:noProof/>
              </w:rPr>
            </w:pPr>
          </w:p>
        </w:tc>
      </w:tr>
    </w:tbl>
    <w:p w14:paraId="0A050791" w14:textId="77777777" w:rsidR="00486935" w:rsidRPr="00F370C3" w:rsidRDefault="00486935" w:rsidP="00486935">
      <w:pPr>
        <w:rPr>
          <w:noProof/>
        </w:rPr>
      </w:pPr>
    </w:p>
    <w:p w14:paraId="65D9F7A5" w14:textId="65FA47B7" w:rsidR="00486935" w:rsidRPr="00F370C3" w:rsidRDefault="00486935" w:rsidP="00486935">
      <w:pPr>
        <w:rPr>
          <w:b/>
          <w:bCs/>
          <w:noProof/>
        </w:rPr>
      </w:pPr>
      <w:r w:rsidRPr="00F370C3">
        <w:rPr>
          <w:b/>
          <w:bCs/>
          <w:noProof/>
        </w:rPr>
        <w:t>Browser Compatibility Testing</w:t>
      </w:r>
    </w:p>
    <w:p w14:paraId="387A3C52" w14:textId="4C82B4E3" w:rsidR="00486935" w:rsidRPr="00F370C3" w:rsidRDefault="00486935" w:rsidP="000D59E8">
      <w:pPr>
        <w:ind w:left="567" w:hanging="567"/>
        <w:rPr>
          <w:noProof/>
        </w:rPr>
      </w:pPr>
      <w:r w:rsidRPr="00F370C3">
        <w:rPr>
          <w:noProof/>
        </w:rPr>
        <w:t>5.3</w:t>
      </w:r>
      <w:r w:rsidR="000D59E8" w:rsidRPr="00F370C3">
        <w:rPr>
          <w:noProof/>
        </w:rPr>
        <w:tab/>
      </w:r>
      <w:r w:rsidRPr="00F370C3">
        <w:rPr>
          <w:noProof/>
        </w:rPr>
        <w:t>Capture how each of your pages displays across three (3) different browsers and versions and provide screenshots in the table below (adjust the row height so your pages are clear). Include browser names versions used.</w:t>
      </w:r>
    </w:p>
    <w:tbl>
      <w:tblPr>
        <w:tblStyle w:val="TableGrid"/>
        <w:tblW w:w="0" w:type="auto"/>
        <w:tblInd w:w="108" w:type="dxa"/>
        <w:shd w:val="clear" w:color="auto" w:fill="F2F2F2" w:themeFill="background1" w:themeFillShade="F2"/>
        <w:tblLook w:val="04A0" w:firstRow="1" w:lastRow="0" w:firstColumn="1" w:lastColumn="0" w:noHBand="0" w:noVBand="1"/>
      </w:tblPr>
      <w:tblGrid>
        <w:gridCol w:w="2111"/>
        <w:gridCol w:w="7975"/>
      </w:tblGrid>
      <w:tr w:rsidR="000F64C2" w:rsidRPr="00F370C3" w14:paraId="553A4621" w14:textId="77777777" w:rsidTr="000F64C2">
        <w:tc>
          <w:tcPr>
            <w:tcW w:w="2127" w:type="dxa"/>
            <w:shd w:val="clear" w:color="auto" w:fill="F2F2F2" w:themeFill="background1" w:themeFillShade="F2"/>
          </w:tcPr>
          <w:p w14:paraId="5C34E22D" w14:textId="77777777" w:rsidR="000F64C2" w:rsidRPr="00F370C3" w:rsidRDefault="000F64C2" w:rsidP="000F64C2">
            <w:pPr>
              <w:pStyle w:val="TableHeading"/>
              <w:rPr>
                <w:rStyle w:val="eop"/>
                <w:noProof/>
              </w:rPr>
            </w:pPr>
            <w:r w:rsidRPr="00F370C3">
              <w:rPr>
                <w:rStyle w:val="eop"/>
                <w:noProof/>
              </w:rPr>
              <w:t xml:space="preserve">Browser 1 Name: </w:t>
            </w:r>
          </w:p>
        </w:tc>
        <w:tc>
          <w:tcPr>
            <w:tcW w:w="8079" w:type="dxa"/>
            <w:shd w:val="clear" w:color="auto" w:fill="FFFFFF" w:themeFill="background1"/>
          </w:tcPr>
          <w:p w14:paraId="6622844C" w14:textId="0699FABD" w:rsidR="000F64C2" w:rsidRPr="00F370C3" w:rsidRDefault="000F64C2" w:rsidP="000F64C2">
            <w:pPr>
              <w:pStyle w:val="TableText"/>
              <w:rPr>
                <w:rStyle w:val="eop"/>
                <w:noProof/>
              </w:rPr>
            </w:pPr>
          </w:p>
        </w:tc>
      </w:tr>
      <w:tr w:rsidR="000F64C2" w:rsidRPr="00F370C3" w14:paraId="046D3A80" w14:textId="77777777" w:rsidTr="000F64C2">
        <w:tc>
          <w:tcPr>
            <w:tcW w:w="2127" w:type="dxa"/>
            <w:shd w:val="clear" w:color="auto" w:fill="F2F2F2" w:themeFill="background1" w:themeFillShade="F2"/>
          </w:tcPr>
          <w:p w14:paraId="3D28C459" w14:textId="77777777" w:rsidR="000F64C2" w:rsidRPr="00F370C3" w:rsidRDefault="000F64C2" w:rsidP="000F64C2">
            <w:pPr>
              <w:pStyle w:val="TableHeading"/>
              <w:rPr>
                <w:rStyle w:val="eop"/>
                <w:noProof/>
              </w:rPr>
            </w:pPr>
            <w:r w:rsidRPr="00F370C3">
              <w:rPr>
                <w:rStyle w:val="eop"/>
                <w:noProof/>
              </w:rPr>
              <w:t>Browser Version:</w:t>
            </w:r>
          </w:p>
        </w:tc>
        <w:tc>
          <w:tcPr>
            <w:tcW w:w="8079" w:type="dxa"/>
            <w:shd w:val="clear" w:color="auto" w:fill="FFFFFF" w:themeFill="background1"/>
          </w:tcPr>
          <w:p w14:paraId="04B73B5E" w14:textId="4F3EF423" w:rsidR="000F64C2" w:rsidRPr="00F370C3" w:rsidRDefault="000F64C2" w:rsidP="000F64C2">
            <w:pPr>
              <w:pStyle w:val="TableText"/>
              <w:rPr>
                <w:rStyle w:val="eop"/>
                <w:noProof/>
              </w:rPr>
            </w:pPr>
          </w:p>
        </w:tc>
      </w:tr>
      <w:tr w:rsidR="000F64C2" w:rsidRPr="00F370C3" w14:paraId="631B8359" w14:textId="77777777" w:rsidTr="000F64C2">
        <w:trPr>
          <w:trHeight w:val="1672"/>
        </w:trPr>
        <w:tc>
          <w:tcPr>
            <w:tcW w:w="2127" w:type="dxa"/>
            <w:shd w:val="clear" w:color="auto" w:fill="F2F2F2" w:themeFill="background1" w:themeFillShade="F2"/>
          </w:tcPr>
          <w:p w14:paraId="37A136C2" w14:textId="77777777" w:rsidR="000F64C2" w:rsidRPr="00F370C3" w:rsidRDefault="000F64C2" w:rsidP="000F64C2">
            <w:pPr>
              <w:pStyle w:val="TableHeading"/>
              <w:rPr>
                <w:rStyle w:val="eop"/>
                <w:noProof/>
              </w:rPr>
            </w:pPr>
            <w:r w:rsidRPr="00F370C3">
              <w:rPr>
                <w:rStyle w:val="eop"/>
                <w:noProof/>
              </w:rPr>
              <w:t>Home Page</w:t>
            </w:r>
          </w:p>
        </w:tc>
        <w:tc>
          <w:tcPr>
            <w:tcW w:w="8079" w:type="dxa"/>
            <w:shd w:val="clear" w:color="auto" w:fill="FFFFFF" w:themeFill="background1"/>
          </w:tcPr>
          <w:p w14:paraId="7057606F" w14:textId="66332958" w:rsidR="000F64C2" w:rsidRPr="00F370C3" w:rsidRDefault="000F64C2" w:rsidP="000F64C2">
            <w:pPr>
              <w:pStyle w:val="TableText"/>
              <w:rPr>
                <w:rStyle w:val="eop"/>
                <w:noProof/>
                <w:color w:val="808080" w:themeColor="background1" w:themeShade="80"/>
              </w:rPr>
            </w:pPr>
            <w:r w:rsidRPr="00F370C3">
              <w:rPr>
                <w:rStyle w:val="eop"/>
                <w:noProof/>
                <w:color w:val="808080" w:themeColor="background1" w:themeShade="80"/>
              </w:rPr>
              <w:t>&lt;Paste a screenshot of the Home Page displayed in Browser 1&gt;</w:t>
            </w:r>
          </w:p>
        </w:tc>
      </w:tr>
      <w:tr w:rsidR="000F64C2" w:rsidRPr="00F370C3" w14:paraId="0D54354F" w14:textId="77777777" w:rsidTr="000F64C2">
        <w:trPr>
          <w:trHeight w:val="1672"/>
        </w:trPr>
        <w:tc>
          <w:tcPr>
            <w:tcW w:w="2127" w:type="dxa"/>
            <w:shd w:val="clear" w:color="auto" w:fill="F2F2F2" w:themeFill="background1" w:themeFillShade="F2"/>
          </w:tcPr>
          <w:p w14:paraId="318AE571" w14:textId="77777777" w:rsidR="000F64C2" w:rsidRPr="00F370C3" w:rsidRDefault="000F64C2" w:rsidP="000F64C2">
            <w:pPr>
              <w:pStyle w:val="TableHeading"/>
              <w:rPr>
                <w:rStyle w:val="eop"/>
                <w:noProof/>
              </w:rPr>
            </w:pPr>
            <w:r w:rsidRPr="00F370C3">
              <w:rPr>
                <w:rStyle w:val="eop"/>
                <w:noProof/>
              </w:rPr>
              <w:t>Gallery Page</w:t>
            </w:r>
          </w:p>
        </w:tc>
        <w:tc>
          <w:tcPr>
            <w:tcW w:w="8079" w:type="dxa"/>
            <w:shd w:val="clear" w:color="auto" w:fill="FFFFFF" w:themeFill="background1"/>
          </w:tcPr>
          <w:p w14:paraId="0CC56F87" w14:textId="1294815B" w:rsidR="000F64C2" w:rsidRPr="00F370C3" w:rsidRDefault="000F64C2" w:rsidP="000F64C2">
            <w:pPr>
              <w:pStyle w:val="TableText"/>
              <w:rPr>
                <w:rStyle w:val="eop"/>
                <w:noProof/>
                <w:color w:val="808080" w:themeColor="background1" w:themeShade="80"/>
              </w:rPr>
            </w:pPr>
            <w:r w:rsidRPr="00F370C3">
              <w:rPr>
                <w:rStyle w:val="eop"/>
                <w:noProof/>
                <w:color w:val="808080" w:themeColor="background1" w:themeShade="80"/>
              </w:rPr>
              <w:t>&lt;Paste a screenshot of the Gallery Page displayed in Browser 1&gt;</w:t>
            </w:r>
          </w:p>
        </w:tc>
      </w:tr>
      <w:tr w:rsidR="000F64C2" w:rsidRPr="00F370C3" w14:paraId="058D1F75" w14:textId="77777777" w:rsidTr="000F64C2">
        <w:trPr>
          <w:trHeight w:val="1672"/>
        </w:trPr>
        <w:tc>
          <w:tcPr>
            <w:tcW w:w="2127" w:type="dxa"/>
            <w:shd w:val="clear" w:color="auto" w:fill="F2F2F2" w:themeFill="background1" w:themeFillShade="F2"/>
          </w:tcPr>
          <w:p w14:paraId="728DD211" w14:textId="77777777" w:rsidR="000F64C2" w:rsidRPr="00F370C3" w:rsidRDefault="000F64C2" w:rsidP="000F64C2">
            <w:pPr>
              <w:pStyle w:val="TableHeading"/>
              <w:rPr>
                <w:rStyle w:val="eop"/>
                <w:noProof/>
              </w:rPr>
            </w:pPr>
            <w:r w:rsidRPr="00F370C3">
              <w:rPr>
                <w:rStyle w:val="eop"/>
                <w:noProof/>
              </w:rPr>
              <w:t>Contact Page</w:t>
            </w:r>
          </w:p>
        </w:tc>
        <w:tc>
          <w:tcPr>
            <w:tcW w:w="8079" w:type="dxa"/>
            <w:shd w:val="clear" w:color="auto" w:fill="FFFFFF" w:themeFill="background1"/>
          </w:tcPr>
          <w:p w14:paraId="68C9173B" w14:textId="23F47BAD" w:rsidR="000F64C2" w:rsidRPr="00F370C3" w:rsidRDefault="000F64C2" w:rsidP="000F64C2">
            <w:pPr>
              <w:pStyle w:val="TableText"/>
              <w:rPr>
                <w:rStyle w:val="eop"/>
                <w:noProof/>
                <w:color w:val="808080" w:themeColor="background1" w:themeShade="80"/>
              </w:rPr>
            </w:pPr>
            <w:r w:rsidRPr="00F370C3">
              <w:rPr>
                <w:rStyle w:val="eop"/>
                <w:noProof/>
                <w:color w:val="808080" w:themeColor="background1" w:themeShade="80"/>
              </w:rPr>
              <w:t>&lt;Paste a screenshot of the Contact Page displayed in Browser 1&gt;</w:t>
            </w:r>
          </w:p>
        </w:tc>
      </w:tr>
    </w:tbl>
    <w:p w14:paraId="2A4B4FDC" w14:textId="26437F4B" w:rsidR="000F64C2" w:rsidRPr="00F370C3" w:rsidRDefault="000F64C2">
      <w:pPr>
        <w:widowControl/>
        <w:suppressAutoHyphens w:val="0"/>
        <w:spacing w:before="0" w:after="0" w:line="240" w:lineRule="auto"/>
        <w:rPr>
          <w:noProof/>
        </w:rPr>
      </w:pPr>
      <w:r w:rsidRPr="00F370C3">
        <w:rPr>
          <w:noProof/>
        </w:rPr>
        <w:lastRenderedPageBreak/>
        <w:br w:type="page"/>
      </w:r>
    </w:p>
    <w:tbl>
      <w:tblPr>
        <w:tblStyle w:val="TableGrid"/>
        <w:tblW w:w="0" w:type="auto"/>
        <w:tblInd w:w="108" w:type="dxa"/>
        <w:shd w:val="clear" w:color="auto" w:fill="F2F2F2" w:themeFill="background1" w:themeFillShade="F2"/>
        <w:tblLook w:val="04A0" w:firstRow="1" w:lastRow="0" w:firstColumn="1" w:lastColumn="0" w:noHBand="0" w:noVBand="1"/>
      </w:tblPr>
      <w:tblGrid>
        <w:gridCol w:w="2111"/>
        <w:gridCol w:w="7975"/>
      </w:tblGrid>
      <w:tr w:rsidR="000F64C2" w:rsidRPr="00F370C3" w14:paraId="4F71A3F7" w14:textId="77777777" w:rsidTr="00A319AF">
        <w:tc>
          <w:tcPr>
            <w:tcW w:w="2127" w:type="dxa"/>
            <w:shd w:val="clear" w:color="auto" w:fill="F2F2F2" w:themeFill="background1" w:themeFillShade="F2"/>
          </w:tcPr>
          <w:p w14:paraId="08B363C2" w14:textId="66C605D6" w:rsidR="000F64C2" w:rsidRPr="00F370C3" w:rsidRDefault="000F64C2" w:rsidP="00A319AF">
            <w:pPr>
              <w:pStyle w:val="TableHeading"/>
              <w:rPr>
                <w:rStyle w:val="eop"/>
                <w:noProof/>
              </w:rPr>
            </w:pPr>
            <w:r w:rsidRPr="00F370C3">
              <w:rPr>
                <w:rStyle w:val="eop"/>
                <w:noProof/>
              </w:rPr>
              <w:lastRenderedPageBreak/>
              <w:t xml:space="preserve">Browser 2 Name: </w:t>
            </w:r>
          </w:p>
        </w:tc>
        <w:tc>
          <w:tcPr>
            <w:tcW w:w="8079" w:type="dxa"/>
            <w:shd w:val="clear" w:color="auto" w:fill="FFFFFF" w:themeFill="background1"/>
          </w:tcPr>
          <w:p w14:paraId="6506C2F2" w14:textId="77777777" w:rsidR="000F64C2" w:rsidRPr="00F370C3" w:rsidRDefault="000F64C2" w:rsidP="00A319AF">
            <w:pPr>
              <w:pStyle w:val="TableText"/>
              <w:rPr>
                <w:rStyle w:val="eop"/>
                <w:noProof/>
              </w:rPr>
            </w:pPr>
          </w:p>
        </w:tc>
      </w:tr>
      <w:tr w:rsidR="000F64C2" w:rsidRPr="00F370C3" w14:paraId="5B9E0B6B" w14:textId="77777777" w:rsidTr="00A319AF">
        <w:tc>
          <w:tcPr>
            <w:tcW w:w="2127" w:type="dxa"/>
            <w:shd w:val="clear" w:color="auto" w:fill="F2F2F2" w:themeFill="background1" w:themeFillShade="F2"/>
          </w:tcPr>
          <w:p w14:paraId="55AC23B4" w14:textId="77777777" w:rsidR="000F64C2" w:rsidRPr="00F370C3" w:rsidRDefault="000F64C2" w:rsidP="00A319AF">
            <w:pPr>
              <w:pStyle w:val="TableHeading"/>
              <w:rPr>
                <w:rStyle w:val="eop"/>
                <w:noProof/>
              </w:rPr>
            </w:pPr>
            <w:r w:rsidRPr="00F370C3">
              <w:rPr>
                <w:rStyle w:val="eop"/>
                <w:noProof/>
              </w:rPr>
              <w:t>Browser Version:</w:t>
            </w:r>
          </w:p>
        </w:tc>
        <w:tc>
          <w:tcPr>
            <w:tcW w:w="8079" w:type="dxa"/>
            <w:shd w:val="clear" w:color="auto" w:fill="FFFFFF" w:themeFill="background1"/>
          </w:tcPr>
          <w:p w14:paraId="47E29C96" w14:textId="77777777" w:rsidR="000F64C2" w:rsidRPr="00F370C3" w:rsidRDefault="000F64C2" w:rsidP="00A319AF">
            <w:pPr>
              <w:pStyle w:val="TableText"/>
              <w:rPr>
                <w:rStyle w:val="eop"/>
                <w:noProof/>
              </w:rPr>
            </w:pPr>
          </w:p>
        </w:tc>
      </w:tr>
      <w:tr w:rsidR="000F64C2" w:rsidRPr="00F370C3" w14:paraId="3AB30345" w14:textId="77777777" w:rsidTr="00A319AF">
        <w:trPr>
          <w:trHeight w:val="1672"/>
        </w:trPr>
        <w:tc>
          <w:tcPr>
            <w:tcW w:w="2127" w:type="dxa"/>
            <w:shd w:val="clear" w:color="auto" w:fill="F2F2F2" w:themeFill="background1" w:themeFillShade="F2"/>
          </w:tcPr>
          <w:p w14:paraId="5928FB69" w14:textId="77777777" w:rsidR="000F64C2" w:rsidRPr="00F370C3" w:rsidRDefault="000F64C2" w:rsidP="00A319AF">
            <w:pPr>
              <w:pStyle w:val="TableHeading"/>
              <w:rPr>
                <w:rStyle w:val="eop"/>
                <w:noProof/>
              </w:rPr>
            </w:pPr>
            <w:r w:rsidRPr="00F370C3">
              <w:rPr>
                <w:rStyle w:val="eop"/>
                <w:noProof/>
              </w:rPr>
              <w:t>Home Page</w:t>
            </w:r>
          </w:p>
        </w:tc>
        <w:tc>
          <w:tcPr>
            <w:tcW w:w="8079" w:type="dxa"/>
            <w:shd w:val="clear" w:color="auto" w:fill="FFFFFF" w:themeFill="background1"/>
          </w:tcPr>
          <w:p w14:paraId="1441C86F" w14:textId="77777777" w:rsidR="000F64C2" w:rsidRPr="00F370C3" w:rsidRDefault="000F64C2" w:rsidP="00A319AF">
            <w:pPr>
              <w:pStyle w:val="TableText"/>
              <w:rPr>
                <w:rStyle w:val="eop"/>
                <w:noProof/>
                <w:color w:val="808080" w:themeColor="background1" w:themeShade="80"/>
              </w:rPr>
            </w:pPr>
            <w:r w:rsidRPr="00F370C3">
              <w:rPr>
                <w:rStyle w:val="eop"/>
                <w:noProof/>
                <w:color w:val="808080" w:themeColor="background1" w:themeShade="80"/>
              </w:rPr>
              <w:t>&lt;Paste a screenshot of the Home Page displayed in Browser 1&gt;</w:t>
            </w:r>
          </w:p>
        </w:tc>
      </w:tr>
      <w:tr w:rsidR="000F64C2" w:rsidRPr="00F370C3" w14:paraId="0EAE3769" w14:textId="77777777" w:rsidTr="00A319AF">
        <w:trPr>
          <w:trHeight w:val="1672"/>
        </w:trPr>
        <w:tc>
          <w:tcPr>
            <w:tcW w:w="2127" w:type="dxa"/>
            <w:shd w:val="clear" w:color="auto" w:fill="F2F2F2" w:themeFill="background1" w:themeFillShade="F2"/>
          </w:tcPr>
          <w:p w14:paraId="009149B5" w14:textId="77777777" w:rsidR="000F64C2" w:rsidRPr="00F370C3" w:rsidRDefault="000F64C2" w:rsidP="00A319AF">
            <w:pPr>
              <w:pStyle w:val="TableHeading"/>
              <w:rPr>
                <w:rStyle w:val="eop"/>
                <w:noProof/>
              </w:rPr>
            </w:pPr>
            <w:r w:rsidRPr="00F370C3">
              <w:rPr>
                <w:rStyle w:val="eop"/>
                <w:noProof/>
              </w:rPr>
              <w:t>Gallery Page</w:t>
            </w:r>
          </w:p>
        </w:tc>
        <w:tc>
          <w:tcPr>
            <w:tcW w:w="8079" w:type="dxa"/>
            <w:shd w:val="clear" w:color="auto" w:fill="FFFFFF" w:themeFill="background1"/>
          </w:tcPr>
          <w:p w14:paraId="60C55DD9" w14:textId="77777777" w:rsidR="000F64C2" w:rsidRPr="00F370C3" w:rsidRDefault="000F64C2" w:rsidP="00A319AF">
            <w:pPr>
              <w:pStyle w:val="TableText"/>
              <w:rPr>
                <w:rStyle w:val="eop"/>
                <w:noProof/>
                <w:color w:val="808080" w:themeColor="background1" w:themeShade="80"/>
              </w:rPr>
            </w:pPr>
            <w:r w:rsidRPr="00F370C3">
              <w:rPr>
                <w:rStyle w:val="eop"/>
                <w:noProof/>
                <w:color w:val="808080" w:themeColor="background1" w:themeShade="80"/>
              </w:rPr>
              <w:t>&lt;Paste a screenshot of the Gallery Page displayed in Browser 1&gt;</w:t>
            </w:r>
          </w:p>
        </w:tc>
      </w:tr>
      <w:tr w:rsidR="000F64C2" w:rsidRPr="00F370C3" w14:paraId="0E0575D1" w14:textId="77777777" w:rsidTr="00A319AF">
        <w:trPr>
          <w:trHeight w:val="1672"/>
        </w:trPr>
        <w:tc>
          <w:tcPr>
            <w:tcW w:w="2127" w:type="dxa"/>
            <w:shd w:val="clear" w:color="auto" w:fill="F2F2F2" w:themeFill="background1" w:themeFillShade="F2"/>
          </w:tcPr>
          <w:p w14:paraId="4C907376" w14:textId="77777777" w:rsidR="000F64C2" w:rsidRPr="00F370C3" w:rsidRDefault="000F64C2" w:rsidP="00A319AF">
            <w:pPr>
              <w:pStyle w:val="TableHeading"/>
              <w:rPr>
                <w:rStyle w:val="eop"/>
                <w:noProof/>
              </w:rPr>
            </w:pPr>
            <w:r w:rsidRPr="00F370C3">
              <w:rPr>
                <w:rStyle w:val="eop"/>
                <w:noProof/>
              </w:rPr>
              <w:t>Contact Page</w:t>
            </w:r>
          </w:p>
        </w:tc>
        <w:tc>
          <w:tcPr>
            <w:tcW w:w="8079" w:type="dxa"/>
            <w:shd w:val="clear" w:color="auto" w:fill="FFFFFF" w:themeFill="background1"/>
          </w:tcPr>
          <w:p w14:paraId="5CAA582C" w14:textId="77777777" w:rsidR="000F64C2" w:rsidRPr="00F370C3" w:rsidRDefault="000F64C2" w:rsidP="00A319AF">
            <w:pPr>
              <w:pStyle w:val="TableText"/>
              <w:rPr>
                <w:rStyle w:val="eop"/>
                <w:noProof/>
                <w:color w:val="808080" w:themeColor="background1" w:themeShade="80"/>
              </w:rPr>
            </w:pPr>
            <w:r w:rsidRPr="00F370C3">
              <w:rPr>
                <w:rStyle w:val="eop"/>
                <w:noProof/>
                <w:color w:val="808080" w:themeColor="background1" w:themeShade="80"/>
              </w:rPr>
              <w:t>&lt;Paste a screenshot of the Contact Page displayed in Browser 1&gt;</w:t>
            </w:r>
          </w:p>
        </w:tc>
      </w:tr>
    </w:tbl>
    <w:p w14:paraId="752D4C9B" w14:textId="028580A3" w:rsidR="000F64C2" w:rsidRPr="00F370C3" w:rsidRDefault="000F64C2" w:rsidP="000F64C2">
      <w:pPr>
        <w:rPr>
          <w:noProof/>
        </w:rPr>
      </w:pPr>
    </w:p>
    <w:tbl>
      <w:tblPr>
        <w:tblStyle w:val="TableGrid"/>
        <w:tblW w:w="0" w:type="auto"/>
        <w:tblInd w:w="108" w:type="dxa"/>
        <w:shd w:val="clear" w:color="auto" w:fill="F2F2F2" w:themeFill="background1" w:themeFillShade="F2"/>
        <w:tblLook w:val="04A0" w:firstRow="1" w:lastRow="0" w:firstColumn="1" w:lastColumn="0" w:noHBand="0" w:noVBand="1"/>
      </w:tblPr>
      <w:tblGrid>
        <w:gridCol w:w="2111"/>
        <w:gridCol w:w="7975"/>
      </w:tblGrid>
      <w:tr w:rsidR="000F64C2" w:rsidRPr="00F370C3" w14:paraId="15DC2AAD" w14:textId="77777777" w:rsidTr="00A319AF">
        <w:tc>
          <w:tcPr>
            <w:tcW w:w="2127" w:type="dxa"/>
            <w:shd w:val="clear" w:color="auto" w:fill="F2F2F2" w:themeFill="background1" w:themeFillShade="F2"/>
          </w:tcPr>
          <w:p w14:paraId="0390452C" w14:textId="244A3FA7" w:rsidR="000F64C2" w:rsidRPr="00F370C3" w:rsidRDefault="000F64C2" w:rsidP="00A319AF">
            <w:pPr>
              <w:pStyle w:val="TableHeading"/>
              <w:rPr>
                <w:rStyle w:val="eop"/>
                <w:noProof/>
              </w:rPr>
            </w:pPr>
            <w:r w:rsidRPr="00F370C3">
              <w:rPr>
                <w:rStyle w:val="eop"/>
                <w:noProof/>
              </w:rPr>
              <w:t xml:space="preserve">Browser 3 Name: </w:t>
            </w:r>
          </w:p>
        </w:tc>
        <w:tc>
          <w:tcPr>
            <w:tcW w:w="8079" w:type="dxa"/>
            <w:shd w:val="clear" w:color="auto" w:fill="FFFFFF" w:themeFill="background1"/>
          </w:tcPr>
          <w:p w14:paraId="50BA4B00" w14:textId="77777777" w:rsidR="000F64C2" w:rsidRPr="00F370C3" w:rsidRDefault="000F64C2" w:rsidP="00A319AF">
            <w:pPr>
              <w:pStyle w:val="TableText"/>
              <w:rPr>
                <w:rStyle w:val="eop"/>
                <w:noProof/>
              </w:rPr>
            </w:pPr>
          </w:p>
        </w:tc>
      </w:tr>
      <w:tr w:rsidR="000F64C2" w:rsidRPr="00F370C3" w14:paraId="5509400F" w14:textId="77777777" w:rsidTr="00A319AF">
        <w:tc>
          <w:tcPr>
            <w:tcW w:w="2127" w:type="dxa"/>
            <w:shd w:val="clear" w:color="auto" w:fill="F2F2F2" w:themeFill="background1" w:themeFillShade="F2"/>
          </w:tcPr>
          <w:p w14:paraId="3A5DE300" w14:textId="77777777" w:rsidR="000F64C2" w:rsidRPr="00F370C3" w:rsidRDefault="000F64C2" w:rsidP="00A319AF">
            <w:pPr>
              <w:pStyle w:val="TableHeading"/>
              <w:rPr>
                <w:rStyle w:val="eop"/>
                <w:noProof/>
              </w:rPr>
            </w:pPr>
            <w:r w:rsidRPr="00F370C3">
              <w:rPr>
                <w:rStyle w:val="eop"/>
                <w:noProof/>
              </w:rPr>
              <w:t>Browser Version:</w:t>
            </w:r>
          </w:p>
        </w:tc>
        <w:tc>
          <w:tcPr>
            <w:tcW w:w="8079" w:type="dxa"/>
            <w:shd w:val="clear" w:color="auto" w:fill="FFFFFF" w:themeFill="background1"/>
          </w:tcPr>
          <w:p w14:paraId="3EDA3AA9" w14:textId="77777777" w:rsidR="000F64C2" w:rsidRPr="00F370C3" w:rsidRDefault="000F64C2" w:rsidP="00A319AF">
            <w:pPr>
              <w:pStyle w:val="TableText"/>
              <w:rPr>
                <w:rStyle w:val="eop"/>
                <w:noProof/>
              </w:rPr>
            </w:pPr>
          </w:p>
        </w:tc>
      </w:tr>
      <w:tr w:rsidR="000F64C2" w:rsidRPr="00F370C3" w14:paraId="4B7DCA01" w14:textId="77777777" w:rsidTr="00A319AF">
        <w:trPr>
          <w:trHeight w:val="1672"/>
        </w:trPr>
        <w:tc>
          <w:tcPr>
            <w:tcW w:w="2127" w:type="dxa"/>
            <w:shd w:val="clear" w:color="auto" w:fill="F2F2F2" w:themeFill="background1" w:themeFillShade="F2"/>
          </w:tcPr>
          <w:p w14:paraId="5EEB510B" w14:textId="77777777" w:rsidR="000F64C2" w:rsidRPr="00F370C3" w:rsidRDefault="000F64C2" w:rsidP="00A319AF">
            <w:pPr>
              <w:pStyle w:val="TableHeading"/>
              <w:rPr>
                <w:rStyle w:val="eop"/>
                <w:noProof/>
              </w:rPr>
            </w:pPr>
            <w:r w:rsidRPr="00F370C3">
              <w:rPr>
                <w:rStyle w:val="eop"/>
                <w:noProof/>
              </w:rPr>
              <w:t>Home Page</w:t>
            </w:r>
          </w:p>
        </w:tc>
        <w:tc>
          <w:tcPr>
            <w:tcW w:w="8079" w:type="dxa"/>
            <w:shd w:val="clear" w:color="auto" w:fill="FFFFFF" w:themeFill="background1"/>
          </w:tcPr>
          <w:p w14:paraId="04910BC9" w14:textId="77777777" w:rsidR="000F64C2" w:rsidRPr="00F370C3" w:rsidRDefault="000F64C2" w:rsidP="00A319AF">
            <w:pPr>
              <w:pStyle w:val="TableText"/>
              <w:rPr>
                <w:rStyle w:val="eop"/>
                <w:noProof/>
                <w:color w:val="808080" w:themeColor="background1" w:themeShade="80"/>
              </w:rPr>
            </w:pPr>
            <w:r w:rsidRPr="00F370C3">
              <w:rPr>
                <w:rStyle w:val="eop"/>
                <w:noProof/>
                <w:color w:val="808080" w:themeColor="background1" w:themeShade="80"/>
              </w:rPr>
              <w:t>&lt;Paste a screenshot of the Home Page displayed in Browser 1&gt;</w:t>
            </w:r>
          </w:p>
        </w:tc>
      </w:tr>
      <w:tr w:rsidR="000F64C2" w:rsidRPr="00F370C3" w14:paraId="712B36CD" w14:textId="77777777" w:rsidTr="00A319AF">
        <w:trPr>
          <w:trHeight w:val="1672"/>
        </w:trPr>
        <w:tc>
          <w:tcPr>
            <w:tcW w:w="2127" w:type="dxa"/>
            <w:shd w:val="clear" w:color="auto" w:fill="F2F2F2" w:themeFill="background1" w:themeFillShade="F2"/>
          </w:tcPr>
          <w:p w14:paraId="33BB53BE" w14:textId="77777777" w:rsidR="000F64C2" w:rsidRPr="00F370C3" w:rsidRDefault="000F64C2" w:rsidP="00A319AF">
            <w:pPr>
              <w:pStyle w:val="TableHeading"/>
              <w:rPr>
                <w:rStyle w:val="eop"/>
                <w:noProof/>
              </w:rPr>
            </w:pPr>
            <w:r w:rsidRPr="00F370C3">
              <w:rPr>
                <w:rStyle w:val="eop"/>
                <w:noProof/>
              </w:rPr>
              <w:t>Gallery Page</w:t>
            </w:r>
          </w:p>
        </w:tc>
        <w:tc>
          <w:tcPr>
            <w:tcW w:w="8079" w:type="dxa"/>
            <w:shd w:val="clear" w:color="auto" w:fill="FFFFFF" w:themeFill="background1"/>
          </w:tcPr>
          <w:p w14:paraId="34886F86" w14:textId="77777777" w:rsidR="000F64C2" w:rsidRPr="00F370C3" w:rsidRDefault="000F64C2" w:rsidP="00A319AF">
            <w:pPr>
              <w:pStyle w:val="TableText"/>
              <w:rPr>
                <w:rStyle w:val="eop"/>
                <w:noProof/>
                <w:color w:val="808080" w:themeColor="background1" w:themeShade="80"/>
              </w:rPr>
            </w:pPr>
            <w:r w:rsidRPr="00F370C3">
              <w:rPr>
                <w:rStyle w:val="eop"/>
                <w:noProof/>
                <w:color w:val="808080" w:themeColor="background1" w:themeShade="80"/>
              </w:rPr>
              <w:t>&lt;Paste a screenshot of the Gallery Page displayed in Browser 1&gt;</w:t>
            </w:r>
          </w:p>
        </w:tc>
      </w:tr>
      <w:tr w:rsidR="000F64C2" w:rsidRPr="00F370C3" w14:paraId="3C367E13" w14:textId="77777777" w:rsidTr="00A319AF">
        <w:trPr>
          <w:trHeight w:val="1672"/>
        </w:trPr>
        <w:tc>
          <w:tcPr>
            <w:tcW w:w="2127" w:type="dxa"/>
            <w:shd w:val="clear" w:color="auto" w:fill="F2F2F2" w:themeFill="background1" w:themeFillShade="F2"/>
          </w:tcPr>
          <w:p w14:paraId="21E24F7C" w14:textId="77777777" w:rsidR="000F64C2" w:rsidRPr="00F370C3" w:rsidRDefault="000F64C2" w:rsidP="00A319AF">
            <w:pPr>
              <w:pStyle w:val="TableHeading"/>
              <w:rPr>
                <w:rStyle w:val="eop"/>
                <w:noProof/>
              </w:rPr>
            </w:pPr>
            <w:r w:rsidRPr="00F370C3">
              <w:rPr>
                <w:rStyle w:val="eop"/>
                <w:noProof/>
              </w:rPr>
              <w:t>Contact Page</w:t>
            </w:r>
          </w:p>
        </w:tc>
        <w:tc>
          <w:tcPr>
            <w:tcW w:w="8079" w:type="dxa"/>
            <w:shd w:val="clear" w:color="auto" w:fill="FFFFFF" w:themeFill="background1"/>
          </w:tcPr>
          <w:p w14:paraId="02100904" w14:textId="77777777" w:rsidR="000F64C2" w:rsidRPr="00F370C3" w:rsidRDefault="000F64C2" w:rsidP="00A319AF">
            <w:pPr>
              <w:pStyle w:val="TableText"/>
              <w:rPr>
                <w:rStyle w:val="eop"/>
                <w:noProof/>
                <w:color w:val="808080" w:themeColor="background1" w:themeShade="80"/>
              </w:rPr>
            </w:pPr>
            <w:r w:rsidRPr="00F370C3">
              <w:rPr>
                <w:rStyle w:val="eop"/>
                <w:noProof/>
                <w:color w:val="808080" w:themeColor="background1" w:themeShade="80"/>
              </w:rPr>
              <w:t>&lt;Paste a screenshot of the Contact Page displayed in Browser 1&gt;</w:t>
            </w:r>
          </w:p>
        </w:tc>
      </w:tr>
    </w:tbl>
    <w:p w14:paraId="7DE68B27" w14:textId="65E0BCF5" w:rsidR="000D59E8" w:rsidRPr="00F370C3" w:rsidRDefault="000D59E8" w:rsidP="000F64C2">
      <w:pPr>
        <w:rPr>
          <w:noProof/>
        </w:rPr>
      </w:pPr>
      <w:r w:rsidRPr="00F370C3">
        <w:rPr>
          <w:noProof/>
        </w:rPr>
        <w:br w:type="page"/>
      </w:r>
    </w:p>
    <w:p w14:paraId="6B61ECD2" w14:textId="765033F7" w:rsidR="00486935" w:rsidRPr="00F370C3" w:rsidRDefault="00486935" w:rsidP="00486935">
      <w:pPr>
        <w:rPr>
          <w:b/>
          <w:bCs/>
          <w:noProof/>
        </w:rPr>
      </w:pPr>
      <w:r w:rsidRPr="00F370C3">
        <w:rPr>
          <w:b/>
          <w:bCs/>
          <w:noProof/>
        </w:rPr>
        <w:lastRenderedPageBreak/>
        <w:t>Identify, Explain and Correct Observed Browser Differences or Inconsistencies</w:t>
      </w:r>
    </w:p>
    <w:p w14:paraId="4204E53B" w14:textId="77777777" w:rsidR="00486935" w:rsidRPr="00F370C3" w:rsidRDefault="00486935" w:rsidP="000D59E8">
      <w:pPr>
        <w:ind w:left="567" w:hanging="567"/>
        <w:rPr>
          <w:noProof/>
        </w:rPr>
      </w:pPr>
      <w:r w:rsidRPr="00F370C3">
        <w:rPr>
          <w:noProof/>
        </w:rPr>
        <w:t>5.4</w:t>
      </w:r>
      <w:r w:rsidRPr="00F370C3">
        <w:rPr>
          <w:noProof/>
        </w:rPr>
        <w:tab/>
        <w:t>Identify and explain any observed differences or inconsistencies in how the three browsers displayed your pages to your Client.</w:t>
      </w:r>
    </w:p>
    <w:p w14:paraId="759AE675" w14:textId="77777777" w:rsidR="00486935" w:rsidRPr="00F370C3" w:rsidRDefault="00486935" w:rsidP="000D59E8">
      <w:pPr>
        <w:ind w:left="567"/>
        <w:rPr>
          <w:noProof/>
        </w:rPr>
      </w:pPr>
      <w:r w:rsidRPr="00F370C3">
        <w:rPr>
          <w:noProof/>
        </w:rPr>
        <w:t>Record inconsistencies the table below and take corrective action. You can add more rows if necessary.</w:t>
      </w:r>
    </w:p>
    <w:p w14:paraId="46413917" w14:textId="77777777" w:rsidR="00486935" w:rsidRPr="00F370C3" w:rsidRDefault="00486935" w:rsidP="000F64C2">
      <w:pPr>
        <w:ind w:left="567"/>
        <w:rPr>
          <w:b/>
          <w:bCs/>
          <w:noProof/>
        </w:rPr>
      </w:pPr>
      <w:r w:rsidRPr="00F370C3">
        <w:rPr>
          <w:b/>
          <w:bCs/>
          <w:noProof/>
        </w:rPr>
        <w:t>List of Notable Differences Across Browsers (if any)</w:t>
      </w:r>
    </w:p>
    <w:p w14:paraId="319E57D4" w14:textId="34CBCF1B" w:rsidR="00486935" w:rsidRPr="00F370C3" w:rsidRDefault="000F64C2" w:rsidP="000F64C2">
      <w:pPr>
        <w:tabs>
          <w:tab w:val="left" w:leader="dot" w:pos="10204"/>
        </w:tabs>
        <w:ind w:left="567"/>
        <w:rPr>
          <w:noProof/>
        </w:rPr>
      </w:pPr>
      <w:r w:rsidRPr="00F370C3">
        <w:rPr>
          <w:noProof/>
        </w:rPr>
        <w:tab/>
      </w:r>
    </w:p>
    <w:p w14:paraId="09D4FF8D" w14:textId="350CE3D7" w:rsidR="000F64C2" w:rsidRPr="00F370C3" w:rsidRDefault="000F64C2" w:rsidP="000F64C2">
      <w:pPr>
        <w:tabs>
          <w:tab w:val="left" w:leader="dot" w:pos="10204"/>
        </w:tabs>
        <w:ind w:left="567"/>
        <w:rPr>
          <w:noProof/>
        </w:rPr>
      </w:pPr>
      <w:r w:rsidRPr="00F370C3">
        <w:rPr>
          <w:noProof/>
        </w:rPr>
        <w:tab/>
      </w:r>
    </w:p>
    <w:p w14:paraId="4A8D72EA" w14:textId="1EC02107" w:rsidR="000F64C2" w:rsidRPr="00F370C3" w:rsidRDefault="000F64C2" w:rsidP="000F64C2">
      <w:pPr>
        <w:tabs>
          <w:tab w:val="left" w:leader="dot" w:pos="10204"/>
        </w:tabs>
        <w:ind w:left="567"/>
        <w:rPr>
          <w:noProof/>
        </w:rPr>
      </w:pPr>
      <w:r w:rsidRPr="00F370C3">
        <w:rPr>
          <w:noProof/>
        </w:rPr>
        <w:tab/>
      </w:r>
    </w:p>
    <w:p w14:paraId="4BBFDCB7" w14:textId="1A8323C9" w:rsidR="000F64C2" w:rsidRPr="00F370C3" w:rsidRDefault="000F64C2" w:rsidP="000F64C2">
      <w:pPr>
        <w:tabs>
          <w:tab w:val="left" w:leader="dot" w:pos="10204"/>
        </w:tabs>
        <w:ind w:left="567"/>
        <w:rPr>
          <w:noProof/>
        </w:rPr>
      </w:pPr>
      <w:r w:rsidRPr="00F370C3">
        <w:rPr>
          <w:noProof/>
        </w:rPr>
        <w:tab/>
      </w:r>
    </w:p>
    <w:p w14:paraId="4D1D913F" w14:textId="77777777" w:rsidR="00486935" w:rsidRPr="00F370C3" w:rsidRDefault="00486935" w:rsidP="00486935">
      <w:pPr>
        <w:rPr>
          <w:noProof/>
        </w:rPr>
      </w:pPr>
    </w:p>
    <w:p w14:paraId="0259F901" w14:textId="77777777" w:rsidR="00486935" w:rsidRPr="00F370C3" w:rsidRDefault="00486935" w:rsidP="00486935">
      <w:pPr>
        <w:rPr>
          <w:b/>
          <w:bCs/>
          <w:noProof/>
        </w:rPr>
      </w:pPr>
      <w:r w:rsidRPr="00F370C3">
        <w:rPr>
          <w:b/>
          <w:bCs/>
          <w:noProof/>
        </w:rPr>
        <w:t xml:space="preserve">User Acceptance </w:t>
      </w:r>
    </w:p>
    <w:p w14:paraId="62CF680E" w14:textId="16CF5A79" w:rsidR="00486935" w:rsidRPr="00F370C3" w:rsidRDefault="00486935" w:rsidP="000F64C2">
      <w:pPr>
        <w:ind w:left="567" w:hanging="567"/>
        <w:rPr>
          <w:noProof/>
        </w:rPr>
      </w:pPr>
      <w:r w:rsidRPr="00F370C3">
        <w:rPr>
          <w:noProof/>
        </w:rPr>
        <w:t>5.5</w:t>
      </w:r>
      <w:r w:rsidR="000F64C2" w:rsidRPr="00F370C3">
        <w:rPr>
          <w:noProof/>
        </w:rPr>
        <w:tab/>
      </w:r>
      <w:r w:rsidRPr="00F370C3">
        <w:rPr>
          <w:noProof/>
        </w:rPr>
        <w:t>Present your corrected website to your Client and obtain final sign-off for the Testing phase.</w:t>
      </w:r>
    </w:p>
    <w:p w14:paraId="49D7CCAF" w14:textId="0EEA2B71" w:rsidR="00486935" w:rsidRPr="00F370C3" w:rsidRDefault="00486935" w:rsidP="00486935">
      <w:pPr>
        <w:rPr>
          <w:noProof/>
        </w:rPr>
      </w:pPr>
    </w:p>
    <w:tbl>
      <w:tblPr>
        <w:tblStyle w:val="TableGrid"/>
        <w:tblW w:w="0" w:type="auto"/>
        <w:tblInd w:w="108" w:type="dxa"/>
        <w:tblLook w:val="04A0" w:firstRow="1" w:lastRow="0" w:firstColumn="1" w:lastColumn="0" w:noHBand="0" w:noVBand="1"/>
      </w:tblPr>
      <w:tblGrid>
        <w:gridCol w:w="7983"/>
        <w:gridCol w:w="2103"/>
      </w:tblGrid>
      <w:tr w:rsidR="000F64C2" w:rsidRPr="00F370C3" w14:paraId="78F3F465" w14:textId="77777777" w:rsidTr="000F64C2">
        <w:tc>
          <w:tcPr>
            <w:tcW w:w="10206" w:type="dxa"/>
            <w:gridSpan w:val="2"/>
            <w:shd w:val="clear" w:color="auto" w:fill="D9D9D9" w:themeFill="background1" w:themeFillShade="D9"/>
          </w:tcPr>
          <w:p w14:paraId="3C03CD9E" w14:textId="32FD131F" w:rsidR="000F64C2" w:rsidRPr="00F370C3" w:rsidRDefault="000F64C2" w:rsidP="000F64C2">
            <w:pPr>
              <w:pStyle w:val="TableHeading"/>
              <w:jc w:val="center"/>
              <w:rPr>
                <w:noProof/>
              </w:rPr>
            </w:pPr>
            <w:r w:rsidRPr="00F370C3">
              <w:rPr>
                <w:noProof/>
              </w:rPr>
              <w:t>Final Testing Sign-Off</w:t>
            </w:r>
          </w:p>
        </w:tc>
      </w:tr>
      <w:tr w:rsidR="000F64C2" w:rsidRPr="00F370C3" w14:paraId="584E64C1" w14:textId="77777777" w:rsidTr="00A319AF">
        <w:tc>
          <w:tcPr>
            <w:tcW w:w="10206" w:type="dxa"/>
            <w:gridSpan w:val="2"/>
          </w:tcPr>
          <w:p w14:paraId="6BDDEF3A" w14:textId="77777777" w:rsidR="000F64C2" w:rsidRPr="00F370C3" w:rsidRDefault="000F64C2" w:rsidP="000F64C2">
            <w:pPr>
              <w:pStyle w:val="TableBullet-Main"/>
              <w:rPr>
                <w:noProof/>
              </w:rPr>
            </w:pPr>
            <w:r w:rsidRPr="00F370C3">
              <w:rPr>
                <w:noProof/>
              </w:rPr>
              <w:t>All browser inconsistencies have been rectified</w:t>
            </w:r>
          </w:p>
          <w:p w14:paraId="3C2F6374" w14:textId="77777777" w:rsidR="000F64C2" w:rsidRPr="00F370C3" w:rsidRDefault="000F64C2" w:rsidP="000F64C2">
            <w:pPr>
              <w:pStyle w:val="TableBullet-Main"/>
              <w:rPr>
                <w:noProof/>
              </w:rPr>
            </w:pPr>
            <w:r w:rsidRPr="00F370C3">
              <w:rPr>
                <w:noProof/>
              </w:rPr>
              <w:t>All non-compliant test cases have been discussed with Client (Teacher)</w:t>
            </w:r>
          </w:p>
          <w:p w14:paraId="01073BD3" w14:textId="77777777" w:rsidR="000F64C2" w:rsidRPr="00F370C3" w:rsidRDefault="000F64C2" w:rsidP="000F64C2">
            <w:pPr>
              <w:pStyle w:val="TableBullet-Main"/>
              <w:rPr>
                <w:noProof/>
              </w:rPr>
            </w:pPr>
            <w:r w:rsidRPr="00F370C3">
              <w:rPr>
                <w:noProof/>
              </w:rPr>
              <w:t xml:space="preserve">Appropriate rectifications have been carried out and demonstrated to Client. </w:t>
            </w:r>
          </w:p>
          <w:p w14:paraId="40A36B0B" w14:textId="39D8B20C" w:rsidR="000F64C2" w:rsidRPr="00F370C3" w:rsidRDefault="000F64C2" w:rsidP="000F64C2">
            <w:pPr>
              <w:pStyle w:val="TableBullet-Main"/>
              <w:rPr>
                <w:noProof/>
              </w:rPr>
            </w:pPr>
            <w:r w:rsidRPr="00F370C3">
              <w:rPr>
                <w:noProof/>
              </w:rPr>
              <w:t>Re-testing has been carried out satisfactorily and demonstrated to Client.</w:t>
            </w:r>
          </w:p>
        </w:tc>
      </w:tr>
      <w:tr w:rsidR="000F64C2" w:rsidRPr="00F370C3" w14:paraId="00BB05CD" w14:textId="77777777" w:rsidTr="000F64C2">
        <w:tc>
          <w:tcPr>
            <w:tcW w:w="8080" w:type="dxa"/>
            <w:shd w:val="clear" w:color="auto" w:fill="F2F2F2" w:themeFill="background1" w:themeFillShade="F2"/>
          </w:tcPr>
          <w:p w14:paraId="527C1F32" w14:textId="0C563F8C" w:rsidR="000F64C2" w:rsidRPr="00F370C3" w:rsidRDefault="000F64C2" w:rsidP="000F64C2">
            <w:pPr>
              <w:pStyle w:val="TableText"/>
              <w:rPr>
                <w:noProof/>
              </w:rPr>
            </w:pPr>
            <w:r w:rsidRPr="00F370C3">
              <w:rPr>
                <w:noProof/>
              </w:rPr>
              <w:t>Only tick “Yes” below once you have obtained your Client (Teacher’s) approval</w:t>
            </w:r>
          </w:p>
        </w:tc>
        <w:tc>
          <w:tcPr>
            <w:tcW w:w="2126" w:type="dxa"/>
            <w:vAlign w:val="center"/>
          </w:tcPr>
          <w:p w14:paraId="7EC5AE42" w14:textId="0ECE5BF8" w:rsidR="000F64C2" w:rsidRPr="00F370C3" w:rsidRDefault="000F64C2" w:rsidP="000F64C2">
            <w:pPr>
              <w:pStyle w:val="TableText"/>
              <w:jc w:val="center"/>
              <w:rPr>
                <w:noProof/>
              </w:rPr>
            </w:pP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Yes   </w:t>
            </w:r>
            <w:r w:rsidRPr="00F370C3">
              <w:rPr>
                <w:noProof/>
              </w:rPr>
              <w:fldChar w:fldCharType="begin">
                <w:ffData>
                  <w:name w:val="Check1"/>
                  <w:enabled/>
                  <w:calcOnExit w:val="0"/>
                  <w:checkBox>
                    <w:sizeAuto/>
                    <w:default w:val="0"/>
                  </w:checkBox>
                </w:ffData>
              </w:fldChar>
            </w:r>
            <w:r w:rsidRPr="00F370C3">
              <w:rPr>
                <w:noProof/>
              </w:rPr>
              <w:instrText xml:space="preserve"> FORMCHECKBOX </w:instrText>
            </w:r>
            <w:r w:rsidR="004B3A0D">
              <w:rPr>
                <w:noProof/>
              </w:rPr>
            </w:r>
            <w:r w:rsidR="004B3A0D">
              <w:rPr>
                <w:noProof/>
              </w:rPr>
              <w:fldChar w:fldCharType="separate"/>
            </w:r>
            <w:r w:rsidRPr="00F370C3">
              <w:rPr>
                <w:noProof/>
              </w:rPr>
              <w:fldChar w:fldCharType="end"/>
            </w:r>
            <w:r w:rsidRPr="00F370C3">
              <w:rPr>
                <w:noProof/>
              </w:rPr>
              <w:t xml:space="preserve"> No</w:t>
            </w:r>
          </w:p>
        </w:tc>
      </w:tr>
      <w:tr w:rsidR="000F64C2" w:rsidRPr="00F370C3" w14:paraId="2F63ECBD" w14:textId="77777777" w:rsidTr="000F64C2">
        <w:tc>
          <w:tcPr>
            <w:tcW w:w="8080" w:type="dxa"/>
            <w:shd w:val="clear" w:color="auto" w:fill="F2F2F2" w:themeFill="background1" w:themeFillShade="F2"/>
          </w:tcPr>
          <w:p w14:paraId="21DA4BA3" w14:textId="7693CDF4" w:rsidR="000F64C2" w:rsidRPr="00F370C3" w:rsidRDefault="000F64C2" w:rsidP="000F64C2">
            <w:pPr>
              <w:pStyle w:val="TableText"/>
              <w:rPr>
                <w:noProof/>
              </w:rPr>
            </w:pPr>
            <w:r w:rsidRPr="00F370C3">
              <w:rPr>
                <w:noProof/>
              </w:rPr>
              <w:t>Date Presented:</w:t>
            </w:r>
          </w:p>
        </w:tc>
        <w:tc>
          <w:tcPr>
            <w:tcW w:w="2126" w:type="dxa"/>
          </w:tcPr>
          <w:p w14:paraId="4E946E9A" w14:textId="77777777" w:rsidR="000F64C2" w:rsidRPr="00F370C3" w:rsidRDefault="000F64C2" w:rsidP="000F64C2">
            <w:pPr>
              <w:pStyle w:val="TableText"/>
              <w:rPr>
                <w:noProof/>
              </w:rPr>
            </w:pPr>
          </w:p>
        </w:tc>
      </w:tr>
    </w:tbl>
    <w:p w14:paraId="78966D7A" w14:textId="1554F759" w:rsidR="000F64C2" w:rsidRPr="00F370C3" w:rsidRDefault="000F64C2" w:rsidP="000F64C2">
      <w:pPr>
        <w:rPr>
          <w:noProof/>
        </w:rPr>
      </w:pPr>
    </w:p>
    <w:p w14:paraId="4CCB002E" w14:textId="0037D296" w:rsidR="00486935" w:rsidRPr="00F370C3" w:rsidRDefault="00486935" w:rsidP="00486935">
      <w:pPr>
        <w:rPr>
          <w:b/>
          <w:bCs/>
          <w:noProof/>
        </w:rPr>
      </w:pPr>
      <w:r w:rsidRPr="00F370C3">
        <w:rPr>
          <w:b/>
          <w:bCs/>
          <w:noProof/>
        </w:rPr>
        <w:t xml:space="preserve">Obtain Final Approval from Client for Website. </w:t>
      </w:r>
    </w:p>
    <w:p w14:paraId="0804EE7F" w14:textId="2610FC4A" w:rsidR="00486935" w:rsidRPr="00F370C3" w:rsidRDefault="00486935" w:rsidP="000F64C2">
      <w:pPr>
        <w:ind w:left="567" w:hanging="567"/>
        <w:rPr>
          <w:noProof/>
        </w:rPr>
      </w:pPr>
      <w:r w:rsidRPr="00F370C3">
        <w:rPr>
          <w:noProof/>
        </w:rPr>
        <w:t>5.6</w:t>
      </w:r>
      <w:r w:rsidR="000F64C2" w:rsidRPr="00F370C3">
        <w:rPr>
          <w:noProof/>
        </w:rPr>
        <w:tab/>
      </w:r>
      <w:r w:rsidRPr="00F370C3">
        <w:rPr>
          <w:noProof/>
        </w:rPr>
        <w:t>Check you have met all client requirements such as page structure, image requirements, consistency and security features by completing the Website Requirements Checklist in Section 1.2 of the Project Scenario with your Client.</w:t>
      </w:r>
    </w:p>
    <w:p w14:paraId="2C97CA7E" w14:textId="77777777" w:rsidR="00486935" w:rsidRPr="00F370C3" w:rsidRDefault="00486935" w:rsidP="000F64C2">
      <w:pPr>
        <w:ind w:left="567"/>
        <w:rPr>
          <w:noProof/>
        </w:rPr>
      </w:pPr>
      <w:r w:rsidRPr="00F370C3">
        <w:rPr>
          <w:noProof/>
        </w:rPr>
        <w:t>Paste a copy of the completed checklist below once all requirements have been met and sign-off has been approved.</w:t>
      </w:r>
    </w:p>
    <w:tbl>
      <w:tblPr>
        <w:tblStyle w:val="TableGrid"/>
        <w:tblW w:w="0" w:type="auto"/>
        <w:tblInd w:w="108" w:type="dxa"/>
        <w:tblLook w:val="04A0" w:firstRow="1" w:lastRow="0" w:firstColumn="1" w:lastColumn="0" w:noHBand="0" w:noVBand="1"/>
      </w:tblPr>
      <w:tblGrid>
        <w:gridCol w:w="10086"/>
      </w:tblGrid>
      <w:tr w:rsidR="000F64C2" w:rsidRPr="00F370C3" w14:paraId="7B441FDB" w14:textId="77777777" w:rsidTr="000F64C2">
        <w:trPr>
          <w:trHeight w:val="2375"/>
        </w:trPr>
        <w:tc>
          <w:tcPr>
            <w:tcW w:w="10206" w:type="dxa"/>
          </w:tcPr>
          <w:p w14:paraId="058FDDFE" w14:textId="3DD7A801" w:rsidR="000F64C2" w:rsidRPr="00F370C3" w:rsidRDefault="000F64C2" w:rsidP="00486935">
            <w:pPr>
              <w:rPr>
                <w:noProof/>
                <w:color w:val="808080" w:themeColor="background1" w:themeShade="80"/>
              </w:rPr>
            </w:pPr>
            <w:r w:rsidRPr="00F370C3">
              <w:rPr>
                <w:noProof/>
                <w:color w:val="808080" w:themeColor="background1" w:themeShade="80"/>
              </w:rPr>
              <w:t>&lt; Paste a copy of the completed Website Requirements Checklist here&gt;</w:t>
            </w:r>
          </w:p>
        </w:tc>
      </w:tr>
    </w:tbl>
    <w:p w14:paraId="6E2FA320" w14:textId="77777777" w:rsidR="000F64C2" w:rsidRPr="00F370C3" w:rsidRDefault="000F64C2">
      <w:pPr>
        <w:widowControl/>
        <w:suppressAutoHyphens w:val="0"/>
        <w:spacing w:before="0" w:after="0" w:line="240" w:lineRule="auto"/>
        <w:rPr>
          <w:noProof/>
        </w:rPr>
      </w:pPr>
      <w:r w:rsidRPr="00F370C3">
        <w:rPr>
          <w:noProof/>
        </w:rPr>
        <w:br w:type="page"/>
      </w:r>
    </w:p>
    <w:p w14:paraId="1A5A559D" w14:textId="7C0886FD" w:rsidR="00486935" w:rsidRPr="00F370C3" w:rsidRDefault="00486935" w:rsidP="000F64C2">
      <w:pPr>
        <w:pStyle w:val="Heading3"/>
        <w:rPr>
          <w:noProof/>
        </w:rPr>
      </w:pPr>
      <w:r w:rsidRPr="00F370C3">
        <w:rPr>
          <w:noProof/>
        </w:rPr>
        <w:lastRenderedPageBreak/>
        <w:t>Part 6 - FTP Upload to Server</w:t>
      </w:r>
    </w:p>
    <w:p w14:paraId="2889F49D" w14:textId="77777777" w:rsidR="00486935" w:rsidRPr="00F370C3" w:rsidRDefault="00486935" w:rsidP="00486935">
      <w:pPr>
        <w:rPr>
          <w:b/>
          <w:bCs/>
          <w:noProof/>
        </w:rPr>
      </w:pPr>
      <w:r w:rsidRPr="00F370C3">
        <w:rPr>
          <w:b/>
          <w:bCs/>
          <w:noProof/>
        </w:rPr>
        <w:t>Upload completed website to the Server.</w:t>
      </w:r>
    </w:p>
    <w:p w14:paraId="11BEB4BD" w14:textId="6BA3ED6A" w:rsidR="00486935" w:rsidRPr="00F370C3" w:rsidRDefault="00486935" w:rsidP="000F64C2">
      <w:pPr>
        <w:ind w:left="567" w:hanging="567"/>
        <w:rPr>
          <w:noProof/>
        </w:rPr>
      </w:pPr>
      <w:r w:rsidRPr="00F370C3">
        <w:rPr>
          <w:noProof/>
        </w:rPr>
        <w:t>6.1</w:t>
      </w:r>
      <w:r w:rsidR="000F64C2" w:rsidRPr="00F370C3">
        <w:rPr>
          <w:noProof/>
        </w:rPr>
        <w:tab/>
      </w:r>
      <w:r w:rsidRPr="00F370C3">
        <w:rPr>
          <w:noProof/>
        </w:rPr>
        <w:t>Set the FTP client for your web authoring tool and provide a screenshot of this and any other of your IDE/Tool settings in the table below.</w:t>
      </w:r>
    </w:p>
    <w:p w14:paraId="16CCE342" w14:textId="77777777" w:rsidR="00486935" w:rsidRPr="00F370C3" w:rsidRDefault="00486935" w:rsidP="000F64C2">
      <w:pPr>
        <w:ind w:left="567"/>
        <w:rPr>
          <w:noProof/>
        </w:rPr>
      </w:pPr>
      <w:r w:rsidRPr="00F370C3">
        <w:rPr>
          <w:noProof/>
        </w:rPr>
        <w:t>Create a secure Password Protected Account in preparation for uploading your Website.</w:t>
      </w:r>
    </w:p>
    <w:p w14:paraId="4D371E90" w14:textId="77777777" w:rsidR="00486935" w:rsidRPr="00F370C3" w:rsidRDefault="00486935" w:rsidP="000F64C2">
      <w:pPr>
        <w:ind w:left="567"/>
        <w:rPr>
          <w:noProof/>
        </w:rPr>
      </w:pPr>
      <w:r w:rsidRPr="00F370C3">
        <w:rPr>
          <w:noProof/>
        </w:rPr>
        <w:t>Login and upload the modified website to the corresponding website folder on the server preserving its original structure.</w:t>
      </w:r>
    </w:p>
    <w:p w14:paraId="45697872" w14:textId="77777777" w:rsidR="00486935" w:rsidRPr="00F370C3" w:rsidRDefault="00486935" w:rsidP="000F64C2">
      <w:pPr>
        <w:ind w:left="567"/>
        <w:rPr>
          <w:noProof/>
        </w:rPr>
      </w:pPr>
      <w:r w:rsidRPr="00F370C3">
        <w:rPr>
          <w:noProof/>
        </w:rPr>
        <w:t xml:space="preserve">Take screenshots of the entire process as evidence of task completion and paste in the table below.  </w:t>
      </w:r>
    </w:p>
    <w:tbl>
      <w:tblPr>
        <w:tblStyle w:val="TableGrid"/>
        <w:tblW w:w="0" w:type="auto"/>
        <w:tblInd w:w="108" w:type="dxa"/>
        <w:tblLook w:val="04A0" w:firstRow="1" w:lastRow="0" w:firstColumn="1" w:lastColumn="0" w:noHBand="0" w:noVBand="1"/>
      </w:tblPr>
      <w:tblGrid>
        <w:gridCol w:w="10086"/>
      </w:tblGrid>
      <w:tr w:rsidR="000F64C2" w:rsidRPr="00F370C3" w14:paraId="316CD52E" w14:textId="77777777" w:rsidTr="006B739E">
        <w:trPr>
          <w:trHeight w:val="3460"/>
        </w:trPr>
        <w:tc>
          <w:tcPr>
            <w:tcW w:w="10206" w:type="dxa"/>
          </w:tcPr>
          <w:p w14:paraId="357700F7" w14:textId="17ADD6B1" w:rsidR="000F64C2" w:rsidRPr="00F370C3" w:rsidRDefault="000F64C2" w:rsidP="000F64C2">
            <w:pPr>
              <w:pStyle w:val="TableText"/>
              <w:rPr>
                <w:noProof/>
                <w:color w:val="808080" w:themeColor="background1" w:themeShade="80"/>
              </w:rPr>
            </w:pPr>
            <w:r w:rsidRPr="00F370C3">
              <w:rPr>
                <w:noProof/>
                <w:color w:val="808080" w:themeColor="background1" w:themeShade="80"/>
              </w:rPr>
              <w:t>&lt;Screenshot of FTP client configuration&gt;</w:t>
            </w:r>
          </w:p>
        </w:tc>
      </w:tr>
      <w:tr w:rsidR="000F64C2" w:rsidRPr="00F370C3" w14:paraId="05BE2BCF" w14:textId="77777777" w:rsidTr="006B739E">
        <w:trPr>
          <w:trHeight w:val="3460"/>
        </w:trPr>
        <w:tc>
          <w:tcPr>
            <w:tcW w:w="10206" w:type="dxa"/>
          </w:tcPr>
          <w:p w14:paraId="5C60B9A1" w14:textId="279FEC09" w:rsidR="000F64C2" w:rsidRPr="00F370C3" w:rsidRDefault="000F64C2" w:rsidP="000F64C2">
            <w:pPr>
              <w:pStyle w:val="TableText"/>
              <w:rPr>
                <w:noProof/>
                <w:color w:val="808080" w:themeColor="background1" w:themeShade="80"/>
              </w:rPr>
            </w:pPr>
            <w:r w:rsidRPr="00F370C3">
              <w:rPr>
                <w:noProof/>
                <w:color w:val="808080" w:themeColor="background1" w:themeShade="80"/>
              </w:rPr>
              <w:t>&lt;Screenshot of secure Password Protected Account you have created on the server&gt;</w:t>
            </w:r>
          </w:p>
        </w:tc>
      </w:tr>
      <w:tr w:rsidR="000F64C2" w:rsidRPr="00F370C3" w14:paraId="5F170EDC" w14:textId="77777777" w:rsidTr="006B739E">
        <w:trPr>
          <w:trHeight w:val="3460"/>
        </w:trPr>
        <w:tc>
          <w:tcPr>
            <w:tcW w:w="10206" w:type="dxa"/>
          </w:tcPr>
          <w:p w14:paraId="75D748F6" w14:textId="1A715004" w:rsidR="000F64C2" w:rsidRPr="00F370C3" w:rsidRDefault="000F64C2" w:rsidP="000F64C2">
            <w:pPr>
              <w:pStyle w:val="TableText"/>
              <w:rPr>
                <w:noProof/>
                <w:color w:val="808080" w:themeColor="background1" w:themeShade="80"/>
              </w:rPr>
            </w:pPr>
            <w:r w:rsidRPr="00F370C3">
              <w:rPr>
                <w:noProof/>
                <w:color w:val="808080" w:themeColor="background1" w:themeShade="80"/>
              </w:rPr>
              <w:t>&lt;Screenshots of the FTP process including successful file transfer reports, and the preserved original website structure&gt;</w:t>
            </w:r>
          </w:p>
        </w:tc>
      </w:tr>
    </w:tbl>
    <w:p w14:paraId="5E1C6B95" w14:textId="24ACFB50" w:rsidR="00486935" w:rsidRPr="00F370C3" w:rsidRDefault="00486935" w:rsidP="000F64C2">
      <w:pPr>
        <w:jc w:val="center"/>
        <w:rPr>
          <w:noProof/>
        </w:rPr>
      </w:pPr>
      <w:r w:rsidRPr="00F370C3">
        <w:rPr>
          <w:b/>
          <w:bCs/>
          <w:noProof/>
        </w:rPr>
        <w:t>End of Assessment</w:t>
      </w:r>
    </w:p>
    <w:sectPr w:rsidR="00486935" w:rsidRPr="00F370C3" w:rsidSect="00836649">
      <w:headerReference w:type="default" r:id="rId22"/>
      <w:footerReference w:type="default" r:id="rId23"/>
      <w:headerReference w:type="first" r:id="rId24"/>
      <w:footerReference w:type="first" r:id="rId25"/>
      <w:type w:val="continuous"/>
      <w:pgSz w:w="11906" w:h="16838"/>
      <w:pgMar w:top="851" w:right="851" w:bottom="851" w:left="851" w:header="568"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00A870" w14:textId="77777777" w:rsidR="00B86BE2" w:rsidRDefault="00B86BE2" w:rsidP="007026C1">
      <w:r>
        <w:separator/>
      </w:r>
    </w:p>
  </w:endnote>
  <w:endnote w:type="continuationSeparator" w:id="0">
    <w:p w14:paraId="129CEFD3" w14:textId="77777777" w:rsidR="00B86BE2" w:rsidRDefault="00B86BE2" w:rsidP="007026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alatino">
    <w:altName w:val="Book Antiqua"/>
    <w:panose1 w:val="00000000000000000000"/>
    <w:charset w:val="4D"/>
    <w:family w:val="auto"/>
    <w:notTrueType/>
    <w:pitch w:val="variable"/>
    <w:sig w:usb0="A00002FF" w:usb1="7800205A" w:usb2="14600000" w:usb3="00000000" w:csb0="00000193"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89BC6" w14:textId="2D6ED160" w:rsidR="00B86BE2" w:rsidRPr="00870418" w:rsidRDefault="00B86BE2" w:rsidP="009B6C6A">
    <w:pPr>
      <w:pStyle w:val="Footer"/>
      <w:tabs>
        <w:tab w:val="clear" w:pos="4513"/>
        <w:tab w:val="clear" w:pos="9026"/>
        <w:tab w:val="right" w:pos="10206"/>
      </w:tabs>
      <w:rPr>
        <w:rFonts w:cs="Arial"/>
        <w:szCs w:val="16"/>
      </w:rPr>
    </w:pPr>
    <w:r w:rsidRPr="007B2357">
      <w:rPr>
        <w:rFonts w:asciiTheme="majorHAnsi" w:hAnsiTheme="majorHAnsi" w:cstheme="majorHAnsi"/>
        <w:szCs w:val="16"/>
      </w:rPr>
      <w:t xml:space="preserve">123 TMP C </w:t>
    </w:r>
    <w:r>
      <w:rPr>
        <w:rFonts w:asciiTheme="majorHAnsi" w:hAnsiTheme="majorHAnsi" w:cstheme="majorHAnsi"/>
        <w:szCs w:val="16"/>
      </w:rPr>
      <w:t>–</w:t>
    </w:r>
    <w:r w:rsidRPr="007B2357">
      <w:rPr>
        <w:rFonts w:asciiTheme="majorHAnsi" w:hAnsiTheme="majorHAnsi" w:cstheme="majorHAnsi"/>
        <w:szCs w:val="16"/>
      </w:rPr>
      <w:t xml:space="preserve"> </w:t>
    </w:r>
    <w:r>
      <w:rPr>
        <w:rFonts w:asciiTheme="majorHAnsi" w:hAnsiTheme="majorHAnsi" w:cstheme="majorHAnsi"/>
        <w:szCs w:val="16"/>
      </w:rPr>
      <w:t xml:space="preserve">Assessment Template - </w:t>
    </w:r>
    <w:r w:rsidRPr="007B2357">
      <w:rPr>
        <w:rFonts w:asciiTheme="majorHAnsi" w:hAnsiTheme="majorHAnsi" w:cstheme="majorHAnsi"/>
        <w:szCs w:val="16"/>
      </w:rPr>
      <w:t>Portfolio of Evidence</w:t>
    </w:r>
    <w:r>
      <w:rPr>
        <w:rFonts w:asciiTheme="majorHAnsi" w:hAnsiTheme="majorHAnsi" w:cstheme="majorHAnsi"/>
        <w:szCs w:val="16"/>
      </w:rPr>
      <w:t xml:space="preserve"> v1.3 (04/11/2020)</w:t>
    </w:r>
    <w:r>
      <w:rPr>
        <w:rFonts w:asciiTheme="majorHAnsi" w:hAnsiTheme="majorHAnsi" w:cstheme="majorHAnsi"/>
        <w:szCs w:val="16"/>
      </w:rPr>
      <w:tab/>
    </w:r>
    <w:r w:rsidRPr="009717D6">
      <w:rPr>
        <w:rFonts w:asciiTheme="majorHAnsi" w:hAnsiTheme="majorHAnsi" w:cstheme="majorHAnsi"/>
        <w:szCs w:val="16"/>
      </w:rPr>
      <w:t xml:space="preserve">Page </w:t>
    </w:r>
    <w:r w:rsidRPr="009717D6">
      <w:rPr>
        <w:rFonts w:asciiTheme="majorHAnsi" w:hAnsiTheme="majorHAnsi" w:cstheme="majorHAnsi"/>
        <w:szCs w:val="16"/>
      </w:rPr>
      <w:fldChar w:fldCharType="begin"/>
    </w:r>
    <w:r w:rsidRPr="009717D6">
      <w:rPr>
        <w:rFonts w:asciiTheme="majorHAnsi" w:hAnsiTheme="majorHAnsi" w:cstheme="majorHAnsi"/>
        <w:szCs w:val="16"/>
      </w:rPr>
      <w:instrText xml:space="preserve"> PAGE  \* Arabic  \* MERGEFORMAT </w:instrText>
    </w:r>
    <w:r w:rsidRPr="009717D6">
      <w:rPr>
        <w:rFonts w:asciiTheme="majorHAnsi" w:hAnsiTheme="majorHAnsi" w:cstheme="majorHAnsi"/>
        <w:szCs w:val="16"/>
      </w:rPr>
      <w:fldChar w:fldCharType="separate"/>
    </w:r>
    <w:r w:rsidR="00DB107E">
      <w:rPr>
        <w:rFonts w:asciiTheme="majorHAnsi" w:hAnsiTheme="majorHAnsi" w:cstheme="majorHAnsi"/>
        <w:noProof/>
        <w:szCs w:val="16"/>
      </w:rPr>
      <w:t>22</w:t>
    </w:r>
    <w:r w:rsidRPr="009717D6">
      <w:rPr>
        <w:rFonts w:asciiTheme="majorHAnsi" w:hAnsiTheme="majorHAnsi" w:cstheme="majorHAnsi"/>
        <w:szCs w:val="16"/>
      </w:rPr>
      <w:fldChar w:fldCharType="end"/>
    </w:r>
    <w:r w:rsidRPr="009717D6">
      <w:rPr>
        <w:rFonts w:asciiTheme="majorHAnsi" w:hAnsiTheme="majorHAnsi" w:cstheme="majorHAnsi"/>
        <w:szCs w:val="16"/>
      </w:rPr>
      <w:t xml:space="preserve"> of </w:t>
    </w:r>
    <w:r w:rsidRPr="009717D6">
      <w:rPr>
        <w:rFonts w:asciiTheme="majorHAnsi" w:hAnsiTheme="majorHAnsi" w:cstheme="majorHAnsi"/>
        <w:szCs w:val="16"/>
      </w:rPr>
      <w:fldChar w:fldCharType="begin"/>
    </w:r>
    <w:r w:rsidRPr="009717D6">
      <w:rPr>
        <w:rFonts w:asciiTheme="majorHAnsi" w:hAnsiTheme="majorHAnsi" w:cstheme="majorHAnsi"/>
        <w:szCs w:val="16"/>
      </w:rPr>
      <w:instrText xml:space="preserve"> NUMPAGES  \* Arabic  \* MERGEFORMAT </w:instrText>
    </w:r>
    <w:r w:rsidRPr="009717D6">
      <w:rPr>
        <w:rFonts w:asciiTheme="majorHAnsi" w:hAnsiTheme="majorHAnsi" w:cstheme="majorHAnsi"/>
        <w:szCs w:val="16"/>
      </w:rPr>
      <w:fldChar w:fldCharType="separate"/>
    </w:r>
    <w:r w:rsidR="00DB107E">
      <w:rPr>
        <w:rFonts w:asciiTheme="majorHAnsi" w:hAnsiTheme="majorHAnsi" w:cstheme="majorHAnsi"/>
        <w:noProof/>
        <w:szCs w:val="16"/>
      </w:rPr>
      <w:t>30</w:t>
    </w:r>
    <w:r w:rsidRPr="009717D6">
      <w:rPr>
        <w:rFonts w:asciiTheme="majorHAnsi" w:hAnsiTheme="majorHAnsi" w:cstheme="majorHAnsi"/>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DBAEF" w14:textId="74B32807" w:rsidR="00B86BE2" w:rsidRPr="00202E1F" w:rsidRDefault="00B86BE2" w:rsidP="009B6C6A">
    <w:pPr>
      <w:pStyle w:val="Footer"/>
      <w:tabs>
        <w:tab w:val="clear" w:pos="4513"/>
        <w:tab w:val="clear" w:pos="9026"/>
        <w:tab w:val="right" w:pos="10206"/>
      </w:tabs>
      <w:rPr>
        <w:rFonts w:cs="Arial"/>
        <w:szCs w:val="16"/>
      </w:rPr>
    </w:pPr>
    <w:r w:rsidRPr="007B2357">
      <w:rPr>
        <w:rFonts w:asciiTheme="majorHAnsi" w:hAnsiTheme="majorHAnsi" w:cstheme="majorHAnsi"/>
        <w:szCs w:val="16"/>
      </w:rPr>
      <w:t>123 TMP C</w:t>
    </w:r>
    <w:r>
      <w:rPr>
        <w:rFonts w:cs="Arial"/>
        <w:szCs w:val="16"/>
      </w:rPr>
      <w:t xml:space="preserve"> – </w:t>
    </w:r>
    <w:r>
      <w:rPr>
        <w:rFonts w:asciiTheme="majorHAnsi" w:hAnsiTheme="majorHAnsi" w:cstheme="majorHAnsi"/>
        <w:szCs w:val="16"/>
      </w:rPr>
      <w:t>Assessment Template</w:t>
    </w:r>
    <w:r>
      <w:rPr>
        <w:rFonts w:cs="Arial"/>
        <w:szCs w:val="16"/>
      </w:rPr>
      <w:t xml:space="preserve"> – </w:t>
    </w:r>
    <w:r w:rsidRPr="007B2357">
      <w:rPr>
        <w:rFonts w:asciiTheme="majorHAnsi" w:hAnsiTheme="majorHAnsi" w:cstheme="majorHAnsi"/>
        <w:szCs w:val="16"/>
      </w:rPr>
      <w:t>Portfolio of Evidence</w:t>
    </w:r>
    <w:r>
      <w:rPr>
        <w:rFonts w:asciiTheme="majorHAnsi" w:hAnsiTheme="majorHAnsi" w:cstheme="majorHAnsi"/>
        <w:szCs w:val="16"/>
      </w:rPr>
      <w:t xml:space="preserve"> v1.3 (04/11/2020)</w:t>
    </w:r>
    <w:r>
      <w:rPr>
        <w:rFonts w:asciiTheme="majorHAnsi" w:hAnsiTheme="majorHAnsi" w:cstheme="majorHAnsi"/>
        <w:szCs w:val="16"/>
      </w:rPr>
      <w:tab/>
    </w:r>
    <w:r w:rsidRPr="009717D6">
      <w:rPr>
        <w:rFonts w:asciiTheme="majorHAnsi" w:hAnsiTheme="majorHAnsi" w:cstheme="majorHAnsi"/>
        <w:szCs w:val="16"/>
      </w:rPr>
      <w:t xml:space="preserve">Page </w:t>
    </w:r>
    <w:r w:rsidRPr="009717D6">
      <w:rPr>
        <w:rFonts w:asciiTheme="majorHAnsi" w:hAnsiTheme="majorHAnsi" w:cstheme="majorHAnsi"/>
        <w:szCs w:val="16"/>
      </w:rPr>
      <w:fldChar w:fldCharType="begin"/>
    </w:r>
    <w:r w:rsidRPr="009717D6">
      <w:rPr>
        <w:rFonts w:asciiTheme="majorHAnsi" w:hAnsiTheme="majorHAnsi" w:cstheme="majorHAnsi"/>
        <w:szCs w:val="16"/>
      </w:rPr>
      <w:instrText xml:space="preserve"> PAGE  \* Arabic  \* MERGEFORMAT </w:instrText>
    </w:r>
    <w:r w:rsidRPr="009717D6">
      <w:rPr>
        <w:rFonts w:asciiTheme="majorHAnsi" w:hAnsiTheme="majorHAnsi" w:cstheme="majorHAnsi"/>
        <w:szCs w:val="16"/>
      </w:rPr>
      <w:fldChar w:fldCharType="separate"/>
    </w:r>
    <w:r w:rsidR="00C774C3">
      <w:rPr>
        <w:rFonts w:asciiTheme="majorHAnsi" w:hAnsiTheme="majorHAnsi" w:cstheme="majorHAnsi"/>
        <w:noProof/>
        <w:szCs w:val="16"/>
      </w:rPr>
      <w:t>1</w:t>
    </w:r>
    <w:r w:rsidRPr="009717D6">
      <w:rPr>
        <w:rFonts w:asciiTheme="majorHAnsi" w:hAnsiTheme="majorHAnsi" w:cstheme="majorHAnsi"/>
        <w:szCs w:val="16"/>
      </w:rPr>
      <w:fldChar w:fldCharType="end"/>
    </w:r>
    <w:r w:rsidRPr="009717D6">
      <w:rPr>
        <w:rFonts w:asciiTheme="majorHAnsi" w:hAnsiTheme="majorHAnsi" w:cstheme="majorHAnsi"/>
        <w:szCs w:val="16"/>
      </w:rPr>
      <w:t xml:space="preserve"> of </w:t>
    </w:r>
    <w:r w:rsidRPr="009717D6">
      <w:rPr>
        <w:rFonts w:asciiTheme="majorHAnsi" w:hAnsiTheme="majorHAnsi" w:cstheme="majorHAnsi"/>
        <w:szCs w:val="16"/>
      </w:rPr>
      <w:fldChar w:fldCharType="begin"/>
    </w:r>
    <w:r w:rsidRPr="009717D6">
      <w:rPr>
        <w:rFonts w:asciiTheme="majorHAnsi" w:hAnsiTheme="majorHAnsi" w:cstheme="majorHAnsi"/>
        <w:szCs w:val="16"/>
      </w:rPr>
      <w:instrText xml:space="preserve"> NUMPAGES  \* Arabic  \* MERGEFORMAT </w:instrText>
    </w:r>
    <w:r w:rsidRPr="009717D6">
      <w:rPr>
        <w:rFonts w:asciiTheme="majorHAnsi" w:hAnsiTheme="majorHAnsi" w:cstheme="majorHAnsi"/>
        <w:szCs w:val="16"/>
      </w:rPr>
      <w:fldChar w:fldCharType="separate"/>
    </w:r>
    <w:r w:rsidR="00C774C3">
      <w:rPr>
        <w:rFonts w:asciiTheme="majorHAnsi" w:hAnsiTheme="majorHAnsi" w:cstheme="majorHAnsi"/>
        <w:noProof/>
        <w:szCs w:val="16"/>
      </w:rPr>
      <w:t>30</w:t>
    </w:r>
    <w:r w:rsidRPr="009717D6">
      <w:rPr>
        <w:rFonts w:asciiTheme="majorHAnsi" w:hAnsiTheme="majorHAnsi" w:cstheme="majorHAnsi"/>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2CE62D" w14:textId="77777777" w:rsidR="00B86BE2" w:rsidRDefault="00B86BE2" w:rsidP="007026C1">
      <w:r>
        <w:separator/>
      </w:r>
    </w:p>
  </w:footnote>
  <w:footnote w:type="continuationSeparator" w:id="0">
    <w:p w14:paraId="0AD3DC7E" w14:textId="77777777" w:rsidR="00B86BE2" w:rsidRDefault="00B86BE2" w:rsidP="007026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6DEFA" w14:textId="3346BF55" w:rsidR="00B86BE2" w:rsidRDefault="00B86BE2" w:rsidP="007B2357">
    <w:pPr>
      <w:pStyle w:val="Header"/>
    </w:pPr>
    <w:r w:rsidRPr="007B2357">
      <w:rPr>
        <w:rFonts w:eastAsia="Times New Roman" w:cs="Arial"/>
        <w:bCs/>
        <w:color w:val="1F497D"/>
        <w:kern w:val="32"/>
        <w:szCs w:val="28"/>
        <w:lang w:eastAsia="en-AU" w:bidi="ar-SA"/>
      </w:rPr>
      <w:fldChar w:fldCharType="begin"/>
    </w:r>
    <w:r w:rsidRPr="007B2357">
      <w:rPr>
        <w:rFonts w:eastAsia="Times New Roman" w:cs="Arial"/>
        <w:bCs/>
        <w:color w:val="1F497D"/>
        <w:kern w:val="32"/>
        <w:szCs w:val="28"/>
        <w:lang w:eastAsia="en-AU" w:bidi="ar-SA"/>
      </w:rPr>
      <w:instrText xml:space="preserve"> FILENAME   \* MERGEFORMAT </w:instrText>
    </w:r>
    <w:r w:rsidRPr="007B2357">
      <w:rPr>
        <w:rFonts w:eastAsia="Times New Roman" w:cs="Arial"/>
        <w:bCs/>
        <w:color w:val="1F497D"/>
        <w:kern w:val="32"/>
        <w:szCs w:val="28"/>
        <w:lang w:eastAsia="en-AU" w:bidi="ar-SA"/>
      </w:rPr>
      <w:fldChar w:fldCharType="separate"/>
    </w:r>
    <w:r>
      <w:rPr>
        <w:rFonts w:eastAsia="Times New Roman" w:cs="Arial"/>
        <w:bCs/>
        <w:noProof/>
        <w:color w:val="1F497D"/>
        <w:kern w:val="32"/>
        <w:szCs w:val="28"/>
        <w:lang w:eastAsia="en-AU" w:bidi="ar-SA"/>
      </w:rPr>
      <w:t>ICTWEB304_305_431_AT4_PE_TQM_v1.docx</w:t>
    </w:r>
    <w:r w:rsidRPr="007B2357">
      <w:rPr>
        <w:rFonts w:eastAsia="Times New Roman" w:cs="Arial"/>
        <w:bCs/>
        <w:color w:val="1F497D"/>
        <w:kern w:val="32"/>
        <w:szCs w:val="28"/>
        <w:lang w:eastAsia="en-AU" w:bidi="ar-SA"/>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897" w:type="pct"/>
      <w:tblInd w:w="108" w:type="dxa"/>
      <w:tblLook w:val="04A0" w:firstRow="1" w:lastRow="0" w:firstColumn="1" w:lastColumn="0" w:noHBand="0" w:noVBand="1"/>
    </w:tblPr>
    <w:tblGrid>
      <w:gridCol w:w="7597"/>
      <w:gridCol w:w="2397"/>
    </w:tblGrid>
    <w:tr w:rsidR="00B86BE2" w:rsidRPr="00CE01CA" w14:paraId="3A5A544D" w14:textId="77777777" w:rsidTr="00836649">
      <w:trPr>
        <w:trHeight w:val="137"/>
      </w:trPr>
      <w:tc>
        <w:tcPr>
          <w:tcW w:w="5000" w:type="pct"/>
          <w:gridSpan w:val="2"/>
          <w:shd w:val="clear" w:color="auto" w:fill="C4262E"/>
          <w:vAlign w:val="bottom"/>
        </w:tcPr>
        <w:p w14:paraId="35F95C65" w14:textId="77777777" w:rsidR="00B86BE2" w:rsidRPr="00CE01CA" w:rsidRDefault="00B86BE2" w:rsidP="00A319AF">
          <w:pPr>
            <w:pStyle w:val="redbanner"/>
          </w:pPr>
        </w:p>
      </w:tc>
    </w:tr>
    <w:tr w:rsidR="00B86BE2" w:rsidRPr="007026C1" w14:paraId="3B8F381A" w14:textId="77777777" w:rsidTr="00836649">
      <w:tc>
        <w:tcPr>
          <w:tcW w:w="3801" w:type="pct"/>
          <w:shd w:val="clear" w:color="auto" w:fill="auto"/>
          <w:vAlign w:val="center"/>
        </w:tcPr>
        <w:p w14:paraId="1C3EBF0E" w14:textId="5E646B5A" w:rsidR="00B86BE2" w:rsidRDefault="00B86BE2" w:rsidP="00825E6C">
          <w:pPr>
            <w:keepNext/>
            <w:widowControl/>
            <w:suppressAutoHyphens w:val="0"/>
            <w:outlineLvl w:val="0"/>
            <w:rPr>
              <w:rFonts w:eastAsia="Times New Roman" w:cs="Arial"/>
              <w:b/>
              <w:bCs/>
              <w:color w:val="000000"/>
              <w:kern w:val="32"/>
              <w:sz w:val="50"/>
              <w:szCs w:val="32"/>
              <w:lang w:eastAsia="en-AU" w:bidi="ar-SA"/>
            </w:rPr>
          </w:pPr>
          <w:r w:rsidRPr="007026C1">
            <w:rPr>
              <w:rFonts w:eastAsia="Times New Roman" w:cs="Arial"/>
              <w:b/>
              <w:bCs/>
              <w:color w:val="000000"/>
              <w:kern w:val="32"/>
              <w:sz w:val="50"/>
              <w:szCs w:val="32"/>
              <w:lang w:eastAsia="en-AU" w:bidi="ar-SA"/>
            </w:rPr>
            <w:t xml:space="preserve">Assessment Task </w:t>
          </w:r>
          <w:r>
            <w:rPr>
              <w:rFonts w:eastAsia="Times New Roman" w:cs="Arial"/>
              <w:b/>
              <w:bCs/>
              <w:color w:val="000000"/>
              <w:kern w:val="32"/>
              <w:sz w:val="50"/>
              <w:szCs w:val="32"/>
              <w:lang w:eastAsia="en-AU" w:bidi="ar-SA"/>
            </w:rPr>
            <w:br/>
            <w:t>Portfolio of Evidence</w:t>
          </w:r>
        </w:p>
        <w:p w14:paraId="3D31592D" w14:textId="764E4B03" w:rsidR="00B86BE2" w:rsidRPr="0074311F" w:rsidRDefault="00B86BE2" w:rsidP="00825E6C">
          <w:pPr>
            <w:keepNext/>
            <w:widowControl/>
            <w:suppressAutoHyphens w:val="0"/>
            <w:outlineLvl w:val="0"/>
          </w:pPr>
          <w:r w:rsidRPr="009E2492">
            <w:rPr>
              <w:rFonts w:eastAsia="Times New Roman" w:cs="Arial"/>
              <w:bCs/>
              <w:color w:val="1F497D"/>
              <w:kern w:val="32"/>
              <w:sz w:val="20"/>
              <w:szCs w:val="28"/>
              <w:lang w:eastAsia="en-AU" w:bidi="ar-SA"/>
            </w:rPr>
            <w:fldChar w:fldCharType="begin"/>
          </w:r>
          <w:r w:rsidRPr="009E2492">
            <w:rPr>
              <w:rFonts w:eastAsia="Times New Roman" w:cs="Arial"/>
              <w:bCs/>
              <w:color w:val="1F497D"/>
              <w:kern w:val="32"/>
              <w:sz w:val="20"/>
              <w:szCs w:val="28"/>
              <w:lang w:eastAsia="en-AU" w:bidi="ar-SA"/>
            </w:rPr>
            <w:instrText xml:space="preserve"> FILENAME   \* MERGEFORMAT </w:instrText>
          </w:r>
          <w:r w:rsidRPr="009E2492">
            <w:rPr>
              <w:rFonts w:eastAsia="Times New Roman" w:cs="Arial"/>
              <w:bCs/>
              <w:color w:val="1F497D"/>
              <w:kern w:val="32"/>
              <w:sz w:val="20"/>
              <w:szCs w:val="28"/>
              <w:lang w:eastAsia="en-AU" w:bidi="ar-SA"/>
            </w:rPr>
            <w:fldChar w:fldCharType="separate"/>
          </w:r>
          <w:r>
            <w:rPr>
              <w:rFonts w:eastAsia="Times New Roman" w:cs="Arial"/>
              <w:bCs/>
              <w:noProof/>
              <w:color w:val="1F497D"/>
              <w:kern w:val="32"/>
              <w:sz w:val="20"/>
              <w:szCs w:val="28"/>
              <w:lang w:eastAsia="en-AU" w:bidi="ar-SA"/>
            </w:rPr>
            <w:t>ICTWEB304_305_431_AT4_PE_TQM_v1.docx</w:t>
          </w:r>
          <w:r w:rsidRPr="009E2492">
            <w:rPr>
              <w:rFonts w:eastAsia="Times New Roman" w:cs="Arial"/>
              <w:bCs/>
              <w:color w:val="1F497D"/>
              <w:kern w:val="32"/>
              <w:sz w:val="20"/>
              <w:szCs w:val="28"/>
              <w:lang w:eastAsia="en-AU" w:bidi="ar-SA"/>
            </w:rPr>
            <w:fldChar w:fldCharType="end"/>
          </w:r>
        </w:p>
      </w:tc>
      <w:tc>
        <w:tcPr>
          <w:tcW w:w="1199" w:type="pct"/>
          <w:shd w:val="clear" w:color="auto" w:fill="auto"/>
          <w:vAlign w:val="center"/>
        </w:tcPr>
        <w:p w14:paraId="2936EF83" w14:textId="77777777" w:rsidR="00B86BE2" w:rsidRPr="007026C1" w:rsidRDefault="00B86BE2" w:rsidP="00A319AF">
          <w:pPr>
            <w:widowControl/>
            <w:suppressAutoHyphens w:val="0"/>
            <w:jc w:val="center"/>
            <w:rPr>
              <w:rFonts w:eastAsia="Times New Roman" w:cs="Times New Roman"/>
              <w:color w:val="595959"/>
              <w:kern w:val="0"/>
              <w:sz w:val="20"/>
              <w:lang w:eastAsia="en-AU" w:bidi="ar-SA"/>
            </w:rPr>
          </w:pPr>
          <w:r>
            <w:rPr>
              <w:noProof/>
              <w:lang w:eastAsia="en-AU" w:bidi="ar-SA"/>
            </w:rPr>
            <w:drawing>
              <wp:inline distT="0" distB="0" distL="0" distR="0" wp14:anchorId="0666F2EF" wp14:editId="36825DF7">
                <wp:extent cx="1078230" cy="1078230"/>
                <wp:effectExtent l="0" t="0" r="7620" b="7620"/>
                <wp:docPr id="3" name="Picture 3" descr="TAFE QLD 2014_master_RGB"/>
                <wp:cNvGraphicFramePr/>
                <a:graphic xmlns:a="http://schemas.openxmlformats.org/drawingml/2006/main">
                  <a:graphicData uri="http://schemas.openxmlformats.org/drawingml/2006/picture">
                    <pic:pic xmlns:pic="http://schemas.openxmlformats.org/drawingml/2006/picture">
                      <pic:nvPicPr>
                        <pic:cNvPr id="1" name="Picture 1" descr="TAFE QLD 2014_master_RGB"/>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8230" cy="1078230"/>
                        </a:xfrm>
                        <a:prstGeom prst="rect">
                          <a:avLst/>
                        </a:prstGeom>
                        <a:noFill/>
                        <a:ln>
                          <a:noFill/>
                        </a:ln>
                      </pic:spPr>
                    </pic:pic>
                  </a:graphicData>
                </a:graphic>
              </wp:inline>
            </w:drawing>
          </w:r>
        </w:p>
      </w:tc>
    </w:tr>
    <w:tr w:rsidR="00B86BE2" w:rsidRPr="007026C1" w14:paraId="325B13D3" w14:textId="77777777" w:rsidTr="00836649">
      <w:trPr>
        <w:trHeight w:val="137"/>
      </w:trPr>
      <w:tc>
        <w:tcPr>
          <w:tcW w:w="5000" w:type="pct"/>
          <w:gridSpan w:val="2"/>
          <w:shd w:val="clear" w:color="auto" w:fill="C4262E"/>
          <w:vAlign w:val="bottom"/>
        </w:tcPr>
        <w:p w14:paraId="00680A2D" w14:textId="77777777" w:rsidR="00B86BE2" w:rsidRPr="007026C1" w:rsidRDefault="00B86BE2" w:rsidP="00A319AF">
          <w:pPr>
            <w:pStyle w:val="redbanner"/>
            <w:jc w:val="left"/>
          </w:pPr>
        </w:p>
      </w:tc>
    </w:tr>
  </w:tbl>
  <w:p w14:paraId="6B145753" w14:textId="77777777" w:rsidR="00B86BE2" w:rsidRPr="004F09F3" w:rsidRDefault="00B86BE2" w:rsidP="00836649">
    <w:pPr>
      <w:pStyle w:val="Heade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A7C85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F5A83E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F8C51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154DC6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D60120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C3E697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3E870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788DD9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43A427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EBA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9A0801"/>
    <w:multiLevelType w:val="hybridMultilevel"/>
    <w:tmpl w:val="B9E8A308"/>
    <w:lvl w:ilvl="0" w:tplc="DE46A942">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11" w15:restartNumberingAfterBreak="0">
    <w:nsid w:val="07FB5A13"/>
    <w:multiLevelType w:val="hybridMultilevel"/>
    <w:tmpl w:val="201C55F4"/>
    <w:lvl w:ilvl="0" w:tplc="F1389B8C">
      <w:start w:val="1"/>
      <w:numFmt w:val="bullet"/>
      <w:pStyle w:val="Bullet-sub2"/>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E9469D9"/>
    <w:multiLevelType w:val="hybridMultilevel"/>
    <w:tmpl w:val="D976223E"/>
    <w:lvl w:ilvl="0" w:tplc="158E47C4">
      <w:start w:val="1"/>
      <w:numFmt w:val="decimal"/>
      <w:lvlText w:val="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EA73F42"/>
    <w:multiLevelType w:val="hybridMultilevel"/>
    <w:tmpl w:val="2A7A18DC"/>
    <w:lvl w:ilvl="0" w:tplc="FD0C5AEA">
      <w:start w:val="1"/>
      <w:numFmt w:val="bullet"/>
      <w:pStyle w:val="Bullet-main"/>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0EF03516"/>
    <w:multiLevelType w:val="hybridMultilevel"/>
    <w:tmpl w:val="1D0A7416"/>
    <w:lvl w:ilvl="0" w:tplc="56D6BDBA">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15" w15:restartNumberingAfterBreak="0">
    <w:nsid w:val="10803794"/>
    <w:multiLevelType w:val="hybridMultilevel"/>
    <w:tmpl w:val="584E05D8"/>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14826254"/>
    <w:multiLevelType w:val="hybridMultilevel"/>
    <w:tmpl w:val="0BD8CA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7FF0A93"/>
    <w:multiLevelType w:val="hybridMultilevel"/>
    <w:tmpl w:val="1E2E4FEC"/>
    <w:lvl w:ilvl="0" w:tplc="7BA87B4E">
      <w:start w:val="1"/>
      <w:numFmt w:val="bullet"/>
      <w:pStyle w:val="Checkbox"/>
      <w:lvlText w:val="¨"/>
      <w:lvlJc w:val="left"/>
      <w:pPr>
        <w:ind w:left="720" w:hanging="360"/>
      </w:pPr>
      <w:rPr>
        <w:rFonts w:ascii="Wingdings" w:hAnsi="Wingdings" w:hint="default"/>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9263F8E"/>
    <w:multiLevelType w:val="hybridMultilevel"/>
    <w:tmpl w:val="B6AA4B2E"/>
    <w:lvl w:ilvl="0" w:tplc="0C09000F">
      <w:start w:val="1"/>
      <w:numFmt w:val="decimal"/>
      <w:lvlText w:val="%1."/>
      <w:lvlJc w:val="left"/>
      <w:pPr>
        <w:ind w:left="1287" w:hanging="360"/>
      </w:p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19" w15:restartNumberingAfterBreak="0">
    <w:nsid w:val="2A3D2A59"/>
    <w:multiLevelType w:val="hybridMultilevel"/>
    <w:tmpl w:val="B08A1750"/>
    <w:lvl w:ilvl="0" w:tplc="B84E3C9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E3D184F"/>
    <w:multiLevelType w:val="hybridMultilevel"/>
    <w:tmpl w:val="361E90E0"/>
    <w:lvl w:ilvl="0" w:tplc="5B2C4346">
      <w:start w:val="1"/>
      <w:numFmt w:val="bullet"/>
      <w:pStyle w:val="TableBullet-Main"/>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03E0224"/>
    <w:multiLevelType w:val="hybridMultilevel"/>
    <w:tmpl w:val="08B6A008"/>
    <w:lvl w:ilvl="0" w:tplc="EDA8F90E">
      <w:start w:val="1"/>
      <w:numFmt w:val="bullet"/>
      <w:pStyle w:val="Answercheckbox-main"/>
      <w:lvlText w:val="þ"/>
      <w:lvlJc w:val="left"/>
      <w:pPr>
        <w:ind w:left="720" w:hanging="360"/>
      </w:pPr>
      <w:rPr>
        <w:rFonts w:ascii="Wingdings" w:hAnsi="Wingdings" w:hint="default"/>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25C357F"/>
    <w:multiLevelType w:val="hybridMultilevel"/>
    <w:tmpl w:val="EC9EEAA0"/>
    <w:lvl w:ilvl="0" w:tplc="0C09000F">
      <w:start w:val="1"/>
      <w:numFmt w:val="decimal"/>
      <w:lvlText w:val="%1."/>
      <w:lvlJc w:val="left"/>
      <w:pPr>
        <w:ind w:left="1647" w:hanging="360"/>
      </w:pPr>
    </w:lvl>
    <w:lvl w:ilvl="1" w:tplc="0C090019" w:tentative="1">
      <w:start w:val="1"/>
      <w:numFmt w:val="lowerLetter"/>
      <w:lvlText w:val="%2."/>
      <w:lvlJc w:val="left"/>
      <w:pPr>
        <w:ind w:left="2367" w:hanging="360"/>
      </w:pPr>
    </w:lvl>
    <w:lvl w:ilvl="2" w:tplc="0C09001B" w:tentative="1">
      <w:start w:val="1"/>
      <w:numFmt w:val="lowerRoman"/>
      <w:lvlText w:val="%3."/>
      <w:lvlJc w:val="right"/>
      <w:pPr>
        <w:ind w:left="3087" w:hanging="180"/>
      </w:pPr>
    </w:lvl>
    <w:lvl w:ilvl="3" w:tplc="0C09000F" w:tentative="1">
      <w:start w:val="1"/>
      <w:numFmt w:val="decimal"/>
      <w:lvlText w:val="%4."/>
      <w:lvlJc w:val="left"/>
      <w:pPr>
        <w:ind w:left="3807" w:hanging="360"/>
      </w:pPr>
    </w:lvl>
    <w:lvl w:ilvl="4" w:tplc="0C090019" w:tentative="1">
      <w:start w:val="1"/>
      <w:numFmt w:val="lowerLetter"/>
      <w:lvlText w:val="%5."/>
      <w:lvlJc w:val="left"/>
      <w:pPr>
        <w:ind w:left="4527" w:hanging="360"/>
      </w:pPr>
    </w:lvl>
    <w:lvl w:ilvl="5" w:tplc="0C09001B" w:tentative="1">
      <w:start w:val="1"/>
      <w:numFmt w:val="lowerRoman"/>
      <w:lvlText w:val="%6."/>
      <w:lvlJc w:val="right"/>
      <w:pPr>
        <w:ind w:left="5247" w:hanging="180"/>
      </w:pPr>
    </w:lvl>
    <w:lvl w:ilvl="6" w:tplc="0C09000F" w:tentative="1">
      <w:start w:val="1"/>
      <w:numFmt w:val="decimal"/>
      <w:lvlText w:val="%7."/>
      <w:lvlJc w:val="left"/>
      <w:pPr>
        <w:ind w:left="5967" w:hanging="360"/>
      </w:pPr>
    </w:lvl>
    <w:lvl w:ilvl="7" w:tplc="0C090019" w:tentative="1">
      <w:start w:val="1"/>
      <w:numFmt w:val="lowerLetter"/>
      <w:lvlText w:val="%8."/>
      <w:lvlJc w:val="left"/>
      <w:pPr>
        <w:ind w:left="6687" w:hanging="360"/>
      </w:pPr>
    </w:lvl>
    <w:lvl w:ilvl="8" w:tplc="0C09001B" w:tentative="1">
      <w:start w:val="1"/>
      <w:numFmt w:val="lowerRoman"/>
      <w:lvlText w:val="%9."/>
      <w:lvlJc w:val="right"/>
      <w:pPr>
        <w:ind w:left="7407" w:hanging="180"/>
      </w:pPr>
    </w:lvl>
  </w:abstractNum>
  <w:abstractNum w:abstractNumId="23" w15:restartNumberingAfterBreak="0">
    <w:nsid w:val="398265FC"/>
    <w:multiLevelType w:val="hybridMultilevel"/>
    <w:tmpl w:val="6D8607E6"/>
    <w:lvl w:ilvl="0" w:tplc="AE440E98">
      <w:start w:val="1"/>
      <w:numFmt w:val="decimal"/>
      <w:lvlText w:val="3.%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F35253C"/>
    <w:multiLevelType w:val="hybridMultilevel"/>
    <w:tmpl w:val="97FE8750"/>
    <w:lvl w:ilvl="0" w:tplc="5142D2F4">
      <w:start w:val="1"/>
      <w:numFmt w:val="decimal"/>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25" w15:restartNumberingAfterBreak="0">
    <w:nsid w:val="40D43FF6"/>
    <w:multiLevelType w:val="hybridMultilevel"/>
    <w:tmpl w:val="F55C9676"/>
    <w:lvl w:ilvl="0" w:tplc="0C09000F">
      <w:start w:val="1"/>
      <w:numFmt w:val="decimal"/>
      <w:lvlText w:val="%1."/>
      <w:lvlJc w:val="left"/>
      <w:pPr>
        <w:ind w:left="1287" w:hanging="360"/>
      </w:p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26" w15:restartNumberingAfterBreak="0">
    <w:nsid w:val="49895092"/>
    <w:multiLevelType w:val="hybridMultilevel"/>
    <w:tmpl w:val="50565A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D834FF0"/>
    <w:multiLevelType w:val="hybridMultilevel"/>
    <w:tmpl w:val="E8BE67A6"/>
    <w:lvl w:ilvl="0" w:tplc="36781C5E">
      <w:start w:val="1"/>
      <w:numFmt w:val="decimal"/>
      <w:lvlText w:val="2.%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A2B7DCC"/>
    <w:multiLevelType w:val="hybridMultilevel"/>
    <w:tmpl w:val="BC8E1900"/>
    <w:lvl w:ilvl="0" w:tplc="8E76DE2A">
      <w:start w:val="1"/>
      <w:numFmt w:val="bullet"/>
      <w:lvlText w:val=""/>
      <w:lvlJc w:val="left"/>
      <w:pPr>
        <w:ind w:left="720" w:hanging="360"/>
      </w:pPr>
      <w:rPr>
        <w:rFonts w:ascii="Symbol" w:hAnsi="Symbol" w:hint="default"/>
      </w:rPr>
    </w:lvl>
    <w:lvl w:ilvl="1" w:tplc="722215E8">
      <w:start w:val="1"/>
      <w:numFmt w:val="bullet"/>
      <w:lvlText w:val="o"/>
      <w:lvlJc w:val="left"/>
      <w:pPr>
        <w:ind w:left="1440" w:hanging="360"/>
      </w:pPr>
      <w:rPr>
        <w:rFonts w:ascii="Courier New" w:hAnsi="Courier New" w:hint="default"/>
      </w:rPr>
    </w:lvl>
    <w:lvl w:ilvl="2" w:tplc="DF38223A">
      <w:start w:val="1"/>
      <w:numFmt w:val="bullet"/>
      <w:lvlText w:val=""/>
      <w:lvlJc w:val="left"/>
      <w:pPr>
        <w:ind w:left="2160" w:hanging="360"/>
      </w:pPr>
      <w:rPr>
        <w:rFonts w:ascii="Wingdings" w:hAnsi="Wingdings" w:hint="default"/>
      </w:rPr>
    </w:lvl>
    <w:lvl w:ilvl="3" w:tplc="626E79FA">
      <w:start w:val="1"/>
      <w:numFmt w:val="bullet"/>
      <w:lvlText w:val=""/>
      <w:lvlJc w:val="left"/>
      <w:pPr>
        <w:ind w:left="2880" w:hanging="360"/>
      </w:pPr>
      <w:rPr>
        <w:rFonts w:ascii="Symbol" w:hAnsi="Symbol" w:hint="default"/>
      </w:rPr>
    </w:lvl>
    <w:lvl w:ilvl="4" w:tplc="0330AE82">
      <w:start w:val="1"/>
      <w:numFmt w:val="bullet"/>
      <w:lvlText w:val="o"/>
      <w:lvlJc w:val="left"/>
      <w:pPr>
        <w:ind w:left="3600" w:hanging="360"/>
      </w:pPr>
      <w:rPr>
        <w:rFonts w:ascii="Courier New" w:hAnsi="Courier New" w:hint="default"/>
      </w:rPr>
    </w:lvl>
    <w:lvl w:ilvl="5" w:tplc="2BC23AFC">
      <w:start w:val="1"/>
      <w:numFmt w:val="bullet"/>
      <w:lvlText w:val=""/>
      <w:lvlJc w:val="left"/>
      <w:pPr>
        <w:ind w:left="4320" w:hanging="360"/>
      </w:pPr>
      <w:rPr>
        <w:rFonts w:ascii="Wingdings" w:hAnsi="Wingdings" w:hint="default"/>
      </w:rPr>
    </w:lvl>
    <w:lvl w:ilvl="6" w:tplc="34F4BAAC">
      <w:start w:val="1"/>
      <w:numFmt w:val="bullet"/>
      <w:lvlText w:val=""/>
      <w:lvlJc w:val="left"/>
      <w:pPr>
        <w:ind w:left="5040" w:hanging="360"/>
      </w:pPr>
      <w:rPr>
        <w:rFonts w:ascii="Symbol" w:hAnsi="Symbol" w:hint="default"/>
      </w:rPr>
    </w:lvl>
    <w:lvl w:ilvl="7" w:tplc="CB5C06BC">
      <w:start w:val="1"/>
      <w:numFmt w:val="bullet"/>
      <w:lvlText w:val="o"/>
      <w:lvlJc w:val="left"/>
      <w:pPr>
        <w:ind w:left="5760" w:hanging="360"/>
      </w:pPr>
      <w:rPr>
        <w:rFonts w:ascii="Courier New" w:hAnsi="Courier New" w:hint="default"/>
      </w:rPr>
    </w:lvl>
    <w:lvl w:ilvl="8" w:tplc="97C015F8">
      <w:start w:val="1"/>
      <w:numFmt w:val="bullet"/>
      <w:lvlText w:val=""/>
      <w:lvlJc w:val="left"/>
      <w:pPr>
        <w:ind w:left="6480" w:hanging="360"/>
      </w:pPr>
      <w:rPr>
        <w:rFonts w:ascii="Wingdings" w:hAnsi="Wingdings" w:hint="default"/>
      </w:rPr>
    </w:lvl>
  </w:abstractNum>
  <w:abstractNum w:abstractNumId="29" w15:restartNumberingAfterBreak="0">
    <w:nsid w:val="65A0688C"/>
    <w:multiLevelType w:val="hybridMultilevel"/>
    <w:tmpl w:val="B042756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69A655B4"/>
    <w:multiLevelType w:val="hybridMultilevel"/>
    <w:tmpl w:val="2E9A33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0B353B0"/>
    <w:multiLevelType w:val="hybridMultilevel"/>
    <w:tmpl w:val="04A23306"/>
    <w:lvl w:ilvl="0" w:tplc="E50E113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31A08CE"/>
    <w:multiLevelType w:val="hybridMultilevel"/>
    <w:tmpl w:val="FBBC103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3" w15:restartNumberingAfterBreak="0">
    <w:nsid w:val="776D653E"/>
    <w:multiLevelType w:val="hybridMultilevel"/>
    <w:tmpl w:val="59326080"/>
    <w:lvl w:ilvl="0" w:tplc="A5287C98">
      <w:start w:val="13"/>
      <w:numFmt w:val="bullet"/>
      <w:lvlText w:val="-"/>
      <w:lvlJc w:val="left"/>
      <w:pPr>
        <w:ind w:left="720" w:hanging="360"/>
      </w:pPr>
      <w:rPr>
        <w:rFonts w:ascii="Arial" w:eastAsia="SimSu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8B3426D"/>
    <w:multiLevelType w:val="hybridMultilevel"/>
    <w:tmpl w:val="8B6ACD9C"/>
    <w:lvl w:ilvl="0" w:tplc="51DCD820">
      <w:start w:val="1"/>
      <w:numFmt w:val="bullet"/>
      <w:pStyle w:val="Bullet-sub3"/>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F5359E7"/>
    <w:multiLevelType w:val="hybridMultilevel"/>
    <w:tmpl w:val="82EE6DE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7F5C5126"/>
    <w:multiLevelType w:val="hybridMultilevel"/>
    <w:tmpl w:val="37FE6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D723A6"/>
    <w:multiLevelType w:val="hybridMultilevel"/>
    <w:tmpl w:val="70363C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637636991">
    <w:abstractNumId w:val="20"/>
  </w:num>
  <w:num w:numId="2" w16cid:durableId="638072807">
    <w:abstractNumId w:val="36"/>
  </w:num>
  <w:num w:numId="3" w16cid:durableId="2126734121">
    <w:abstractNumId w:val="35"/>
  </w:num>
  <w:num w:numId="4" w16cid:durableId="814881270">
    <w:abstractNumId w:val="33"/>
  </w:num>
  <w:num w:numId="5" w16cid:durableId="307561075">
    <w:abstractNumId w:val="13"/>
  </w:num>
  <w:num w:numId="6" w16cid:durableId="687948201">
    <w:abstractNumId w:val="11"/>
  </w:num>
  <w:num w:numId="7" w16cid:durableId="1704093043">
    <w:abstractNumId w:val="34"/>
  </w:num>
  <w:num w:numId="8" w16cid:durableId="2046174542">
    <w:abstractNumId w:val="21"/>
  </w:num>
  <w:num w:numId="9" w16cid:durableId="1116296019">
    <w:abstractNumId w:val="17"/>
  </w:num>
  <w:num w:numId="10" w16cid:durableId="1520389620">
    <w:abstractNumId w:val="9"/>
  </w:num>
  <w:num w:numId="11" w16cid:durableId="410859161">
    <w:abstractNumId w:val="7"/>
  </w:num>
  <w:num w:numId="12" w16cid:durableId="1623264076">
    <w:abstractNumId w:val="6"/>
  </w:num>
  <w:num w:numId="13" w16cid:durableId="1423986967">
    <w:abstractNumId w:val="5"/>
  </w:num>
  <w:num w:numId="14" w16cid:durableId="192768580">
    <w:abstractNumId w:val="4"/>
  </w:num>
  <w:num w:numId="15" w16cid:durableId="208036441">
    <w:abstractNumId w:val="8"/>
  </w:num>
  <w:num w:numId="16" w16cid:durableId="6561339">
    <w:abstractNumId w:val="3"/>
  </w:num>
  <w:num w:numId="17" w16cid:durableId="156188212">
    <w:abstractNumId w:val="2"/>
  </w:num>
  <w:num w:numId="18" w16cid:durableId="450394889">
    <w:abstractNumId w:val="1"/>
  </w:num>
  <w:num w:numId="19" w16cid:durableId="565576721">
    <w:abstractNumId w:val="0"/>
  </w:num>
  <w:num w:numId="20" w16cid:durableId="1268656826">
    <w:abstractNumId w:val="31"/>
  </w:num>
  <w:num w:numId="21" w16cid:durableId="1304579648">
    <w:abstractNumId w:val="28"/>
  </w:num>
  <w:num w:numId="22" w16cid:durableId="180552504">
    <w:abstractNumId w:val="15"/>
  </w:num>
  <w:num w:numId="23" w16cid:durableId="62801331">
    <w:abstractNumId w:val="26"/>
  </w:num>
  <w:num w:numId="24" w16cid:durableId="1947302199">
    <w:abstractNumId w:val="37"/>
  </w:num>
  <w:num w:numId="25" w16cid:durableId="84613883">
    <w:abstractNumId w:val="30"/>
  </w:num>
  <w:num w:numId="26" w16cid:durableId="90787839">
    <w:abstractNumId w:val="32"/>
  </w:num>
  <w:num w:numId="27" w16cid:durableId="1014846570">
    <w:abstractNumId w:val="12"/>
  </w:num>
  <w:num w:numId="28" w16cid:durableId="1799183601">
    <w:abstractNumId w:val="27"/>
  </w:num>
  <w:num w:numId="29" w16cid:durableId="1261521774">
    <w:abstractNumId w:val="23"/>
  </w:num>
  <w:num w:numId="30" w16cid:durableId="529414855">
    <w:abstractNumId w:val="24"/>
  </w:num>
  <w:num w:numId="31" w16cid:durableId="228152099">
    <w:abstractNumId w:val="10"/>
  </w:num>
  <w:num w:numId="32" w16cid:durableId="1475681395">
    <w:abstractNumId w:val="14"/>
  </w:num>
  <w:num w:numId="33" w16cid:durableId="695158156">
    <w:abstractNumId w:val="22"/>
  </w:num>
  <w:num w:numId="34" w16cid:durableId="1693995394">
    <w:abstractNumId w:val="18"/>
  </w:num>
  <w:num w:numId="35" w16cid:durableId="1005666775">
    <w:abstractNumId w:val="25"/>
  </w:num>
  <w:num w:numId="36" w16cid:durableId="1803233610">
    <w:abstractNumId w:val="16"/>
  </w:num>
  <w:num w:numId="37" w16cid:durableId="69931646">
    <w:abstractNumId w:val="19"/>
  </w:num>
  <w:num w:numId="38" w16cid:durableId="17900606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yMTM0NzcyNrYwNbJU0lEKTi0uzszPAykwNqkFAGNP6OstAAAA"/>
  </w:docVars>
  <w:rsids>
    <w:rsidRoot w:val="007026C1"/>
    <w:rsid w:val="0000197A"/>
    <w:rsid w:val="00002FD9"/>
    <w:rsid w:val="000053BF"/>
    <w:rsid w:val="000072B2"/>
    <w:rsid w:val="00007897"/>
    <w:rsid w:val="00010BC2"/>
    <w:rsid w:val="00012633"/>
    <w:rsid w:val="00014860"/>
    <w:rsid w:val="000171E1"/>
    <w:rsid w:val="00017F07"/>
    <w:rsid w:val="00021431"/>
    <w:rsid w:val="00023FA5"/>
    <w:rsid w:val="00026819"/>
    <w:rsid w:val="00030BCD"/>
    <w:rsid w:val="00030C64"/>
    <w:rsid w:val="00034EF0"/>
    <w:rsid w:val="00036348"/>
    <w:rsid w:val="000364D0"/>
    <w:rsid w:val="0003682C"/>
    <w:rsid w:val="00037889"/>
    <w:rsid w:val="00037CF6"/>
    <w:rsid w:val="000427E6"/>
    <w:rsid w:val="00043E32"/>
    <w:rsid w:val="0004630C"/>
    <w:rsid w:val="0004732C"/>
    <w:rsid w:val="0006100E"/>
    <w:rsid w:val="0006776F"/>
    <w:rsid w:val="00075F88"/>
    <w:rsid w:val="00077D93"/>
    <w:rsid w:val="00083A34"/>
    <w:rsid w:val="00086015"/>
    <w:rsid w:val="000913D2"/>
    <w:rsid w:val="000933BA"/>
    <w:rsid w:val="000964DF"/>
    <w:rsid w:val="00096F3A"/>
    <w:rsid w:val="000A46B6"/>
    <w:rsid w:val="000A70C7"/>
    <w:rsid w:val="000A742D"/>
    <w:rsid w:val="000B570A"/>
    <w:rsid w:val="000C00FC"/>
    <w:rsid w:val="000C2F48"/>
    <w:rsid w:val="000C3870"/>
    <w:rsid w:val="000C4EF7"/>
    <w:rsid w:val="000C688B"/>
    <w:rsid w:val="000D3577"/>
    <w:rsid w:val="000D59E8"/>
    <w:rsid w:val="000D6DFE"/>
    <w:rsid w:val="000D7A63"/>
    <w:rsid w:val="000E0A33"/>
    <w:rsid w:val="000E24E9"/>
    <w:rsid w:val="000E2AAA"/>
    <w:rsid w:val="000E3151"/>
    <w:rsid w:val="000E455D"/>
    <w:rsid w:val="000F18E2"/>
    <w:rsid w:val="000F3740"/>
    <w:rsid w:val="000F64C2"/>
    <w:rsid w:val="00102D82"/>
    <w:rsid w:val="001033E2"/>
    <w:rsid w:val="00105D65"/>
    <w:rsid w:val="00107A28"/>
    <w:rsid w:val="0011263D"/>
    <w:rsid w:val="00116E6F"/>
    <w:rsid w:val="00131DD0"/>
    <w:rsid w:val="001463B0"/>
    <w:rsid w:val="00150C8E"/>
    <w:rsid w:val="0015227F"/>
    <w:rsid w:val="00155F11"/>
    <w:rsid w:val="001636BE"/>
    <w:rsid w:val="00164401"/>
    <w:rsid w:val="00166EF4"/>
    <w:rsid w:val="00171870"/>
    <w:rsid w:val="00171A2D"/>
    <w:rsid w:val="00171E60"/>
    <w:rsid w:val="00174D1F"/>
    <w:rsid w:val="00183DC8"/>
    <w:rsid w:val="00184840"/>
    <w:rsid w:val="001A00EC"/>
    <w:rsid w:val="001A314A"/>
    <w:rsid w:val="001A4B91"/>
    <w:rsid w:val="001A5F5B"/>
    <w:rsid w:val="001B08B3"/>
    <w:rsid w:val="001B2DDD"/>
    <w:rsid w:val="001C06FE"/>
    <w:rsid w:val="001C29E5"/>
    <w:rsid w:val="001C362B"/>
    <w:rsid w:val="001D1E26"/>
    <w:rsid w:val="001D6162"/>
    <w:rsid w:val="001D6397"/>
    <w:rsid w:val="001D7B8D"/>
    <w:rsid w:val="001F210C"/>
    <w:rsid w:val="001F3AA6"/>
    <w:rsid w:val="001F52EA"/>
    <w:rsid w:val="001F5840"/>
    <w:rsid w:val="00202E1F"/>
    <w:rsid w:val="00204588"/>
    <w:rsid w:val="002125AE"/>
    <w:rsid w:val="002138C7"/>
    <w:rsid w:val="00214C5F"/>
    <w:rsid w:val="002160E3"/>
    <w:rsid w:val="002203AB"/>
    <w:rsid w:val="0022286B"/>
    <w:rsid w:val="00227AC0"/>
    <w:rsid w:val="00232E4A"/>
    <w:rsid w:val="0023672D"/>
    <w:rsid w:val="00246998"/>
    <w:rsid w:val="002475FC"/>
    <w:rsid w:val="00251FF8"/>
    <w:rsid w:val="002610F3"/>
    <w:rsid w:val="00262236"/>
    <w:rsid w:val="00272C24"/>
    <w:rsid w:val="00273BF0"/>
    <w:rsid w:val="0028032B"/>
    <w:rsid w:val="00282EF2"/>
    <w:rsid w:val="00283A2E"/>
    <w:rsid w:val="00290470"/>
    <w:rsid w:val="00296227"/>
    <w:rsid w:val="002A5063"/>
    <w:rsid w:val="002A5B79"/>
    <w:rsid w:val="002A61BE"/>
    <w:rsid w:val="002B1E7F"/>
    <w:rsid w:val="002B2FAA"/>
    <w:rsid w:val="002B5EE4"/>
    <w:rsid w:val="002C2DA4"/>
    <w:rsid w:val="002C3E3B"/>
    <w:rsid w:val="002C43B8"/>
    <w:rsid w:val="002D2E17"/>
    <w:rsid w:val="002E239F"/>
    <w:rsid w:val="002E3BF8"/>
    <w:rsid w:val="002E64B9"/>
    <w:rsid w:val="00307665"/>
    <w:rsid w:val="003079AB"/>
    <w:rsid w:val="00313096"/>
    <w:rsid w:val="00313AC3"/>
    <w:rsid w:val="003157E8"/>
    <w:rsid w:val="003171A2"/>
    <w:rsid w:val="00321105"/>
    <w:rsid w:val="00327BF9"/>
    <w:rsid w:val="003332FE"/>
    <w:rsid w:val="00333AC8"/>
    <w:rsid w:val="003424EB"/>
    <w:rsid w:val="003438BC"/>
    <w:rsid w:val="00350672"/>
    <w:rsid w:val="00351505"/>
    <w:rsid w:val="00352196"/>
    <w:rsid w:val="003727CE"/>
    <w:rsid w:val="0037285B"/>
    <w:rsid w:val="003747C0"/>
    <w:rsid w:val="0037501E"/>
    <w:rsid w:val="00377650"/>
    <w:rsid w:val="0038219E"/>
    <w:rsid w:val="003838D6"/>
    <w:rsid w:val="00387770"/>
    <w:rsid w:val="0039472D"/>
    <w:rsid w:val="00396CBD"/>
    <w:rsid w:val="003A33DF"/>
    <w:rsid w:val="003A42D8"/>
    <w:rsid w:val="003B11FB"/>
    <w:rsid w:val="003B1945"/>
    <w:rsid w:val="003B3892"/>
    <w:rsid w:val="003B499C"/>
    <w:rsid w:val="003B5774"/>
    <w:rsid w:val="003B5DCC"/>
    <w:rsid w:val="003B6B9E"/>
    <w:rsid w:val="003C134D"/>
    <w:rsid w:val="003C1350"/>
    <w:rsid w:val="003C36A0"/>
    <w:rsid w:val="003C445C"/>
    <w:rsid w:val="003C599B"/>
    <w:rsid w:val="003C5CC2"/>
    <w:rsid w:val="003D4CEF"/>
    <w:rsid w:val="003D5CC9"/>
    <w:rsid w:val="003D737B"/>
    <w:rsid w:val="003E2DCD"/>
    <w:rsid w:val="003E51FE"/>
    <w:rsid w:val="003E5509"/>
    <w:rsid w:val="003E685E"/>
    <w:rsid w:val="003F0A70"/>
    <w:rsid w:val="003F1C49"/>
    <w:rsid w:val="00400FEC"/>
    <w:rsid w:val="004148F3"/>
    <w:rsid w:val="004150CB"/>
    <w:rsid w:val="004256EB"/>
    <w:rsid w:val="00426FAD"/>
    <w:rsid w:val="004351C7"/>
    <w:rsid w:val="00441700"/>
    <w:rsid w:val="0044462D"/>
    <w:rsid w:val="00444DEB"/>
    <w:rsid w:val="00445EC0"/>
    <w:rsid w:val="00447460"/>
    <w:rsid w:val="00454C37"/>
    <w:rsid w:val="0045549A"/>
    <w:rsid w:val="00455E59"/>
    <w:rsid w:val="0045702F"/>
    <w:rsid w:val="0046107F"/>
    <w:rsid w:val="00462B7B"/>
    <w:rsid w:val="0047173F"/>
    <w:rsid w:val="0047325B"/>
    <w:rsid w:val="0047471A"/>
    <w:rsid w:val="0047580F"/>
    <w:rsid w:val="004763D7"/>
    <w:rsid w:val="0048223F"/>
    <w:rsid w:val="00483293"/>
    <w:rsid w:val="00484154"/>
    <w:rsid w:val="00486935"/>
    <w:rsid w:val="0048697F"/>
    <w:rsid w:val="00486E18"/>
    <w:rsid w:val="004931F2"/>
    <w:rsid w:val="004941AE"/>
    <w:rsid w:val="0049594B"/>
    <w:rsid w:val="00497EB7"/>
    <w:rsid w:val="004A3343"/>
    <w:rsid w:val="004A71A9"/>
    <w:rsid w:val="004A7E5C"/>
    <w:rsid w:val="004B00AA"/>
    <w:rsid w:val="004B130C"/>
    <w:rsid w:val="004B3A0D"/>
    <w:rsid w:val="004B7742"/>
    <w:rsid w:val="004C01DF"/>
    <w:rsid w:val="004C06F6"/>
    <w:rsid w:val="004C336C"/>
    <w:rsid w:val="004C713D"/>
    <w:rsid w:val="004D0A87"/>
    <w:rsid w:val="004D1F71"/>
    <w:rsid w:val="004D2E58"/>
    <w:rsid w:val="004D56E3"/>
    <w:rsid w:val="004D61E9"/>
    <w:rsid w:val="004D76B0"/>
    <w:rsid w:val="004E1A1D"/>
    <w:rsid w:val="004E2063"/>
    <w:rsid w:val="004E303C"/>
    <w:rsid w:val="004E4D75"/>
    <w:rsid w:val="004E5B75"/>
    <w:rsid w:val="004E6E3E"/>
    <w:rsid w:val="004F09F3"/>
    <w:rsid w:val="004F5EEF"/>
    <w:rsid w:val="00502C84"/>
    <w:rsid w:val="0051028E"/>
    <w:rsid w:val="00513BA1"/>
    <w:rsid w:val="0051557E"/>
    <w:rsid w:val="00520ADF"/>
    <w:rsid w:val="00520CE0"/>
    <w:rsid w:val="00521035"/>
    <w:rsid w:val="00532921"/>
    <w:rsid w:val="005337FB"/>
    <w:rsid w:val="005432EE"/>
    <w:rsid w:val="00556E6D"/>
    <w:rsid w:val="00564EF5"/>
    <w:rsid w:val="00566EFB"/>
    <w:rsid w:val="00567056"/>
    <w:rsid w:val="00580B27"/>
    <w:rsid w:val="00581FF9"/>
    <w:rsid w:val="00584591"/>
    <w:rsid w:val="00587B4E"/>
    <w:rsid w:val="00590625"/>
    <w:rsid w:val="00592932"/>
    <w:rsid w:val="005938E7"/>
    <w:rsid w:val="005A2B70"/>
    <w:rsid w:val="005A49C4"/>
    <w:rsid w:val="005B15FA"/>
    <w:rsid w:val="005B3F69"/>
    <w:rsid w:val="005B5654"/>
    <w:rsid w:val="005B5BC6"/>
    <w:rsid w:val="005C188F"/>
    <w:rsid w:val="005C18B4"/>
    <w:rsid w:val="005C5DAD"/>
    <w:rsid w:val="005C6EE8"/>
    <w:rsid w:val="005D52AD"/>
    <w:rsid w:val="005E19B4"/>
    <w:rsid w:val="005E1C5E"/>
    <w:rsid w:val="005E61ED"/>
    <w:rsid w:val="005E656E"/>
    <w:rsid w:val="005E7345"/>
    <w:rsid w:val="005E7F09"/>
    <w:rsid w:val="005F0D47"/>
    <w:rsid w:val="00600322"/>
    <w:rsid w:val="00601D99"/>
    <w:rsid w:val="00602433"/>
    <w:rsid w:val="00606CDB"/>
    <w:rsid w:val="00612390"/>
    <w:rsid w:val="00613070"/>
    <w:rsid w:val="006144C3"/>
    <w:rsid w:val="006278AA"/>
    <w:rsid w:val="00630FCF"/>
    <w:rsid w:val="006460F4"/>
    <w:rsid w:val="00650563"/>
    <w:rsid w:val="00650A4D"/>
    <w:rsid w:val="00650C34"/>
    <w:rsid w:val="00652551"/>
    <w:rsid w:val="00653A24"/>
    <w:rsid w:val="0065589C"/>
    <w:rsid w:val="0065651F"/>
    <w:rsid w:val="006613C5"/>
    <w:rsid w:val="00662A0C"/>
    <w:rsid w:val="006713A9"/>
    <w:rsid w:val="00675F39"/>
    <w:rsid w:val="00690A40"/>
    <w:rsid w:val="00690B27"/>
    <w:rsid w:val="0069103B"/>
    <w:rsid w:val="0069122F"/>
    <w:rsid w:val="006940DE"/>
    <w:rsid w:val="006A3F65"/>
    <w:rsid w:val="006A6696"/>
    <w:rsid w:val="006B009D"/>
    <w:rsid w:val="006B22AB"/>
    <w:rsid w:val="006B2709"/>
    <w:rsid w:val="006B5EC2"/>
    <w:rsid w:val="006B739E"/>
    <w:rsid w:val="006C03BC"/>
    <w:rsid w:val="006C1F19"/>
    <w:rsid w:val="006C2FBA"/>
    <w:rsid w:val="006D081F"/>
    <w:rsid w:val="006D2A81"/>
    <w:rsid w:val="006D4E57"/>
    <w:rsid w:val="006E16D0"/>
    <w:rsid w:val="006E402E"/>
    <w:rsid w:val="006E4C3E"/>
    <w:rsid w:val="006F543F"/>
    <w:rsid w:val="006F6D4C"/>
    <w:rsid w:val="0070006D"/>
    <w:rsid w:val="007026C1"/>
    <w:rsid w:val="007033A4"/>
    <w:rsid w:val="0070448E"/>
    <w:rsid w:val="00705F5D"/>
    <w:rsid w:val="00706832"/>
    <w:rsid w:val="0070785E"/>
    <w:rsid w:val="00710384"/>
    <w:rsid w:val="00715030"/>
    <w:rsid w:val="00715076"/>
    <w:rsid w:val="00724C5D"/>
    <w:rsid w:val="00732430"/>
    <w:rsid w:val="00740CBB"/>
    <w:rsid w:val="0074257A"/>
    <w:rsid w:val="00742DAB"/>
    <w:rsid w:val="0074311F"/>
    <w:rsid w:val="007439B0"/>
    <w:rsid w:val="00745756"/>
    <w:rsid w:val="00746E0B"/>
    <w:rsid w:val="00762F8B"/>
    <w:rsid w:val="00764CA5"/>
    <w:rsid w:val="00765290"/>
    <w:rsid w:val="0076593F"/>
    <w:rsid w:val="007663BF"/>
    <w:rsid w:val="0076681B"/>
    <w:rsid w:val="00766C42"/>
    <w:rsid w:val="00767BAD"/>
    <w:rsid w:val="00770ACE"/>
    <w:rsid w:val="00772988"/>
    <w:rsid w:val="0077388A"/>
    <w:rsid w:val="007775B3"/>
    <w:rsid w:val="0078169F"/>
    <w:rsid w:val="007817A5"/>
    <w:rsid w:val="00787A9A"/>
    <w:rsid w:val="00791D06"/>
    <w:rsid w:val="007935FD"/>
    <w:rsid w:val="007B08EE"/>
    <w:rsid w:val="007B2357"/>
    <w:rsid w:val="007B38DC"/>
    <w:rsid w:val="007B520F"/>
    <w:rsid w:val="007B7EB0"/>
    <w:rsid w:val="007C4AF8"/>
    <w:rsid w:val="007C7CC4"/>
    <w:rsid w:val="007D0D35"/>
    <w:rsid w:val="007D1718"/>
    <w:rsid w:val="007D3FFE"/>
    <w:rsid w:val="007E35D7"/>
    <w:rsid w:val="007E75E2"/>
    <w:rsid w:val="007F0A60"/>
    <w:rsid w:val="007F60DC"/>
    <w:rsid w:val="00805324"/>
    <w:rsid w:val="0080635A"/>
    <w:rsid w:val="008076F1"/>
    <w:rsid w:val="00810FFC"/>
    <w:rsid w:val="008115BA"/>
    <w:rsid w:val="008142F7"/>
    <w:rsid w:val="008155A1"/>
    <w:rsid w:val="008170B2"/>
    <w:rsid w:val="0082120B"/>
    <w:rsid w:val="00824003"/>
    <w:rsid w:val="00825B04"/>
    <w:rsid w:val="00825D25"/>
    <w:rsid w:val="00825E6C"/>
    <w:rsid w:val="00827F7E"/>
    <w:rsid w:val="00833A87"/>
    <w:rsid w:val="00836207"/>
    <w:rsid w:val="00836649"/>
    <w:rsid w:val="00837AD1"/>
    <w:rsid w:val="00840E21"/>
    <w:rsid w:val="00850F74"/>
    <w:rsid w:val="008527C2"/>
    <w:rsid w:val="00861FDF"/>
    <w:rsid w:val="00870418"/>
    <w:rsid w:val="008825B1"/>
    <w:rsid w:val="00885A60"/>
    <w:rsid w:val="00886ECC"/>
    <w:rsid w:val="00887359"/>
    <w:rsid w:val="0089012B"/>
    <w:rsid w:val="00891078"/>
    <w:rsid w:val="00893E5C"/>
    <w:rsid w:val="008971F7"/>
    <w:rsid w:val="00897BF2"/>
    <w:rsid w:val="008A19DB"/>
    <w:rsid w:val="008A1F3D"/>
    <w:rsid w:val="008A438C"/>
    <w:rsid w:val="008A7CE6"/>
    <w:rsid w:val="008B0C9B"/>
    <w:rsid w:val="008B3092"/>
    <w:rsid w:val="008B5A86"/>
    <w:rsid w:val="008D0EC2"/>
    <w:rsid w:val="008D3E7D"/>
    <w:rsid w:val="008D7646"/>
    <w:rsid w:val="008E49F4"/>
    <w:rsid w:val="008F1536"/>
    <w:rsid w:val="008F1621"/>
    <w:rsid w:val="008F2F54"/>
    <w:rsid w:val="008F64FE"/>
    <w:rsid w:val="0090451E"/>
    <w:rsid w:val="00905E1E"/>
    <w:rsid w:val="009064EE"/>
    <w:rsid w:val="00923E45"/>
    <w:rsid w:val="00924370"/>
    <w:rsid w:val="00924411"/>
    <w:rsid w:val="009317A2"/>
    <w:rsid w:val="00933BFC"/>
    <w:rsid w:val="00940977"/>
    <w:rsid w:val="00942146"/>
    <w:rsid w:val="00942547"/>
    <w:rsid w:val="00942AFE"/>
    <w:rsid w:val="009438D2"/>
    <w:rsid w:val="0095136F"/>
    <w:rsid w:val="00960475"/>
    <w:rsid w:val="00960898"/>
    <w:rsid w:val="00961273"/>
    <w:rsid w:val="00961E40"/>
    <w:rsid w:val="00962F47"/>
    <w:rsid w:val="009639E9"/>
    <w:rsid w:val="00963E12"/>
    <w:rsid w:val="0096502E"/>
    <w:rsid w:val="00970FAE"/>
    <w:rsid w:val="00974865"/>
    <w:rsid w:val="00974BDA"/>
    <w:rsid w:val="00975C0E"/>
    <w:rsid w:val="00976970"/>
    <w:rsid w:val="00980E04"/>
    <w:rsid w:val="00986424"/>
    <w:rsid w:val="00991596"/>
    <w:rsid w:val="00994F30"/>
    <w:rsid w:val="00997615"/>
    <w:rsid w:val="009A1D84"/>
    <w:rsid w:val="009A1DF4"/>
    <w:rsid w:val="009B2B7E"/>
    <w:rsid w:val="009B4FDC"/>
    <w:rsid w:val="009B5471"/>
    <w:rsid w:val="009B6C6A"/>
    <w:rsid w:val="009B756E"/>
    <w:rsid w:val="009B7AE8"/>
    <w:rsid w:val="009C0198"/>
    <w:rsid w:val="009C3F81"/>
    <w:rsid w:val="009C4EAF"/>
    <w:rsid w:val="009C7CDB"/>
    <w:rsid w:val="009D3EBF"/>
    <w:rsid w:val="009D4498"/>
    <w:rsid w:val="009D4878"/>
    <w:rsid w:val="009D4D27"/>
    <w:rsid w:val="009D65DF"/>
    <w:rsid w:val="009E0F8A"/>
    <w:rsid w:val="009E1A7D"/>
    <w:rsid w:val="009F78FE"/>
    <w:rsid w:val="00A00495"/>
    <w:rsid w:val="00A01572"/>
    <w:rsid w:val="00A06152"/>
    <w:rsid w:val="00A07D22"/>
    <w:rsid w:val="00A12359"/>
    <w:rsid w:val="00A22050"/>
    <w:rsid w:val="00A302FA"/>
    <w:rsid w:val="00A3135C"/>
    <w:rsid w:val="00A319AF"/>
    <w:rsid w:val="00A31C3A"/>
    <w:rsid w:val="00A32DCC"/>
    <w:rsid w:val="00A3708A"/>
    <w:rsid w:val="00A4187C"/>
    <w:rsid w:val="00A43B76"/>
    <w:rsid w:val="00A45220"/>
    <w:rsid w:val="00A45DDB"/>
    <w:rsid w:val="00A47598"/>
    <w:rsid w:val="00A51C43"/>
    <w:rsid w:val="00A62670"/>
    <w:rsid w:val="00A62965"/>
    <w:rsid w:val="00A64866"/>
    <w:rsid w:val="00A660F1"/>
    <w:rsid w:val="00A66486"/>
    <w:rsid w:val="00A77A69"/>
    <w:rsid w:val="00A81B5D"/>
    <w:rsid w:val="00A82DD3"/>
    <w:rsid w:val="00A850C8"/>
    <w:rsid w:val="00A87A1E"/>
    <w:rsid w:val="00A9071B"/>
    <w:rsid w:val="00A96B81"/>
    <w:rsid w:val="00AA6AD8"/>
    <w:rsid w:val="00AA74CD"/>
    <w:rsid w:val="00AB04D2"/>
    <w:rsid w:val="00AB1220"/>
    <w:rsid w:val="00AB2E65"/>
    <w:rsid w:val="00AB61A3"/>
    <w:rsid w:val="00AC1710"/>
    <w:rsid w:val="00AC5DF5"/>
    <w:rsid w:val="00AC6FD1"/>
    <w:rsid w:val="00AD54CC"/>
    <w:rsid w:val="00AE574B"/>
    <w:rsid w:val="00AF4F82"/>
    <w:rsid w:val="00AF71A0"/>
    <w:rsid w:val="00B0190B"/>
    <w:rsid w:val="00B02545"/>
    <w:rsid w:val="00B02EFA"/>
    <w:rsid w:val="00B06B6D"/>
    <w:rsid w:val="00B07665"/>
    <w:rsid w:val="00B178DA"/>
    <w:rsid w:val="00B23D0B"/>
    <w:rsid w:val="00B31934"/>
    <w:rsid w:val="00B33262"/>
    <w:rsid w:val="00B4202F"/>
    <w:rsid w:val="00B4248B"/>
    <w:rsid w:val="00B43588"/>
    <w:rsid w:val="00B44AAF"/>
    <w:rsid w:val="00B45290"/>
    <w:rsid w:val="00B64FD0"/>
    <w:rsid w:val="00B669FF"/>
    <w:rsid w:val="00B71280"/>
    <w:rsid w:val="00B72511"/>
    <w:rsid w:val="00B765D6"/>
    <w:rsid w:val="00B809D3"/>
    <w:rsid w:val="00B827C9"/>
    <w:rsid w:val="00B86BE2"/>
    <w:rsid w:val="00B91B9C"/>
    <w:rsid w:val="00B91D0F"/>
    <w:rsid w:val="00BA09F2"/>
    <w:rsid w:val="00BB520C"/>
    <w:rsid w:val="00BB54F4"/>
    <w:rsid w:val="00BC0048"/>
    <w:rsid w:val="00BC21B6"/>
    <w:rsid w:val="00BC4252"/>
    <w:rsid w:val="00BC61BE"/>
    <w:rsid w:val="00BD0127"/>
    <w:rsid w:val="00BD46BC"/>
    <w:rsid w:val="00BD4B20"/>
    <w:rsid w:val="00BD5F64"/>
    <w:rsid w:val="00BE43CC"/>
    <w:rsid w:val="00BF03C4"/>
    <w:rsid w:val="00BF4678"/>
    <w:rsid w:val="00BF4EFE"/>
    <w:rsid w:val="00BF6D5E"/>
    <w:rsid w:val="00BF7A79"/>
    <w:rsid w:val="00C00310"/>
    <w:rsid w:val="00C037BE"/>
    <w:rsid w:val="00C0759C"/>
    <w:rsid w:val="00C105D4"/>
    <w:rsid w:val="00C12A6D"/>
    <w:rsid w:val="00C1532C"/>
    <w:rsid w:val="00C26196"/>
    <w:rsid w:val="00C36DC2"/>
    <w:rsid w:val="00C43BA8"/>
    <w:rsid w:val="00C5116D"/>
    <w:rsid w:val="00C51F33"/>
    <w:rsid w:val="00C5357A"/>
    <w:rsid w:val="00C56DF2"/>
    <w:rsid w:val="00C5765A"/>
    <w:rsid w:val="00C639A5"/>
    <w:rsid w:val="00C66D65"/>
    <w:rsid w:val="00C70285"/>
    <w:rsid w:val="00C706D1"/>
    <w:rsid w:val="00C7681D"/>
    <w:rsid w:val="00C774C3"/>
    <w:rsid w:val="00C80DE3"/>
    <w:rsid w:val="00C830B4"/>
    <w:rsid w:val="00C83261"/>
    <w:rsid w:val="00C86578"/>
    <w:rsid w:val="00C870C0"/>
    <w:rsid w:val="00C917DF"/>
    <w:rsid w:val="00C91F2D"/>
    <w:rsid w:val="00C92143"/>
    <w:rsid w:val="00C934F3"/>
    <w:rsid w:val="00CA137B"/>
    <w:rsid w:val="00CA2E24"/>
    <w:rsid w:val="00CA2EF3"/>
    <w:rsid w:val="00CA3E50"/>
    <w:rsid w:val="00CA5289"/>
    <w:rsid w:val="00CB1C31"/>
    <w:rsid w:val="00CB3C7E"/>
    <w:rsid w:val="00CC0F33"/>
    <w:rsid w:val="00CC4B1F"/>
    <w:rsid w:val="00CC5B7F"/>
    <w:rsid w:val="00CD1B22"/>
    <w:rsid w:val="00CD55BB"/>
    <w:rsid w:val="00CD73E6"/>
    <w:rsid w:val="00CE01CA"/>
    <w:rsid w:val="00CF14DA"/>
    <w:rsid w:val="00CF2DA1"/>
    <w:rsid w:val="00CF33FC"/>
    <w:rsid w:val="00CF4296"/>
    <w:rsid w:val="00D0089A"/>
    <w:rsid w:val="00D01F41"/>
    <w:rsid w:val="00D02CA3"/>
    <w:rsid w:val="00D02CCC"/>
    <w:rsid w:val="00D03BE7"/>
    <w:rsid w:val="00D05623"/>
    <w:rsid w:val="00D05D86"/>
    <w:rsid w:val="00D0719D"/>
    <w:rsid w:val="00D108BA"/>
    <w:rsid w:val="00D12D6F"/>
    <w:rsid w:val="00D149C8"/>
    <w:rsid w:val="00D15545"/>
    <w:rsid w:val="00D17294"/>
    <w:rsid w:val="00D20B4F"/>
    <w:rsid w:val="00D20D4C"/>
    <w:rsid w:val="00D22DD1"/>
    <w:rsid w:val="00D237FA"/>
    <w:rsid w:val="00D240DC"/>
    <w:rsid w:val="00D255A0"/>
    <w:rsid w:val="00D25EF7"/>
    <w:rsid w:val="00D3783B"/>
    <w:rsid w:val="00D4122F"/>
    <w:rsid w:val="00D413E0"/>
    <w:rsid w:val="00D423F9"/>
    <w:rsid w:val="00D46E00"/>
    <w:rsid w:val="00D518E0"/>
    <w:rsid w:val="00D606E3"/>
    <w:rsid w:val="00D653DE"/>
    <w:rsid w:val="00D675B8"/>
    <w:rsid w:val="00D6767F"/>
    <w:rsid w:val="00D70A15"/>
    <w:rsid w:val="00D73330"/>
    <w:rsid w:val="00D73AB9"/>
    <w:rsid w:val="00D77768"/>
    <w:rsid w:val="00D8241E"/>
    <w:rsid w:val="00D82CAA"/>
    <w:rsid w:val="00D906B1"/>
    <w:rsid w:val="00D91BB2"/>
    <w:rsid w:val="00D91FA5"/>
    <w:rsid w:val="00D93F61"/>
    <w:rsid w:val="00D94D34"/>
    <w:rsid w:val="00DA168E"/>
    <w:rsid w:val="00DB107E"/>
    <w:rsid w:val="00DB3DAB"/>
    <w:rsid w:val="00DB4381"/>
    <w:rsid w:val="00DB4671"/>
    <w:rsid w:val="00DB723C"/>
    <w:rsid w:val="00DC6C6D"/>
    <w:rsid w:val="00DC7192"/>
    <w:rsid w:val="00DC7201"/>
    <w:rsid w:val="00DD0749"/>
    <w:rsid w:val="00DE1DB7"/>
    <w:rsid w:val="00DE62B2"/>
    <w:rsid w:val="00DF3590"/>
    <w:rsid w:val="00DF4FFE"/>
    <w:rsid w:val="00DF65E5"/>
    <w:rsid w:val="00E00868"/>
    <w:rsid w:val="00E02645"/>
    <w:rsid w:val="00E05112"/>
    <w:rsid w:val="00E05DE3"/>
    <w:rsid w:val="00E0684E"/>
    <w:rsid w:val="00E07251"/>
    <w:rsid w:val="00E12FF0"/>
    <w:rsid w:val="00E138E3"/>
    <w:rsid w:val="00E16692"/>
    <w:rsid w:val="00E16DDA"/>
    <w:rsid w:val="00E17860"/>
    <w:rsid w:val="00E23DF5"/>
    <w:rsid w:val="00E31428"/>
    <w:rsid w:val="00E35F15"/>
    <w:rsid w:val="00E36D4A"/>
    <w:rsid w:val="00E47B6C"/>
    <w:rsid w:val="00E510EA"/>
    <w:rsid w:val="00E516E0"/>
    <w:rsid w:val="00E518CD"/>
    <w:rsid w:val="00E538B7"/>
    <w:rsid w:val="00E567E4"/>
    <w:rsid w:val="00E62E3C"/>
    <w:rsid w:val="00E635D2"/>
    <w:rsid w:val="00E6597B"/>
    <w:rsid w:val="00E75057"/>
    <w:rsid w:val="00E762BA"/>
    <w:rsid w:val="00E87C93"/>
    <w:rsid w:val="00E91778"/>
    <w:rsid w:val="00E91B44"/>
    <w:rsid w:val="00E923D5"/>
    <w:rsid w:val="00E927A8"/>
    <w:rsid w:val="00E962C3"/>
    <w:rsid w:val="00E96700"/>
    <w:rsid w:val="00E97A7D"/>
    <w:rsid w:val="00EA1A6A"/>
    <w:rsid w:val="00EA4D68"/>
    <w:rsid w:val="00EA6195"/>
    <w:rsid w:val="00EB07AB"/>
    <w:rsid w:val="00EB1B6C"/>
    <w:rsid w:val="00EB7049"/>
    <w:rsid w:val="00EC18C7"/>
    <w:rsid w:val="00EC420B"/>
    <w:rsid w:val="00EC7B09"/>
    <w:rsid w:val="00ED033B"/>
    <w:rsid w:val="00ED204C"/>
    <w:rsid w:val="00ED66A7"/>
    <w:rsid w:val="00EE094B"/>
    <w:rsid w:val="00EE3758"/>
    <w:rsid w:val="00EF246A"/>
    <w:rsid w:val="00EF5DC7"/>
    <w:rsid w:val="00EF6437"/>
    <w:rsid w:val="00F001DC"/>
    <w:rsid w:val="00F00355"/>
    <w:rsid w:val="00F00541"/>
    <w:rsid w:val="00F01FD6"/>
    <w:rsid w:val="00F043BA"/>
    <w:rsid w:val="00F122DF"/>
    <w:rsid w:val="00F1252E"/>
    <w:rsid w:val="00F164EE"/>
    <w:rsid w:val="00F2166D"/>
    <w:rsid w:val="00F22A66"/>
    <w:rsid w:val="00F22DA5"/>
    <w:rsid w:val="00F3094A"/>
    <w:rsid w:val="00F370C3"/>
    <w:rsid w:val="00F41F4B"/>
    <w:rsid w:val="00F45158"/>
    <w:rsid w:val="00F52802"/>
    <w:rsid w:val="00F53201"/>
    <w:rsid w:val="00F53B14"/>
    <w:rsid w:val="00F5456B"/>
    <w:rsid w:val="00F54CBA"/>
    <w:rsid w:val="00F56953"/>
    <w:rsid w:val="00F62971"/>
    <w:rsid w:val="00F62C7F"/>
    <w:rsid w:val="00F651B8"/>
    <w:rsid w:val="00F71CB9"/>
    <w:rsid w:val="00F72E79"/>
    <w:rsid w:val="00F76618"/>
    <w:rsid w:val="00F76841"/>
    <w:rsid w:val="00F76C57"/>
    <w:rsid w:val="00FA3A75"/>
    <w:rsid w:val="00FA7F52"/>
    <w:rsid w:val="00FB11A3"/>
    <w:rsid w:val="00FB1877"/>
    <w:rsid w:val="00FC19CF"/>
    <w:rsid w:val="00FC344A"/>
    <w:rsid w:val="00FC4599"/>
    <w:rsid w:val="00FC5C8A"/>
    <w:rsid w:val="00FC752B"/>
    <w:rsid w:val="00FD4C28"/>
    <w:rsid w:val="00FD6879"/>
    <w:rsid w:val="00FE5490"/>
    <w:rsid w:val="00FE54C2"/>
    <w:rsid w:val="00FF4B6C"/>
    <w:rsid w:val="00FF6A8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3B8037"/>
  <w15:docId w15:val="{8A7EB9C8-FB58-402C-9CCD-D641618918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27CE"/>
    <w:pPr>
      <w:widowControl w:val="0"/>
      <w:suppressAutoHyphens/>
      <w:spacing w:before="120" w:after="120" w:line="300" w:lineRule="auto"/>
    </w:pPr>
    <w:rPr>
      <w:rFonts w:ascii="Arial" w:eastAsia="SimSun" w:hAnsi="Arial" w:cs="Mangal"/>
      <w:kern w:val="1"/>
      <w:sz w:val="22"/>
      <w:szCs w:val="24"/>
      <w:lang w:eastAsia="hi-IN" w:bidi="hi-IN"/>
    </w:rPr>
  </w:style>
  <w:style w:type="paragraph" w:styleId="Heading1">
    <w:name w:val="heading 1"/>
    <w:basedOn w:val="Normal"/>
    <w:next w:val="Normal"/>
    <w:link w:val="Heading1Char"/>
    <w:qFormat/>
    <w:rsid w:val="00C934F3"/>
    <w:pPr>
      <w:keepNext/>
      <w:keepLines/>
      <w:spacing w:before="480"/>
      <w:outlineLvl w:val="0"/>
    </w:pPr>
    <w:rPr>
      <w:rFonts w:asciiTheme="majorHAnsi" w:eastAsiaTheme="majorEastAsia" w:hAnsiTheme="majorHAnsi"/>
      <w:b/>
      <w:bCs/>
      <w:sz w:val="28"/>
      <w:szCs w:val="25"/>
    </w:rPr>
  </w:style>
  <w:style w:type="paragraph" w:styleId="Heading2">
    <w:name w:val="heading 2"/>
    <w:basedOn w:val="Normal"/>
    <w:next w:val="Normal"/>
    <w:link w:val="Heading2Char"/>
    <w:uiPriority w:val="9"/>
    <w:unhideWhenUsed/>
    <w:qFormat/>
    <w:rsid w:val="00C934F3"/>
    <w:pPr>
      <w:keepNext/>
      <w:keepLines/>
      <w:spacing w:before="200"/>
      <w:outlineLvl w:val="1"/>
    </w:pPr>
    <w:rPr>
      <w:rFonts w:asciiTheme="majorHAnsi" w:eastAsiaTheme="majorEastAsia" w:hAnsiTheme="majorHAnsi"/>
      <w:b/>
      <w:bCs/>
      <w:sz w:val="26"/>
      <w:szCs w:val="23"/>
    </w:rPr>
  </w:style>
  <w:style w:type="paragraph" w:styleId="Heading3">
    <w:name w:val="heading 3"/>
    <w:basedOn w:val="Normal"/>
    <w:next w:val="Normal"/>
    <w:link w:val="Heading3Char"/>
    <w:uiPriority w:val="9"/>
    <w:unhideWhenUsed/>
    <w:qFormat/>
    <w:rsid w:val="003727CE"/>
    <w:pPr>
      <w:keepNext/>
      <w:keepLines/>
      <w:spacing w:before="200" w:after="0"/>
      <w:outlineLvl w:val="2"/>
    </w:pPr>
    <w:rPr>
      <w:rFonts w:asciiTheme="majorHAnsi" w:eastAsiaTheme="majorEastAsia" w:hAnsiTheme="majorHAnsi"/>
      <w:b/>
      <w:bCs/>
    </w:rPr>
  </w:style>
  <w:style w:type="paragraph" w:styleId="Heading4">
    <w:name w:val="heading 4"/>
    <w:basedOn w:val="Normal"/>
    <w:next w:val="Normal"/>
    <w:link w:val="Heading4Char"/>
    <w:uiPriority w:val="9"/>
    <w:semiHidden/>
    <w:unhideWhenUsed/>
    <w:qFormat/>
    <w:rsid w:val="003727CE"/>
    <w:pPr>
      <w:keepNext/>
      <w:keepLines/>
      <w:spacing w:before="200" w:after="0"/>
      <w:outlineLvl w:val="3"/>
    </w:pPr>
    <w:rPr>
      <w:rFonts w:asciiTheme="majorHAnsi" w:eastAsiaTheme="majorEastAsia" w:hAnsiTheme="majorHAnsi"/>
      <w:b/>
      <w:bCs/>
      <w:i/>
      <w:iCs/>
    </w:rPr>
  </w:style>
  <w:style w:type="paragraph" w:styleId="Heading5">
    <w:name w:val="heading 5"/>
    <w:basedOn w:val="Normal"/>
    <w:next w:val="Normal"/>
    <w:link w:val="Heading5Char"/>
    <w:uiPriority w:val="9"/>
    <w:semiHidden/>
    <w:unhideWhenUsed/>
    <w:qFormat/>
    <w:rsid w:val="0051557E"/>
    <w:pPr>
      <w:keepNext/>
      <w:keepLines/>
      <w:spacing w:before="200"/>
      <w:outlineLvl w:val="4"/>
    </w:pPr>
    <w:rPr>
      <w:rFonts w:asciiTheme="majorHAnsi" w:eastAsiaTheme="majorEastAsia" w:hAnsiTheme="majorHAnsi"/>
      <w:color w:val="243F60" w:themeColor="accent1" w:themeShade="7F"/>
      <w:szCs w:val="21"/>
    </w:rPr>
  </w:style>
  <w:style w:type="paragraph" w:styleId="Heading6">
    <w:name w:val="heading 6"/>
    <w:basedOn w:val="Normal"/>
    <w:next w:val="Normal"/>
    <w:link w:val="Heading6Char"/>
    <w:uiPriority w:val="9"/>
    <w:semiHidden/>
    <w:unhideWhenUsed/>
    <w:qFormat/>
    <w:rsid w:val="0051557E"/>
    <w:pPr>
      <w:keepNext/>
      <w:keepLines/>
      <w:spacing w:before="200"/>
      <w:outlineLvl w:val="5"/>
    </w:pPr>
    <w:rPr>
      <w:rFonts w:asciiTheme="majorHAnsi" w:eastAsiaTheme="majorEastAsia" w:hAnsiTheme="majorHAnsi"/>
      <w:i/>
      <w:iCs/>
      <w:color w:val="243F60" w:themeColor="accent1" w:themeShade="7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934F3"/>
    <w:rPr>
      <w:rFonts w:asciiTheme="majorHAnsi" w:eastAsiaTheme="majorEastAsia" w:hAnsiTheme="majorHAnsi" w:cs="Mangal"/>
      <w:b/>
      <w:bCs/>
      <w:kern w:val="1"/>
      <w:sz w:val="28"/>
      <w:szCs w:val="25"/>
      <w:lang w:eastAsia="hi-IN" w:bidi="hi-IN"/>
    </w:rPr>
  </w:style>
  <w:style w:type="character" w:customStyle="1" w:styleId="Heading5Char">
    <w:name w:val="Heading 5 Char"/>
    <w:basedOn w:val="DefaultParagraphFont"/>
    <w:link w:val="Heading5"/>
    <w:uiPriority w:val="9"/>
    <w:semiHidden/>
    <w:rsid w:val="0051557E"/>
    <w:rPr>
      <w:rFonts w:asciiTheme="majorHAnsi" w:eastAsiaTheme="majorEastAsia" w:hAnsiTheme="majorHAnsi" w:cs="Mangal"/>
      <w:color w:val="243F60" w:themeColor="accent1" w:themeShade="7F"/>
      <w:kern w:val="1"/>
      <w:sz w:val="24"/>
      <w:szCs w:val="21"/>
      <w:lang w:eastAsia="hi-IN" w:bidi="hi-IN"/>
    </w:rPr>
  </w:style>
  <w:style w:type="character" w:customStyle="1" w:styleId="Heading6Char">
    <w:name w:val="Heading 6 Char"/>
    <w:basedOn w:val="DefaultParagraphFont"/>
    <w:link w:val="Heading6"/>
    <w:uiPriority w:val="9"/>
    <w:semiHidden/>
    <w:rsid w:val="0051557E"/>
    <w:rPr>
      <w:rFonts w:asciiTheme="majorHAnsi" w:eastAsiaTheme="majorEastAsia" w:hAnsiTheme="majorHAnsi" w:cs="Mangal"/>
      <w:i/>
      <w:iCs/>
      <w:color w:val="243F60" w:themeColor="accent1" w:themeShade="7F"/>
      <w:kern w:val="1"/>
      <w:sz w:val="24"/>
      <w:szCs w:val="21"/>
      <w:lang w:eastAsia="hi-IN" w:bidi="hi-IN"/>
    </w:rPr>
  </w:style>
  <w:style w:type="paragraph" w:styleId="TOC1">
    <w:name w:val="toc 1"/>
    <w:basedOn w:val="Normal"/>
    <w:next w:val="Normal"/>
    <w:autoRedefine/>
    <w:uiPriority w:val="39"/>
    <w:unhideWhenUsed/>
    <w:qFormat/>
    <w:rsid w:val="0051557E"/>
    <w:pPr>
      <w:spacing w:after="100"/>
    </w:pPr>
    <w:rPr>
      <w:szCs w:val="21"/>
    </w:rPr>
  </w:style>
  <w:style w:type="paragraph" w:styleId="TOC2">
    <w:name w:val="toc 2"/>
    <w:basedOn w:val="Normal"/>
    <w:next w:val="Normal"/>
    <w:autoRedefine/>
    <w:uiPriority w:val="39"/>
    <w:semiHidden/>
    <w:unhideWhenUsed/>
    <w:qFormat/>
    <w:rsid w:val="0051557E"/>
    <w:pPr>
      <w:widowControl/>
      <w:suppressAutoHyphens w:val="0"/>
      <w:spacing w:after="100" w:line="276" w:lineRule="auto"/>
      <w:ind w:left="220"/>
    </w:pPr>
    <w:rPr>
      <w:rFonts w:asciiTheme="minorHAnsi" w:eastAsiaTheme="minorEastAsia" w:hAnsiTheme="minorHAnsi" w:cstheme="minorBidi"/>
      <w:kern w:val="0"/>
      <w:szCs w:val="22"/>
      <w:lang w:val="en-US" w:eastAsia="ja-JP" w:bidi="ar-SA"/>
    </w:rPr>
  </w:style>
  <w:style w:type="paragraph" w:styleId="TOC3">
    <w:name w:val="toc 3"/>
    <w:basedOn w:val="Normal"/>
    <w:next w:val="Normal"/>
    <w:autoRedefine/>
    <w:uiPriority w:val="39"/>
    <w:unhideWhenUsed/>
    <w:qFormat/>
    <w:rsid w:val="0051557E"/>
    <w:pPr>
      <w:spacing w:after="100"/>
      <w:ind w:left="480"/>
    </w:pPr>
    <w:rPr>
      <w:szCs w:val="21"/>
    </w:rPr>
  </w:style>
  <w:style w:type="paragraph" w:styleId="Caption">
    <w:name w:val="caption"/>
    <w:basedOn w:val="Normal"/>
    <w:uiPriority w:val="35"/>
    <w:qFormat/>
    <w:rsid w:val="00CE01CA"/>
    <w:pPr>
      <w:suppressLineNumbers/>
      <w:jc w:val="center"/>
    </w:pPr>
    <w:rPr>
      <w:iCs/>
      <w:color w:val="808080" w:themeColor="background1" w:themeShade="80"/>
      <w:sz w:val="20"/>
    </w:rPr>
  </w:style>
  <w:style w:type="paragraph" w:styleId="Title">
    <w:name w:val="Title"/>
    <w:basedOn w:val="Normal"/>
    <w:next w:val="Normal"/>
    <w:link w:val="TitleChar"/>
    <w:uiPriority w:val="10"/>
    <w:qFormat/>
    <w:rsid w:val="0051557E"/>
    <w:pPr>
      <w:pBdr>
        <w:bottom w:val="single" w:sz="8" w:space="4" w:color="4F81BD" w:themeColor="accent1"/>
      </w:pBdr>
      <w:spacing w:after="300"/>
      <w:contextualSpacing/>
    </w:pPr>
    <w:rPr>
      <w:rFonts w:asciiTheme="majorHAnsi" w:eastAsiaTheme="majorEastAsia" w:hAnsiTheme="majorHAnsi"/>
      <w:color w:val="17365D" w:themeColor="text2" w:themeShade="BF"/>
      <w:spacing w:val="5"/>
      <w:kern w:val="28"/>
      <w:sz w:val="52"/>
      <w:szCs w:val="47"/>
    </w:rPr>
  </w:style>
  <w:style w:type="character" w:customStyle="1" w:styleId="TitleChar">
    <w:name w:val="Title Char"/>
    <w:basedOn w:val="DefaultParagraphFont"/>
    <w:link w:val="Title"/>
    <w:uiPriority w:val="10"/>
    <w:rsid w:val="0051557E"/>
    <w:rPr>
      <w:rFonts w:asciiTheme="majorHAnsi" w:eastAsiaTheme="majorEastAsia" w:hAnsiTheme="majorHAnsi" w:cs="Mangal"/>
      <w:color w:val="17365D" w:themeColor="text2" w:themeShade="BF"/>
      <w:spacing w:val="5"/>
      <w:kern w:val="28"/>
      <w:sz w:val="52"/>
      <w:szCs w:val="47"/>
      <w:lang w:eastAsia="hi-IN" w:bidi="hi-IN"/>
    </w:rPr>
  </w:style>
  <w:style w:type="paragraph" w:styleId="Subtitle">
    <w:name w:val="Subtitle"/>
    <w:basedOn w:val="Normal"/>
    <w:next w:val="Normal"/>
    <w:link w:val="SubtitleChar"/>
    <w:uiPriority w:val="11"/>
    <w:qFormat/>
    <w:rsid w:val="0051557E"/>
    <w:pPr>
      <w:numPr>
        <w:ilvl w:val="1"/>
      </w:numPr>
    </w:pPr>
    <w:rPr>
      <w:rFonts w:asciiTheme="majorHAnsi" w:eastAsiaTheme="majorEastAsia" w:hAnsiTheme="majorHAnsi"/>
      <w:i/>
      <w:iCs/>
      <w:color w:val="4F81BD" w:themeColor="accent1"/>
      <w:spacing w:val="15"/>
      <w:szCs w:val="21"/>
    </w:rPr>
  </w:style>
  <w:style w:type="character" w:customStyle="1" w:styleId="SubtitleChar">
    <w:name w:val="Subtitle Char"/>
    <w:basedOn w:val="DefaultParagraphFont"/>
    <w:link w:val="Subtitle"/>
    <w:uiPriority w:val="11"/>
    <w:rsid w:val="0051557E"/>
    <w:rPr>
      <w:rFonts w:asciiTheme="majorHAnsi" w:eastAsiaTheme="majorEastAsia" w:hAnsiTheme="majorHAnsi" w:cs="Mangal"/>
      <w:i/>
      <w:iCs/>
      <w:color w:val="4F81BD" w:themeColor="accent1"/>
      <w:spacing w:val="15"/>
      <w:kern w:val="1"/>
      <w:sz w:val="24"/>
      <w:szCs w:val="21"/>
      <w:lang w:eastAsia="hi-IN" w:bidi="hi-IN"/>
    </w:rPr>
  </w:style>
  <w:style w:type="character" w:styleId="Strong">
    <w:name w:val="Strong"/>
    <w:basedOn w:val="DefaultParagraphFont"/>
    <w:uiPriority w:val="22"/>
    <w:qFormat/>
    <w:rsid w:val="0051557E"/>
    <w:rPr>
      <w:b/>
      <w:bCs/>
    </w:rPr>
  </w:style>
  <w:style w:type="paragraph" w:styleId="ListParagraph">
    <w:name w:val="List Paragraph"/>
    <w:basedOn w:val="Normal"/>
    <w:link w:val="ListParagraphChar"/>
    <w:uiPriority w:val="34"/>
    <w:qFormat/>
    <w:rsid w:val="0051557E"/>
    <w:pPr>
      <w:ind w:left="720"/>
      <w:contextualSpacing/>
    </w:pPr>
    <w:rPr>
      <w:szCs w:val="21"/>
    </w:rPr>
  </w:style>
  <w:style w:type="paragraph" w:styleId="TOCHeading">
    <w:name w:val="TOC Heading"/>
    <w:basedOn w:val="Heading1"/>
    <w:next w:val="Normal"/>
    <w:uiPriority w:val="39"/>
    <w:semiHidden/>
    <w:unhideWhenUsed/>
    <w:qFormat/>
    <w:rsid w:val="0051557E"/>
    <w:pPr>
      <w:widowControl/>
      <w:suppressAutoHyphens w:val="0"/>
      <w:spacing w:line="276" w:lineRule="auto"/>
      <w:outlineLvl w:val="9"/>
    </w:pPr>
    <w:rPr>
      <w:rFonts w:cstheme="majorBidi"/>
      <w:kern w:val="0"/>
      <w:szCs w:val="28"/>
      <w:lang w:val="en-US" w:eastAsia="ja-JP" w:bidi="ar-SA"/>
    </w:rPr>
  </w:style>
  <w:style w:type="paragraph" w:styleId="Header">
    <w:name w:val="header"/>
    <w:basedOn w:val="Normal"/>
    <w:link w:val="HeaderChar"/>
    <w:uiPriority w:val="99"/>
    <w:unhideWhenUsed/>
    <w:rsid w:val="00CE01CA"/>
    <w:pPr>
      <w:tabs>
        <w:tab w:val="center" w:pos="4513"/>
        <w:tab w:val="right" w:pos="9026"/>
      </w:tabs>
    </w:pPr>
    <w:rPr>
      <w:sz w:val="16"/>
      <w:szCs w:val="21"/>
    </w:rPr>
  </w:style>
  <w:style w:type="character" w:customStyle="1" w:styleId="HeaderChar">
    <w:name w:val="Header Char"/>
    <w:basedOn w:val="DefaultParagraphFont"/>
    <w:link w:val="Header"/>
    <w:uiPriority w:val="99"/>
    <w:rsid w:val="00CE01CA"/>
    <w:rPr>
      <w:rFonts w:ascii="Arial" w:eastAsia="SimSun" w:hAnsi="Arial" w:cs="Mangal"/>
      <w:kern w:val="1"/>
      <w:sz w:val="16"/>
      <w:szCs w:val="21"/>
      <w:lang w:eastAsia="hi-IN" w:bidi="hi-IN"/>
    </w:rPr>
  </w:style>
  <w:style w:type="paragraph" w:styleId="Footer">
    <w:name w:val="footer"/>
    <w:basedOn w:val="Normal"/>
    <w:link w:val="FooterChar"/>
    <w:uiPriority w:val="99"/>
    <w:unhideWhenUsed/>
    <w:rsid w:val="00CE01CA"/>
    <w:pPr>
      <w:tabs>
        <w:tab w:val="center" w:pos="4513"/>
        <w:tab w:val="right" w:pos="9026"/>
      </w:tabs>
    </w:pPr>
    <w:rPr>
      <w:sz w:val="16"/>
      <w:szCs w:val="21"/>
    </w:rPr>
  </w:style>
  <w:style w:type="character" w:customStyle="1" w:styleId="FooterChar">
    <w:name w:val="Footer Char"/>
    <w:basedOn w:val="DefaultParagraphFont"/>
    <w:link w:val="Footer"/>
    <w:uiPriority w:val="99"/>
    <w:rsid w:val="00CE01CA"/>
    <w:rPr>
      <w:rFonts w:ascii="Arial" w:eastAsia="SimSun" w:hAnsi="Arial" w:cs="Mangal"/>
      <w:kern w:val="1"/>
      <w:sz w:val="16"/>
      <w:szCs w:val="21"/>
      <w:lang w:eastAsia="hi-IN" w:bidi="hi-IN"/>
    </w:rPr>
  </w:style>
  <w:style w:type="paragraph" w:styleId="BalloonText">
    <w:name w:val="Balloon Text"/>
    <w:basedOn w:val="Normal"/>
    <w:link w:val="BalloonTextChar"/>
    <w:uiPriority w:val="99"/>
    <w:semiHidden/>
    <w:unhideWhenUsed/>
    <w:rsid w:val="007026C1"/>
    <w:rPr>
      <w:rFonts w:ascii="Tahoma" w:hAnsi="Tahoma"/>
      <w:sz w:val="16"/>
      <w:szCs w:val="14"/>
    </w:rPr>
  </w:style>
  <w:style w:type="character" w:customStyle="1" w:styleId="BalloonTextChar">
    <w:name w:val="Balloon Text Char"/>
    <w:basedOn w:val="DefaultParagraphFont"/>
    <w:link w:val="BalloonText"/>
    <w:uiPriority w:val="99"/>
    <w:semiHidden/>
    <w:rsid w:val="007026C1"/>
    <w:rPr>
      <w:rFonts w:ascii="Tahoma" w:eastAsia="SimSun" w:hAnsi="Tahoma" w:cs="Mangal"/>
      <w:kern w:val="1"/>
      <w:sz w:val="16"/>
      <w:szCs w:val="14"/>
      <w:lang w:eastAsia="hi-IN" w:bidi="hi-IN"/>
    </w:rPr>
  </w:style>
  <w:style w:type="table" w:styleId="TableGrid">
    <w:name w:val="Table Grid"/>
    <w:basedOn w:val="TableNormal"/>
    <w:uiPriority w:val="39"/>
    <w:rsid w:val="007026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link w:val="NormalWebChar"/>
    <w:uiPriority w:val="99"/>
    <w:unhideWhenUsed/>
    <w:rsid w:val="0096502E"/>
    <w:pPr>
      <w:widowControl/>
      <w:suppressAutoHyphens w:val="0"/>
      <w:spacing w:before="100" w:beforeAutospacing="1" w:after="100" w:afterAutospacing="1"/>
    </w:pPr>
    <w:rPr>
      <w:rFonts w:eastAsia="Times New Roman" w:cs="Times New Roman"/>
      <w:kern w:val="0"/>
      <w:lang w:eastAsia="en-AU" w:bidi="ar-SA"/>
    </w:rPr>
  </w:style>
  <w:style w:type="paragraph" w:customStyle="1" w:styleId="MajorTableText">
    <w:name w:val="Major Table Text"/>
    <w:basedOn w:val="Normal"/>
    <w:rsid w:val="0096502E"/>
    <w:pPr>
      <w:widowControl/>
      <w:suppressAutoHyphens w:val="0"/>
      <w:spacing w:before="60" w:after="60"/>
    </w:pPr>
    <w:rPr>
      <w:rFonts w:ascii="Palatino" w:eastAsia="Times New Roman" w:hAnsi="Palatino" w:cs="Times New Roman"/>
      <w:kern w:val="0"/>
      <w:sz w:val="18"/>
      <w:szCs w:val="20"/>
      <w:lang w:eastAsia="en-US" w:bidi="ar-SA"/>
    </w:rPr>
  </w:style>
  <w:style w:type="character" w:customStyle="1" w:styleId="NormalWebChar">
    <w:name w:val="Normal (Web) Char"/>
    <w:link w:val="NormalWeb"/>
    <w:rsid w:val="0096502E"/>
    <w:rPr>
      <w:rFonts w:eastAsia="Times New Roman"/>
      <w:sz w:val="24"/>
      <w:szCs w:val="24"/>
      <w:lang w:eastAsia="en-AU"/>
    </w:rPr>
  </w:style>
  <w:style w:type="character" w:customStyle="1" w:styleId="Heading2Char">
    <w:name w:val="Heading 2 Char"/>
    <w:basedOn w:val="DefaultParagraphFont"/>
    <w:link w:val="Heading2"/>
    <w:uiPriority w:val="9"/>
    <w:rsid w:val="00C934F3"/>
    <w:rPr>
      <w:rFonts w:asciiTheme="majorHAnsi" w:eastAsiaTheme="majorEastAsia" w:hAnsiTheme="majorHAnsi" w:cs="Mangal"/>
      <w:b/>
      <w:bCs/>
      <w:kern w:val="1"/>
      <w:sz w:val="26"/>
      <w:szCs w:val="23"/>
      <w:lang w:eastAsia="hi-IN" w:bidi="hi-IN"/>
    </w:rPr>
  </w:style>
  <w:style w:type="character" w:styleId="CommentReference">
    <w:name w:val="annotation reference"/>
    <w:basedOn w:val="DefaultParagraphFont"/>
    <w:uiPriority w:val="99"/>
    <w:semiHidden/>
    <w:unhideWhenUsed/>
    <w:rsid w:val="0023672D"/>
    <w:rPr>
      <w:sz w:val="16"/>
      <w:szCs w:val="16"/>
    </w:rPr>
  </w:style>
  <w:style w:type="paragraph" w:styleId="CommentText">
    <w:name w:val="annotation text"/>
    <w:basedOn w:val="Normal"/>
    <w:link w:val="CommentTextChar"/>
    <w:uiPriority w:val="99"/>
    <w:semiHidden/>
    <w:unhideWhenUsed/>
    <w:rsid w:val="0023672D"/>
    <w:rPr>
      <w:sz w:val="20"/>
      <w:szCs w:val="18"/>
    </w:rPr>
  </w:style>
  <w:style w:type="character" w:customStyle="1" w:styleId="CommentTextChar">
    <w:name w:val="Comment Text Char"/>
    <w:basedOn w:val="DefaultParagraphFont"/>
    <w:link w:val="CommentText"/>
    <w:uiPriority w:val="99"/>
    <w:semiHidden/>
    <w:rsid w:val="0023672D"/>
    <w:rPr>
      <w:rFonts w:eastAsia="SimSun" w:cs="Mangal"/>
      <w:kern w:val="1"/>
      <w:szCs w:val="18"/>
      <w:lang w:eastAsia="hi-IN" w:bidi="hi-IN"/>
    </w:rPr>
  </w:style>
  <w:style w:type="paragraph" w:styleId="CommentSubject">
    <w:name w:val="annotation subject"/>
    <w:basedOn w:val="CommentText"/>
    <w:next w:val="CommentText"/>
    <w:link w:val="CommentSubjectChar"/>
    <w:uiPriority w:val="99"/>
    <w:semiHidden/>
    <w:unhideWhenUsed/>
    <w:rsid w:val="0023672D"/>
    <w:rPr>
      <w:b/>
      <w:bCs/>
    </w:rPr>
  </w:style>
  <w:style w:type="character" w:customStyle="1" w:styleId="CommentSubjectChar">
    <w:name w:val="Comment Subject Char"/>
    <w:basedOn w:val="CommentTextChar"/>
    <w:link w:val="CommentSubject"/>
    <w:uiPriority w:val="99"/>
    <w:semiHidden/>
    <w:rsid w:val="0023672D"/>
    <w:rPr>
      <w:rFonts w:eastAsia="SimSun" w:cs="Mangal"/>
      <w:b/>
      <w:bCs/>
      <w:kern w:val="1"/>
      <w:szCs w:val="18"/>
      <w:lang w:eastAsia="hi-IN" w:bidi="hi-IN"/>
    </w:rPr>
  </w:style>
  <w:style w:type="character" w:styleId="Hyperlink">
    <w:name w:val="Hyperlink"/>
    <w:uiPriority w:val="99"/>
    <w:rsid w:val="00A96B81"/>
    <w:rPr>
      <w:color w:val="0000FF"/>
      <w:u w:val="single"/>
    </w:rPr>
  </w:style>
  <w:style w:type="paragraph" w:customStyle="1" w:styleId="Default">
    <w:name w:val="Default"/>
    <w:rsid w:val="009D65DF"/>
    <w:pPr>
      <w:autoSpaceDE w:val="0"/>
      <w:autoSpaceDN w:val="0"/>
      <w:adjustRightInd w:val="0"/>
    </w:pPr>
    <w:rPr>
      <w:rFonts w:ascii="Arial" w:hAnsi="Arial" w:cs="Arial"/>
      <w:color w:val="000000"/>
      <w:sz w:val="24"/>
      <w:szCs w:val="24"/>
    </w:rPr>
  </w:style>
  <w:style w:type="paragraph" w:customStyle="1" w:styleId="redbanner">
    <w:name w:val="red banner"/>
    <w:basedOn w:val="Normal"/>
    <w:qFormat/>
    <w:rsid w:val="00CE01CA"/>
    <w:pPr>
      <w:widowControl/>
      <w:suppressAutoHyphens w:val="0"/>
      <w:spacing w:before="0" w:after="0" w:line="240" w:lineRule="auto"/>
      <w:jc w:val="right"/>
    </w:pPr>
    <w:rPr>
      <w:rFonts w:eastAsia="Times New Roman" w:cs="Times New Roman"/>
      <w:color w:val="000000"/>
      <w:kern w:val="0"/>
      <w:sz w:val="18"/>
      <w:lang w:eastAsia="en-AU" w:bidi="ar-SA"/>
    </w:rPr>
  </w:style>
  <w:style w:type="paragraph" w:customStyle="1" w:styleId="TableHeading">
    <w:name w:val="Table Heading"/>
    <w:basedOn w:val="Normal"/>
    <w:uiPriority w:val="4"/>
    <w:qFormat/>
    <w:rsid w:val="000A70C7"/>
    <w:pPr>
      <w:spacing w:before="80" w:after="80"/>
    </w:pPr>
    <w:rPr>
      <w:rFonts w:cs="Arial"/>
      <w:b/>
      <w:szCs w:val="22"/>
    </w:rPr>
  </w:style>
  <w:style w:type="paragraph" w:customStyle="1" w:styleId="TableText">
    <w:name w:val="Table Text"/>
    <w:basedOn w:val="Normal"/>
    <w:uiPriority w:val="4"/>
    <w:qFormat/>
    <w:rsid w:val="00836649"/>
    <w:pPr>
      <w:spacing w:before="80" w:after="80"/>
    </w:pPr>
    <w:rPr>
      <w:rFonts w:cs="Arial"/>
      <w:szCs w:val="20"/>
    </w:rPr>
  </w:style>
  <w:style w:type="paragraph" w:customStyle="1" w:styleId="TableBullet-Main">
    <w:name w:val="Table Bullet - Main"/>
    <w:basedOn w:val="ListParagraph"/>
    <w:qFormat/>
    <w:rsid w:val="000A70C7"/>
    <w:pPr>
      <w:numPr>
        <w:numId w:val="1"/>
      </w:numPr>
      <w:tabs>
        <w:tab w:val="left" w:pos="567"/>
      </w:tabs>
      <w:spacing w:before="80" w:after="80"/>
      <w:ind w:left="567" w:hanging="567"/>
      <w:contextualSpacing w:val="0"/>
    </w:pPr>
    <w:rPr>
      <w:rFonts w:cs="Arial"/>
      <w:szCs w:val="22"/>
    </w:rPr>
  </w:style>
  <w:style w:type="character" w:customStyle="1" w:styleId="Heading3Char">
    <w:name w:val="Heading 3 Char"/>
    <w:basedOn w:val="DefaultParagraphFont"/>
    <w:link w:val="Heading3"/>
    <w:uiPriority w:val="9"/>
    <w:rsid w:val="003727CE"/>
    <w:rPr>
      <w:rFonts w:asciiTheme="majorHAnsi" w:eastAsiaTheme="majorEastAsia" w:hAnsiTheme="majorHAnsi" w:cs="Mangal"/>
      <w:b/>
      <w:bCs/>
      <w:kern w:val="1"/>
      <w:sz w:val="22"/>
      <w:szCs w:val="24"/>
      <w:lang w:eastAsia="hi-IN" w:bidi="hi-IN"/>
    </w:rPr>
  </w:style>
  <w:style w:type="paragraph" w:customStyle="1" w:styleId="Sourcereferencetext">
    <w:name w:val="Source reference text"/>
    <w:link w:val="SourcereferencetextChar"/>
    <w:uiPriority w:val="8"/>
    <w:qFormat/>
    <w:rsid w:val="00CE01CA"/>
    <w:pPr>
      <w:jc w:val="right"/>
    </w:pPr>
    <w:rPr>
      <w:rFonts w:ascii="Arial" w:eastAsia="Calibri" w:hAnsi="Arial" w:cs="Helvetica"/>
      <w:bCs/>
      <w:sz w:val="16"/>
      <w:szCs w:val="16"/>
    </w:rPr>
  </w:style>
  <w:style w:type="character" w:customStyle="1" w:styleId="SourcereferencetextChar">
    <w:name w:val="Source reference text Char"/>
    <w:link w:val="Sourcereferencetext"/>
    <w:uiPriority w:val="8"/>
    <w:rsid w:val="00CE01CA"/>
    <w:rPr>
      <w:rFonts w:ascii="Arial" w:eastAsia="Calibri" w:hAnsi="Arial" w:cs="Helvetica"/>
      <w:bCs/>
      <w:sz w:val="16"/>
      <w:szCs w:val="16"/>
    </w:rPr>
  </w:style>
  <w:style w:type="paragraph" w:customStyle="1" w:styleId="Footnote">
    <w:name w:val="Footnote"/>
    <w:basedOn w:val="Normal"/>
    <w:uiPriority w:val="4"/>
    <w:qFormat/>
    <w:rsid w:val="00CE01CA"/>
    <w:pPr>
      <w:widowControl/>
      <w:suppressAutoHyphens w:val="0"/>
      <w:spacing w:after="0"/>
    </w:pPr>
    <w:rPr>
      <w:rFonts w:eastAsia="Calibri" w:cs="Times New Roman"/>
      <w:kern w:val="0"/>
      <w:sz w:val="20"/>
      <w:szCs w:val="22"/>
      <w:lang w:eastAsia="en-US" w:bidi="ar-SA"/>
    </w:rPr>
  </w:style>
  <w:style w:type="paragraph" w:customStyle="1" w:styleId="Introduction">
    <w:name w:val="Introduction"/>
    <w:basedOn w:val="Normal"/>
    <w:autoRedefine/>
    <w:locked/>
    <w:rsid w:val="00CE01CA"/>
    <w:pPr>
      <w:widowControl/>
      <w:suppressAutoHyphens w:val="0"/>
    </w:pPr>
    <w:rPr>
      <w:rFonts w:eastAsia="Calibri" w:cs="Arial"/>
      <w:kern w:val="0"/>
      <w:szCs w:val="32"/>
      <w:lang w:eastAsia="en-US" w:bidi="ar-SA"/>
    </w:rPr>
  </w:style>
  <w:style w:type="paragraph" w:customStyle="1" w:styleId="Bullet-main">
    <w:name w:val="Bullet - main"/>
    <w:basedOn w:val="ListParagraph"/>
    <w:uiPriority w:val="4"/>
    <w:qFormat/>
    <w:rsid w:val="00D05D86"/>
    <w:pPr>
      <w:widowControl/>
      <w:numPr>
        <w:numId w:val="5"/>
      </w:numPr>
      <w:tabs>
        <w:tab w:val="left" w:pos="567"/>
      </w:tabs>
      <w:suppressAutoHyphens w:val="0"/>
      <w:ind w:left="567" w:hanging="567"/>
      <w:contextualSpacing w:val="0"/>
    </w:pPr>
    <w:rPr>
      <w:rFonts w:eastAsia="Calibri" w:cs="Times New Roman"/>
      <w:kern w:val="0"/>
      <w:szCs w:val="22"/>
      <w:lang w:eastAsia="en-US" w:bidi="ar-SA"/>
    </w:rPr>
  </w:style>
  <w:style w:type="paragraph" w:customStyle="1" w:styleId="Bullet-sub2">
    <w:name w:val="Bullet - sub2"/>
    <w:basedOn w:val="Bullet-main"/>
    <w:uiPriority w:val="4"/>
    <w:qFormat/>
    <w:rsid w:val="00D05D86"/>
    <w:pPr>
      <w:numPr>
        <w:numId w:val="6"/>
      </w:numPr>
      <w:tabs>
        <w:tab w:val="clear" w:pos="567"/>
        <w:tab w:val="left" w:pos="1134"/>
      </w:tabs>
      <w:ind w:left="1134" w:hanging="567"/>
    </w:pPr>
  </w:style>
  <w:style w:type="paragraph" w:customStyle="1" w:styleId="Answerbullet-main">
    <w:name w:val="Answer bullet - main"/>
    <w:basedOn w:val="Bullet-main"/>
    <w:uiPriority w:val="4"/>
    <w:qFormat/>
    <w:rsid w:val="0045702F"/>
    <w:rPr>
      <w:color w:val="FF0000"/>
    </w:rPr>
  </w:style>
  <w:style w:type="paragraph" w:customStyle="1" w:styleId="Answerbullet-sub2">
    <w:name w:val="Answer bullet - sub2"/>
    <w:basedOn w:val="Bullet-sub2"/>
    <w:uiPriority w:val="4"/>
    <w:qFormat/>
    <w:rsid w:val="0045702F"/>
    <w:rPr>
      <w:color w:val="FF0000"/>
    </w:rPr>
  </w:style>
  <w:style w:type="paragraph" w:customStyle="1" w:styleId="Calloutheading">
    <w:name w:val="Callout heading"/>
    <w:basedOn w:val="Normal"/>
    <w:uiPriority w:val="4"/>
    <w:qFormat/>
    <w:rsid w:val="00CE01CA"/>
    <w:pPr>
      <w:widowControl/>
      <w:suppressAutoHyphens w:val="0"/>
    </w:pPr>
    <w:rPr>
      <w:rFonts w:eastAsia="Times New Roman" w:cs="Times New Roman"/>
      <w:b/>
      <w:noProof/>
      <w:kern w:val="0"/>
      <w:sz w:val="24"/>
      <w:szCs w:val="22"/>
      <w:lang w:eastAsia="en-AU" w:bidi="ar-SA"/>
    </w:rPr>
  </w:style>
  <w:style w:type="paragraph" w:customStyle="1" w:styleId="Calloutbullet-main">
    <w:name w:val="Callout bullet - main"/>
    <w:basedOn w:val="Bullet-main"/>
    <w:uiPriority w:val="4"/>
    <w:qFormat/>
    <w:rsid w:val="00CE01CA"/>
    <w:pPr>
      <w:ind w:hanging="425"/>
    </w:pPr>
  </w:style>
  <w:style w:type="paragraph" w:customStyle="1" w:styleId="Callouttext">
    <w:name w:val="Callout text"/>
    <w:basedOn w:val="Bullet-sub2"/>
    <w:uiPriority w:val="4"/>
    <w:qFormat/>
    <w:rsid w:val="00CE01CA"/>
    <w:pPr>
      <w:numPr>
        <w:numId w:val="0"/>
      </w:numPr>
      <w:ind w:left="142"/>
    </w:pPr>
  </w:style>
  <w:style w:type="paragraph" w:customStyle="1" w:styleId="Calloutbullet-sub2">
    <w:name w:val="Callout bullet - sub2"/>
    <w:basedOn w:val="Bullet-sub2"/>
    <w:uiPriority w:val="4"/>
    <w:qFormat/>
    <w:rsid w:val="00CE01CA"/>
  </w:style>
  <w:style w:type="paragraph" w:customStyle="1" w:styleId="Answercalloutbullet-main">
    <w:name w:val="Answer callout bullet - main"/>
    <w:basedOn w:val="Calloutbullet-main"/>
    <w:uiPriority w:val="4"/>
    <w:qFormat/>
    <w:rsid w:val="0045702F"/>
    <w:rPr>
      <w:color w:val="FF0000"/>
    </w:rPr>
  </w:style>
  <w:style w:type="paragraph" w:customStyle="1" w:styleId="Answercalloutbullet-sub">
    <w:name w:val="Answer callout bullet - sub"/>
    <w:basedOn w:val="Calloutbullet-sub2"/>
    <w:uiPriority w:val="4"/>
    <w:qFormat/>
    <w:rsid w:val="0045702F"/>
    <w:rPr>
      <w:color w:val="FF0000"/>
    </w:rPr>
  </w:style>
  <w:style w:type="paragraph" w:customStyle="1" w:styleId="Answercallout">
    <w:name w:val="Answer callout"/>
    <w:basedOn w:val="Callouttext"/>
    <w:uiPriority w:val="4"/>
    <w:qFormat/>
    <w:rsid w:val="0045702F"/>
    <w:rPr>
      <w:color w:val="FF0000"/>
    </w:rPr>
  </w:style>
  <w:style w:type="paragraph" w:customStyle="1" w:styleId="Answertext">
    <w:name w:val="Answer text"/>
    <w:basedOn w:val="Normal"/>
    <w:uiPriority w:val="4"/>
    <w:qFormat/>
    <w:rsid w:val="0045702F"/>
    <w:pPr>
      <w:widowControl/>
      <w:suppressAutoHyphens w:val="0"/>
    </w:pPr>
    <w:rPr>
      <w:rFonts w:eastAsia="Calibri" w:cs="Times New Roman"/>
      <w:color w:val="FF0000"/>
      <w:kern w:val="0"/>
      <w:szCs w:val="22"/>
      <w:lang w:eastAsia="en-US" w:bidi="ar-SA"/>
    </w:rPr>
  </w:style>
  <w:style w:type="paragraph" w:customStyle="1" w:styleId="Answerindent">
    <w:name w:val="Answer indent"/>
    <w:basedOn w:val="Answertext"/>
    <w:uiPriority w:val="4"/>
    <w:qFormat/>
    <w:rsid w:val="0045702F"/>
    <w:pPr>
      <w:ind w:left="567"/>
    </w:pPr>
  </w:style>
  <w:style w:type="paragraph" w:customStyle="1" w:styleId="Bullet-sub3">
    <w:name w:val="Bullet - sub3"/>
    <w:basedOn w:val="ListParagraph"/>
    <w:uiPriority w:val="4"/>
    <w:qFormat/>
    <w:rsid w:val="00D05D86"/>
    <w:pPr>
      <w:widowControl/>
      <w:numPr>
        <w:numId w:val="7"/>
      </w:numPr>
      <w:tabs>
        <w:tab w:val="left" w:pos="1701"/>
      </w:tabs>
      <w:suppressAutoHyphens w:val="0"/>
      <w:ind w:left="1701" w:hanging="567"/>
      <w:contextualSpacing w:val="0"/>
    </w:pPr>
    <w:rPr>
      <w:rFonts w:eastAsia="Calibri" w:cs="Times New Roman"/>
      <w:kern w:val="0"/>
      <w:szCs w:val="22"/>
      <w:lang w:eastAsia="en-US" w:bidi="ar-SA"/>
    </w:rPr>
  </w:style>
  <w:style w:type="paragraph" w:customStyle="1" w:styleId="Answerbullet-sub3">
    <w:name w:val="Answer bullet - sub3"/>
    <w:basedOn w:val="Bullet-sub3"/>
    <w:uiPriority w:val="4"/>
    <w:qFormat/>
    <w:rsid w:val="0045702F"/>
    <w:rPr>
      <w:color w:val="FF0000"/>
    </w:rPr>
  </w:style>
  <w:style w:type="paragraph" w:customStyle="1" w:styleId="Calloutbullet-sub3">
    <w:name w:val="Callout bullet - sub3"/>
    <w:basedOn w:val="Answerbullet-sub3"/>
    <w:uiPriority w:val="4"/>
    <w:qFormat/>
    <w:rsid w:val="00CE01CA"/>
    <w:rPr>
      <w:color w:val="auto"/>
    </w:rPr>
  </w:style>
  <w:style w:type="paragraph" w:customStyle="1" w:styleId="Answercalloutbullet-sub3">
    <w:name w:val="Answer callout bullet - sub3"/>
    <w:basedOn w:val="Answerbullet-sub3"/>
    <w:uiPriority w:val="4"/>
    <w:qFormat/>
    <w:rsid w:val="00CE01CA"/>
  </w:style>
  <w:style w:type="paragraph" w:customStyle="1" w:styleId="Tablebullet-main0">
    <w:name w:val="Table bullet - main"/>
    <w:basedOn w:val="Bullet-main"/>
    <w:uiPriority w:val="4"/>
    <w:qFormat/>
    <w:rsid w:val="00CE01CA"/>
    <w:pPr>
      <w:spacing w:before="80" w:after="80"/>
    </w:pPr>
  </w:style>
  <w:style w:type="paragraph" w:customStyle="1" w:styleId="Tablebullet-sub2">
    <w:name w:val="Table bullet - sub2"/>
    <w:basedOn w:val="Bullet-sub2"/>
    <w:uiPriority w:val="4"/>
    <w:qFormat/>
    <w:rsid w:val="00CE01CA"/>
    <w:pPr>
      <w:spacing w:before="80" w:after="80"/>
    </w:pPr>
  </w:style>
  <w:style w:type="paragraph" w:customStyle="1" w:styleId="Tablebullet-sub3">
    <w:name w:val="Table bullet - sub3"/>
    <w:basedOn w:val="Bullet-sub3"/>
    <w:uiPriority w:val="4"/>
    <w:qFormat/>
    <w:rsid w:val="00CE01CA"/>
    <w:pPr>
      <w:spacing w:before="80" w:after="80"/>
    </w:pPr>
  </w:style>
  <w:style w:type="paragraph" w:customStyle="1" w:styleId="Answercheckbox-main">
    <w:name w:val="Answer checkbox - main"/>
    <w:basedOn w:val="Answerbullet-main"/>
    <w:uiPriority w:val="4"/>
    <w:qFormat/>
    <w:rsid w:val="00CE01CA"/>
    <w:pPr>
      <w:numPr>
        <w:numId w:val="8"/>
      </w:numPr>
      <w:ind w:left="567" w:hanging="567"/>
    </w:pPr>
  </w:style>
  <w:style w:type="paragraph" w:customStyle="1" w:styleId="Checkbox">
    <w:name w:val="Checkbox"/>
    <w:basedOn w:val="Answercheckbox-main"/>
    <w:uiPriority w:val="4"/>
    <w:qFormat/>
    <w:rsid w:val="00CE01CA"/>
    <w:pPr>
      <w:numPr>
        <w:numId w:val="9"/>
      </w:numPr>
      <w:ind w:left="567" w:hanging="567"/>
    </w:pPr>
    <w:rPr>
      <w:color w:val="auto"/>
    </w:rPr>
  </w:style>
  <w:style w:type="paragraph" w:customStyle="1" w:styleId="Checkbox-main">
    <w:name w:val="Checkbox - main"/>
    <w:basedOn w:val="Answercheckbox-main"/>
    <w:uiPriority w:val="4"/>
    <w:qFormat/>
    <w:rsid w:val="00CE01CA"/>
    <w:pPr>
      <w:numPr>
        <w:numId w:val="0"/>
      </w:numPr>
      <w:ind w:left="567" w:hanging="567"/>
    </w:pPr>
    <w:rPr>
      <w:color w:val="auto"/>
    </w:rPr>
  </w:style>
  <w:style w:type="paragraph" w:customStyle="1" w:styleId="Checkbox-sub2">
    <w:name w:val="Checkbox - sub2"/>
    <w:basedOn w:val="Checkbox-main"/>
    <w:qFormat/>
    <w:rsid w:val="00CE01CA"/>
    <w:pPr>
      <w:tabs>
        <w:tab w:val="clear" w:pos="567"/>
        <w:tab w:val="left" w:pos="1134"/>
      </w:tabs>
      <w:ind w:left="1134"/>
    </w:pPr>
  </w:style>
  <w:style w:type="paragraph" w:customStyle="1" w:styleId="Answercheckbox-sub2">
    <w:name w:val="Answer checkbox - sub2"/>
    <w:basedOn w:val="Answercheckbox-main"/>
    <w:uiPriority w:val="4"/>
    <w:qFormat/>
    <w:rsid w:val="00CE01CA"/>
    <w:pPr>
      <w:tabs>
        <w:tab w:val="clear" w:pos="567"/>
        <w:tab w:val="left" w:pos="1134"/>
      </w:tabs>
      <w:ind w:left="1134"/>
    </w:pPr>
  </w:style>
  <w:style w:type="character" w:customStyle="1" w:styleId="Heading4Char">
    <w:name w:val="Heading 4 Char"/>
    <w:basedOn w:val="DefaultParagraphFont"/>
    <w:link w:val="Heading4"/>
    <w:uiPriority w:val="9"/>
    <w:semiHidden/>
    <w:rsid w:val="003727CE"/>
    <w:rPr>
      <w:rFonts w:asciiTheme="majorHAnsi" w:eastAsiaTheme="majorEastAsia" w:hAnsiTheme="majorHAnsi" w:cs="Mangal"/>
      <w:b/>
      <w:bCs/>
      <w:i/>
      <w:iCs/>
      <w:kern w:val="1"/>
      <w:sz w:val="22"/>
      <w:szCs w:val="24"/>
      <w:lang w:eastAsia="hi-IN" w:bidi="hi-IN"/>
    </w:rPr>
  </w:style>
  <w:style w:type="paragraph" w:customStyle="1" w:styleId="Tableheading0">
    <w:name w:val="Table heading"/>
    <w:basedOn w:val="Normal"/>
    <w:qFormat/>
    <w:rsid w:val="00A12359"/>
    <w:pPr>
      <w:spacing w:before="80" w:after="80" w:line="240" w:lineRule="auto"/>
    </w:pPr>
    <w:rPr>
      <w:rFonts w:cs="Arial"/>
      <w:b/>
      <w:szCs w:val="22"/>
    </w:rPr>
  </w:style>
  <w:style w:type="paragraph" w:customStyle="1" w:styleId="Privacydisclaimer">
    <w:name w:val="Privacy disclaimer"/>
    <w:basedOn w:val="Normal"/>
    <w:qFormat/>
    <w:rsid w:val="00A12359"/>
    <w:pPr>
      <w:widowControl/>
      <w:tabs>
        <w:tab w:val="left" w:pos="5160"/>
        <w:tab w:val="left" w:pos="5313"/>
      </w:tabs>
      <w:suppressAutoHyphens w:val="0"/>
      <w:spacing w:before="80" w:after="80" w:line="240" w:lineRule="auto"/>
    </w:pPr>
    <w:rPr>
      <w:rFonts w:eastAsia="Times New Roman" w:cs="Arial"/>
      <w:color w:val="000000"/>
      <w:kern w:val="0"/>
      <w:sz w:val="14"/>
      <w:szCs w:val="18"/>
      <w:lang w:eastAsia="en-AU" w:bidi="ar-SA"/>
    </w:rPr>
  </w:style>
  <w:style w:type="paragraph" w:customStyle="1" w:styleId="paragraph">
    <w:name w:val="paragraph"/>
    <w:basedOn w:val="Normal"/>
    <w:rsid w:val="00F76618"/>
    <w:pPr>
      <w:widowControl/>
      <w:suppressAutoHyphens w:val="0"/>
      <w:spacing w:before="100" w:beforeAutospacing="1" w:after="100" w:afterAutospacing="1" w:line="240" w:lineRule="auto"/>
    </w:pPr>
    <w:rPr>
      <w:rFonts w:ascii="Times New Roman" w:eastAsia="Times New Roman" w:hAnsi="Times New Roman" w:cs="Times New Roman"/>
      <w:kern w:val="0"/>
      <w:sz w:val="24"/>
      <w:lang w:eastAsia="en-AU" w:bidi="ar-SA"/>
    </w:rPr>
  </w:style>
  <w:style w:type="character" w:customStyle="1" w:styleId="normaltextrun">
    <w:name w:val="normaltextrun"/>
    <w:basedOn w:val="DefaultParagraphFont"/>
    <w:rsid w:val="00F76618"/>
  </w:style>
  <w:style w:type="character" w:customStyle="1" w:styleId="eop">
    <w:name w:val="eop"/>
    <w:basedOn w:val="DefaultParagraphFont"/>
    <w:rsid w:val="00F76618"/>
  </w:style>
  <w:style w:type="character" w:customStyle="1" w:styleId="ListParagraphChar">
    <w:name w:val="List Paragraph Char"/>
    <w:link w:val="ListParagraph"/>
    <w:uiPriority w:val="34"/>
    <w:rsid w:val="00F76618"/>
    <w:rPr>
      <w:rFonts w:ascii="Arial" w:eastAsia="SimSun" w:hAnsi="Arial" w:cs="Mangal"/>
      <w:kern w:val="1"/>
      <w:sz w:val="22"/>
      <w:szCs w:val="21"/>
      <w:lang w:eastAsia="hi-IN" w:bidi="hi-IN"/>
    </w:rPr>
  </w:style>
  <w:style w:type="character" w:customStyle="1" w:styleId="scxw71552178">
    <w:name w:val="scxw71552178"/>
    <w:basedOn w:val="DefaultParagraphFont"/>
    <w:rsid w:val="00CA2E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8127313">
      <w:bodyDiv w:val="1"/>
      <w:marLeft w:val="0"/>
      <w:marRight w:val="0"/>
      <w:marTop w:val="0"/>
      <w:marBottom w:val="0"/>
      <w:divBdr>
        <w:top w:val="none" w:sz="0" w:space="0" w:color="auto"/>
        <w:left w:val="none" w:sz="0" w:space="0" w:color="auto"/>
        <w:bottom w:val="none" w:sz="0" w:space="0" w:color="auto"/>
        <w:right w:val="none" w:sz="0" w:space="0" w:color="auto"/>
      </w:divBdr>
    </w:div>
    <w:div w:id="1059282289">
      <w:bodyDiv w:val="1"/>
      <w:marLeft w:val="0"/>
      <w:marRight w:val="0"/>
      <w:marTop w:val="0"/>
      <w:marBottom w:val="0"/>
      <w:divBdr>
        <w:top w:val="none" w:sz="0" w:space="0" w:color="auto"/>
        <w:left w:val="none" w:sz="0" w:space="0" w:color="auto"/>
        <w:bottom w:val="none" w:sz="0" w:space="0" w:color="auto"/>
        <w:right w:val="none" w:sz="0" w:space="0" w:color="auto"/>
      </w:divBdr>
    </w:div>
    <w:div w:id="1117414189">
      <w:bodyDiv w:val="1"/>
      <w:marLeft w:val="0"/>
      <w:marRight w:val="0"/>
      <w:marTop w:val="0"/>
      <w:marBottom w:val="0"/>
      <w:divBdr>
        <w:top w:val="none" w:sz="0" w:space="0" w:color="auto"/>
        <w:left w:val="none" w:sz="0" w:space="0" w:color="auto"/>
        <w:bottom w:val="none" w:sz="0" w:space="0" w:color="auto"/>
        <w:right w:val="none" w:sz="0" w:space="0" w:color="auto"/>
      </w:divBdr>
    </w:div>
    <w:div w:id="1460220356">
      <w:bodyDiv w:val="1"/>
      <w:marLeft w:val="0"/>
      <w:marRight w:val="0"/>
      <w:marTop w:val="0"/>
      <w:marBottom w:val="0"/>
      <w:divBdr>
        <w:top w:val="none" w:sz="0" w:space="0" w:color="auto"/>
        <w:left w:val="none" w:sz="0" w:space="0" w:color="auto"/>
        <w:bottom w:val="none" w:sz="0" w:space="0" w:color="auto"/>
        <w:right w:val="none" w:sz="0" w:space="0" w:color="auto"/>
      </w:divBdr>
    </w:div>
    <w:div w:id="1943760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asswordreset.tafeqld.edu.au/default.aspx" TargetMode="External"/><Relationship Id="rId24" Type="http://schemas.openxmlformats.org/officeDocument/2006/relationships/header" Target="header2.xml"/><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footer" Target="footer1.xml"/><Relationship Id="rId10" Type="http://schemas.openxmlformats.org/officeDocument/2006/relationships/hyperlink" Target="https://connect.tafeqld.edu.au/d2l/login" TargetMode="External"/><Relationship Id="rId19" Type="http://schemas.openxmlformats.org/officeDocument/2006/relationships/image" Target="media/image8.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jpeg"/><Relationship Id="rId22" Type="http://schemas.openxmlformats.org/officeDocument/2006/relationships/header" Target="head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33DF2CB7CBF21488CE24248D7EFC793" ma:contentTypeVersion="2" ma:contentTypeDescription="Create a new document." ma:contentTypeScope="" ma:versionID="057395ed9529d017bd022b22e68f8596">
  <xsd:schema xmlns:xsd="http://www.w3.org/2001/XMLSchema" xmlns:xs="http://www.w3.org/2001/XMLSchema" xmlns:p="http://schemas.microsoft.com/office/2006/metadata/properties" xmlns:ns1="http://schemas.microsoft.com/sharepoint/v3" targetNamespace="http://schemas.microsoft.com/office/2006/metadata/properties" ma:root="true" ma:fieldsID="69998be921081f9b34d9aae6dbf37bad"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38B4792-CCAC-4169-BF2E-ACD62DD27480}">
  <ds:schemaRefs>
    <ds:schemaRef ds:uri="http://schemas.microsoft.com/sharepoint/v3/contenttype/forms"/>
  </ds:schemaRefs>
</ds:datastoreItem>
</file>

<file path=customXml/itemProps2.xml><?xml version="1.0" encoding="utf-8"?>
<ds:datastoreItem xmlns:ds="http://schemas.openxmlformats.org/officeDocument/2006/customXml" ds:itemID="{4623458F-5459-4D58-B6C8-17070B23CDF7}">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D27C028C-D37C-4246-B74B-7E317CAF6D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96</TotalTime>
  <Pages>30</Pages>
  <Words>4649</Words>
  <Characters>26500</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TAFE Queensland</Company>
  <LinksUpToDate>false</LinksUpToDate>
  <CharactersWithSpaces>31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ush, Fiona</dc:creator>
  <cp:lastModifiedBy>user acer</cp:lastModifiedBy>
  <cp:revision>186</cp:revision>
  <dcterms:created xsi:type="dcterms:W3CDTF">2023-09-17T06:05:00Z</dcterms:created>
  <dcterms:modified xsi:type="dcterms:W3CDTF">2023-10-24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3DF2CB7CBF21488CE24248D7EFC793</vt:lpwstr>
  </property>
</Properties>
</file>